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9199F" w14:textId="2B0D6B74" w:rsidR="000D1D69" w:rsidRPr="00B32BD8" w:rsidRDefault="000D1D69" w:rsidP="00EA0D09">
      <w:pPr>
        <w:pStyle w:val="Heading1"/>
      </w:pPr>
      <w:bookmarkStart w:id="0" w:name="_Hlk85105083"/>
      <w:bookmarkStart w:id="1" w:name="_Hlk85189026"/>
      <w:bookmarkStart w:id="2" w:name="_GoBack"/>
      <w:bookmarkEnd w:id="2"/>
      <w:r w:rsidRPr="00B32BD8">
        <w:t>Local Control and Accountability</w:t>
      </w:r>
      <w:bookmarkEnd w:id="0"/>
      <w:r w:rsidR="00EA0D09" w:rsidRPr="00B32BD8">
        <w:t xml:space="preserve"> Plan</w:t>
      </w:r>
    </w:p>
    <w:bookmarkEnd w:id="1"/>
    <w:p w14:paraId="21F4F7E4" w14:textId="77777777" w:rsidR="00EA0D09" w:rsidRPr="00B32BD8" w:rsidRDefault="00EA0D09" w:rsidP="00EA0D09">
      <w:pPr>
        <w:spacing w:before="120" w:after="120"/>
        <w:rPr>
          <w:rFonts w:eastAsiaTheme="minorHAnsi" w:cs="Arial"/>
          <w:b/>
          <w:color w:val="000000"/>
          <w:szCs w:val="20"/>
        </w:rPr>
      </w:pPr>
      <w:r w:rsidRPr="00B32BD8">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B32BD8"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Email and Phone</w:t>
            </w:r>
          </w:p>
        </w:tc>
      </w:tr>
      <w:tr w:rsidR="006E3D8E" w:rsidRPr="00B32BD8" w14:paraId="359E6A90" w14:textId="77777777" w:rsidTr="007735A5">
        <w:trPr>
          <w:cantSplit/>
        </w:trPr>
        <w:tc>
          <w:tcPr>
            <w:tcW w:w="5079" w:type="dxa"/>
            <w:shd w:val="clear" w:color="auto" w:fill="auto"/>
            <w:vAlign w:val="center"/>
          </w:tcPr>
          <w:p w14:paraId="7F87449E"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B32BD8" w:rsidRDefault="006E3D8E" w:rsidP="007735A5">
            <w:pPr>
              <w:tabs>
                <w:tab w:val="left" w:pos="5093"/>
              </w:tabs>
              <w:rPr>
                <w:rFonts w:eastAsiaTheme="minorHAnsi" w:cs="Arial"/>
                <w:bCs/>
                <w:color w:val="000000"/>
                <w:szCs w:val="22"/>
              </w:rPr>
            </w:pPr>
            <w:r w:rsidRPr="00B32BD8">
              <w:rPr>
                <w:rFonts w:eastAsiaTheme="minorHAnsi" w:cs="Arial"/>
                <w:bCs/>
                <w:color w:val="000000"/>
                <w:szCs w:val="22"/>
              </w:rPr>
              <w:t>[Insert Email and Phone here]</w:t>
            </w:r>
          </w:p>
        </w:tc>
      </w:tr>
    </w:tbl>
    <w:p w14:paraId="7FF4F1B0" w14:textId="77777777" w:rsidR="005C1DDA" w:rsidRPr="00B32BD8" w:rsidRDefault="005C1DDA" w:rsidP="00D42421">
      <w:pPr>
        <w:pStyle w:val="Heading2"/>
      </w:pPr>
      <w:r w:rsidRPr="00B32BD8">
        <w:t>Plan Summary [LCAP Year]</w:t>
      </w:r>
    </w:p>
    <w:p w14:paraId="17799E1D" w14:textId="77777777" w:rsidR="005C1DDA" w:rsidRPr="00B32BD8" w:rsidRDefault="005C1DDA" w:rsidP="005C1DDA">
      <w:pPr>
        <w:pStyle w:val="Heading3"/>
      </w:pPr>
      <w:r w:rsidRPr="00B32BD8">
        <w:t>General Information</w:t>
      </w:r>
    </w:p>
    <w:p w14:paraId="76FE22FE" w14:textId="430E780A"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the LEA, its schools, and its students</w:t>
      </w:r>
      <w:r w:rsidR="006F11D8" w:rsidRPr="00B32BD8">
        <w:rPr>
          <w:rFonts w:eastAsiaTheme="minorHAnsi" w:cs="Arial"/>
          <w:color w:val="000000"/>
          <w:szCs w:val="20"/>
        </w:rPr>
        <w:t xml:space="preserve"> </w:t>
      </w:r>
      <w:r w:rsidR="006F11D8" w:rsidRPr="00B32BD8">
        <w:rPr>
          <w:rFonts w:eastAsiaTheme="minorHAnsi" w:cs="Arial"/>
          <w:szCs w:val="20"/>
        </w:rPr>
        <w:t>in grades transitional kindergarten–12, as applicable to the LEA</w:t>
      </w:r>
      <w:r w:rsidRPr="00B32BD8">
        <w:rPr>
          <w:rFonts w:eastAsiaTheme="minorHAnsi" w:cs="Arial"/>
          <w:color w:val="000000"/>
          <w:szCs w:val="20"/>
        </w:rPr>
        <w:t>.</w:t>
      </w:r>
    </w:p>
    <w:p w14:paraId="0E916ADB"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7BBCFB58"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77777777" w:rsidR="006E3D8E" w:rsidRPr="00B32BD8" w:rsidRDefault="006E3D8E" w:rsidP="005C1DDA">
      <w:pPr>
        <w:pStyle w:val="Heading3"/>
      </w:pPr>
      <w:r w:rsidRPr="00B32BD8">
        <w:t>Reflections: Successes</w:t>
      </w:r>
    </w:p>
    <w:p w14:paraId="453F3126"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successes and/or progress based on a review of the California School Dashboard (Dashboard) and local data.</w:t>
      </w:r>
    </w:p>
    <w:p w14:paraId="244D46E3"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43A54243"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77777777" w:rsidR="006E3D8E" w:rsidRPr="00B32BD8" w:rsidRDefault="006E3D8E" w:rsidP="005C1DDA">
      <w:pPr>
        <w:pStyle w:val="Heading3"/>
      </w:pPr>
      <w:r w:rsidRPr="00B32BD8">
        <w:t>Reflections: Identified Need</w:t>
      </w:r>
    </w:p>
    <w:p w14:paraId="37499EC5"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1E5CADF5"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648A40EE"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77777777" w:rsidR="006E3D8E" w:rsidRPr="00B32BD8" w:rsidRDefault="006E3D8E" w:rsidP="005C1DDA">
      <w:pPr>
        <w:pStyle w:val="Heading3"/>
      </w:pPr>
      <w:r w:rsidRPr="00B32BD8">
        <w:t>LCAP Highlights</w:t>
      </w:r>
    </w:p>
    <w:p w14:paraId="74A0472A"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shd w:val="solid" w:color="DEEAF6" w:themeColor="accent1" w:themeTint="33" w:fill="auto"/>
        </w:rPr>
        <w:t>A brief overview of the LCAP, including any key features that should be emphasized.</w:t>
      </w:r>
    </w:p>
    <w:p w14:paraId="43D6FE1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lastRenderedPageBreak/>
        <w:t>[Respond here]</w:t>
      </w:r>
    </w:p>
    <w:p w14:paraId="29DF48B9"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B32BD8" w:rsidRDefault="006E3D8E" w:rsidP="005C1DDA">
      <w:pPr>
        <w:pStyle w:val="Heading3"/>
      </w:pPr>
      <w:r w:rsidRPr="00B32BD8">
        <w:t>Comprehensive Support and Improvement</w:t>
      </w:r>
    </w:p>
    <w:p w14:paraId="6AD9DDC9" w14:textId="77777777" w:rsidR="006E3D8E" w:rsidRPr="00B32BD8" w:rsidRDefault="006E3D8E" w:rsidP="006E3D8E">
      <w:pPr>
        <w:spacing w:after="120"/>
        <w:rPr>
          <w:rFonts w:eastAsiaTheme="minorHAnsi" w:cs="Arial"/>
          <w:color w:val="000000"/>
          <w:szCs w:val="20"/>
        </w:rPr>
      </w:pPr>
      <w:r w:rsidRPr="00B32BD8">
        <w:rPr>
          <w:rFonts w:eastAsiaTheme="minorHAnsi" w:cs="Arial"/>
          <w:color w:val="000000"/>
          <w:szCs w:val="20"/>
        </w:rPr>
        <w:t>An LEA with a school or schools eligible for comprehensive support and improvement must respond to the following prompts.</w:t>
      </w:r>
    </w:p>
    <w:p w14:paraId="431E5497" w14:textId="77777777" w:rsidR="006E3D8E" w:rsidRPr="00B32BD8" w:rsidRDefault="006E3D8E" w:rsidP="00A20FA7">
      <w:pPr>
        <w:pStyle w:val="Heading4"/>
      </w:pPr>
      <w:r w:rsidRPr="00B32BD8">
        <w:t>Schools Identified</w:t>
      </w:r>
    </w:p>
    <w:p w14:paraId="7DA00655"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list of the schools in the LEA that are eligible for comprehensive support and improvement.</w:t>
      </w:r>
    </w:p>
    <w:p w14:paraId="7F1FF724"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Identify the eligible schools here]</w:t>
      </w:r>
    </w:p>
    <w:p w14:paraId="0859217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B32BD8" w:rsidRDefault="006E3D8E" w:rsidP="00A20FA7">
      <w:pPr>
        <w:pStyle w:val="Heading4"/>
      </w:pPr>
      <w:r w:rsidRPr="00B32BD8">
        <w:t>Support for Identified Schools</w:t>
      </w:r>
    </w:p>
    <w:p w14:paraId="12C58B88"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Describe support for schools here]</w:t>
      </w:r>
    </w:p>
    <w:p w14:paraId="276E6796"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B32BD8" w:rsidRDefault="006E3D8E" w:rsidP="00A20FA7">
      <w:pPr>
        <w:pStyle w:val="Heading4"/>
      </w:pPr>
      <w:r w:rsidRPr="00B32BD8">
        <w:t>Monitoring and Evaluating Effectiveness</w:t>
      </w:r>
    </w:p>
    <w:p w14:paraId="05DBF4A9"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the LEA will monitor and evaluate the plan to support student and school improvement.</w:t>
      </w:r>
    </w:p>
    <w:p w14:paraId="62459A3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Describe monitoring and evaluation here]</w:t>
      </w:r>
    </w:p>
    <w:p w14:paraId="233ADB65"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Default="00413F12" w:rsidP="00E025C2">
      <w:r>
        <w:br w:type="page"/>
      </w:r>
    </w:p>
    <w:p w14:paraId="1CA73CF2" w14:textId="6D433356" w:rsidR="006E3D8E" w:rsidRPr="00B32BD8" w:rsidRDefault="00E547B0" w:rsidP="00D42421">
      <w:pPr>
        <w:pStyle w:val="Heading2"/>
      </w:pPr>
      <w:r w:rsidRPr="00B32BD8">
        <w:lastRenderedPageBreak/>
        <w:t>Engaging Educational Partners</w:t>
      </w:r>
      <w:r w:rsidR="006E3D8E" w:rsidRPr="00B32BD8">
        <w:t xml:space="preserve"> </w:t>
      </w:r>
    </w:p>
    <w:p w14:paraId="68C4D870" w14:textId="180E16E6" w:rsidR="005E05D4" w:rsidRPr="00B32BD8" w:rsidRDefault="005E05D4" w:rsidP="005E05D4">
      <w:pPr>
        <w:shd w:val="clear" w:color="auto" w:fill="DEEAF6" w:themeFill="accent1" w:themeFillTint="33"/>
        <w:spacing w:before="60" w:after="120"/>
        <w:rPr>
          <w:rFonts w:cs="Arial"/>
          <w:color w:val="000000"/>
          <w:szCs w:val="20"/>
        </w:rPr>
      </w:pPr>
      <w:bookmarkStart w:id="3" w:name="_Hlk85452346"/>
      <w:r w:rsidRPr="00B32BD8">
        <w:rPr>
          <w:rFonts w:cs="Arial"/>
          <w:color w:val="000000"/>
          <w:szCs w:val="20"/>
        </w:rPr>
        <w:t xml:space="preserve">A summary of the process </w:t>
      </w:r>
      <w:r w:rsidR="00E547B0" w:rsidRPr="00B32BD8">
        <w:rPr>
          <w:rFonts w:cs="Arial"/>
          <w:color w:val="000000"/>
          <w:szCs w:val="20"/>
        </w:rPr>
        <w:t xml:space="preserve">used to </w:t>
      </w:r>
      <w:r w:rsidR="00E547B0" w:rsidRPr="00B32BD8">
        <w:t>engage educational partners</w:t>
      </w:r>
      <w:r w:rsidR="00E547B0" w:rsidRPr="00B32BD8">
        <w:rPr>
          <w:rFonts w:cs="Arial"/>
          <w:color w:val="000000"/>
          <w:szCs w:val="20"/>
        </w:rPr>
        <w:t xml:space="preserve"> </w:t>
      </w:r>
      <w:r w:rsidRPr="00B32BD8">
        <w:rPr>
          <w:rFonts w:cs="Arial"/>
          <w:color w:val="000000"/>
          <w:szCs w:val="20"/>
        </w:rPr>
        <w:t>and how th</w:t>
      </w:r>
      <w:r w:rsidR="00E547B0" w:rsidRPr="00B32BD8">
        <w:rPr>
          <w:rFonts w:cs="Arial"/>
          <w:color w:val="000000"/>
          <w:szCs w:val="20"/>
        </w:rPr>
        <w:t>is</w:t>
      </w:r>
      <w:r w:rsidRPr="00B32BD8">
        <w:rPr>
          <w:rFonts w:cs="Arial"/>
          <w:color w:val="000000"/>
          <w:szCs w:val="20"/>
        </w:rPr>
        <w:t xml:space="preserve"> engagement was considered before finalizing the LCAP. </w:t>
      </w:r>
    </w:p>
    <w:p w14:paraId="7B3AE439"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1D5245B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2F0B1A8B" w:rsidR="005E05D4" w:rsidRPr="00B32BD8" w:rsidRDefault="005E05D4" w:rsidP="005E05D4">
      <w:pPr>
        <w:shd w:val="clear" w:color="auto" w:fill="DEEAF6" w:themeFill="accent1" w:themeFillTint="33"/>
        <w:spacing w:before="60" w:after="120"/>
        <w:rPr>
          <w:rFonts w:cs="Arial"/>
          <w:color w:val="000000"/>
          <w:szCs w:val="20"/>
        </w:rPr>
      </w:pPr>
      <w:r w:rsidRPr="00B32BD8">
        <w:t xml:space="preserve">A summary of the feedback provided by specific </w:t>
      </w:r>
      <w:r w:rsidR="00E547B0" w:rsidRPr="00B32BD8">
        <w:t>educational partners</w:t>
      </w:r>
      <w:r w:rsidRPr="00B32BD8">
        <w:t>.</w:t>
      </w:r>
    </w:p>
    <w:p w14:paraId="4C01FB6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03174411"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476943A4" w:rsidR="006E3D8E" w:rsidRPr="00B32BD8" w:rsidRDefault="006E3D8E" w:rsidP="006E3D8E">
      <w:pPr>
        <w:shd w:val="clear" w:color="auto" w:fill="DEEAF6" w:themeFill="accent1" w:themeFillTint="33"/>
        <w:spacing w:before="60" w:after="120"/>
        <w:rPr>
          <w:rFonts w:cs="Arial"/>
          <w:color w:val="000000"/>
          <w:szCs w:val="20"/>
        </w:rPr>
      </w:pPr>
      <w:r w:rsidRPr="00B32BD8">
        <w:t>A description of the aspects of the LCAP that were influenced by specific input</w:t>
      </w:r>
      <w:r w:rsidR="00E547B0" w:rsidRPr="00B32BD8">
        <w:t xml:space="preserve"> from educational partners</w:t>
      </w:r>
      <w:r w:rsidRPr="00B32BD8">
        <w:t>.</w:t>
      </w:r>
    </w:p>
    <w:bookmarkEnd w:id="3"/>
    <w:p w14:paraId="08A4C94E"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34CB636B"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Pr="00B32BD8" w:rsidRDefault="006E3D8E" w:rsidP="006E3D8E">
      <w:pPr>
        <w:rPr>
          <w:rFonts w:cs="Arial"/>
          <w:b/>
          <w:color w:val="000000"/>
          <w:szCs w:val="20"/>
        </w:rPr>
      </w:pPr>
      <w:r w:rsidRPr="00B32BD8">
        <w:rPr>
          <w:rFonts w:cs="Arial"/>
          <w:b/>
          <w:color w:val="000000"/>
          <w:szCs w:val="20"/>
        </w:rPr>
        <w:br w:type="page"/>
      </w:r>
    </w:p>
    <w:p w14:paraId="354DA00F" w14:textId="77777777" w:rsidR="006E3D8E" w:rsidRPr="00B32BD8" w:rsidRDefault="006E3D8E" w:rsidP="00D42421">
      <w:pPr>
        <w:pStyle w:val="Heading2"/>
      </w:pPr>
      <w:r w:rsidRPr="00B32BD8">
        <w:lastRenderedPageBreak/>
        <w:t>Goals and Actions</w:t>
      </w:r>
    </w:p>
    <w:p w14:paraId="7E023923" w14:textId="3EE0A651" w:rsidR="006E3D8E" w:rsidRPr="00B32BD8" w:rsidRDefault="006E3D8E" w:rsidP="005C1DDA">
      <w:pPr>
        <w:pStyle w:val="Heading3"/>
        <w:rPr>
          <w:color w:val="000000"/>
          <w:szCs w:val="20"/>
        </w:rPr>
      </w:pPr>
      <w:r w:rsidRPr="00B32BD8">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B32BD8"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B32BD8" w:rsidRDefault="006E3D8E" w:rsidP="007735A5">
            <w:pPr>
              <w:tabs>
                <w:tab w:val="left" w:pos="5093"/>
              </w:tabs>
              <w:spacing w:after="120"/>
              <w:jc w:val="center"/>
              <w:rPr>
                <w:rFonts w:eastAsiaTheme="minorHAnsi" w:cs="Arial"/>
                <w:color w:val="000000"/>
              </w:rPr>
            </w:pPr>
            <w:r w:rsidRPr="00B32BD8">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B32BD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B32BD8">
              <w:rPr>
                <w:rFonts w:eastAsiaTheme="minorHAnsi" w:cs="Arial"/>
                <w:color w:val="000000"/>
              </w:rPr>
              <w:t>Description</w:t>
            </w:r>
          </w:p>
        </w:tc>
      </w:tr>
      <w:tr w:rsidR="006E3D8E" w:rsidRPr="00B32BD8"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B32BD8" w:rsidRDefault="006E3D8E" w:rsidP="007735A5">
            <w:pPr>
              <w:tabs>
                <w:tab w:val="left" w:pos="5093"/>
              </w:tabs>
              <w:spacing w:after="120"/>
              <w:jc w:val="center"/>
              <w:rPr>
                <w:rFonts w:eastAsiaTheme="minorHAnsi" w:cs="Arial"/>
                <w:b w:val="0"/>
                <w:color w:val="000000"/>
              </w:rPr>
            </w:pPr>
            <w:r w:rsidRPr="00B32BD8">
              <w:rPr>
                <w:rFonts w:eastAsiaTheme="minorHAnsi" w:cs="Arial"/>
                <w:color w:val="000000"/>
              </w:rPr>
              <w:t>[Goal #]</w:t>
            </w:r>
          </w:p>
        </w:tc>
        <w:tc>
          <w:tcPr>
            <w:tcW w:w="13279" w:type="dxa"/>
            <w:shd w:val="clear" w:color="auto" w:fill="auto"/>
            <w:vAlign w:val="center"/>
          </w:tcPr>
          <w:p w14:paraId="50FCD0B3" w14:textId="77777777" w:rsidR="006E3D8E" w:rsidRPr="00B32BD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sidRPr="00B32BD8">
              <w:rPr>
                <w:rFonts w:eastAsiaTheme="minorHAnsi" w:cs="Arial"/>
                <w:color w:val="000000"/>
                <w:szCs w:val="20"/>
              </w:rPr>
              <w:t>[A description of what the LEA plans to accomplish.]</w:t>
            </w:r>
            <w:r w:rsidRPr="00B32BD8">
              <w:rPr>
                <w:rFonts w:eastAsiaTheme="minorHAnsi" w:cs="Arial"/>
                <w:bCs/>
                <w:color w:val="000000"/>
              </w:rPr>
              <w:t xml:space="preserve"> </w:t>
            </w:r>
          </w:p>
        </w:tc>
      </w:tr>
    </w:tbl>
    <w:p w14:paraId="48AD5CA1" w14:textId="77777777" w:rsidR="006E3D8E" w:rsidRPr="00B32BD8" w:rsidRDefault="006E3D8E" w:rsidP="006E3D8E">
      <w:pPr>
        <w:shd w:val="clear" w:color="auto" w:fill="DEEAF6" w:themeFill="accent1" w:themeFillTint="33"/>
        <w:spacing w:before="60" w:after="120"/>
        <w:rPr>
          <w:rFonts w:eastAsiaTheme="minorHAnsi" w:cs="Arial"/>
          <w:b/>
          <w:color w:val="000000"/>
          <w:szCs w:val="20"/>
        </w:rPr>
      </w:pPr>
      <w:r w:rsidRPr="00B32BD8">
        <w:rPr>
          <w:rFonts w:eastAsiaTheme="minorHAnsi" w:cs="Arial"/>
          <w:color w:val="000000"/>
          <w:szCs w:val="20"/>
        </w:rPr>
        <w:t>An explanation of why the LEA has developed this goal.</w:t>
      </w:r>
    </w:p>
    <w:p w14:paraId="3DC7705E"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272EA4D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B32BD8" w:rsidRDefault="006E3D8E" w:rsidP="005C1DDA">
      <w:pPr>
        <w:pStyle w:val="Heading3"/>
      </w:pPr>
      <w:r w:rsidRPr="00B32BD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B32BD8"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ear 1 Outcome</w:t>
            </w:r>
          </w:p>
        </w:tc>
        <w:tc>
          <w:tcPr>
            <w:tcW w:w="2542" w:type="dxa"/>
            <w:shd w:val="solid" w:color="DEEAF6" w:themeColor="accent1" w:themeTint="33" w:fill="D5DCE4" w:themeFill="text2" w:themeFillTint="33"/>
            <w:vAlign w:val="center"/>
          </w:tcPr>
          <w:p w14:paraId="3DF0DB25"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ear 2 Outcome</w:t>
            </w:r>
          </w:p>
        </w:tc>
        <w:tc>
          <w:tcPr>
            <w:tcW w:w="2542" w:type="dxa"/>
            <w:shd w:val="solid" w:color="DEEAF6" w:themeColor="accent1" w:themeTint="33" w:fill="D5DCE4" w:themeFill="text2" w:themeFillTint="33"/>
            <w:vAlign w:val="center"/>
          </w:tcPr>
          <w:p w14:paraId="5C1401FE"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ear 3 Outcome</w:t>
            </w:r>
          </w:p>
        </w:tc>
        <w:tc>
          <w:tcPr>
            <w:tcW w:w="2543" w:type="dxa"/>
            <w:shd w:val="solid" w:color="DEEAF6" w:themeColor="accent1" w:themeTint="33" w:fill="D5DCE4" w:themeFill="text2" w:themeFillTint="33"/>
            <w:vAlign w:val="center"/>
          </w:tcPr>
          <w:p w14:paraId="069D482A"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Desired Outcome for 2023–24</w:t>
            </w:r>
          </w:p>
        </w:tc>
      </w:tr>
      <w:tr w:rsidR="006E3D8E" w:rsidRPr="00B32BD8" w14:paraId="5F6AD709" w14:textId="77777777" w:rsidTr="007735A5">
        <w:trPr>
          <w:cantSplit/>
          <w:trHeight w:val="432"/>
        </w:trPr>
        <w:tc>
          <w:tcPr>
            <w:tcW w:w="2542" w:type="dxa"/>
          </w:tcPr>
          <w:p w14:paraId="4C4E961D"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Respond here]</w:t>
            </w:r>
          </w:p>
        </w:tc>
        <w:tc>
          <w:tcPr>
            <w:tcW w:w="2542" w:type="dxa"/>
          </w:tcPr>
          <w:p w14:paraId="7DE1AA00" w14:textId="77777777" w:rsidR="006E3D8E" w:rsidRPr="00B32BD8" w:rsidRDefault="006E3D8E" w:rsidP="007735A5">
            <w:pPr>
              <w:tabs>
                <w:tab w:val="left" w:pos="5093"/>
              </w:tabs>
              <w:spacing w:after="120"/>
              <w:rPr>
                <w:rFonts w:eastAsia="Calibri" w:cs="Arial"/>
                <w:bCs/>
                <w:color w:val="000000"/>
              </w:rPr>
            </w:pPr>
            <w:r w:rsidRPr="00B32BD8">
              <w:rPr>
                <w:rFonts w:eastAsia="Calibri" w:cs="Arial"/>
                <w:bCs/>
                <w:color w:val="000000"/>
              </w:rPr>
              <w:t>[Respond here]</w:t>
            </w:r>
          </w:p>
        </w:tc>
        <w:tc>
          <w:tcPr>
            <w:tcW w:w="2543" w:type="dxa"/>
          </w:tcPr>
          <w:p w14:paraId="5543CF8A"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257DBF9F"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642CEC1C"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2A6AD49A" w14:textId="77777777" w:rsidR="006E3D8E" w:rsidRPr="00B32BD8" w:rsidRDefault="006E3D8E" w:rsidP="007735A5">
            <w:pPr>
              <w:tabs>
                <w:tab w:val="left" w:pos="5093"/>
              </w:tabs>
              <w:spacing w:after="120"/>
              <w:rPr>
                <w:rFonts w:eastAsia="Calibri" w:cs="Arial"/>
                <w:bCs/>
                <w:color w:val="000000"/>
              </w:rPr>
            </w:pPr>
            <w:r w:rsidRPr="00B32BD8">
              <w:rPr>
                <w:rFonts w:eastAsia="Calibri" w:cs="Arial"/>
                <w:bCs/>
                <w:color w:val="000000"/>
              </w:rPr>
              <w:t>[Respond here]</w:t>
            </w:r>
          </w:p>
        </w:tc>
      </w:tr>
      <w:tr w:rsidR="006E3D8E" w:rsidRPr="00B32BD8" w14:paraId="16F6E459" w14:textId="77777777" w:rsidTr="007735A5">
        <w:trPr>
          <w:cantSplit/>
          <w:trHeight w:val="432"/>
        </w:trPr>
        <w:tc>
          <w:tcPr>
            <w:tcW w:w="2542" w:type="dxa"/>
          </w:tcPr>
          <w:p w14:paraId="20C84BDD"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c>
          <w:tcPr>
            <w:tcW w:w="2542" w:type="dxa"/>
          </w:tcPr>
          <w:p w14:paraId="3F131DB9"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c>
          <w:tcPr>
            <w:tcW w:w="2543" w:type="dxa"/>
          </w:tcPr>
          <w:p w14:paraId="5B682423"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453F3C10"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25F01A7D"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0734FDBD"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r>
      <w:tr w:rsidR="006E3D8E" w:rsidRPr="00B32BD8" w14:paraId="63AC5359" w14:textId="77777777" w:rsidTr="007735A5">
        <w:trPr>
          <w:cantSplit/>
          <w:trHeight w:val="432"/>
        </w:trPr>
        <w:tc>
          <w:tcPr>
            <w:tcW w:w="2542" w:type="dxa"/>
          </w:tcPr>
          <w:p w14:paraId="18A2F603"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c>
          <w:tcPr>
            <w:tcW w:w="2542" w:type="dxa"/>
          </w:tcPr>
          <w:p w14:paraId="3EC49619"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c>
          <w:tcPr>
            <w:tcW w:w="2543" w:type="dxa"/>
          </w:tcPr>
          <w:p w14:paraId="16BF2217"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3D8B7A23"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2AD969E2"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71BFBC6B" w14:textId="77777777" w:rsidR="006E3D8E" w:rsidRPr="00B32BD8" w:rsidRDefault="006E3D8E" w:rsidP="007735A5">
            <w:pPr>
              <w:tabs>
                <w:tab w:val="left" w:pos="5093"/>
              </w:tabs>
              <w:spacing w:after="120"/>
              <w:rPr>
                <w:rFonts w:eastAsia="Calibri" w:cs="Arial"/>
                <w:bCs/>
                <w:color w:val="000000"/>
              </w:rPr>
            </w:pPr>
            <w:r w:rsidRPr="00B32BD8">
              <w:rPr>
                <w:rFonts w:eastAsiaTheme="minorHAnsi" w:cs="Arial"/>
                <w:bCs/>
                <w:color w:val="000000"/>
              </w:rPr>
              <w:t>[Respond here]</w:t>
            </w:r>
          </w:p>
        </w:tc>
      </w:tr>
    </w:tbl>
    <w:p w14:paraId="65066E8C" w14:textId="77777777" w:rsidR="006E3D8E" w:rsidRPr="00B32BD8" w:rsidRDefault="006E3D8E" w:rsidP="005C1DDA">
      <w:pPr>
        <w:pStyle w:val="Heading3"/>
        <w:rPr>
          <w:strike/>
        </w:rPr>
      </w:pPr>
      <w:r w:rsidRPr="00B32BD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B32BD8"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Contributing</w:t>
            </w:r>
          </w:p>
        </w:tc>
      </w:tr>
      <w:tr w:rsidR="006E3D8E" w:rsidRPr="00B32BD8" w14:paraId="0C299DC9" w14:textId="77777777" w:rsidTr="007735A5">
        <w:trPr>
          <w:cantSplit/>
        </w:trPr>
        <w:tc>
          <w:tcPr>
            <w:tcW w:w="1255" w:type="dxa"/>
            <w:shd w:val="clear" w:color="auto" w:fill="auto"/>
            <w:vAlign w:val="center"/>
          </w:tcPr>
          <w:p w14:paraId="3576A806"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Action #]</w:t>
            </w:r>
          </w:p>
        </w:tc>
        <w:tc>
          <w:tcPr>
            <w:tcW w:w="3448" w:type="dxa"/>
            <w:shd w:val="clear" w:color="auto" w:fill="auto"/>
            <w:vAlign w:val="center"/>
          </w:tcPr>
          <w:p w14:paraId="2418C805" w14:textId="30068041"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xml:space="preserve">[A short title for the action; this will appear in the </w:t>
            </w:r>
            <w:r w:rsidR="005B6F00" w:rsidRPr="00B32BD8">
              <w:rPr>
                <w:rFonts w:eastAsiaTheme="minorHAnsi" w:cs="Arial"/>
                <w:bCs/>
                <w:color w:val="000000"/>
              </w:rPr>
              <w:t xml:space="preserve">Action </w:t>
            </w:r>
            <w:r w:rsidRPr="00B32BD8">
              <w:rPr>
                <w:rFonts w:eastAsiaTheme="minorHAnsi" w:cs="Arial"/>
                <w:bCs/>
                <w:color w:val="000000"/>
              </w:rPr>
              <w:t>tables]</w:t>
            </w:r>
          </w:p>
        </w:tc>
        <w:tc>
          <w:tcPr>
            <w:tcW w:w="7802" w:type="dxa"/>
            <w:shd w:val="clear" w:color="auto" w:fill="auto"/>
          </w:tcPr>
          <w:p w14:paraId="65BE397C"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7F0C0BB2"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N]</w:t>
            </w:r>
          </w:p>
        </w:tc>
      </w:tr>
      <w:tr w:rsidR="006E3D8E" w:rsidRPr="00B32BD8" w14:paraId="4F0856CB" w14:textId="77777777" w:rsidTr="007735A5">
        <w:trPr>
          <w:cantSplit/>
        </w:trPr>
        <w:tc>
          <w:tcPr>
            <w:tcW w:w="1255" w:type="dxa"/>
            <w:shd w:val="clear" w:color="auto" w:fill="auto"/>
            <w:vAlign w:val="center"/>
          </w:tcPr>
          <w:p w14:paraId="3396CDB6"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Action #]</w:t>
            </w:r>
          </w:p>
        </w:tc>
        <w:tc>
          <w:tcPr>
            <w:tcW w:w="3448" w:type="dxa"/>
            <w:shd w:val="clear" w:color="auto" w:fill="auto"/>
            <w:vAlign w:val="center"/>
          </w:tcPr>
          <w:p w14:paraId="3B5E809B" w14:textId="05A8619E"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xml:space="preserve">[A short title for the action; this will appear in the </w:t>
            </w:r>
            <w:r w:rsidR="005B6F00" w:rsidRPr="00B32BD8">
              <w:rPr>
                <w:rFonts w:eastAsiaTheme="minorHAnsi" w:cs="Arial"/>
                <w:bCs/>
                <w:color w:val="000000"/>
              </w:rPr>
              <w:t xml:space="preserve">Action </w:t>
            </w:r>
            <w:r w:rsidRPr="00B32BD8">
              <w:rPr>
                <w:rFonts w:eastAsiaTheme="minorHAnsi" w:cs="Arial"/>
                <w:bCs/>
                <w:color w:val="000000"/>
              </w:rPr>
              <w:t>tables]</w:t>
            </w:r>
          </w:p>
        </w:tc>
        <w:tc>
          <w:tcPr>
            <w:tcW w:w="7802" w:type="dxa"/>
            <w:shd w:val="clear" w:color="auto" w:fill="auto"/>
          </w:tcPr>
          <w:p w14:paraId="33788AB5"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4492CE7C"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N]</w:t>
            </w:r>
          </w:p>
        </w:tc>
      </w:tr>
      <w:tr w:rsidR="006E3D8E" w:rsidRPr="00B32BD8" w14:paraId="31E89768" w14:textId="77777777" w:rsidTr="007735A5">
        <w:trPr>
          <w:cantSplit/>
        </w:trPr>
        <w:tc>
          <w:tcPr>
            <w:tcW w:w="1255" w:type="dxa"/>
            <w:shd w:val="clear" w:color="auto" w:fill="auto"/>
            <w:vAlign w:val="center"/>
          </w:tcPr>
          <w:p w14:paraId="0DF68B3B"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Action #]</w:t>
            </w:r>
          </w:p>
        </w:tc>
        <w:tc>
          <w:tcPr>
            <w:tcW w:w="3448" w:type="dxa"/>
            <w:shd w:val="clear" w:color="auto" w:fill="auto"/>
            <w:vAlign w:val="center"/>
          </w:tcPr>
          <w:p w14:paraId="464815F9" w14:textId="7F3B8B15" w:rsidR="006E3D8E" w:rsidRPr="00B32BD8" w:rsidRDefault="006E3D8E" w:rsidP="00DE0293">
            <w:pPr>
              <w:tabs>
                <w:tab w:val="left" w:pos="5093"/>
              </w:tabs>
              <w:spacing w:after="120"/>
              <w:rPr>
                <w:rFonts w:eastAsiaTheme="minorHAnsi" w:cs="Arial"/>
                <w:bCs/>
                <w:color w:val="000000"/>
              </w:rPr>
            </w:pPr>
            <w:r w:rsidRPr="00B32BD8">
              <w:rPr>
                <w:rFonts w:eastAsiaTheme="minorHAnsi" w:cs="Arial"/>
                <w:bCs/>
                <w:color w:val="000000"/>
              </w:rPr>
              <w:t>[A short title for the action; this will appear in the</w:t>
            </w:r>
            <w:r w:rsidR="00325608" w:rsidRPr="00B32BD8">
              <w:rPr>
                <w:rFonts w:eastAsiaTheme="minorHAnsi" w:cs="Arial"/>
                <w:bCs/>
                <w:color w:val="000000"/>
              </w:rPr>
              <w:t xml:space="preserve"> </w:t>
            </w:r>
            <w:r w:rsidR="005B6F00" w:rsidRPr="00B32BD8">
              <w:rPr>
                <w:rFonts w:eastAsiaTheme="minorHAnsi" w:cs="Arial"/>
                <w:bCs/>
              </w:rPr>
              <w:t xml:space="preserve">Action </w:t>
            </w:r>
            <w:r w:rsidRPr="00B32BD8">
              <w:rPr>
                <w:rFonts w:eastAsiaTheme="minorHAnsi" w:cs="Arial"/>
                <w:bCs/>
                <w:color w:val="000000"/>
              </w:rPr>
              <w:t>tables]</w:t>
            </w:r>
          </w:p>
        </w:tc>
        <w:tc>
          <w:tcPr>
            <w:tcW w:w="7802" w:type="dxa"/>
            <w:shd w:val="clear" w:color="auto" w:fill="auto"/>
          </w:tcPr>
          <w:p w14:paraId="567FCC7E"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B32BD8" w:rsidRDefault="006E3D8E" w:rsidP="007735A5">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275CE5CC" w14:textId="77777777" w:rsidR="006E3D8E" w:rsidRPr="00B32BD8" w:rsidRDefault="006E3D8E" w:rsidP="007735A5">
            <w:pPr>
              <w:tabs>
                <w:tab w:val="left" w:pos="5093"/>
              </w:tabs>
              <w:spacing w:after="120"/>
              <w:jc w:val="center"/>
              <w:rPr>
                <w:rFonts w:eastAsiaTheme="minorHAnsi" w:cs="Arial"/>
                <w:bCs/>
                <w:color w:val="000000"/>
              </w:rPr>
            </w:pPr>
            <w:r w:rsidRPr="00B32BD8">
              <w:rPr>
                <w:rFonts w:eastAsiaTheme="minorHAnsi" w:cs="Arial"/>
                <w:bCs/>
                <w:color w:val="000000"/>
              </w:rPr>
              <w:t>[Y/N]</w:t>
            </w:r>
          </w:p>
        </w:tc>
      </w:tr>
    </w:tbl>
    <w:p w14:paraId="43053185" w14:textId="40D1F579" w:rsidR="006E3D8E" w:rsidRPr="00B32BD8" w:rsidRDefault="006E3D8E" w:rsidP="005C1DDA">
      <w:pPr>
        <w:pStyle w:val="Heading3"/>
      </w:pPr>
      <w:r w:rsidRPr="00B32BD8">
        <w:lastRenderedPageBreak/>
        <w:t xml:space="preserve">Goal Analysis </w:t>
      </w:r>
      <w:r w:rsidR="00355882" w:rsidRPr="00B32BD8">
        <w:t>for</w:t>
      </w:r>
      <w:r w:rsidR="00355882" w:rsidRPr="00B32BD8">
        <w:rPr>
          <w:color w:val="FF0000"/>
        </w:rPr>
        <w:t xml:space="preserve"> </w:t>
      </w:r>
      <w:r w:rsidRPr="00B32BD8">
        <w:t>[LCAP Year]</w:t>
      </w:r>
    </w:p>
    <w:p w14:paraId="394992C2" w14:textId="77777777" w:rsidR="006E3D8E" w:rsidRPr="00B32BD8" w:rsidRDefault="006E3D8E" w:rsidP="006E3D8E">
      <w:pPr>
        <w:spacing w:before="120" w:after="120"/>
        <w:rPr>
          <w:rFonts w:eastAsiaTheme="minorHAnsi" w:cs="Arial"/>
          <w:color w:val="000000"/>
          <w:szCs w:val="20"/>
        </w:rPr>
      </w:pPr>
      <w:r w:rsidRPr="00B32BD8">
        <w:rPr>
          <w:rFonts w:eastAsiaTheme="minorHAnsi" w:cs="Arial"/>
          <w:color w:val="000000"/>
          <w:szCs w:val="20"/>
        </w:rPr>
        <w:t>An analysis of how this goal was carried out in the previous year.</w:t>
      </w:r>
    </w:p>
    <w:p w14:paraId="568FF557"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any substantive differences in planned actions and actual implementation of these actions.</w:t>
      </w:r>
    </w:p>
    <w:p w14:paraId="6BC3F4C7"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4" w:name="_Hlk79407598"/>
      <w:r w:rsidRPr="00B32BD8">
        <w:rPr>
          <w:rFonts w:eastAsiaTheme="minorHAnsi" w:cs="Arial"/>
          <w:color w:val="000000"/>
          <w:szCs w:val="20"/>
        </w:rPr>
        <w:t>[Respond here]</w:t>
      </w:r>
    </w:p>
    <w:p w14:paraId="57925EE4"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4"/>
    <w:p w14:paraId="254F408C" w14:textId="49A76B91" w:rsidR="006E3D8E" w:rsidRPr="00B32BD8" w:rsidRDefault="006E3D8E" w:rsidP="006E3D8E">
      <w:pPr>
        <w:shd w:val="solid" w:color="DEEAF6" w:themeColor="accent1" w:themeTint="33" w:fill="auto"/>
        <w:spacing w:before="240" w:after="60"/>
        <w:rPr>
          <w:rFonts w:eastAsiaTheme="minorHAnsi" w:cs="Arial"/>
          <w:color w:val="000000"/>
          <w:szCs w:val="20"/>
        </w:rPr>
      </w:pPr>
      <w:r w:rsidRPr="00B32BD8">
        <w:rPr>
          <w:rFonts w:eastAsia="Calibri" w:cs="Arial"/>
          <w:color w:val="000000"/>
        </w:rPr>
        <w:t>An explanation of material differences between Budgeted Expenditures and Estimated Actual Expenditures</w:t>
      </w:r>
      <w:r w:rsidR="00A10D1E" w:rsidRPr="00B32BD8">
        <w:rPr>
          <w:rFonts w:eastAsia="Calibri" w:cs="Arial"/>
          <w:color w:val="000000"/>
        </w:rPr>
        <w:t xml:space="preserve"> a</w:t>
      </w:r>
      <w:r w:rsidR="003248D1" w:rsidRPr="00B32BD8">
        <w:rPr>
          <w:rFonts w:eastAsia="Calibri" w:cs="Arial"/>
          <w:color w:val="000000"/>
        </w:rPr>
        <w:t>nd</w:t>
      </w:r>
      <w:r w:rsidR="000676D5" w:rsidRPr="00B32BD8">
        <w:rPr>
          <w:rFonts w:eastAsia="Calibri" w:cs="Arial"/>
          <w:color w:val="000000"/>
        </w:rPr>
        <w:t>/or</w:t>
      </w:r>
      <w:r w:rsidR="003248D1" w:rsidRPr="00B32BD8">
        <w:rPr>
          <w:rFonts w:eastAsia="Calibri" w:cs="Arial"/>
          <w:color w:val="000000"/>
        </w:rPr>
        <w:t xml:space="preserve"> </w:t>
      </w:r>
      <w:r w:rsidR="003248D1" w:rsidRPr="00B32BD8">
        <w:rPr>
          <w:rFonts w:eastAsia="Arial" w:cs="Arial"/>
          <w:color w:val="000000"/>
        </w:rPr>
        <w:t xml:space="preserve">Planned Percentages of Improved Services and </w:t>
      </w:r>
      <w:bookmarkStart w:id="5" w:name="_Hlk85440895"/>
      <w:r w:rsidR="003248D1" w:rsidRPr="00B32BD8">
        <w:rPr>
          <w:rFonts w:eastAsia="Arial" w:cs="Arial"/>
          <w:color w:val="000000"/>
        </w:rPr>
        <w:t>Estimated Actual Percentages of Improved Services</w:t>
      </w:r>
      <w:bookmarkEnd w:id="5"/>
      <w:r w:rsidRPr="00B32BD8">
        <w:rPr>
          <w:rFonts w:eastAsia="Calibri" w:cs="Arial"/>
          <w:color w:val="000000"/>
        </w:rPr>
        <w:t>.</w:t>
      </w:r>
    </w:p>
    <w:p w14:paraId="6C6C0E07"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08631437"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0B2439"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n explanation of how effective the specific actions were in making progress toward the goal.</w:t>
      </w:r>
    </w:p>
    <w:p w14:paraId="327978E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7920C3E2"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07A03F" w14:textId="77777777" w:rsidR="006E3D8E" w:rsidRPr="00B32BD8" w:rsidRDefault="006E3D8E" w:rsidP="006E3D8E">
      <w:pPr>
        <w:shd w:val="solid" w:color="DEEAF6" w:themeColor="accent1" w:themeTint="33" w:fill="auto"/>
        <w:spacing w:before="240" w:after="60"/>
        <w:rPr>
          <w:rFonts w:eastAsia="Calibri" w:cs="Arial"/>
          <w:color w:val="000000"/>
        </w:rPr>
      </w:pPr>
      <w:r w:rsidRPr="00B32BD8">
        <w:rPr>
          <w:rFonts w:eastAsiaTheme="minorHAnsi" w:cs="Arial"/>
          <w:color w:val="000000"/>
          <w:szCs w:val="20"/>
        </w:rPr>
        <w:t>A description of any changes made to the planned goal, metrics, desired outcomes, or actions for the coming year that resulted from reflections on prior practice.</w:t>
      </w:r>
    </w:p>
    <w:p w14:paraId="349B8780"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4DAA01A8"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0E60CD" w14:textId="0456DA7B" w:rsidR="006E3D8E" w:rsidRPr="00B32BD8" w:rsidRDefault="006E3D8E" w:rsidP="006E3D8E">
      <w:pPr>
        <w:spacing w:before="120" w:after="240"/>
        <w:rPr>
          <w:rFonts w:eastAsiaTheme="minorHAnsi" w:cs="Arial"/>
          <w:b/>
          <w:color w:val="000000"/>
          <w:szCs w:val="20"/>
        </w:rPr>
      </w:pPr>
      <w:r w:rsidRPr="00B32BD8">
        <w:rPr>
          <w:rFonts w:eastAsiaTheme="minorHAnsi" w:cs="Arial"/>
          <w:b/>
          <w:color w:val="000000"/>
          <w:szCs w:val="20"/>
        </w:rPr>
        <w:t xml:space="preserve">A report of the </w:t>
      </w:r>
      <w:r w:rsidR="00F6400A" w:rsidRPr="00B32BD8">
        <w:rPr>
          <w:rFonts w:eastAsiaTheme="minorHAnsi" w:cs="Arial"/>
          <w:b/>
          <w:color w:val="000000"/>
          <w:szCs w:val="20"/>
        </w:rPr>
        <w:t xml:space="preserve">Total </w:t>
      </w:r>
      <w:r w:rsidRPr="00B32BD8">
        <w:rPr>
          <w:rFonts w:eastAsiaTheme="minorHAnsi" w:cs="Arial"/>
          <w:b/>
          <w:color w:val="000000"/>
          <w:szCs w:val="20"/>
        </w:rPr>
        <w:t>Estimated Actual Expenditures for last year’s actions may be found in the Annual Update Table.</w:t>
      </w:r>
      <w:r w:rsidR="00D52E3A" w:rsidRPr="00B32BD8">
        <w:rPr>
          <w:rFonts w:eastAsiaTheme="minorHAnsi" w:cs="Arial"/>
          <w:b/>
          <w:color w:val="000000"/>
          <w:szCs w:val="20"/>
        </w:rPr>
        <w:t xml:space="preserve"> A report of the Estimated Actual Percentages of Improved Services for last year’s actions may be found in the Contributing Actions Annual Update Table.</w:t>
      </w:r>
      <w:r w:rsidRPr="00B32BD8">
        <w:rPr>
          <w:rFonts w:eastAsiaTheme="majorEastAsia" w:cstheme="majorBidi"/>
          <w:b/>
          <w:color w:val="000000"/>
          <w:sz w:val="40"/>
          <w:szCs w:val="26"/>
        </w:rPr>
        <w:br w:type="page"/>
      </w:r>
    </w:p>
    <w:p w14:paraId="48346BC3" w14:textId="7651A328" w:rsidR="000E5E1E" w:rsidRPr="00B32BD8" w:rsidRDefault="006E3D8E" w:rsidP="00D42421">
      <w:pPr>
        <w:pStyle w:val="Heading2"/>
      </w:pPr>
      <w:r w:rsidRPr="00B32BD8">
        <w:lastRenderedPageBreak/>
        <w:t xml:space="preserve">Increased or Improved Services for Foster Youth, English Learners, and Low-Income Students </w:t>
      </w:r>
      <w:r w:rsidR="00877C74" w:rsidRPr="00B32BD8">
        <w:t xml:space="preserve">for </w:t>
      </w:r>
      <w:r w:rsidRPr="00B32BD8">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F200BE" w:rsidRPr="00B32BD8" w14:paraId="5A37774A" w14:textId="77777777" w:rsidTr="00857D62">
        <w:trPr>
          <w:cantSplit/>
          <w:tblHeader/>
        </w:trPr>
        <w:tc>
          <w:tcPr>
            <w:tcW w:w="7627" w:type="dxa"/>
            <w:shd w:val="clear" w:color="auto" w:fill="DEEAF6" w:themeFill="accent1" w:themeFillTint="33"/>
            <w:vAlign w:val="center"/>
          </w:tcPr>
          <w:p w14:paraId="180F8EA5" w14:textId="25C15276" w:rsidR="00F200BE" w:rsidRPr="00B32BD8" w:rsidRDefault="00D52E3A" w:rsidP="007735A5">
            <w:pPr>
              <w:spacing w:before="40" w:after="40"/>
              <w:rPr>
                <w:rFonts w:eastAsiaTheme="minorHAnsi" w:cs="Arial"/>
                <w:color w:val="000000"/>
                <w:szCs w:val="20"/>
              </w:rPr>
            </w:pPr>
            <w:bookmarkStart w:id="6" w:name="_Hlk83377336"/>
            <w:r w:rsidRPr="00B32BD8">
              <w:t xml:space="preserve">Projected LCFF </w:t>
            </w:r>
            <w:r w:rsidR="00877C74" w:rsidRPr="00B32BD8">
              <w:t>Supplemental and/or Concentration Grants</w:t>
            </w:r>
          </w:p>
        </w:tc>
        <w:tc>
          <w:tcPr>
            <w:tcW w:w="7627" w:type="dxa"/>
            <w:shd w:val="clear" w:color="auto" w:fill="DEEAF6" w:themeFill="accent1" w:themeFillTint="33"/>
            <w:vAlign w:val="center"/>
          </w:tcPr>
          <w:p w14:paraId="27E012A1" w14:textId="0DAE5475" w:rsidR="00F200BE" w:rsidRPr="00B32BD8" w:rsidRDefault="00D52E3A" w:rsidP="00741B15">
            <w:pPr>
              <w:spacing w:before="40" w:after="40"/>
            </w:pPr>
            <w:r w:rsidRPr="00B32BD8">
              <w:t xml:space="preserve">Projected </w:t>
            </w:r>
            <w:r w:rsidR="00877C74" w:rsidRPr="00B32BD8">
              <w:t xml:space="preserve">Additional </w:t>
            </w:r>
            <w:r w:rsidR="00063A0B" w:rsidRPr="00B32BD8">
              <w:t xml:space="preserve">LCFF </w:t>
            </w:r>
            <w:r w:rsidR="00877C74" w:rsidRPr="00B32BD8">
              <w:t>Concentration Grant (15 percent)</w:t>
            </w:r>
          </w:p>
        </w:tc>
      </w:tr>
      <w:tr w:rsidR="00F200BE" w:rsidRPr="00B32BD8" w14:paraId="3112C112" w14:textId="77777777" w:rsidTr="00857D62">
        <w:trPr>
          <w:cantSplit/>
        </w:trPr>
        <w:tc>
          <w:tcPr>
            <w:tcW w:w="7627" w:type="dxa"/>
            <w:shd w:val="clear" w:color="auto" w:fill="auto"/>
          </w:tcPr>
          <w:p w14:paraId="12ED7DDB" w14:textId="088F6C76" w:rsidR="00F200BE" w:rsidRPr="00B32BD8" w:rsidRDefault="00413F12" w:rsidP="007735A5">
            <w:pPr>
              <w:spacing w:before="40" w:after="40"/>
              <w:rPr>
                <w:rFonts w:eastAsiaTheme="minorHAnsi" w:cs="Arial"/>
                <w:color w:val="000000"/>
                <w:szCs w:val="20"/>
              </w:rPr>
            </w:pPr>
            <w:r>
              <w:rPr>
                <w:rFonts w:eastAsiaTheme="minorHAnsi" w:cs="Arial"/>
                <w:color w:val="000000"/>
                <w:szCs w:val="20"/>
              </w:rPr>
              <w:t>$</w:t>
            </w:r>
            <w:r w:rsidR="00F200BE" w:rsidRPr="00B32BD8">
              <w:rPr>
                <w:rFonts w:eastAsiaTheme="minorHAnsi" w:cs="Arial"/>
                <w:color w:val="000000"/>
                <w:szCs w:val="20"/>
              </w:rPr>
              <w:t xml:space="preserve">[Insert dollar amount here] </w:t>
            </w:r>
          </w:p>
        </w:tc>
        <w:tc>
          <w:tcPr>
            <w:tcW w:w="7627" w:type="dxa"/>
          </w:tcPr>
          <w:p w14:paraId="3C01EDF6" w14:textId="014094E8" w:rsidR="00F200BE" w:rsidRPr="00B32BD8" w:rsidRDefault="00413F12" w:rsidP="007735A5">
            <w:pPr>
              <w:spacing w:before="40" w:after="40"/>
              <w:rPr>
                <w:rFonts w:eastAsiaTheme="minorHAnsi" w:cs="Arial"/>
                <w:color w:val="000000"/>
                <w:szCs w:val="20"/>
              </w:rPr>
            </w:pPr>
            <w:r>
              <w:rPr>
                <w:rFonts w:eastAsiaTheme="minorHAnsi" w:cs="Arial"/>
                <w:color w:val="000000"/>
                <w:szCs w:val="20"/>
              </w:rPr>
              <w:t>$</w:t>
            </w:r>
            <w:r w:rsidR="00F200BE" w:rsidRPr="00B32BD8">
              <w:rPr>
                <w:rFonts w:eastAsiaTheme="minorHAnsi" w:cs="Arial"/>
                <w:color w:val="000000"/>
                <w:szCs w:val="20"/>
              </w:rPr>
              <w:t>[Insert dollar amount here]</w:t>
            </w:r>
          </w:p>
        </w:tc>
      </w:tr>
      <w:bookmarkEnd w:id="6"/>
    </w:tbl>
    <w:p w14:paraId="37BC70FD" w14:textId="77777777" w:rsidR="000E5E1E" w:rsidRPr="00B32BD8" w:rsidRDefault="000E5E1E" w:rsidP="000E5E1E"/>
    <w:p w14:paraId="422D22E9" w14:textId="10DAD719" w:rsidR="000E5E1E" w:rsidRPr="00B32BD8" w:rsidRDefault="00877C74" w:rsidP="000E5E1E">
      <w:pPr>
        <w:rPr>
          <w:b/>
        </w:rPr>
      </w:pPr>
      <w:r w:rsidRPr="00B32BD8">
        <w:rPr>
          <w:b/>
        </w:rPr>
        <w:t xml:space="preserve">Required </w:t>
      </w:r>
      <w:r w:rsidR="000E5E1E" w:rsidRPr="00B32BD8">
        <w:rPr>
          <w:b/>
        </w:rPr>
        <w:t>Percentage to Increase or Improve Services</w:t>
      </w:r>
      <w:r w:rsidRPr="00B32BD8">
        <w:rPr>
          <w:b/>
        </w:rPr>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9D6299" w:rsidRPr="00B32BD8" w14:paraId="4935F51F" w14:textId="77777777" w:rsidTr="0072341D">
        <w:trPr>
          <w:cantSplit/>
          <w:tblHeader/>
        </w:trPr>
        <w:tc>
          <w:tcPr>
            <w:tcW w:w="4094" w:type="dxa"/>
            <w:shd w:val="clear" w:color="auto" w:fill="DEEAF6" w:themeFill="accent1" w:themeFillTint="33"/>
            <w:vAlign w:val="center"/>
          </w:tcPr>
          <w:p w14:paraId="12C33544" w14:textId="3A8CAE2E" w:rsidR="009D6299" w:rsidRPr="00B32BD8" w:rsidRDefault="009D6299" w:rsidP="000D1D69">
            <w:pPr>
              <w:spacing w:before="40" w:after="40"/>
              <w:rPr>
                <w:rFonts w:eastAsiaTheme="minorHAnsi" w:cs="Arial"/>
                <w:color w:val="000000"/>
                <w:szCs w:val="20"/>
              </w:rPr>
            </w:pPr>
            <w:bookmarkStart w:id="7" w:name="_Hlk85442269"/>
            <w:r w:rsidRPr="00B32BD8">
              <w:t xml:space="preserve">Projected </w:t>
            </w:r>
            <w:r w:rsidRPr="00B32BD8">
              <w:rPr>
                <w:rFonts w:eastAsiaTheme="minorHAnsi" w:cs="Arial"/>
                <w:szCs w:val="20"/>
              </w:rPr>
              <w:t>Percentage to Increase or Improve Services</w:t>
            </w:r>
            <w:r w:rsidRPr="00B32BD8" w:rsidDel="00F91D09">
              <w:t xml:space="preserve"> </w:t>
            </w:r>
            <w:r w:rsidRPr="00B32BD8">
              <w:t>for the Coming School Year</w:t>
            </w:r>
          </w:p>
        </w:tc>
        <w:tc>
          <w:tcPr>
            <w:tcW w:w="3982" w:type="dxa"/>
            <w:shd w:val="clear" w:color="auto" w:fill="DEEAF6" w:themeFill="accent1" w:themeFillTint="33"/>
            <w:vAlign w:val="center"/>
          </w:tcPr>
          <w:p w14:paraId="65DF2F5E" w14:textId="5A9C5CFF" w:rsidR="009D6299" w:rsidRPr="00B32BD8" w:rsidRDefault="009D6299" w:rsidP="000D1D69">
            <w:pPr>
              <w:spacing w:before="40" w:after="40"/>
              <w:rPr>
                <w:rFonts w:eastAsiaTheme="minorHAnsi" w:cs="Arial"/>
                <w:color w:val="000000"/>
                <w:szCs w:val="20"/>
              </w:rPr>
            </w:pPr>
            <w:r w:rsidRPr="00B32BD8">
              <w:t>LCFF Carryover — Percentage</w:t>
            </w:r>
          </w:p>
        </w:tc>
        <w:tc>
          <w:tcPr>
            <w:tcW w:w="3382" w:type="dxa"/>
            <w:shd w:val="clear" w:color="auto" w:fill="DEEAF6" w:themeFill="accent1" w:themeFillTint="33"/>
            <w:vAlign w:val="center"/>
          </w:tcPr>
          <w:p w14:paraId="73AAFECD" w14:textId="7CF71A03" w:rsidR="009D6299" w:rsidRPr="00B32BD8" w:rsidRDefault="0072341D" w:rsidP="0072341D">
            <w:pPr>
              <w:spacing w:before="40" w:after="40"/>
              <w:rPr>
                <w:rFonts w:eastAsiaTheme="minorHAnsi" w:cs="Arial"/>
                <w:szCs w:val="20"/>
              </w:rPr>
            </w:pPr>
            <w:r w:rsidRPr="00B32BD8">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B32BD8" w:rsidRDefault="009D6299" w:rsidP="000D1D69">
            <w:pPr>
              <w:spacing w:before="40" w:after="40"/>
            </w:pPr>
            <w:r w:rsidRPr="00B32BD8">
              <w:t>Total Percentage to Increase or Improve Services for the Coming School Year</w:t>
            </w:r>
          </w:p>
        </w:tc>
      </w:tr>
      <w:tr w:rsidR="009D6299" w:rsidRPr="00B32BD8" w14:paraId="48BF1EBE" w14:textId="77777777" w:rsidTr="009D6299">
        <w:trPr>
          <w:cantSplit/>
        </w:trPr>
        <w:tc>
          <w:tcPr>
            <w:tcW w:w="4094" w:type="dxa"/>
            <w:shd w:val="clear" w:color="auto" w:fill="auto"/>
          </w:tcPr>
          <w:p w14:paraId="36098113" w14:textId="77777777" w:rsidR="009D6299" w:rsidRPr="00B32BD8" w:rsidRDefault="009D6299" w:rsidP="000D1D69">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c>
          <w:tcPr>
            <w:tcW w:w="3982" w:type="dxa"/>
            <w:shd w:val="clear" w:color="auto" w:fill="auto"/>
          </w:tcPr>
          <w:p w14:paraId="25A99570" w14:textId="30562AA6" w:rsidR="009D6299" w:rsidRPr="00B32BD8" w:rsidRDefault="009D6299" w:rsidP="000D1D69">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c>
          <w:tcPr>
            <w:tcW w:w="3382" w:type="dxa"/>
          </w:tcPr>
          <w:p w14:paraId="06261B5C" w14:textId="259D37F0" w:rsidR="009D6299" w:rsidRPr="00B32BD8" w:rsidRDefault="00413F12" w:rsidP="000D1D69">
            <w:pPr>
              <w:spacing w:before="40" w:after="40"/>
              <w:rPr>
                <w:rFonts w:eastAsiaTheme="minorHAnsi" w:cs="Arial"/>
                <w:szCs w:val="20"/>
              </w:rPr>
            </w:pPr>
            <w:r>
              <w:rPr>
                <w:rFonts w:eastAsiaTheme="minorHAnsi" w:cs="Arial"/>
                <w:szCs w:val="20"/>
              </w:rPr>
              <w:t>$</w:t>
            </w:r>
            <w:r w:rsidR="0072341D" w:rsidRPr="00B32BD8">
              <w:rPr>
                <w:rFonts w:eastAsiaTheme="minorHAnsi" w:cs="Arial"/>
                <w:szCs w:val="20"/>
              </w:rPr>
              <w:t>[Insert dollar amount here]</w:t>
            </w:r>
          </w:p>
        </w:tc>
        <w:tc>
          <w:tcPr>
            <w:tcW w:w="3796" w:type="dxa"/>
          </w:tcPr>
          <w:p w14:paraId="75D6B3DD" w14:textId="0C5F7342" w:rsidR="009D6299" w:rsidRPr="00B32BD8" w:rsidRDefault="009D6299" w:rsidP="000D1D69">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r>
    </w:tbl>
    <w:bookmarkEnd w:id="7"/>
    <w:p w14:paraId="3785AD0D" w14:textId="5AE2B8F8" w:rsidR="006E3D8E" w:rsidRPr="00B32BD8" w:rsidRDefault="006E3D8E" w:rsidP="006E3D8E">
      <w:pPr>
        <w:spacing w:before="120" w:after="120"/>
        <w:rPr>
          <w:rFonts w:eastAsiaTheme="minorHAnsi" w:cs="Arial"/>
          <w:b/>
          <w:color w:val="000000"/>
          <w:szCs w:val="20"/>
        </w:rPr>
      </w:pPr>
      <w:r w:rsidRPr="00B32BD8">
        <w:rPr>
          <w:rFonts w:eastAsiaTheme="minorHAnsi" w:cs="Arial"/>
          <w:b/>
          <w:color w:val="000000"/>
          <w:szCs w:val="20"/>
        </w:rPr>
        <w:t xml:space="preserve">The Budgeted Expenditures for Actions identified as Contributing may be found in the </w:t>
      </w:r>
      <w:r w:rsidR="00A0635D" w:rsidRPr="00B32BD8">
        <w:rPr>
          <w:rFonts w:eastAsiaTheme="minorHAnsi" w:cs="Arial"/>
          <w:b/>
          <w:color w:val="000000"/>
          <w:szCs w:val="20"/>
        </w:rPr>
        <w:t>Contributing Actions Table.</w:t>
      </w:r>
    </w:p>
    <w:p w14:paraId="1E4C9993" w14:textId="77777777" w:rsidR="006E3D8E" w:rsidRPr="00B32BD8" w:rsidRDefault="006E3D8E" w:rsidP="005C1DDA">
      <w:pPr>
        <w:pStyle w:val="Heading3"/>
      </w:pPr>
      <w:r w:rsidRPr="00B32BD8">
        <w:t>Required Descriptions</w:t>
      </w:r>
    </w:p>
    <w:p w14:paraId="7BAC6BAC"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20ABAC6F"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Provide description here]</w:t>
      </w:r>
    </w:p>
    <w:p w14:paraId="7502D70B"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B32BD8" w:rsidRDefault="006E3D8E" w:rsidP="006E3D8E">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Provide description here]</w:t>
      </w:r>
    </w:p>
    <w:p w14:paraId="41F86ACC" w14:textId="77777777" w:rsidR="006E3D8E" w:rsidRPr="00B32BD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19E19131" w:rsidR="006E3D8E" w:rsidRPr="00B32BD8" w:rsidRDefault="006E3D8E" w:rsidP="006E3D8E">
      <w:pPr>
        <w:shd w:val="clear" w:color="auto" w:fill="DEEAF6" w:themeFill="accent1" w:themeFillTint="33"/>
        <w:spacing w:before="60" w:after="120"/>
        <w:rPr>
          <w:rFonts w:eastAsiaTheme="minorHAnsi" w:cs="Arial"/>
          <w:color w:val="000000"/>
          <w:szCs w:val="20"/>
        </w:rPr>
      </w:pPr>
      <w:bookmarkStart w:id="8" w:name="_Hlk85442284"/>
      <w:r w:rsidRPr="00B32BD8">
        <w:rPr>
          <w:rFonts w:eastAsiaTheme="minorHAnsi" w:cs="Arial"/>
          <w:color w:val="000000"/>
          <w:szCs w:val="20"/>
        </w:rPr>
        <w:t xml:space="preserve">A </w:t>
      </w:r>
      <w:r w:rsidR="00085616" w:rsidRPr="00B32BD8">
        <w:rPr>
          <w:rFonts w:eastAsiaTheme="minorHAnsi" w:cs="Arial"/>
          <w:color w:val="000000"/>
          <w:szCs w:val="20"/>
        </w:rPr>
        <w:t xml:space="preserve">description </w:t>
      </w:r>
      <w:r w:rsidRPr="00B32BD8">
        <w:rPr>
          <w:rFonts w:eastAsiaTheme="minorHAnsi" w:cs="Arial"/>
          <w:color w:val="000000"/>
          <w:szCs w:val="20"/>
        </w:rPr>
        <w:t xml:space="preserve">of </w:t>
      </w:r>
      <w:r w:rsidR="00085616" w:rsidRPr="00B32BD8">
        <w:rPr>
          <w:rFonts w:eastAsiaTheme="minorHAnsi" w:cs="Arial"/>
          <w:color w:val="000000"/>
          <w:szCs w:val="20"/>
        </w:rPr>
        <w:t xml:space="preserve">the plan for </w:t>
      </w:r>
      <w:r w:rsidRPr="00B32BD8">
        <w:rPr>
          <w:rFonts w:eastAsiaTheme="minorHAnsi" w:cs="Arial"/>
          <w:color w:val="000000"/>
          <w:szCs w:val="20"/>
        </w:rPr>
        <w:t xml:space="preserve">how the additional concentration grant add-on funding </w:t>
      </w:r>
      <w:r w:rsidR="00A0635D" w:rsidRPr="00B32BD8">
        <w:rPr>
          <w:rFonts w:eastAsiaTheme="minorHAnsi" w:cs="Arial"/>
          <w:color w:val="000000"/>
          <w:szCs w:val="20"/>
        </w:rPr>
        <w:t xml:space="preserve">identified above </w:t>
      </w:r>
      <w:r w:rsidR="00085616" w:rsidRPr="00B32BD8">
        <w:rPr>
          <w:rFonts w:eastAsiaTheme="minorHAnsi" w:cs="Arial"/>
          <w:color w:val="000000"/>
          <w:szCs w:val="20"/>
        </w:rPr>
        <w:t>will be</w:t>
      </w:r>
      <w:r w:rsidRPr="00B32BD8">
        <w:rPr>
          <w:rFonts w:eastAsiaTheme="minorHAnsi" w:cs="Arial"/>
          <w:color w:val="000000"/>
          <w:szCs w:val="20"/>
        </w:rPr>
        <w:t xml:space="preserve"> used to increase the number of </w:t>
      </w:r>
      <w:proofErr w:type="gramStart"/>
      <w:r w:rsidRPr="00B32BD8">
        <w:rPr>
          <w:rFonts w:eastAsiaTheme="minorHAnsi" w:cs="Arial"/>
          <w:color w:val="000000"/>
          <w:szCs w:val="20"/>
        </w:rPr>
        <w:t>staff</w:t>
      </w:r>
      <w:proofErr w:type="gramEnd"/>
      <w:r w:rsidRPr="00B32BD8">
        <w:rPr>
          <w:rFonts w:eastAsiaTheme="minorHAnsi" w:cs="Arial"/>
          <w:color w:val="000000"/>
          <w:szCs w:val="20"/>
        </w:rPr>
        <w:t xml:space="preserve"> providing direct services to students at schools that have a high concentration </w:t>
      </w:r>
      <w:r w:rsidR="00954EE0" w:rsidRPr="00B32BD8">
        <w:rPr>
          <w:rFonts w:eastAsia="Calibri" w:cs="Arial"/>
          <w:color w:val="000000"/>
          <w:szCs w:val="20"/>
        </w:rPr>
        <w:t xml:space="preserve">(above </w:t>
      </w:r>
      <w:r w:rsidR="00552CB4" w:rsidRPr="00B32BD8">
        <w:rPr>
          <w:rFonts w:eastAsia="Calibri" w:cs="Arial"/>
          <w:color w:val="000000"/>
          <w:szCs w:val="20"/>
        </w:rPr>
        <w:t>55</w:t>
      </w:r>
      <w:r w:rsidR="00F200BE" w:rsidRPr="00B32BD8">
        <w:rPr>
          <w:rFonts w:eastAsia="Calibri" w:cs="Arial"/>
          <w:color w:val="000000"/>
          <w:szCs w:val="20"/>
        </w:rPr>
        <w:t xml:space="preserve"> </w:t>
      </w:r>
      <w:r w:rsidR="00552CB4" w:rsidRPr="00B32BD8">
        <w:rPr>
          <w:rFonts w:eastAsia="Calibri" w:cs="Arial"/>
          <w:color w:val="000000"/>
          <w:szCs w:val="20"/>
        </w:rPr>
        <w:t>percent</w:t>
      </w:r>
      <w:r w:rsidR="00954EE0" w:rsidRPr="00B32BD8">
        <w:rPr>
          <w:rFonts w:eastAsia="Calibri" w:cs="Arial"/>
          <w:color w:val="000000"/>
          <w:szCs w:val="20"/>
        </w:rPr>
        <w:t>) of foster youth, English learners, and low-income students, as applicable</w:t>
      </w:r>
      <w:r w:rsidRPr="00B32BD8">
        <w:rPr>
          <w:rFonts w:eastAsiaTheme="minorHAnsi" w:cs="Arial"/>
          <w:color w:val="000000"/>
          <w:szCs w:val="20"/>
        </w:rPr>
        <w:t>.</w:t>
      </w:r>
    </w:p>
    <w:p w14:paraId="73017635" w14:textId="4B180030" w:rsidR="00A0635D" w:rsidRPr="00B32BD8"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Provide description here]</w:t>
      </w:r>
    </w:p>
    <w:bookmarkEnd w:id="8"/>
    <w:p w14:paraId="1A20BC34" w14:textId="77777777" w:rsidR="00A0635D" w:rsidRPr="00B32BD8"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2785"/>
        <w:gridCol w:w="6234"/>
        <w:gridCol w:w="6235"/>
      </w:tblGrid>
      <w:tr w:rsidR="00A0635D" w:rsidRPr="00B32BD8" w14:paraId="74C76789" w14:textId="01DC0D56" w:rsidTr="00A0635D">
        <w:trPr>
          <w:cantSplit/>
          <w:tblHeader/>
        </w:trPr>
        <w:tc>
          <w:tcPr>
            <w:tcW w:w="2785" w:type="dxa"/>
            <w:shd w:val="clear" w:color="auto" w:fill="DEEAF6" w:themeFill="accent1" w:themeFillTint="33"/>
            <w:vAlign w:val="center"/>
          </w:tcPr>
          <w:p w14:paraId="66F1BDA9" w14:textId="17965BC2" w:rsidR="00A0635D" w:rsidRPr="00B32BD8" w:rsidRDefault="00A0635D" w:rsidP="00741B15">
            <w:pPr>
              <w:spacing w:before="40" w:after="40"/>
              <w:rPr>
                <w:rFonts w:eastAsiaTheme="minorHAnsi" w:cs="Arial"/>
                <w:b/>
                <w:color w:val="000000"/>
                <w:szCs w:val="20"/>
              </w:rPr>
            </w:pPr>
            <w:bookmarkStart w:id="9" w:name="_Hlk83402519"/>
            <w:r w:rsidRPr="00B32BD8">
              <w:rPr>
                <w:rFonts w:eastAsiaTheme="minorHAnsi" w:cs="Arial"/>
                <w:b/>
                <w:color w:val="000000"/>
                <w:szCs w:val="20"/>
              </w:rPr>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B32BD8" w:rsidRDefault="00A0635D" w:rsidP="00741B15">
            <w:pPr>
              <w:rPr>
                <w:rFonts w:eastAsiaTheme="minorHAnsi" w:cs="Arial"/>
                <w:color w:val="000000"/>
                <w:szCs w:val="20"/>
              </w:rPr>
            </w:pPr>
            <w:r w:rsidRPr="00B32BD8">
              <w:rPr>
                <w:rFonts w:eastAsia="Arial" w:cs="Arial"/>
              </w:rPr>
              <w:t xml:space="preserve">Schools with a student concentration of </w:t>
            </w:r>
            <w:r w:rsidRPr="00B32BD8">
              <w:rPr>
                <w:rFonts w:eastAsia="Calibri" w:cs="Arial"/>
                <w:color w:val="000000"/>
                <w:szCs w:val="20"/>
              </w:rPr>
              <w:t>55 percent</w:t>
            </w:r>
            <w:r w:rsidRPr="00B32BD8">
              <w:rPr>
                <w:rFonts w:eastAsia="Arial" w:cs="Arial"/>
              </w:rPr>
              <w:t xml:space="preserve"> or less</w:t>
            </w:r>
          </w:p>
        </w:tc>
        <w:tc>
          <w:tcPr>
            <w:tcW w:w="6235" w:type="dxa"/>
            <w:shd w:val="clear" w:color="auto" w:fill="DEEAF6" w:themeFill="accent1" w:themeFillTint="33"/>
            <w:vAlign w:val="center"/>
          </w:tcPr>
          <w:p w14:paraId="74121548" w14:textId="295BED6C" w:rsidR="00A0635D" w:rsidRPr="00B32BD8" w:rsidRDefault="00A0635D" w:rsidP="00741B15">
            <w:pPr>
              <w:spacing w:before="40" w:after="40"/>
            </w:pPr>
            <w:r w:rsidRPr="00B32BD8">
              <w:rPr>
                <w:rFonts w:eastAsia="Arial" w:cs="Arial"/>
              </w:rPr>
              <w:t xml:space="preserve">Schools with a student concentration of greater than </w:t>
            </w:r>
            <w:r w:rsidRPr="00B32BD8">
              <w:rPr>
                <w:rFonts w:eastAsia="Calibri" w:cs="Arial"/>
                <w:color w:val="000000"/>
                <w:szCs w:val="20"/>
              </w:rPr>
              <w:t>55 percent</w:t>
            </w:r>
          </w:p>
        </w:tc>
      </w:tr>
      <w:tr w:rsidR="00A0635D" w:rsidRPr="00B32BD8" w14:paraId="09107AE2" w14:textId="5D761EC2" w:rsidTr="00325608">
        <w:trPr>
          <w:cantSplit/>
          <w:trHeight w:val="1360"/>
        </w:trPr>
        <w:tc>
          <w:tcPr>
            <w:tcW w:w="2785" w:type="dxa"/>
            <w:shd w:val="clear" w:color="auto" w:fill="DEEAF6" w:themeFill="accent1" w:themeFillTint="33"/>
          </w:tcPr>
          <w:p w14:paraId="20DBE0B1" w14:textId="70E2A13F" w:rsidR="00A0635D" w:rsidRPr="00B32BD8" w:rsidRDefault="00A0635D" w:rsidP="00A0206C">
            <w:pPr>
              <w:spacing w:before="40" w:after="40"/>
              <w:rPr>
                <w:rFonts w:eastAsiaTheme="minorHAnsi" w:cs="Arial"/>
                <w:color w:val="000000"/>
                <w:szCs w:val="20"/>
              </w:rPr>
            </w:pPr>
            <w:r w:rsidRPr="00B32BD8">
              <w:t>Staff</w:t>
            </w:r>
            <w:r w:rsidR="0079701B" w:rsidRPr="00B32BD8">
              <w:t>-</w:t>
            </w:r>
            <w:r w:rsidRPr="00B32BD8">
              <w:t>to</w:t>
            </w:r>
            <w:r w:rsidR="0079701B" w:rsidRPr="00B32BD8">
              <w:t>-</w:t>
            </w:r>
            <w:r w:rsidRPr="00B32BD8">
              <w:t>student ratio of classified staff providing direct services to students</w:t>
            </w:r>
          </w:p>
        </w:tc>
        <w:tc>
          <w:tcPr>
            <w:tcW w:w="6234" w:type="dxa"/>
            <w:shd w:val="clear" w:color="auto" w:fill="auto"/>
            <w:vAlign w:val="center"/>
          </w:tcPr>
          <w:p w14:paraId="2E47ABC3" w14:textId="20C3C890" w:rsidR="00A0635D" w:rsidRPr="00B32BD8" w:rsidRDefault="00A0635D" w:rsidP="00A0206C">
            <w:pPr>
              <w:spacing w:before="40" w:after="40"/>
              <w:rPr>
                <w:rFonts w:eastAsiaTheme="minorHAnsi" w:cs="Arial"/>
                <w:color w:val="000000"/>
                <w:szCs w:val="20"/>
              </w:rPr>
            </w:pPr>
            <w:r w:rsidRPr="00B32BD8">
              <w:rPr>
                <w:rFonts w:eastAsiaTheme="minorHAnsi" w:cs="Arial"/>
                <w:color w:val="000000"/>
                <w:szCs w:val="20"/>
              </w:rPr>
              <w:t>[Provide ratio here]</w:t>
            </w:r>
          </w:p>
        </w:tc>
        <w:tc>
          <w:tcPr>
            <w:tcW w:w="6235" w:type="dxa"/>
            <w:vAlign w:val="center"/>
          </w:tcPr>
          <w:p w14:paraId="0E9519EE" w14:textId="13F6AE2D" w:rsidR="00A0635D" w:rsidRPr="00B32BD8" w:rsidRDefault="00A0635D" w:rsidP="00A0206C">
            <w:pPr>
              <w:spacing w:before="40" w:after="40"/>
              <w:rPr>
                <w:rFonts w:eastAsiaTheme="minorHAnsi" w:cs="Arial"/>
                <w:color w:val="000000"/>
                <w:szCs w:val="20"/>
              </w:rPr>
            </w:pPr>
            <w:r w:rsidRPr="00B32BD8">
              <w:rPr>
                <w:rFonts w:eastAsiaTheme="minorHAnsi" w:cs="Arial"/>
                <w:color w:val="000000"/>
                <w:szCs w:val="20"/>
              </w:rPr>
              <w:t>[Provide ratio here]</w:t>
            </w:r>
          </w:p>
        </w:tc>
      </w:tr>
      <w:tr w:rsidR="00A0635D" w:rsidRPr="00B32BD8" w14:paraId="40E5A9E4" w14:textId="2DBA5702" w:rsidTr="00325608">
        <w:trPr>
          <w:cantSplit/>
          <w:trHeight w:val="1360"/>
        </w:trPr>
        <w:tc>
          <w:tcPr>
            <w:tcW w:w="2785" w:type="dxa"/>
            <w:shd w:val="clear" w:color="auto" w:fill="DEEAF6" w:themeFill="accent1" w:themeFillTint="33"/>
          </w:tcPr>
          <w:p w14:paraId="7713E63B" w14:textId="748C3221" w:rsidR="00A0635D" w:rsidRPr="00B32BD8" w:rsidRDefault="00A0635D" w:rsidP="00A0206C">
            <w:pPr>
              <w:spacing w:before="40" w:after="40"/>
              <w:rPr>
                <w:rFonts w:eastAsiaTheme="minorHAnsi" w:cs="Arial"/>
                <w:color w:val="000000"/>
                <w:szCs w:val="20"/>
              </w:rPr>
            </w:pPr>
            <w:r w:rsidRPr="00B32BD8">
              <w:t>Staff</w:t>
            </w:r>
            <w:r w:rsidR="0079701B" w:rsidRPr="00B32BD8">
              <w:t>-</w:t>
            </w:r>
            <w:r w:rsidRPr="00B32BD8">
              <w:t>to</w:t>
            </w:r>
            <w:r w:rsidR="0079701B" w:rsidRPr="00B32BD8">
              <w:t>-</w:t>
            </w:r>
            <w:r w:rsidRPr="00B32BD8">
              <w:t>student ratio of certificated staff providing direct services to students</w:t>
            </w:r>
          </w:p>
        </w:tc>
        <w:tc>
          <w:tcPr>
            <w:tcW w:w="6234" w:type="dxa"/>
            <w:shd w:val="clear" w:color="auto" w:fill="auto"/>
            <w:vAlign w:val="center"/>
          </w:tcPr>
          <w:p w14:paraId="51746650" w14:textId="53299A8B" w:rsidR="00A0635D" w:rsidRPr="00B32BD8" w:rsidRDefault="00A0635D" w:rsidP="00A0206C">
            <w:pPr>
              <w:spacing w:before="40" w:after="40"/>
              <w:rPr>
                <w:rFonts w:eastAsiaTheme="minorHAnsi" w:cs="Arial"/>
                <w:color w:val="000000"/>
                <w:szCs w:val="20"/>
              </w:rPr>
            </w:pPr>
            <w:r w:rsidRPr="00B32BD8">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B32BD8">
              <w:rPr>
                <w:rFonts w:eastAsiaTheme="minorHAnsi" w:cs="Arial"/>
                <w:color w:val="000000"/>
                <w:szCs w:val="20"/>
              </w:rPr>
              <w:t>[Provide ratio here]</w:t>
            </w:r>
          </w:p>
        </w:tc>
      </w:tr>
      <w:bookmarkEnd w:id="9"/>
    </w:tbl>
    <w:p w14:paraId="1EDA71C3" w14:textId="1CF1FC7D" w:rsidR="00DC128E" w:rsidRPr="00B32BD8" w:rsidRDefault="00DC128E" w:rsidP="00DC128E">
      <w:pPr>
        <w:rPr>
          <w:rFonts w:eastAsiaTheme="minorHAnsi"/>
        </w:rPr>
      </w:pPr>
    </w:p>
    <w:p w14:paraId="78EB9EDA" w14:textId="77777777" w:rsidR="0031231C" w:rsidRPr="00B32BD8" w:rsidRDefault="0031231C" w:rsidP="00DC128E">
      <w:pPr>
        <w:rPr>
          <w:rFonts w:eastAsiaTheme="minorHAnsi"/>
        </w:rPr>
        <w:sectPr w:rsidR="0031231C" w:rsidRPr="00B32BD8" w:rsidSect="007735A5">
          <w:headerReference w:type="default" r:id="rId11"/>
          <w:footerReference w:type="default" r:id="rId12"/>
          <w:headerReference w:type="first" r:id="rId13"/>
          <w:footerReference w:type="first" r:id="rId14"/>
          <w:pgSz w:w="15840" w:h="12240" w:orient="landscape"/>
          <w:pgMar w:top="288" w:right="288" w:bottom="288" w:left="288" w:header="432" w:footer="432" w:gutter="0"/>
          <w:pgNumType w:start="1"/>
          <w:cols w:space="720"/>
          <w:formProt w:val="0"/>
          <w:docGrid w:linePitch="360"/>
        </w:sectPr>
      </w:pPr>
    </w:p>
    <w:p w14:paraId="13A0ED91" w14:textId="77777777" w:rsidR="006E3D8E" w:rsidRPr="00B32BD8" w:rsidRDefault="006E3D8E" w:rsidP="00D42421">
      <w:pPr>
        <w:pStyle w:val="Heading2"/>
      </w:pPr>
      <w:bookmarkStart w:id="10" w:name="_Hlk79420166"/>
      <w:r w:rsidRPr="00B32BD8">
        <w:lastRenderedPageBreak/>
        <w:t>Instructions</w:t>
      </w:r>
    </w:p>
    <w:bookmarkEnd w:id="10"/>
    <w:p w14:paraId="1FC68C66" w14:textId="77777777" w:rsidR="006E3D8E" w:rsidRPr="00B32BD8" w:rsidRDefault="006E3D8E" w:rsidP="006E3D8E">
      <w:pPr>
        <w:spacing w:after="160"/>
        <w:rPr>
          <w:rFonts w:eastAsia="Arial" w:cs="Arial"/>
        </w:rPr>
      </w:pPr>
      <w:r w:rsidRPr="00B32BD8">
        <w:fldChar w:fldCharType="begin"/>
      </w:r>
      <w:r w:rsidRPr="00B32BD8">
        <w:instrText xml:space="preserve"> HYPERLINK \l "_Plan_Summary" </w:instrText>
      </w:r>
      <w:r w:rsidRPr="00B32BD8">
        <w:fldChar w:fldCharType="separate"/>
      </w:r>
      <w:r w:rsidRPr="00B32BD8">
        <w:rPr>
          <w:rStyle w:val="Hyperlink"/>
          <w:rFonts w:eastAsia="Arial" w:cs="Arial"/>
        </w:rPr>
        <w:t>Plan Summary</w:t>
      </w:r>
      <w:r w:rsidRPr="00B32BD8">
        <w:rPr>
          <w:rStyle w:val="Hyperlink"/>
          <w:rFonts w:eastAsia="Arial" w:cs="Arial"/>
        </w:rPr>
        <w:fldChar w:fldCharType="end"/>
      </w:r>
    </w:p>
    <w:p w14:paraId="1F04EBCA" w14:textId="58E99153" w:rsidR="006E3D8E" w:rsidRPr="00B32BD8" w:rsidRDefault="00E547B0" w:rsidP="006E3D8E">
      <w:pPr>
        <w:spacing w:after="160"/>
        <w:rPr>
          <w:rFonts w:eastAsia="Arial" w:cs="Arial"/>
        </w:rPr>
      </w:pPr>
      <w:r w:rsidRPr="00B32BD8">
        <w:rPr>
          <w:rStyle w:val="Hyperlink"/>
          <w:rFonts w:eastAsia="Arial" w:cs="Arial"/>
        </w:rPr>
        <w:t>Engaging Educational Partners</w:t>
      </w:r>
    </w:p>
    <w:p w14:paraId="1AD669D8" w14:textId="77777777" w:rsidR="006E3D8E" w:rsidRPr="00B32BD8" w:rsidRDefault="00850C19" w:rsidP="006E3D8E">
      <w:pPr>
        <w:spacing w:after="160"/>
        <w:rPr>
          <w:rFonts w:eastAsia="Arial" w:cs="Arial"/>
        </w:rPr>
      </w:pPr>
      <w:hyperlink w:anchor="_Goals_and_Actions" w:history="1">
        <w:r w:rsidR="006E3D8E" w:rsidRPr="00B32BD8">
          <w:rPr>
            <w:rStyle w:val="Hyperlink"/>
            <w:rFonts w:eastAsia="Arial" w:cs="Arial"/>
          </w:rPr>
          <w:t>Goals and Actions</w:t>
        </w:r>
      </w:hyperlink>
    </w:p>
    <w:p w14:paraId="2EA7458F" w14:textId="77777777" w:rsidR="006E3D8E" w:rsidRPr="00B32BD8" w:rsidRDefault="00850C19" w:rsidP="006E3D8E">
      <w:pPr>
        <w:pBdr>
          <w:top w:val="nil"/>
          <w:left w:val="nil"/>
          <w:bottom w:val="nil"/>
          <w:right w:val="nil"/>
          <w:between w:val="nil"/>
        </w:pBdr>
        <w:spacing w:after="200"/>
        <w:rPr>
          <w:rFonts w:eastAsia="Arial" w:cs="Arial"/>
        </w:rPr>
      </w:pPr>
      <w:hyperlink w:anchor="_Increased_or_Improved" w:history="1">
        <w:r w:rsidR="006E3D8E" w:rsidRPr="00B32BD8">
          <w:rPr>
            <w:rStyle w:val="Hyperlink"/>
            <w:rFonts w:eastAsia="Arial" w:cs="Arial"/>
          </w:rPr>
          <w:t>Increased or Improved Services for Foster Youth, English Learners, and Low-Income Students</w:t>
        </w:r>
      </w:hyperlink>
      <w:r w:rsidR="006E3D8E" w:rsidRPr="00B32BD8">
        <w:rPr>
          <w:rFonts w:eastAsia="Arial" w:cs="Arial"/>
        </w:rPr>
        <w:t xml:space="preserve"> </w:t>
      </w:r>
    </w:p>
    <w:p w14:paraId="62243A5E" w14:textId="2D9FA4AA" w:rsidR="006E3D8E" w:rsidRPr="00B32BD8" w:rsidRDefault="006E3D8E" w:rsidP="006E3D8E">
      <w:pPr>
        <w:pBdr>
          <w:top w:val="nil"/>
          <w:left w:val="nil"/>
          <w:bottom w:val="nil"/>
          <w:right w:val="nil"/>
          <w:between w:val="nil"/>
        </w:pBdr>
        <w:spacing w:after="200"/>
        <w:rPr>
          <w:rFonts w:eastAsia="Arial" w:cs="Arial"/>
          <w:i/>
          <w:color w:val="000000"/>
        </w:rPr>
      </w:pPr>
      <w:r w:rsidRPr="00B32BD8">
        <w:rPr>
          <w:rFonts w:eastAsia="Arial" w:cs="Arial"/>
          <w:i/>
          <w:color w:val="000000"/>
        </w:rPr>
        <w:t xml:space="preserve">For additional questions or technical assistance related to the completion of the </w:t>
      </w:r>
      <w:r w:rsidR="006F25D5" w:rsidRPr="00B32BD8">
        <w:rPr>
          <w:rFonts w:eastAsia="Arial" w:cs="Arial"/>
          <w:i/>
          <w:color w:val="000000"/>
        </w:rPr>
        <w:t>Local Control and Accountability Plan (</w:t>
      </w:r>
      <w:r w:rsidRPr="00B32BD8">
        <w:rPr>
          <w:rFonts w:eastAsia="Arial" w:cs="Arial"/>
          <w:i/>
          <w:color w:val="000000"/>
        </w:rPr>
        <w:t>LCAP</w:t>
      </w:r>
      <w:r w:rsidR="00BB2F7A" w:rsidRPr="00B32BD8">
        <w:rPr>
          <w:rFonts w:eastAsia="Arial" w:cs="Arial"/>
          <w:i/>
          <w:color w:val="000000"/>
        </w:rPr>
        <w:t>)</w:t>
      </w:r>
      <w:r w:rsidRPr="00B32BD8">
        <w:rPr>
          <w:rFonts w:eastAsia="Arial" w:cs="Arial"/>
          <w:i/>
          <w:color w:val="000000"/>
        </w:rPr>
        <w:t xml:space="preserve"> template, please contact the local </w:t>
      </w:r>
      <w:r w:rsidR="00BB2F7A" w:rsidRPr="00B32BD8">
        <w:rPr>
          <w:rFonts w:eastAsia="Arial" w:cs="Arial"/>
          <w:i/>
          <w:color w:val="000000"/>
        </w:rPr>
        <w:t>county office of education (</w:t>
      </w:r>
      <w:r w:rsidRPr="00B32BD8">
        <w:rPr>
          <w:rFonts w:eastAsia="Arial" w:cs="Arial"/>
          <w:i/>
          <w:color w:val="000000"/>
        </w:rPr>
        <w:t>COE</w:t>
      </w:r>
      <w:r w:rsidR="00BB2F7A" w:rsidRPr="00B32BD8">
        <w:rPr>
          <w:rFonts w:eastAsia="Arial" w:cs="Arial"/>
          <w:i/>
          <w:color w:val="000000"/>
        </w:rPr>
        <w:t>)</w:t>
      </w:r>
      <w:r w:rsidRPr="00B32BD8">
        <w:rPr>
          <w:rFonts w:eastAsia="Arial" w:cs="Arial"/>
          <w:i/>
          <w:color w:val="000000"/>
        </w:rPr>
        <w:t>, or the California Department of Education’s (CDE’s) Local Agency Systems Support Office</w:t>
      </w:r>
      <w:r w:rsidR="00BB2F7A" w:rsidRPr="00B32BD8">
        <w:rPr>
          <w:rFonts w:eastAsia="Arial" w:cs="Arial"/>
          <w:i/>
          <w:color w:val="000000"/>
        </w:rPr>
        <w:t>,</w:t>
      </w:r>
      <w:r w:rsidRPr="00B32BD8">
        <w:rPr>
          <w:rFonts w:eastAsia="Arial" w:cs="Arial"/>
          <w:i/>
          <w:color w:val="000000"/>
        </w:rPr>
        <w:t xml:space="preserve"> by phone at 916-319-0809 or by email at </w:t>
      </w:r>
      <w:hyperlink r:id="rId15">
        <w:r w:rsidRPr="00B32BD8">
          <w:rPr>
            <w:rFonts w:eastAsia="Arial" w:cs="Arial"/>
            <w:i/>
            <w:color w:val="0000FF"/>
            <w:u w:val="single"/>
          </w:rPr>
          <w:t>lcff@cde.ca.gov</w:t>
        </w:r>
      </w:hyperlink>
      <w:r w:rsidRPr="00B32BD8">
        <w:rPr>
          <w:rFonts w:eastAsia="Arial" w:cs="Arial"/>
          <w:i/>
          <w:color w:val="000000"/>
        </w:rPr>
        <w:t>.</w:t>
      </w:r>
    </w:p>
    <w:p w14:paraId="22E00390" w14:textId="77777777" w:rsidR="006E3D8E" w:rsidRPr="00B32BD8" w:rsidRDefault="006E3D8E" w:rsidP="00D42421">
      <w:pPr>
        <w:pStyle w:val="Heading2"/>
      </w:pPr>
      <w:bookmarkStart w:id="11" w:name="_Hlk79420210"/>
      <w:r w:rsidRPr="00B32BD8">
        <w:t>Introduction and Instructions</w:t>
      </w:r>
    </w:p>
    <w:bookmarkEnd w:id="11"/>
    <w:p w14:paraId="06F575DF" w14:textId="4077BEB2" w:rsidR="006E3D8E" w:rsidRPr="00B32BD8" w:rsidRDefault="006E3D8E" w:rsidP="006E3D8E">
      <w:pPr>
        <w:spacing w:after="240"/>
        <w:rPr>
          <w:rFonts w:cstheme="minorHAnsi"/>
        </w:rPr>
      </w:pPr>
      <w:r w:rsidRPr="00B32BD8">
        <w:rPr>
          <w:rFonts w:cstheme="minorHAnsi"/>
        </w:rPr>
        <w:t xml:space="preserve">The Local Control Funding Formula (LCFF) requires </w:t>
      </w:r>
      <w:r w:rsidR="00BB2F7A" w:rsidRPr="00B32BD8">
        <w:rPr>
          <w:rFonts w:cstheme="minorHAnsi"/>
        </w:rPr>
        <w:t>local educational agencies (</w:t>
      </w:r>
      <w:r w:rsidRPr="00B32BD8">
        <w:rPr>
          <w:rFonts w:cstheme="minorHAnsi"/>
        </w:rPr>
        <w:t>LEAs</w:t>
      </w:r>
      <w:r w:rsidR="00BB2F7A" w:rsidRPr="00B32BD8">
        <w:rPr>
          <w:rFonts w:cstheme="minorHAnsi"/>
        </w:rPr>
        <w:t xml:space="preserve">) </w:t>
      </w:r>
      <w:r w:rsidRPr="00B32BD8">
        <w:rPr>
          <w:rFonts w:cstheme="minorHAnsi"/>
        </w:rPr>
        <w:t xml:space="preserve">to engage their local </w:t>
      </w:r>
      <w:r w:rsidR="00E547B0" w:rsidRPr="00B32BD8">
        <w:t>educational partners</w:t>
      </w:r>
      <w:r w:rsidRPr="00B32BD8">
        <w:rPr>
          <w:rFonts w:cstheme="minorHAnsi"/>
        </w:rPr>
        <w:t xml:space="preserve"> in an annual planning process to evaluate their progress within eight state priority areas encompassing all statutory metrics (COEs have </w:t>
      </w:r>
      <w:r w:rsidR="00CE712B" w:rsidRPr="00B32BD8">
        <w:rPr>
          <w:rFonts w:cstheme="minorHAnsi"/>
        </w:rPr>
        <w:t xml:space="preserve">10 </w:t>
      </w:r>
      <w:r w:rsidRPr="00B32BD8">
        <w:rPr>
          <w:rFonts w:cstheme="minorHAnsi"/>
        </w:rPr>
        <w:t xml:space="preserve">state priorities). LEAs document the results of this planning process in the LCAP using the template adopted by the State Board of Education. </w:t>
      </w:r>
    </w:p>
    <w:p w14:paraId="11B7953A" w14:textId="77777777" w:rsidR="006E3D8E" w:rsidRPr="00B32BD8" w:rsidRDefault="006E3D8E" w:rsidP="006E3D8E">
      <w:pPr>
        <w:spacing w:after="240"/>
        <w:rPr>
          <w:rFonts w:cstheme="minorHAnsi"/>
        </w:rPr>
      </w:pPr>
      <w:r w:rsidRPr="00B32BD8">
        <w:rPr>
          <w:rFonts w:cstheme="minorHAnsi"/>
        </w:rPr>
        <w:t xml:space="preserve">The LCAP development process serves three distinct, but related functions: </w:t>
      </w:r>
    </w:p>
    <w:p w14:paraId="4AE481CD" w14:textId="5FB0A4FF" w:rsidR="006E3D8E" w:rsidRPr="00B32BD8" w:rsidRDefault="006E3D8E" w:rsidP="004D355A">
      <w:pPr>
        <w:pStyle w:val="ListParagraph"/>
        <w:numPr>
          <w:ilvl w:val="0"/>
          <w:numId w:val="10"/>
        </w:numPr>
        <w:spacing w:after="240"/>
        <w:contextualSpacing w:val="0"/>
        <w:rPr>
          <w:rFonts w:cstheme="minorHAnsi"/>
        </w:rPr>
      </w:pPr>
      <w:r w:rsidRPr="00B32BD8">
        <w:rPr>
          <w:rFonts w:cstheme="minorHAnsi"/>
          <w:b/>
        </w:rPr>
        <w:t>Comprehensive Strategic Planning:</w:t>
      </w:r>
      <w:r w:rsidRPr="00B32BD8">
        <w:rPr>
          <w:rFonts w:cstheme="minorHAnsi"/>
        </w:rPr>
        <w:t xml:space="preserve"> The process of developing and annually updating the LCAP supports comprehensive strategic planning (California </w:t>
      </w:r>
      <w:r w:rsidRPr="00B32BD8">
        <w:rPr>
          <w:rFonts w:cstheme="minorHAnsi"/>
          <w:i/>
        </w:rPr>
        <w:t>Education Code</w:t>
      </w:r>
      <w:r w:rsidRPr="00B32BD8">
        <w:rPr>
          <w:rFonts w:cstheme="minorHAnsi"/>
        </w:rPr>
        <w:t xml:space="preserve"> [</w:t>
      </w:r>
      <w:r w:rsidRPr="00B32BD8">
        <w:rPr>
          <w:rFonts w:cstheme="minorHAnsi"/>
          <w:i/>
        </w:rPr>
        <w:t>EC</w:t>
      </w:r>
      <w:r w:rsidRPr="00B32BD8">
        <w:rPr>
          <w:rFonts w:cstheme="minorHAnsi"/>
        </w:rPr>
        <w:t>]</w:t>
      </w:r>
      <w:r w:rsidR="00CE712B" w:rsidRPr="00B32BD8">
        <w:rPr>
          <w:rFonts w:cstheme="minorHAnsi"/>
        </w:rPr>
        <w:t xml:space="preserve"> Section</w:t>
      </w:r>
      <w:r w:rsidRPr="00B32BD8">
        <w:rPr>
          <w:rFonts w:cstheme="minorHAnsi"/>
        </w:rPr>
        <w:t xml:space="preserve"> 52064</w:t>
      </w:r>
      <w:r w:rsidR="00635051" w:rsidRPr="00B32BD8">
        <w:rPr>
          <w:rFonts w:cstheme="minorHAnsi"/>
        </w:rPr>
        <w:t>[</w:t>
      </w:r>
      <w:r w:rsidRPr="00B32BD8">
        <w:rPr>
          <w:rFonts w:cstheme="minorHAnsi"/>
        </w:rPr>
        <w:t>e</w:t>
      </w:r>
      <w:r w:rsidR="00635051" w:rsidRPr="00B32BD8">
        <w:rPr>
          <w:rFonts w:cstheme="minorHAnsi"/>
        </w:rPr>
        <w:t>][</w:t>
      </w:r>
      <w:r w:rsidRPr="00B32BD8">
        <w:rPr>
          <w:rFonts w:cstheme="minorHAnsi"/>
        </w:rPr>
        <w:t>1</w:t>
      </w:r>
      <w:r w:rsidR="00635051" w:rsidRPr="00B32BD8">
        <w:rPr>
          <w:rFonts w:cstheme="minorHAnsi"/>
        </w:rPr>
        <w:t>]</w:t>
      </w:r>
      <w:r w:rsidR="00CE712B" w:rsidRPr="00B32BD8">
        <w:rPr>
          <w:rFonts w:cstheme="minorHAnsi"/>
        </w:rPr>
        <w:t xml:space="preserve">). </w:t>
      </w:r>
      <w:r w:rsidRPr="00B32BD8">
        <w:rPr>
          <w:rFonts w:cstheme="minorHAnsi"/>
        </w:rPr>
        <w:t>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3B546400" w14:textId="6813700E" w:rsidR="006E3D8E" w:rsidRPr="00B32BD8" w:rsidRDefault="006E3D8E" w:rsidP="004D355A">
      <w:pPr>
        <w:pStyle w:val="ListParagraph"/>
        <w:numPr>
          <w:ilvl w:val="0"/>
          <w:numId w:val="10"/>
        </w:numPr>
        <w:spacing w:after="240"/>
        <w:contextualSpacing w:val="0"/>
        <w:rPr>
          <w:rFonts w:cstheme="minorHAnsi"/>
        </w:rPr>
      </w:pPr>
      <w:r w:rsidRPr="00B32BD8">
        <w:rPr>
          <w:rFonts w:cstheme="minorHAnsi"/>
          <w:b/>
        </w:rPr>
        <w:t>Meaningful Engagement</w:t>
      </w:r>
      <w:r w:rsidR="00E547B0" w:rsidRPr="00B32BD8">
        <w:rPr>
          <w:rFonts w:cstheme="minorHAnsi"/>
          <w:b/>
        </w:rPr>
        <w:t xml:space="preserve"> of Educational Partners</w:t>
      </w:r>
      <w:r w:rsidRPr="00B32BD8">
        <w:rPr>
          <w:rFonts w:cstheme="minorHAnsi"/>
          <w:b/>
        </w:rPr>
        <w:t xml:space="preserve">: </w:t>
      </w:r>
      <w:r w:rsidRPr="00B32BD8">
        <w:rPr>
          <w:rFonts w:cstheme="minorHAnsi"/>
        </w:rPr>
        <w:t>The LCAP development process should result in an LCAP that reflects decisions made through meaningful engagement (</w:t>
      </w:r>
      <w:r w:rsidRPr="00B32BD8">
        <w:rPr>
          <w:rFonts w:cstheme="minorHAnsi"/>
          <w:i/>
        </w:rPr>
        <w:t>EC</w:t>
      </w:r>
      <w:r w:rsidRPr="00B32BD8">
        <w:rPr>
          <w:rFonts w:cstheme="minorHAnsi"/>
        </w:rPr>
        <w:t xml:space="preserve"> </w:t>
      </w:r>
      <w:r w:rsidR="00CE712B" w:rsidRPr="00B32BD8">
        <w:rPr>
          <w:rFonts w:cstheme="minorHAnsi"/>
        </w:rPr>
        <w:t xml:space="preserve">Section </w:t>
      </w:r>
      <w:r w:rsidRPr="00B32BD8">
        <w:rPr>
          <w:rFonts w:cstheme="minorHAnsi"/>
        </w:rPr>
        <w:t>52064</w:t>
      </w:r>
      <w:r w:rsidR="00635051" w:rsidRPr="00B32BD8">
        <w:rPr>
          <w:rFonts w:cstheme="minorHAnsi"/>
        </w:rPr>
        <w:t>[</w:t>
      </w:r>
      <w:r w:rsidRPr="00B32BD8">
        <w:rPr>
          <w:rFonts w:cstheme="minorHAnsi"/>
        </w:rPr>
        <w:t>e</w:t>
      </w:r>
      <w:r w:rsidR="00635051" w:rsidRPr="00B32BD8">
        <w:rPr>
          <w:rFonts w:cstheme="minorHAnsi"/>
        </w:rPr>
        <w:t>][</w:t>
      </w:r>
      <w:r w:rsidRPr="00B32BD8">
        <w:rPr>
          <w:rFonts w:cstheme="minorHAnsi"/>
        </w:rPr>
        <w:t>1</w:t>
      </w:r>
      <w:r w:rsidR="00635051" w:rsidRPr="00B32BD8">
        <w:rPr>
          <w:rFonts w:cstheme="minorHAnsi"/>
        </w:rPr>
        <w:t xml:space="preserve">]). </w:t>
      </w:r>
      <w:r w:rsidRPr="00B32BD8">
        <w:rPr>
          <w:rFonts w:cstheme="minorHAnsi"/>
        </w:rPr>
        <w:t xml:space="preserve">Local </w:t>
      </w:r>
      <w:r w:rsidR="00E547B0" w:rsidRPr="00B32BD8">
        <w:t>educational partners</w:t>
      </w:r>
      <w:r w:rsidR="00E547B0" w:rsidRPr="00B32BD8">
        <w:rPr>
          <w:rFonts w:cs="Arial"/>
          <w:color w:val="000000"/>
          <w:szCs w:val="20"/>
        </w:rPr>
        <w:t xml:space="preserve"> </w:t>
      </w:r>
      <w:r w:rsidRPr="00B32BD8">
        <w:rPr>
          <w:rFonts w:cstheme="minorHAnsi"/>
        </w:rPr>
        <w:t>possess valuable perspectives and insights about an LEA's programs and services. Effective strategic planning will incorporate these perspectives and insights in order to identify potential goals and actions to be included in the LCAP.</w:t>
      </w:r>
    </w:p>
    <w:p w14:paraId="2F8D1544" w14:textId="77777777" w:rsidR="006E3D8E" w:rsidRPr="00B32BD8" w:rsidRDefault="006E3D8E" w:rsidP="004D355A">
      <w:pPr>
        <w:pStyle w:val="ListParagraph"/>
        <w:numPr>
          <w:ilvl w:val="0"/>
          <w:numId w:val="10"/>
        </w:numPr>
        <w:spacing w:after="240"/>
        <w:contextualSpacing w:val="0"/>
        <w:rPr>
          <w:rFonts w:cstheme="minorHAnsi"/>
        </w:rPr>
      </w:pPr>
      <w:r w:rsidRPr="00B32BD8">
        <w:rPr>
          <w:rFonts w:cstheme="minorHAnsi"/>
          <w:b/>
        </w:rPr>
        <w:t>Accountability and Compliance:</w:t>
      </w:r>
      <w:r w:rsidRPr="00B32BD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2916EE3E" w:rsidR="006E3D8E" w:rsidRPr="00B32BD8" w:rsidRDefault="006E3D8E" w:rsidP="004D355A">
      <w:pPr>
        <w:pStyle w:val="ListParagraph"/>
        <w:numPr>
          <w:ilvl w:val="1"/>
          <w:numId w:val="10"/>
        </w:numPr>
        <w:spacing w:after="240"/>
        <w:contextualSpacing w:val="0"/>
        <w:rPr>
          <w:rFonts w:cstheme="minorHAnsi"/>
        </w:rPr>
      </w:pPr>
      <w:r w:rsidRPr="00B32BD8">
        <w:rPr>
          <w:rFonts w:cstheme="minorHAnsi"/>
        </w:rPr>
        <w:t xml:space="preserve">Demonstrating that LEAs are increasing or improving services for </w:t>
      </w:r>
      <w:r w:rsidRPr="00B32BD8">
        <w:rPr>
          <w:rFonts w:eastAsiaTheme="minorHAnsi" w:cs="Arial"/>
          <w:color w:val="000000"/>
          <w:szCs w:val="20"/>
        </w:rPr>
        <w:t xml:space="preserve">foster youth, English learners, and low-income students </w:t>
      </w:r>
      <w:r w:rsidRPr="00B32BD8">
        <w:rPr>
          <w:rFonts w:cstheme="minorHAnsi"/>
        </w:rPr>
        <w:t>in proportion to the amount of additional funding those students generate under LCFF (</w:t>
      </w:r>
      <w:r w:rsidRPr="00B32BD8">
        <w:rPr>
          <w:rFonts w:cstheme="minorHAnsi"/>
          <w:i/>
        </w:rPr>
        <w:t>EC</w:t>
      </w:r>
      <w:r w:rsidRPr="00B32BD8">
        <w:rPr>
          <w:rFonts w:cstheme="minorHAnsi"/>
        </w:rPr>
        <w:t xml:space="preserve"> </w:t>
      </w:r>
      <w:r w:rsidR="00CE712B" w:rsidRPr="00B32BD8">
        <w:rPr>
          <w:rFonts w:cstheme="minorHAnsi"/>
        </w:rPr>
        <w:t xml:space="preserve">Section </w:t>
      </w:r>
      <w:r w:rsidRPr="00B32BD8">
        <w:rPr>
          <w:rFonts w:cstheme="minorHAnsi"/>
        </w:rPr>
        <w:t>52064</w:t>
      </w:r>
      <w:r w:rsidR="00635051" w:rsidRPr="00B32BD8">
        <w:rPr>
          <w:rFonts w:cstheme="minorHAnsi"/>
        </w:rPr>
        <w:t>[</w:t>
      </w:r>
      <w:r w:rsidRPr="00B32BD8">
        <w:rPr>
          <w:rFonts w:cstheme="minorHAnsi"/>
        </w:rPr>
        <w:t>b</w:t>
      </w:r>
      <w:proofErr w:type="gramStart"/>
      <w:r w:rsidR="00635051" w:rsidRPr="00B32BD8">
        <w:rPr>
          <w:rFonts w:cstheme="minorHAnsi"/>
        </w:rPr>
        <w:t>][</w:t>
      </w:r>
      <w:proofErr w:type="gramEnd"/>
      <w:r w:rsidRPr="00B32BD8">
        <w:rPr>
          <w:rFonts w:cstheme="minorHAnsi"/>
        </w:rPr>
        <w:t>4-6</w:t>
      </w:r>
      <w:r w:rsidR="00635051" w:rsidRPr="00B32BD8">
        <w:rPr>
          <w:rFonts w:cstheme="minorHAnsi"/>
        </w:rPr>
        <w:t>]</w:t>
      </w:r>
      <w:r w:rsidRPr="00B32BD8">
        <w:rPr>
          <w:rFonts w:cstheme="minorHAnsi"/>
        </w:rPr>
        <w:t>).</w:t>
      </w:r>
    </w:p>
    <w:p w14:paraId="02B6998D" w14:textId="4A8A799F" w:rsidR="006E3D8E" w:rsidRPr="00B32BD8" w:rsidRDefault="006E3D8E" w:rsidP="004D355A">
      <w:pPr>
        <w:pStyle w:val="ListParagraph"/>
        <w:numPr>
          <w:ilvl w:val="1"/>
          <w:numId w:val="10"/>
        </w:numPr>
        <w:spacing w:after="240"/>
        <w:contextualSpacing w:val="0"/>
        <w:rPr>
          <w:rFonts w:cstheme="minorHAnsi"/>
        </w:rPr>
      </w:pPr>
      <w:r w:rsidRPr="00B32BD8">
        <w:rPr>
          <w:rFonts w:cstheme="minorHAnsi"/>
        </w:rPr>
        <w:lastRenderedPageBreak/>
        <w:t>Establishing goals, supported by actions and related expenditures, that address the statutory priority areas and statutory metrics (</w:t>
      </w:r>
      <w:r w:rsidRPr="00B32BD8">
        <w:rPr>
          <w:rFonts w:cstheme="minorHAnsi"/>
          <w:i/>
        </w:rPr>
        <w:t>EC</w:t>
      </w:r>
      <w:r w:rsidRPr="00B32BD8">
        <w:rPr>
          <w:rFonts w:cstheme="minorHAnsi"/>
        </w:rPr>
        <w:t xml:space="preserve"> </w:t>
      </w:r>
      <w:r w:rsidR="00CE712B" w:rsidRPr="00B32BD8">
        <w:rPr>
          <w:rFonts w:cstheme="minorHAnsi"/>
        </w:rPr>
        <w:t xml:space="preserve">sections </w:t>
      </w:r>
      <w:r w:rsidRPr="00B32BD8">
        <w:rPr>
          <w:rFonts w:cstheme="minorHAnsi"/>
        </w:rPr>
        <w:t>52064</w:t>
      </w:r>
      <w:r w:rsidR="00635051" w:rsidRPr="00B32BD8">
        <w:rPr>
          <w:rFonts w:cstheme="minorHAnsi"/>
        </w:rPr>
        <w:t>[</w:t>
      </w:r>
      <w:r w:rsidRPr="00B32BD8">
        <w:rPr>
          <w:rFonts w:cstheme="minorHAnsi"/>
        </w:rPr>
        <w:t>b</w:t>
      </w:r>
      <w:r w:rsidR="00635051" w:rsidRPr="00B32BD8">
        <w:rPr>
          <w:rFonts w:cstheme="minorHAnsi"/>
        </w:rPr>
        <w:t>][</w:t>
      </w:r>
      <w:r w:rsidRPr="00B32BD8">
        <w:rPr>
          <w:rFonts w:cstheme="minorHAnsi"/>
        </w:rPr>
        <w:t>1</w:t>
      </w:r>
      <w:r w:rsidR="00635051" w:rsidRPr="00B32BD8">
        <w:rPr>
          <w:rFonts w:cstheme="minorHAnsi"/>
        </w:rPr>
        <w:t>]</w:t>
      </w:r>
      <w:r w:rsidRPr="00B32BD8">
        <w:rPr>
          <w:rFonts w:cstheme="minorHAnsi"/>
        </w:rPr>
        <w:t xml:space="preserve"> </w:t>
      </w:r>
      <w:r w:rsidR="00ED47CF" w:rsidRPr="00B32BD8">
        <w:rPr>
          <w:rFonts w:cstheme="minorHAnsi"/>
        </w:rPr>
        <w:t xml:space="preserve">and </w:t>
      </w:r>
      <w:r w:rsidR="00635051" w:rsidRPr="00B32BD8">
        <w:rPr>
          <w:rFonts w:cstheme="minorHAnsi"/>
        </w:rPr>
        <w:t>[</w:t>
      </w:r>
      <w:r w:rsidRPr="00B32BD8">
        <w:rPr>
          <w:rFonts w:cstheme="minorHAnsi"/>
        </w:rPr>
        <w:t>2</w:t>
      </w:r>
      <w:r w:rsidR="00635051" w:rsidRPr="00B32BD8">
        <w:rPr>
          <w:rFonts w:cstheme="minorHAnsi"/>
        </w:rPr>
        <w:t>]</w:t>
      </w:r>
      <w:r w:rsidRPr="00B32BD8">
        <w:rPr>
          <w:rFonts w:cstheme="minorHAnsi"/>
        </w:rPr>
        <w:t xml:space="preserve">). </w:t>
      </w:r>
    </w:p>
    <w:p w14:paraId="322D564B" w14:textId="3BE4A2DC" w:rsidR="006E3D8E" w:rsidRPr="00B32BD8" w:rsidRDefault="006E3D8E" w:rsidP="004D355A">
      <w:pPr>
        <w:pStyle w:val="ListParagraph"/>
        <w:numPr>
          <w:ilvl w:val="1"/>
          <w:numId w:val="10"/>
        </w:numPr>
        <w:spacing w:after="240"/>
        <w:contextualSpacing w:val="0"/>
        <w:rPr>
          <w:rFonts w:cstheme="minorHAnsi"/>
        </w:rPr>
      </w:pPr>
      <w:r w:rsidRPr="00B32BD8">
        <w:rPr>
          <w:rFonts w:cstheme="minorHAnsi"/>
        </w:rPr>
        <w:t>Annually reviewing and updating the LCAP to reflect progress toward the goals (</w:t>
      </w:r>
      <w:r w:rsidRPr="00B32BD8">
        <w:rPr>
          <w:rFonts w:cstheme="minorHAnsi"/>
          <w:i/>
        </w:rPr>
        <w:t>EC</w:t>
      </w:r>
      <w:r w:rsidRPr="00B32BD8">
        <w:rPr>
          <w:rFonts w:cstheme="minorHAnsi"/>
        </w:rPr>
        <w:t xml:space="preserve"> </w:t>
      </w:r>
      <w:r w:rsidR="00ED47CF" w:rsidRPr="00B32BD8">
        <w:rPr>
          <w:rFonts w:cstheme="minorHAnsi"/>
        </w:rPr>
        <w:t xml:space="preserve">Section </w:t>
      </w:r>
      <w:r w:rsidRPr="00B32BD8">
        <w:rPr>
          <w:rFonts w:cstheme="minorHAnsi"/>
        </w:rPr>
        <w:t>52064</w:t>
      </w:r>
      <w:r w:rsidR="00635051" w:rsidRPr="00B32BD8">
        <w:rPr>
          <w:rFonts w:cstheme="minorHAnsi"/>
        </w:rPr>
        <w:t>[</w:t>
      </w:r>
      <w:r w:rsidRPr="00B32BD8">
        <w:rPr>
          <w:rFonts w:cstheme="minorHAnsi"/>
        </w:rPr>
        <w:t>b</w:t>
      </w:r>
      <w:r w:rsidR="00635051" w:rsidRPr="00B32BD8">
        <w:rPr>
          <w:rFonts w:cstheme="minorHAnsi"/>
        </w:rPr>
        <w:t>][</w:t>
      </w:r>
      <w:r w:rsidRPr="00B32BD8">
        <w:rPr>
          <w:rFonts w:cstheme="minorHAnsi"/>
        </w:rPr>
        <w:t>7</w:t>
      </w:r>
      <w:r w:rsidR="00635051" w:rsidRPr="00B32BD8">
        <w:rPr>
          <w:rFonts w:cstheme="minorHAnsi"/>
        </w:rPr>
        <w:t>]</w:t>
      </w:r>
      <w:r w:rsidRPr="00B32BD8">
        <w:rPr>
          <w:rFonts w:cstheme="minorHAnsi"/>
        </w:rPr>
        <w:t>).</w:t>
      </w:r>
    </w:p>
    <w:p w14:paraId="10544B33" w14:textId="1A4CFEC3" w:rsidR="006E3D8E" w:rsidRPr="00B32BD8" w:rsidRDefault="006E3D8E" w:rsidP="006E3D8E">
      <w:pPr>
        <w:spacing w:after="240"/>
        <w:rPr>
          <w:rFonts w:cstheme="minorHAnsi"/>
        </w:rPr>
      </w:pPr>
      <w:r w:rsidRPr="00B32BD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ith </w:t>
      </w:r>
      <w:r w:rsidR="00E547B0" w:rsidRPr="00B32BD8">
        <w:t>educational partners</w:t>
      </w:r>
      <w:r w:rsidRPr="00B32BD8">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w:t>
      </w:r>
      <w:r w:rsidR="00F50CBE">
        <w:rPr>
          <w:rFonts w:cstheme="minorHAnsi"/>
        </w:rPr>
        <w:t xml:space="preserve"> for engaging educational partners</w:t>
      </w:r>
      <w:r w:rsidRPr="00B32BD8">
        <w:rPr>
          <w:rFonts w:cstheme="minorHAnsi"/>
        </w:rPr>
        <w:t xml:space="preserve">. </w:t>
      </w:r>
    </w:p>
    <w:p w14:paraId="0CD5A6BE" w14:textId="77777777" w:rsidR="006E3D8E" w:rsidRPr="00B32BD8" w:rsidRDefault="006E3D8E" w:rsidP="006E3D8E">
      <w:pPr>
        <w:spacing w:after="240"/>
        <w:rPr>
          <w:rFonts w:cstheme="minorHAnsi"/>
        </w:rPr>
      </w:pPr>
      <w:r w:rsidRPr="00B32BD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B32BD8">
        <w:rPr>
          <w:rFonts w:cstheme="minorHAnsi"/>
          <w:i/>
        </w:rPr>
        <w:t>EC</w:t>
      </w:r>
      <w:r w:rsidRPr="00B32BD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158830DE" w:rsidR="006E3D8E" w:rsidRPr="00B32BD8" w:rsidRDefault="006E3D8E" w:rsidP="006E3D8E">
      <w:pPr>
        <w:spacing w:after="240"/>
        <w:rPr>
          <w:rFonts w:cstheme="minorHAnsi"/>
        </w:rPr>
      </w:pPr>
      <w:r w:rsidRPr="00B32BD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contribute to meeting the requirement to increase or improve services for </w:t>
      </w:r>
      <w:r w:rsidRPr="00B32BD8">
        <w:rPr>
          <w:rFonts w:eastAsiaTheme="minorHAnsi" w:cs="Arial"/>
          <w:color w:val="000000"/>
          <w:szCs w:val="20"/>
        </w:rPr>
        <w:t>foster youth, English learners, and low-income students</w:t>
      </w:r>
      <w:r w:rsidRPr="00B32BD8">
        <w:rPr>
          <w:rFonts w:cstheme="minorHAnsi"/>
        </w:rPr>
        <w:t xml:space="preserve">, and to streamline the information presented within the LCAP to make adopted LCAPs more accessible for </w:t>
      </w:r>
      <w:r w:rsidR="00E547B0" w:rsidRPr="00B32BD8">
        <w:t>educational partners</w:t>
      </w:r>
      <w:r w:rsidRPr="00B32BD8">
        <w:rPr>
          <w:rFonts w:cstheme="minorHAnsi"/>
        </w:rPr>
        <w:t xml:space="preserve"> and the public.</w:t>
      </w:r>
    </w:p>
    <w:p w14:paraId="3E85B6B3" w14:textId="2BC45467" w:rsidR="006E3D8E" w:rsidRPr="00B32BD8" w:rsidRDefault="006E3D8E" w:rsidP="006E3D8E">
      <w:pPr>
        <w:spacing w:after="240"/>
        <w:rPr>
          <w:rFonts w:cstheme="minorHAnsi"/>
        </w:rPr>
      </w:pPr>
      <w:r w:rsidRPr="00B32BD8">
        <w:rPr>
          <w:rFonts w:cstheme="minorHAnsi"/>
        </w:rPr>
        <w:t>At its most basic, the adopted LCAP should attempt to distill not just what the LEA is doing</w:t>
      </w:r>
      <w:r w:rsidR="00AA3BAF" w:rsidRPr="00B32BD8">
        <w:rPr>
          <w:rFonts w:cstheme="minorHAnsi"/>
        </w:rPr>
        <w:t xml:space="preserve"> for students in transitional kindergarten through grade </w:t>
      </w:r>
      <w:r w:rsidR="00916C0E" w:rsidRPr="00B32BD8">
        <w:rPr>
          <w:rFonts w:cstheme="minorHAnsi"/>
        </w:rPr>
        <w:t>twelve</w:t>
      </w:r>
      <w:r w:rsidR="00AA3BAF" w:rsidRPr="00B32BD8">
        <w:rPr>
          <w:rFonts w:cstheme="minorHAnsi"/>
        </w:rPr>
        <w:t xml:space="preserve"> (TK–12)</w:t>
      </w:r>
      <w:r w:rsidRPr="00B32BD8">
        <w:rPr>
          <w:rFonts w:cstheme="minorHAnsi"/>
        </w:rPr>
        <w:t xml:space="preserve">, but also allow </w:t>
      </w:r>
      <w:r w:rsidR="00E547B0" w:rsidRPr="00B32BD8">
        <w:t>educational partners</w:t>
      </w:r>
      <w:r w:rsidRPr="00B32BD8">
        <w:rPr>
          <w:rFonts w:cstheme="minorHAnsi"/>
        </w:rPr>
        <w:t xml:space="preserve"> to understand why, and whether those strategies are leading to improved opportunities and outcomes for students. </w:t>
      </w:r>
      <w:bookmarkStart w:id="12" w:name="_Hlk79408667"/>
      <w:r w:rsidRPr="00B32BD8">
        <w:rPr>
          <w:rFonts w:cstheme="minorHAnsi"/>
        </w:rPr>
        <w:t xml:space="preserve">LEAs are strongly encouraged to use language and a level of detail in their adopted LCAPs intended to be meaningful and accessible for the LEA’s diverse </w:t>
      </w:r>
      <w:r w:rsidR="00E547B0" w:rsidRPr="00B32BD8">
        <w:t>educational partners</w:t>
      </w:r>
      <w:r w:rsidRPr="00B32BD8">
        <w:rPr>
          <w:rFonts w:cstheme="minorHAnsi"/>
        </w:rPr>
        <w:t xml:space="preserve"> and the broader public.</w:t>
      </w:r>
      <w:bookmarkEnd w:id="12"/>
    </w:p>
    <w:p w14:paraId="2ABEC147" w14:textId="7AE73758" w:rsidR="006E3D8E" w:rsidRPr="00B32BD8" w:rsidRDefault="006E3D8E" w:rsidP="006E3D8E">
      <w:pPr>
        <w:spacing w:after="240"/>
        <w:rPr>
          <w:rFonts w:cstheme="minorHAnsi"/>
        </w:rPr>
      </w:pPr>
      <w:r w:rsidRPr="00B32BD8">
        <w:rPr>
          <w:rFonts w:cstheme="minorHAnsi"/>
        </w:rPr>
        <w:t xml:space="preserve">In developing and finalizing the LCAP for adoption, LEAs are encouraged to keep the following overarching frame at the forefront of the strategic planning and </w:t>
      </w:r>
      <w:r w:rsidR="00E547B0" w:rsidRPr="00B32BD8">
        <w:t xml:space="preserve">educational partner </w:t>
      </w:r>
      <w:r w:rsidRPr="00B32BD8">
        <w:rPr>
          <w:rFonts w:cstheme="minorHAnsi"/>
        </w:rPr>
        <w:t xml:space="preserve">engagement functions: </w:t>
      </w:r>
    </w:p>
    <w:p w14:paraId="730988DF" w14:textId="2B960940" w:rsidR="006E3D8E" w:rsidRPr="00B32BD8" w:rsidRDefault="006E3D8E" w:rsidP="006E3D8E">
      <w:pPr>
        <w:spacing w:after="240"/>
        <w:ind w:left="720"/>
        <w:rPr>
          <w:rFonts w:cstheme="minorHAnsi"/>
        </w:rPr>
      </w:pPr>
      <w:r w:rsidRPr="00B32BD8">
        <w:rPr>
          <w:rFonts w:cstheme="minorHAnsi"/>
        </w:rPr>
        <w:t>Given present performance across the state priorities and on indicators in the California School Dashboard</w:t>
      </w:r>
      <w:r w:rsidR="00ED47CF" w:rsidRPr="00B32BD8">
        <w:rPr>
          <w:rFonts w:cstheme="minorHAnsi"/>
        </w:rPr>
        <w:t xml:space="preserve"> (Dashboard)</w:t>
      </w:r>
      <w:r w:rsidRPr="00B32BD8">
        <w:rPr>
          <w:rFonts w:cstheme="minorHAnsi"/>
        </w:rPr>
        <w:t xml:space="preserve">, how is the LEA using its budgetary resources to respond to </w:t>
      </w:r>
      <w:r w:rsidR="00530D40" w:rsidRPr="00B32BD8">
        <w:rPr>
          <w:rFonts w:cstheme="minorHAnsi"/>
        </w:rPr>
        <w:t xml:space="preserve">TK–12 </w:t>
      </w:r>
      <w:r w:rsidRPr="00B32BD8">
        <w:rPr>
          <w:rFonts w:cstheme="minorHAnsi"/>
        </w:rPr>
        <w:t xml:space="preserve">student and community needs, and address any performance gaps, including by meeting its obligation to increase or improve services for </w:t>
      </w:r>
      <w:r w:rsidRPr="00B32BD8">
        <w:rPr>
          <w:rFonts w:eastAsiaTheme="minorHAnsi" w:cs="Arial"/>
          <w:color w:val="000000"/>
          <w:szCs w:val="20"/>
        </w:rPr>
        <w:t>foster youth, English learners, and low-income students?</w:t>
      </w:r>
    </w:p>
    <w:p w14:paraId="4FD4C92C" w14:textId="1DE3B1E4" w:rsidR="006E3D8E" w:rsidRPr="00B32BD8" w:rsidRDefault="006E3D8E" w:rsidP="006E3D8E">
      <w:pPr>
        <w:spacing w:after="240"/>
        <w:rPr>
          <w:rFonts w:cstheme="minorHAnsi"/>
        </w:rPr>
      </w:pPr>
      <w:r w:rsidRPr="00B32BD8">
        <w:rPr>
          <w:rFonts w:cstheme="minorHAnsi"/>
        </w:rPr>
        <w:t xml:space="preserve">LEAs are encouraged to focus on a set of metrics </w:t>
      </w:r>
      <w:r w:rsidR="00ED47CF" w:rsidRPr="00B32BD8">
        <w:rPr>
          <w:rFonts w:cstheme="minorHAnsi"/>
        </w:rPr>
        <w:t>and</w:t>
      </w:r>
      <w:r w:rsidRPr="00B32BD8">
        <w:rPr>
          <w:rFonts w:cstheme="minorHAnsi"/>
        </w:rPr>
        <w:t xml:space="preserve"> actions that the LEA believes, based on input gathered from </w:t>
      </w:r>
      <w:r w:rsidR="00E547B0" w:rsidRPr="00B32BD8">
        <w:t>educational partners</w:t>
      </w:r>
      <w:r w:rsidRPr="00B32BD8">
        <w:rPr>
          <w:rFonts w:cstheme="minorHAnsi"/>
        </w:rPr>
        <w:t xml:space="preserve">, research, and experience, will have the biggest impact on behalf of its </w:t>
      </w:r>
      <w:r w:rsidR="00530D40" w:rsidRPr="00B32BD8">
        <w:rPr>
          <w:rFonts w:cstheme="minorHAnsi"/>
        </w:rPr>
        <w:t xml:space="preserve">TK–12 </w:t>
      </w:r>
      <w:r w:rsidRPr="00B32BD8">
        <w:rPr>
          <w:rFonts w:cstheme="minorHAnsi"/>
        </w:rPr>
        <w:t xml:space="preserve">students. </w:t>
      </w:r>
    </w:p>
    <w:p w14:paraId="3136880F" w14:textId="77777777" w:rsidR="006E3D8E" w:rsidRPr="00B32BD8" w:rsidRDefault="006E3D8E" w:rsidP="006E3D8E">
      <w:pPr>
        <w:spacing w:after="240"/>
        <w:rPr>
          <w:rFonts w:cstheme="minorHAnsi"/>
        </w:rPr>
      </w:pPr>
      <w:r w:rsidRPr="00B32BD8">
        <w:rPr>
          <w:rFonts w:cstheme="minorHAnsi"/>
        </w:rPr>
        <w:lastRenderedPageBreak/>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B32BD8" w:rsidRDefault="006E3D8E" w:rsidP="00D42421">
      <w:pPr>
        <w:pStyle w:val="Heading2"/>
      </w:pPr>
      <w:r w:rsidRPr="00B32BD8">
        <w:t>Plan Summary</w:t>
      </w:r>
    </w:p>
    <w:p w14:paraId="0901C266" w14:textId="07F1D34A" w:rsidR="006E3D8E" w:rsidRPr="00B32BD8" w:rsidRDefault="006E3D8E" w:rsidP="00A249D1">
      <w:pPr>
        <w:pStyle w:val="Heading3"/>
      </w:pPr>
      <w:r w:rsidRPr="00B32BD8">
        <w:t>Purpose</w:t>
      </w:r>
    </w:p>
    <w:p w14:paraId="238B745C" w14:textId="77777777" w:rsidR="006E3D8E" w:rsidRPr="00B32BD8" w:rsidRDefault="006E3D8E" w:rsidP="006E3D8E">
      <w:r w:rsidRPr="00B32BD8">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3EC6865B" w:rsidR="006E3D8E" w:rsidRPr="00B32BD8" w:rsidRDefault="006E3D8E" w:rsidP="00A249D1">
      <w:pPr>
        <w:pStyle w:val="Heading3"/>
      </w:pPr>
      <w:r w:rsidRPr="00B32BD8">
        <w:t>Requirements and Instructions</w:t>
      </w:r>
    </w:p>
    <w:p w14:paraId="4E5506D3" w14:textId="43AE3982" w:rsidR="006E3D8E" w:rsidRPr="00B32BD8" w:rsidRDefault="006E3D8E" w:rsidP="006E3D8E">
      <w:pPr>
        <w:spacing w:after="240"/>
        <w:rPr>
          <w:rFonts w:eastAsia="Arial" w:cs="Arial"/>
          <w:szCs w:val="22"/>
        </w:rPr>
      </w:pPr>
      <w:r w:rsidRPr="00B32BD8">
        <w:rPr>
          <w:b/>
          <w:i/>
        </w:rPr>
        <w:t>General Information</w:t>
      </w:r>
      <w:r w:rsidRPr="00B32BD8">
        <w:rPr>
          <w:i/>
        </w:rPr>
        <w:t xml:space="preserve"> </w:t>
      </w:r>
      <w:r w:rsidRPr="00B32BD8">
        <w:t>–</w:t>
      </w:r>
      <w:r w:rsidRPr="00B32BD8">
        <w:rPr>
          <w:b/>
        </w:rPr>
        <w:t xml:space="preserve"> </w:t>
      </w:r>
      <w:r w:rsidRPr="00B32BD8">
        <w:rPr>
          <w:rFonts w:eastAsia="Arial" w:cs="Arial"/>
        </w:rPr>
        <w:t>Briefly</w:t>
      </w:r>
      <w:r w:rsidRPr="00B32BD8">
        <w:rPr>
          <w:rFonts w:eastAsia="Arial" w:cs="Arial"/>
          <w:szCs w:val="22"/>
        </w:rPr>
        <w:t xml:space="preserve"> describe the </w:t>
      </w:r>
      <w:r w:rsidR="006F11D8" w:rsidRPr="00B32BD8">
        <w:rPr>
          <w:rFonts w:eastAsiaTheme="minorHAnsi" w:cs="Arial"/>
          <w:szCs w:val="20"/>
        </w:rPr>
        <w:t xml:space="preserve">LEA, its schools, and its students in grades </w:t>
      </w:r>
      <w:r w:rsidR="008E67F6">
        <w:rPr>
          <w:rFonts w:eastAsiaTheme="minorHAnsi" w:cs="Arial"/>
          <w:szCs w:val="20"/>
        </w:rPr>
        <w:t>TK</w:t>
      </w:r>
      <w:r w:rsidR="006F11D8" w:rsidRPr="00B32BD8">
        <w:rPr>
          <w:rFonts w:eastAsiaTheme="minorHAnsi" w:cs="Arial"/>
          <w:szCs w:val="20"/>
        </w:rPr>
        <w:t>–12, as applicable to the LEA</w:t>
      </w:r>
      <w:r w:rsidRPr="00B32BD8">
        <w:rPr>
          <w:rFonts w:eastAsia="Arial" w:cs="Arial"/>
          <w:szCs w:val="22"/>
        </w:rPr>
        <w:t>.</w:t>
      </w:r>
      <w:r w:rsidRPr="00B32BD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EF3B661" w14:textId="79F6EEBC" w:rsidR="006E3D8E" w:rsidRPr="00B32BD8" w:rsidRDefault="006E3D8E" w:rsidP="006E3D8E">
      <w:pPr>
        <w:spacing w:after="240"/>
        <w:rPr>
          <w:rFonts w:eastAsia="Arial" w:cs="Arial"/>
          <w:szCs w:val="22"/>
        </w:rPr>
      </w:pPr>
      <w:r w:rsidRPr="00B32BD8">
        <w:rPr>
          <w:b/>
          <w:i/>
        </w:rPr>
        <w:t>Reflections: Successes</w:t>
      </w:r>
      <w:r w:rsidRPr="00B32BD8">
        <w:rPr>
          <w:i/>
        </w:rPr>
        <w:t xml:space="preserve"> </w:t>
      </w:r>
      <w:r w:rsidRPr="00B32BD8">
        <w:t xml:space="preserve">– </w:t>
      </w:r>
      <w:r w:rsidRPr="00B32BD8">
        <w:rPr>
          <w:rFonts w:eastAsia="Arial" w:cs="Arial"/>
        </w:rPr>
        <w:t>Based</w:t>
      </w:r>
      <w:r w:rsidRPr="00B32BD8">
        <w:rPr>
          <w:rFonts w:eastAsia="Arial" w:cs="Arial"/>
          <w:szCs w:val="22"/>
        </w:rPr>
        <w:t xml:space="preserve"> on a review of performance on the state indicators and local performance indicators included in the Dashboard, progress toward LCAP goals, local self-assessment tools, input from </w:t>
      </w:r>
      <w:r w:rsidR="00E547B0" w:rsidRPr="00B32BD8">
        <w:t>educational partners</w:t>
      </w:r>
      <w:r w:rsidRPr="00B32BD8">
        <w:rPr>
          <w:rFonts w:eastAsia="Arial" w:cs="Arial"/>
          <w:szCs w:val="22"/>
        </w:rPr>
        <w:t xml:space="preserve">, and any other information, what progress is the LEA most proud of and how does the LEA plan to maintain or build upon that success? This may include identifying specific examples of how past increases or improvements in services for </w:t>
      </w:r>
      <w:r w:rsidRPr="00B32BD8">
        <w:rPr>
          <w:rFonts w:eastAsiaTheme="minorHAnsi" w:cs="Arial"/>
          <w:color w:val="000000"/>
          <w:szCs w:val="20"/>
        </w:rPr>
        <w:t xml:space="preserve">foster youth, English learners, and low-income students </w:t>
      </w:r>
      <w:r w:rsidRPr="00B32BD8">
        <w:rPr>
          <w:rFonts w:eastAsia="Arial" w:cs="Arial"/>
          <w:szCs w:val="22"/>
        </w:rPr>
        <w:t>have led to improved performance for these students.</w:t>
      </w:r>
    </w:p>
    <w:p w14:paraId="56A86607" w14:textId="79DFDD40" w:rsidR="006E3D8E" w:rsidRPr="00B32BD8" w:rsidRDefault="006E3D8E" w:rsidP="006E3D8E">
      <w:pPr>
        <w:spacing w:after="240"/>
        <w:rPr>
          <w:rFonts w:eastAsia="Arial" w:cs="Arial"/>
          <w:szCs w:val="22"/>
        </w:rPr>
      </w:pPr>
      <w:r w:rsidRPr="00B32BD8">
        <w:rPr>
          <w:b/>
          <w:i/>
        </w:rPr>
        <w:t>Reflections: Identified Need</w:t>
      </w:r>
      <w:r w:rsidRPr="00B32BD8">
        <w:rPr>
          <w:i/>
        </w:rPr>
        <w:t xml:space="preserve"> </w:t>
      </w:r>
      <w:r w:rsidRPr="00B32BD8">
        <w:t>–</w:t>
      </w:r>
      <w:r w:rsidRPr="00B32BD8">
        <w:rPr>
          <w:i/>
          <w:sz w:val="28"/>
        </w:rPr>
        <w:t xml:space="preserve"> </w:t>
      </w:r>
      <w:r w:rsidRPr="00B32BD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B32BD8">
        <w:rPr>
          <w:rFonts w:eastAsia="Arial" w:cs="Arial"/>
          <w:i/>
          <w:szCs w:val="22"/>
        </w:rPr>
        <w:t>”</w:t>
      </w:r>
      <w:r w:rsidRPr="00B32BD8">
        <w:rPr>
          <w:rFonts w:eastAsia="Arial" w:cs="Arial"/>
          <w:szCs w:val="22"/>
        </w:rPr>
        <w:t xml:space="preserve"> performance. What steps is the LEA planning to take to address these areas of low performance and performance gaps? </w:t>
      </w:r>
      <w:r w:rsidR="00063A0B" w:rsidRPr="00B32BD8">
        <w:rPr>
          <w:rFonts w:eastAsia="Arial" w:cs="Arial"/>
          <w:szCs w:val="22"/>
        </w:rPr>
        <w:t xml:space="preserve">An LEA that is required to include a goal to address one or more </w:t>
      </w:r>
      <w:r w:rsidR="002E5A65" w:rsidRPr="00B32BD8">
        <w:rPr>
          <w:rFonts w:eastAsia="Arial" w:cs="Arial"/>
          <w:szCs w:val="22"/>
        </w:rPr>
        <w:t>c</w:t>
      </w:r>
      <w:r w:rsidR="00063A0B" w:rsidRPr="00B32BD8">
        <w:rPr>
          <w:rFonts w:eastAsia="Arial" w:cs="Arial"/>
          <w:szCs w:val="22"/>
        </w:rPr>
        <w:t xml:space="preserve">onsistently low-performing student groups or </w:t>
      </w:r>
      <w:r w:rsidR="002E5A65" w:rsidRPr="00B32BD8">
        <w:rPr>
          <w:rFonts w:eastAsia="Arial" w:cs="Arial"/>
          <w:szCs w:val="22"/>
        </w:rPr>
        <w:t>l</w:t>
      </w:r>
      <w:r w:rsidR="00063A0B" w:rsidRPr="00B32BD8">
        <w:rPr>
          <w:rFonts w:eastAsia="Arial" w:cs="Arial"/>
          <w:szCs w:val="22"/>
        </w:rPr>
        <w:t xml:space="preserve">ow-performing schools must identify that it is required to include this goal and must also identify the applicable student group(s) and/or school(s). </w:t>
      </w:r>
      <w:r w:rsidRPr="00B32BD8">
        <w:rPr>
          <w:rFonts w:eastAsia="Arial" w:cs="Arial"/>
          <w:szCs w:val="22"/>
        </w:rPr>
        <w:t>Other needs may be identified using locally collected data including data collected to inform the self-reflection tools and reporting local indicators on the Dashboard.</w:t>
      </w:r>
    </w:p>
    <w:p w14:paraId="155EFCA1" w14:textId="77777777" w:rsidR="006E3D8E" w:rsidRPr="00B32BD8" w:rsidRDefault="006E3D8E" w:rsidP="006E3D8E">
      <w:pPr>
        <w:spacing w:after="240"/>
        <w:rPr>
          <w:rFonts w:eastAsia="Arial" w:cs="Arial"/>
          <w:szCs w:val="22"/>
        </w:rPr>
      </w:pPr>
      <w:r w:rsidRPr="00B32BD8">
        <w:rPr>
          <w:b/>
          <w:i/>
        </w:rPr>
        <w:t xml:space="preserve">LCAP Highlights </w:t>
      </w:r>
      <w:r w:rsidRPr="00B32BD8">
        <w:t>–</w:t>
      </w:r>
      <w:r w:rsidRPr="00B32BD8">
        <w:rPr>
          <w:b/>
          <w:i/>
        </w:rPr>
        <w:t xml:space="preserve"> </w:t>
      </w:r>
      <w:r w:rsidRPr="00B32BD8">
        <w:rPr>
          <w:rFonts w:eastAsia="Arial" w:cs="Arial"/>
          <w:szCs w:val="22"/>
        </w:rPr>
        <w:t>Identify and briefly summarize the key features of this year’s LCAP.</w:t>
      </w:r>
    </w:p>
    <w:p w14:paraId="780E570B" w14:textId="77777777" w:rsidR="006E3D8E" w:rsidRPr="00B32BD8" w:rsidRDefault="006E3D8E" w:rsidP="006E3D8E">
      <w:pPr>
        <w:spacing w:after="240"/>
        <w:rPr>
          <w:rFonts w:eastAsia="Arial" w:cs="Arial"/>
        </w:rPr>
      </w:pPr>
      <w:r w:rsidRPr="00B32BD8">
        <w:rPr>
          <w:b/>
          <w:i/>
        </w:rPr>
        <w:t xml:space="preserve">Comprehensive Support and Improvement </w:t>
      </w:r>
      <w:r w:rsidRPr="00B32BD8">
        <w:t>–</w:t>
      </w:r>
      <w:r w:rsidRPr="00B32BD8">
        <w:rPr>
          <w:b/>
          <w:i/>
        </w:rPr>
        <w:t xml:space="preserve"> </w:t>
      </w: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592E47CA" w14:textId="77777777" w:rsidR="006E3D8E" w:rsidRPr="00B32BD8" w:rsidRDefault="006E3D8E" w:rsidP="004D355A">
      <w:pPr>
        <w:pStyle w:val="ListParagraph"/>
        <w:numPr>
          <w:ilvl w:val="0"/>
          <w:numId w:val="4"/>
        </w:numPr>
        <w:spacing w:after="240"/>
        <w:rPr>
          <w:b/>
        </w:rPr>
      </w:pPr>
      <w:r w:rsidRPr="00B32BD8">
        <w:rPr>
          <w:b/>
        </w:rPr>
        <w:lastRenderedPageBreak/>
        <w:t>Schools Identified</w:t>
      </w:r>
      <w:r w:rsidRPr="00B32BD8">
        <w:t xml:space="preserve">: Identify the schools within the LEA that have been identified for CSI. </w:t>
      </w:r>
    </w:p>
    <w:p w14:paraId="5F8507E4" w14:textId="77777777" w:rsidR="006E3D8E" w:rsidRPr="00B32BD8" w:rsidRDefault="006E3D8E" w:rsidP="004D355A">
      <w:pPr>
        <w:numPr>
          <w:ilvl w:val="0"/>
          <w:numId w:val="4"/>
        </w:numPr>
        <w:pBdr>
          <w:top w:val="nil"/>
          <w:left w:val="nil"/>
          <w:bottom w:val="nil"/>
          <w:right w:val="nil"/>
          <w:between w:val="nil"/>
        </w:pBdr>
        <w:spacing w:after="240"/>
        <w:rPr>
          <w:rFonts w:eastAsia="Arial" w:cs="Arial"/>
          <w:b/>
          <w:color w:val="000000"/>
        </w:rPr>
      </w:pPr>
      <w:r w:rsidRPr="00B32BD8">
        <w:rPr>
          <w:rFonts w:eastAsia="Arial" w:cs="Arial"/>
          <w:b/>
          <w:color w:val="000000"/>
        </w:rPr>
        <w:t>Support for Identified School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B32BD8" w:rsidRDefault="006E3D8E" w:rsidP="004D355A">
      <w:pPr>
        <w:numPr>
          <w:ilvl w:val="0"/>
          <w:numId w:val="4"/>
        </w:numPr>
        <w:pBdr>
          <w:top w:val="nil"/>
          <w:left w:val="nil"/>
          <w:bottom w:val="nil"/>
          <w:right w:val="nil"/>
          <w:between w:val="nil"/>
        </w:pBdr>
        <w:spacing w:after="240"/>
        <w:rPr>
          <w:rFonts w:eastAsia="Arial" w:cs="Arial"/>
        </w:rPr>
      </w:pPr>
      <w:r w:rsidRPr="00B32BD8">
        <w:rPr>
          <w:rFonts w:eastAsia="Arial" w:cs="Arial"/>
          <w:b/>
          <w:color w:val="000000"/>
        </w:rPr>
        <w:t>Monitoring and Evaluating Effectivenes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will monitor and evaluate the implementation and effectiveness of the CSI plan to support student and school improvement.</w:t>
      </w:r>
    </w:p>
    <w:p w14:paraId="688F5554" w14:textId="07490D4C" w:rsidR="006E3D8E" w:rsidRPr="00B32BD8" w:rsidRDefault="006E3D8E" w:rsidP="00D42421">
      <w:pPr>
        <w:pStyle w:val="Heading2"/>
      </w:pPr>
      <w:r w:rsidRPr="00B32BD8">
        <w:t>Engag</w:t>
      </w:r>
      <w:r w:rsidR="00E547B0" w:rsidRPr="00B32BD8">
        <w:t>ing Educational Partners</w:t>
      </w:r>
    </w:p>
    <w:p w14:paraId="5DC96702" w14:textId="1F6CE4C7" w:rsidR="006E3D8E" w:rsidRPr="00B32BD8" w:rsidRDefault="006E3D8E" w:rsidP="00A249D1">
      <w:pPr>
        <w:pStyle w:val="Heading3"/>
      </w:pPr>
      <w:r w:rsidRPr="00B32BD8">
        <w:t>Purpose</w:t>
      </w:r>
    </w:p>
    <w:p w14:paraId="12819C5C" w14:textId="54F8BAA4"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001B51B1"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w:t>
      </w:r>
      <w:r w:rsidR="00635051" w:rsidRPr="00B32BD8">
        <w:rPr>
          <w:rFonts w:eastAsiaTheme="minorHAnsi" w:cs="Arial"/>
          <w:bCs/>
          <w:color w:val="000000"/>
          <w:szCs w:val="20"/>
        </w:rPr>
        <w:t xml:space="preserve">Section </w:t>
      </w:r>
      <w:r w:rsidRPr="00B32BD8">
        <w:rPr>
          <w:rFonts w:eastAsiaTheme="minorHAnsi" w:cs="Arial"/>
          <w:bCs/>
          <w:color w:val="000000"/>
          <w:szCs w:val="20"/>
        </w:rPr>
        <w:t>52064</w:t>
      </w:r>
      <w:r w:rsidR="00635051" w:rsidRPr="00B32BD8">
        <w:rPr>
          <w:rFonts w:eastAsiaTheme="minorHAnsi" w:cs="Arial"/>
          <w:bCs/>
          <w:color w:val="000000"/>
          <w:szCs w:val="20"/>
        </w:rPr>
        <w:t>[</w:t>
      </w:r>
      <w:r w:rsidRPr="00B32BD8">
        <w:rPr>
          <w:rFonts w:eastAsiaTheme="minorHAnsi" w:cs="Arial"/>
          <w:bCs/>
          <w:color w:val="000000"/>
          <w:szCs w:val="20"/>
        </w:rPr>
        <w:t>e</w:t>
      </w:r>
      <w:r w:rsidR="00635051" w:rsidRPr="00B32BD8">
        <w:rPr>
          <w:rFonts w:eastAsiaTheme="minorHAnsi" w:cs="Arial"/>
          <w:bCs/>
          <w:color w:val="000000"/>
          <w:szCs w:val="20"/>
        </w:rPr>
        <w:t>][</w:t>
      </w:r>
      <w:r w:rsidRPr="00B32BD8">
        <w:rPr>
          <w:rFonts w:eastAsiaTheme="minorHAnsi" w:cs="Arial"/>
          <w:bCs/>
          <w:color w:val="000000"/>
          <w:szCs w:val="20"/>
        </w:rPr>
        <w:t>1</w:t>
      </w:r>
      <w:r w:rsidR="00635051" w:rsidRPr="00B32BD8">
        <w:rPr>
          <w:rFonts w:eastAsiaTheme="minorHAnsi" w:cs="Arial"/>
          <w:bCs/>
          <w:color w:val="000000"/>
          <w:szCs w:val="20"/>
        </w:rPr>
        <w:t xml:space="preserve">]). </w:t>
      </w:r>
      <w:r w:rsidR="00E547B0" w:rsidRPr="00B32BD8">
        <w:rPr>
          <w:rFonts w:eastAsiaTheme="minorHAnsi" w:cs="Arial"/>
          <w:bCs/>
          <w:color w:val="000000"/>
          <w:szCs w:val="20"/>
        </w:rPr>
        <w:t>E</w:t>
      </w:r>
      <w:r w:rsidRPr="00B32BD8">
        <w:rPr>
          <w:rFonts w:eastAsiaTheme="minorHAnsi" w:cs="Arial"/>
          <w:bCs/>
          <w:color w:val="000000"/>
          <w:szCs w:val="20"/>
        </w:rPr>
        <w:t>ngagement</w:t>
      </w:r>
      <w:r w:rsidR="00E547B0" w:rsidRPr="00B32BD8">
        <w:rPr>
          <w:rFonts w:eastAsiaTheme="minorHAnsi" w:cs="Arial"/>
          <w:bCs/>
          <w:color w:val="000000"/>
          <w:szCs w:val="20"/>
        </w:rPr>
        <w:t xml:space="preserve"> of </w:t>
      </w:r>
      <w:r w:rsidR="00E547B0" w:rsidRPr="00B32BD8">
        <w:t>educational partners</w:t>
      </w:r>
      <w:r w:rsidRPr="00B32BD8">
        <w:rPr>
          <w:rFonts w:eastAsiaTheme="minorHAnsi" w:cs="Arial"/>
          <w:bCs/>
          <w:color w:val="000000"/>
          <w:szCs w:val="20"/>
        </w:rPr>
        <w:t xml:space="preserve"> is an ongoing, annual process. </w:t>
      </w:r>
    </w:p>
    <w:p w14:paraId="115826BA" w14:textId="6BF407B3"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w:t>
      </w:r>
      <w:r w:rsidR="00E547B0" w:rsidRPr="00B32BD8">
        <w:rPr>
          <w:rFonts w:eastAsiaTheme="minorHAnsi" w:cs="Arial"/>
          <w:bCs/>
          <w:color w:val="000000"/>
          <w:szCs w:val="20"/>
        </w:rPr>
        <w:t xml:space="preserve">the </w:t>
      </w:r>
      <w:r w:rsidRPr="00B32BD8">
        <w:rPr>
          <w:rFonts w:eastAsiaTheme="minorHAnsi" w:cs="Arial"/>
          <w:bCs/>
          <w:color w:val="000000"/>
          <w:szCs w:val="20"/>
        </w:rPr>
        <w:t xml:space="preserve">engagement </w:t>
      </w:r>
      <w:r w:rsidR="00E547B0" w:rsidRPr="00B32BD8">
        <w:rPr>
          <w:rFonts w:eastAsiaTheme="minorHAnsi" w:cs="Arial"/>
          <w:bCs/>
          <w:color w:val="000000"/>
          <w:szCs w:val="20"/>
        </w:rPr>
        <w:t xml:space="preserve">of </w:t>
      </w:r>
      <w:r w:rsidR="00E547B0"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00E547B0" w:rsidRPr="00B32BD8">
        <w:t>educational partners</w:t>
      </w:r>
      <w:r w:rsidRPr="00B32BD8">
        <w:rPr>
          <w:rFonts w:eastAsiaTheme="minorHAnsi" w:cs="Arial"/>
          <w:bCs/>
          <w:color w:val="000000"/>
          <w:szCs w:val="20"/>
        </w:rPr>
        <w:t xml:space="preserve"> that participated in the LCAP development process and the broader public understand how the LEA engaged </w:t>
      </w:r>
      <w:r w:rsidR="0058123B"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7DD274F9" w14:textId="398CC9B4" w:rsidR="006E3D8E" w:rsidRPr="00B32BD8" w:rsidRDefault="006E3D8E" w:rsidP="006E3D8E">
      <w:pPr>
        <w:spacing w:after="240"/>
        <w:rPr>
          <w:rFonts w:eastAsiaTheme="minorHAnsi" w:cs="Arial"/>
          <w:bCs/>
          <w:color w:val="000000"/>
          <w:szCs w:val="20"/>
        </w:rPr>
      </w:pPr>
      <w:r w:rsidRPr="00B32BD8">
        <w:rPr>
          <w:rFonts w:eastAsiaTheme="minorHAnsi" w:cs="Arial"/>
          <w:bCs/>
          <w:color w:val="000000"/>
          <w:szCs w:val="20"/>
        </w:rPr>
        <w:t xml:space="preserve">Statute and regulations specify the </w:t>
      </w:r>
      <w:r w:rsidR="00E547B0" w:rsidRPr="00B32BD8">
        <w:t>educational partners</w:t>
      </w:r>
      <w:r w:rsidRPr="00B32BD8">
        <w:rPr>
          <w:rFonts w:eastAsiaTheme="minorHAnsi" w:cs="Arial"/>
          <w:bCs/>
          <w:color w:val="000000"/>
          <w:szCs w:val="20"/>
        </w:rPr>
        <w:t xml:space="preserve"> that school districts and COEs must consult when developing the LCAP: teachers, principals, administrators, other school personnel, local bargaining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0DDE78A2" w14:textId="77777777" w:rsidR="006E3D8E" w:rsidRPr="00B32BD8" w:rsidRDefault="006E3D8E" w:rsidP="006E3D8E">
      <w:pPr>
        <w:spacing w:after="240"/>
        <w:rPr>
          <w:rFonts w:eastAsiaTheme="minorHAnsi" w:cs="Arial"/>
          <w:b/>
          <w:color w:val="000000"/>
        </w:rPr>
      </w:pPr>
      <w:r w:rsidRPr="00B32BD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w:t>
      </w:r>
      <w:proofErr w:type="spellStart"/>
      <w:r w:rsidRPr="00B32BD8">
        <w:rPr>
          <w:rFonts w:eastAsiaTheme="minorHAnsi" w:cs="Arial"/>
          <w:bCs/>
          <w:color w:val="000000"/>
          <w:szCs w:val="20"/>
        </w:rPr>
        <w:t>schoolsite</w:t>
      </w:r>
      <w:proofErr w:type="spellEnd"/>
      <w:r w:rsidRPr="00B32BD8">
        <w:rPr>
          <w:rFonts w:eastAsiaTheme="minorHAnsi" w:cs="Arial"/>
          <w:bCs/>
          <w:color w:val="000000"/>
          <w:szCs w:val="20"/>
        </w:rPr>
        <w:t xml:space="preserve">-level advisory groups, as applicable (e.g., </w:t>
      </w:r>
      <w:proofErr w:type="spellStart"/>
      <w:r w:rsidRPr="00B32BD8">
        <w:rPr>
          <w:rFonts w:eastAsiaTheme="minorHAnsi" w:cs="Arial"/>
          <w:bCs/>
          <w:color w:val="000000"/>
          <w:szCs w:val="20"/>
        </w:rPr>
        <w:t>schoolsite</w:t>
      </w:r>
      <w:proofErr w:type="spellEnd"/>
      <w:r w:rsidRPr="00B32BD8">
        <w:rPr>
          <w:rFonts w:eastAsiaTheme="minorHAnsi" w:cs="Arial"/>
          <w:bCs/>
          <w:color w:val="000000"/>
          <w:szCs w:val="20"/>
        </w:rPr>
        <w:t xml:space="preserve"> councils, English Learner Advisory Councils, student advisory groups, etc.), to facilitate alignment between </w:t>
      </w:r>
      <w:proofErr w:type="spellStart"/>
      <w:r w:rsidRPr="00B32BD8">
        <w:rPr>
          <w:rFonts w:eastAsiaTheme="minorHAnsi" w:cs="Arial"/>
          <w:bCs/>
          <w:color w:val="000000"/>
          <w:szCs w:val="20"/>
        </w:rPr>
        <w:t>schoolsite</w:t>
      </w:r>
      <w:proofErr w:type="spellEnd"/>
      <w:r w:rsidRPr="00B32BD8">
        <w:rPr>
          <w:rFonts w:eastAsiaTheme="minorHAnsi" w:cs="Arial"/>
          <w:bCs/>
          <w:color w:val="000000"/>
          <w:szCs w:val="20"/>
        </w:rPr>
        <w:t xml:space="preserve"> and district-level goals and actions. </w:t>
      </w:r>
    </w:p>
    <w:p w14:paraId="2AC6A237" w14:textId="7F72D7D8" w:rsidR="006E3D8E" w:rsidRPr="00B32BD8" w:rsidRDefault="006E3D8E" w:rsidP="006E3D8E">
      <w:pPr>
        <w:shd w:val="clear" w:color="auto" w:fill="FFFFFF"/>
        <w:spacing w:after="240"/>
        <w:rPr>
          <w:rFonts w:eastAsiaTheme="majorEastAsia" w:cs="Calibri"/>
          <w:szCs w:val="22"/>
          <w:u w:val="single"/>
        </w:rPr>
      </w:pPr>
      <w:r w:rsidRPr="00B32BD8">
        <w:rPr>
          <w:rFonts w:eastAsiaTheme="majorEastAsia" w:cs="Calibri"/>
          <w:szCs w:val="22"/>
        </w:rPr>
        <w:t>Information and resources that support effective engagement, define student consultation, and provide the requirements for advisory group composition, can be found under Resources on the following web page of the CDE’s website:</w:t>
      </w:r>
      <w:r w:rsidRPr="00B32BD8">
        <w:rPr>
          <w:rFonts w:eastAsiaTheme="majorEastAsia" w:cs="Calibri"/>
          <w:color w:val="0000FF"/>
          <w:szCs w:val="22"/>
        </w:rPr>
        <w:t xml:space="preserve"> </w:t>
      </w:r>
      <w:hyperlink r:id="rId16" w:tooltip="Local Control and Accountability Plan (LCAP)" w:history="1">
        <w:r w:rsidRPr="00B32BD8">
          <w:rPr>
            <w:rStyle w:val="Hyperlink"/>
            <w:rFonts w:eastAsiaTheme="majorEastAsia" w:cs="Calibri"/>
            <w:szCs w:val="22"/>
          </w:rPr>
          <w:t>https://www.cde.ca.gov/re/lc/</w:t>
        </w:r>
      </w:hyperlink>
      <w:r w:rsidRPr="00B32BD8">
        <w:rPr>
          <w:rFonts w:eastAsiaTheme="majorEastAsia" w:cs="Calibri"/>
          <w:szCs w:val="22"/>
        </w:rPr>
        <w:t>.</w:t>
      </w:r>
    </w:p>
    <w:p w14:paraId="2149D6C6" w14:textId="2556C21F" w:rsidR="006E3D8E" w:rsidRPr="00B32BD8" w:rsidRDefault="006E3D8E" w:rsidP="005C1DDA">
      <w:pPr>
        <w:pStyle w:val="Heading3"/>
      </w:pPr>
      <w:r w:rsidRPr="00B32BD8">
        <w:lastRenderedPageBreak/>
        <w:t>Requirements and Instructions</w:t>
      </w:r>
    </w:p>
    <w:p w14:paraId="28C125A6" w14:textId="20829493" w:rsidR="006E3D8E" w:rsidRPr="00B32BD8" w:rsidRDefault="006E3D8E" w:rsidP="006E3D8E">
      <w:pPr>
        <w:shd w:val="clear" w:color="auto" w:fill="FFFFFF"/>
        <w:spacing w:after="240"/>
        <w:rPr>
          <w:rFonts w:eastAsiaTheme="majorEastAsia" w:cs="Calibri"/>
          <w:szCs w:val="22"/>
        </w:rPr>
      </w:pPr>
      <w:r w:rsidRPr="00B32BD8">
        <w:rPr>
          <w:rFonts w:eastAsiaTheme="majorEastAsia" w:cs="Calibri"/>
          <w:szCs w:val="22"/>
        </w:rPr>
        <w:t xml:space="preserve">Below is an excerpt from the 2018–19 </w:t>
      </w:r>
      <w:r w:rsidRPr="00B32BD8">
        <w:rPr>
          <w:rFonts w:eastAsiaTheme="majorEastAsia" w:cs="Calibri"/>
          <w:i/>
          <w:szCs w:val="22"/>
        </w:rPr>
        <w:t>Guide for Annual Audits of K–12 Local Education Agencies and State Compliance Reporting</w:t>
      </w:r>
      <w:r w:rsidRPr="00B32BD8">
        <w:rPr>
          <w:rFonts w:eastAsiaTheme="majorEastAsia" w:cs="Calibri"/>
          <w:iCs/>
          <w:szCs w:val="22"/>
        </w:rPr>
        <w:t>, which is provided to highlight the legal requirements for engagement</w:t>
      </w:r>
      <w:r w:rsidR="00F02171" w:rsidRPr="00B32BD8">
        <w:rPr>
          <w:rFonts w:eastAsiaTheme="majorEastAsia" w:cs="Calibri"/>
          <w:iCs/>
          <w:szCs w:val="22"/>
        </w:rPr>
        <w:t xml:space="preserve"> of </w:t>
      </w:r>
      <w:r w:rsidR="00F02171" w:rsidRPr="00B32BD8">
        <w:t>educational partners</w:t>
      </w:r>
      <w:r w:rsidRPr="00B32BD8">
        <w:rPr>
          <w:rFonts w:eastAsiaTheme="majorEastAsia" w:cs="Calibri"/>
          <w:iCs/>
          <w:szCs w:val="22"/>
        </w:rPr>
        <w:t xml:space="preserve"> in the LCAP development process</w:t>
      </w:r>
      <w:r w:rsidRPr="00B32BD8">
        <w:rPr>
          <w:rFonts w:eastAsiaTheme="majorEastAsia" w:cs="Calibri"/>
          <w:szCs w:val="22"/>
        </w:rPr>
        <w:t>:</w:t>
      </w:r>
    </w:p>
    <w:p w14:paraId="14CE223B" w14:textId="77777777" w:rsidR="006E3D8E" w:rsidRPr="00B32BD8" w:rsidRDefault="006E3D8E" w:rsidP="006E3D8E">
      <w:pPr>
        <w:ind w:left="720"/>
        <w:rPr>
          <w:rFonts w:eastAsiaTheme="minorHAnsi"/>
          <w:b/>
        </w:rPr>
      </w:pPr>
      <w:r w:rsidRPr="00B32BD8">
        <w:rPr>
          <w:rFonts w:eastAsiaTheme="minorHAnsi"/>
          <w:b/>
        </w:rPr>
        <w:t>Local Control and Accountability Plan:</w:t>
      </w:r>
    </w:p>
    <w:p w14:paraId="4303EB81" w14:textId="77777777" w:rsidR="006E3D8E" w:rsidRPr="00B32BD8" w:rsidRDefault="006E3D8E" w:rsidP="006E3D8E">
      <w:pPr>
        <w:spacing w:after="240"/>
        <w:ind w:firstLine="720"/>
        <w:rPr>
          <w:rFonts w:eastAsiaTheme="minorHAnsi" w:cs="Arial"/>
        </w:rPr>
      </w:pPr>
      <w:r w:rsidRPr="00B32BD8">
        <w:rPr>
          <w:rFonts w:eastAsiaTheme="minorHAnsi" w:cs="Arial"/>
        </w:rPr>
        <w:t>For county offices of education and school districts only, verify the LEA:</w:t>
      </w:r>
    </w:p>
    <w:p w14:paraId="086E84F0" w14:textId="77777777" w:rsidR="006E3D8E" w:rsidRPr="00B32BD8" w:rsidRDefault="006E3D8E" w:rsidP="004D355A">
      <w:pPr>
        <w:numPr>
          <w:ilvl w:val="3"/>
          <w:numId w:val="9"/>
        </w:numPr>
        <w:spacing w:after="240"/>
        <w:rPr>
          <w:rFonts w:eastAsiaTheme="minorHAnsi" w:cs="Arial"/>
        </w:rPr>
      </w:pPr>
      <w:r w:rsidRPr="00B32BD8">
        <w:rPr>
          <w:rFonts w:eastAsiaTheme="minorHAnsi" w:cs="Arial"/>
        </w:rPr>
        <w:t>Presented the local control and accountability plan to the parent advisory committee in accordance with Education Code section 52062(a)(1) or 52068(a)(1), as appropriate.</w:t>
      </w:r>
    </w:p>
    <w:p w14:paraId="12EEB332" w14:textId="77777777" w:rsidR="006E3D8E" w:rsidRPr="00B32BD8" w:rsidRDefault="006E3D8E" w:rsidP="004D355A">
      <w:pPr>
        <w:numPr>
          <w:ilvl w:val="3"/>
          <w:numId w:val="9"/>
        </w:numPr>
        <w:spacing w:after="240"/>
        <w:rPr>
          <w:rFonts w:eastAsiaTheme="minorHAnsi" w:cs="Arial"/>
        </w:rPr>
      </w:pPr>
      <w:r w:rsidRPr="00B32BD8">
        <w:rPr>
          <w:rFonts w:eastAsiaTheme="minorHAnsi" w:cs="Arial"/>
        </w:rPr>
        <w:t>If applicable, presented the local control and accountability plan to the English learner parent advisory committee, in accordance with Education Code section 52062(a)(2) or 52068(a)(2), as appropriate.</w:t>
      </w:r>
    </w:p>
    <w:p w14:paraId="6A5D4DFE" w14:textId="77777777" w:rsidR="006E3D8E" w:rsidRPr="00B32BD8" w:rsidRDefault="006E3D8E" w:rsidP="004D355A">
      <w:pPr>
        <w:numPr>
          <w:ilvl w:val="3"/>
          <w:numId w:val="9"/>
        </w:numPr>
        <w:spacing w:after="240"/>
        <w:rPr>
          <w:rFonts w:eastAsiaTheme="minorHAnsi" w:cs="Arial"/>
        </w:rPr>
      </w:pPr>
      <w:r w:rsidRPr="00B32BD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1885F865" w14:textId="77777777" w:rsidR="006E3D8E" w:rsidRPr="00B32BD8" w:rsidRDefault="006E3D8E" w:rsidP="004D355A">
      <w:pPr>
        <w:numPr>
          <w:ilvl w:val="3"/>
          <w:numId w:val="9"/>
        </w:numPr>
        <w:spacing w:after="240"/>
        <w:rPr>
          <w:rFonts w:eastAsiaTheme="minorHAnsi" w:cs="Arial"/>
        </w:rPr>
      </w:pPr>
      <w:r w:rsidRPr="00B32BD8">
        <w:rPr>
          <w:rFonts w:eastAsiaTheme="minorHAnsi" w:cs="Arial"/>
        </w:rPr>
        <w:t>Held at least one public hearing in accordance with Education Code section 52062(b)(1) or 52068(b)(1), as appropriate.</w:t>
      </w:r>
    </w:p>
    <w:p w14:paraId="6696FC7A" w14:textId="77777777" w:rsidR="006E3D8E" w:rsidRPr="00B32BD8" w:rsidRDefault="006E3D8E" w:rsidP="004D355A">
      <w:pPr>
        <w:numPr>
          <w:ilvl w:val="3"/>
          <w:numId w:val="9"/>
        </w:numPr>
        <w:spacing w:after="240"/>
        <w:rPr>
          <w:rFonts w:eastAsiaTheme="minorHAnsi" w:cs="Arial"/>
        </w:rPr>
      </w:pPr>
      <w:r w:rsidRPr="00B32BD8">
        <w:rPr>
          <w:rFonts w:eastAsiaTheme="minorHAnsi" w:cs="Arial"/>
        </w:rPr>
        <w:t>Adopted the local control and accountability plan in a public meeting in accordance with Education Code section 52062(b)(2) or 52068(b)(2), as appropriate.</w:t>
      </w:r>
    </w:p>
    <w:p w14:paraId="4960C097" w14:textId="53EB49E3" w:rsidR="006E3D8E" w:rsidRPr="00B32BD8" w:rsidRDefault="006E3D8E" w:rsidP="006E3D8E">
      <w:pPr>
        <w:spacing w:after="240"/>
        <w:rPr>
          <w:rFonts w:eastAsiaTheme="minorHAnsi" w:cs="Arial"/>
        </w:rPr>
      </w:pPr>
      <w:r w:rsidRPr="00B32BD8">
        <w:rPr>
          <w:rFonts w:eastAsiaTheme="minorHAnsi" w:cs="Arial"/>
          <w:b/>
        </w:rPr>
        <w:t>Prompt 1</w:t>
      </w:r>
      <w:r w:rsidRPr="00B32BD8">
        <w:rPr>
          <w:rFonts w:eastAsiaTheme="minorHAnsi" w:cs="Arial"/>
        </w:rPr>
        <w:t>: “</w:t>
      </w:r>
      <w:r w:rsidR="00E547B0" w:rsidRPr="00B32BD8">
        <w:rPr>
          <w:rFonts w:cs="Arial"/>
          <w:color w:val="000000"/>
          <w:szCs w:val="20"/>
        </w:rPr>
        <w:t xml:space="preserve">A summary of the process used to </w:t>
      </w:r>
      <w:r w:rsidR="00E547B0" w:rsidRPr="00B32BD8">
        <w:t>engage educational partners</w:t>
      </w:r>
      <w:r w:rsidR="00E547B0" w:rsidRPr="00B32BD8">
        <w:rPr>
          <w:rFonts w:cs="Arial"/>
          <w:color w:val="000000"/>
          <w:szCs w:val="20"/>
        </w:rPr>
        <w:t xml:space="preserve"> and how this engagement was considered before finalizing the LCAP</w:t>
      </w:r>
      <w:r w:rsidRPr="00B32BD8">
        <w:rPr>
          <w:rFonts w:eastAsiaTheme="minorHAnsi" w:cs="Arial"/>
        </w:rPr>
        <w:t>.”</w:t>
      </w:r>
    </w:p>
    <w:p w14:paraId="1FC94CC1" w14:textId="13339527" w:rsidR="006E3D8E" w:rsidRPr="00B32BD8" w:rsidRDefault="006E3D8E" w:rsidP="006E3D8E">
      <w:pPr>
        <w:spacing w:after="240"/>
        <w:rPr>
          <w:rFonts w:eastAsiaTheme="minorHAnsi" w:cs="Arial"/>
        </w:rPr>
      </w:pPr>
      <w:r w:rsidRPr="00B32BD8">
        <w:rPr>
          <w:rFonts w:eastAsiaTheme="minorHAnsi" w:cs="Arial"/>
        </w:rPr>
        <w:t xml:space="preserve">Describe the engagement process used by the LEA to involve </w:t>
      </w:r>
      <w:r w:rsidR="00F02171" w:rsidRPr="00B32BD8">
        <w:t>educational partners</w:t>
      </w:r>
      <w:r w:rsidRPr="00B32BD8">
        <w:rPr>
          <w:rFonts w:eastAsiaTheme="minorHAnsi" w:cs="Arial"/>
        </w:rPr>
        <w:t xml:space="preserve"> in the development of the LCAP, including, at a minimum, describing how the LEA met its obligation to consult with all statutorily required </w:t>
      </w:r>
      <w:r w:rsidR="00F02171" w:rsidRPr="00B32BD8">
        <w:t>educational partners</w:t>
      </w:r>
      <w:r w:rsidRPr="00B32BD8">
        <w:rPr>
          <w:rFonts w:eastAsiaTheme="minorHAnsi" w:cs="Arial"/>
        </w:rPr>
        <w:t xml:space="preserve"> as applicable to the type of LEA. A sufficient response to this prompt must include general information about the timeline of the process and meetings or other engagement strategies with </w:t>
      </w:r>
      <w:r w:rsidR="00F02171" w:rsidRPr="00B32BD8">
        <w:t>educational partners</w:t>
      </w:r>
      <w:r w:rsidRPr="00B32BD8">
        <w:rPr>
          <w:rFonts w:eastAsiaTheme="minorHAnsi" w:cs="Arial"/>
        </w:rPr>
        <w:t>. A response may also include information about an LEA’s philosophical approach to engag</w:t>
      </w:r>
      <w:r w:rsidR="00F02171" w:rsidRPr="00B32BD8">
        <w:rPr>
          <w:rFonts w:eastAsiaTheme="minorHAnsi" w:cs="Arial"/>
        </w:rPr>
        <w:t xml:space="preserve">ing its </w:t>
      </w:r>
      <w:r w:rsidR="00F02171" w:rsidRPr="00B32BD8">
        <w:t>educational partners</w:t>
      </w:r>
      <w:r w:rsidRPr="00B32BD8">
        <w:rPr>
          <w:rFonts w:eastAsiaTheme="minorHAnsi" w:cs="Arial"/>
        </w:rPr>
        <w:t xml:space="preserve">. </w:t>
      </w:r>
    </w:p>
    <w:p w14:paraId="0892512C" w14:textId="0B21FB55" w:rsidR="006E3D8E" w:rsidRPr="00B32BD8" w:rsidRDefault="006E3D8E" w:rsidP="006E3D8E">
      <w:pPr>
        <w:spacing w:after="240"/>
        <w:rPr>
          <w:rFonts w:eastAsiaTheme="minorHAnsi" w:cs="Arial"/>
        </w:rPr>
      </w:pPr>
      <w:r w:rsidRPr="00B32BD8">
        <w:rPr>
          <w:rFonts w:eastAsiaTheme="minorHAnsi" w:cs="Arial"/>
          <w:b/>
        </w:rPr>
        <w:t>Prompt 2</w:t>
      </w:r>
      <w:r w:rsidRPr="00B32BD8">
        <w:rPr>
          <w:rFonts w:eastAsiaTheme="minorHAnsi" w:cs="Arial"/>
        </w:rPr>
        <w:t xml:space="preserve">: “A summary of the feedback provided by specific </w:t>
      </w:r>
      <w:r w:rsidR="0058123B" w:rsidRPr="00B32BD8">
        <w:t>educational partners</w:t>
      </w:r>
      <w:r w:rsidRPr="00B32BD8">
        <w:rPr>
          <w:rFonts w:eastAsiaTheme="minorHAnsi" w:cs="Arial"/>
        </w:rPr>
        <w:t>.”</w:t>
      </w:r>
    </w:p>
    <w:p w14:paraId="7040BC47" w14:textId="023B7967" w:rsidR="006E3D8E" w:rsidRPr="00B32BD8" w:rsidRDefault="006E3D8E" w:rsidP="006E3D8E">
      <w:pPr>
        <w:spacing w:after="240"/>
        <w:rPr>
          <w:rFonts w:eastAsiaTheme="minorHAnsi" w:cs="Arial"/>
        </w:rPr>
      </w:pPr>
      <w:r w:rsidRPr="00B32BD8">
        <w:rPr>
          <w:rFonts w:eastAsiaTheme="minorHAnsi" w:cs="Arial"/>
        </w:rPr>
        <w:t xml:space="preserve">Describe and summarize the feedback provided by specific </w:t>
      </w:r>
      <w:r w:rsidR="00F02171" w:rsidRPr="00B32BD8">
        <w:t>educational partners</w:t>
      </w:r>
      <w:r w:rsidRPr="00B32BD8">
        <w:rPr>
          <w:rFonts w:eastAsiaTheme="minorHAnsi" w:cs="Arial"/>
        </w:rPr>
        <w:t xml:space="preserve">. A sufficient response to this prompt will indicate ideas, trends, or inputs that emerged from an analysis of the feedback received from </w:t>
      </w:r>
      <w:r w:rsidR="004B3FEC" w:rsidRPr="00B32BD8">
        <w:t>educational partners</w:t>
      </w:r>
      <w:r w:rsidRPr="00B32BD8">
        <w:rPr>
          <w:rFonts w:eastAsiaTheme="minorHAnsi" w:cs="Arial"/>
        </w:rPr>
        <w:t>.</w:t>
      </w:r>
    </w:p>
    <w:p w14:paraId="7E83F1F1" w14:textId="6A7B1BB2" w:rsidR="006E3D8E" w:rsidRPr="00B32BD8" w:rsidRDefault="006E3D8E" w:rsidP="006E3D8E">
      <w:pPr>
        <w:spacing w:after="240"/>
        <w:rPr>
          <w:rFonts w:eastAsiaTheme="minorHAnsi" w:cs="Arial"/>
        </w:rPr>
      </w:pPr>
      <w:r w:rsidRPr="00B32BD8">
        <w:rPr>
          <w:rFonts w:eastAsiaTheme="minorHAnsi" w:cs="Arial"/>
          <w:b/>
        </w:rPr>
        <w:lastRenderedPageBreak/>
        <w:t>Prompt 3</w:t>
      </w:r>
      <w:r w:rsidRPr="00B32BD8">
        <w:rPr>
          <w:rFonts w:eastAsiaTheme="minorHAnsi" w:cs="Arial"/>
        </w:rPr>
        <w:t>: “A description of the aspects of the LCAP that were influenced by specific input</w:t>
      </w:r>
      <w:r w:rsidR="0058123B" w:rsidRPr="00B32BD8">
        <w:rPr>
          <w:rFonts w:eastAsiaTheme="minorHAnsi" w:cs="Arial"/>
        </w:rPr>
        <w:t xml:space="preserve"> from </w:t>
      </w:r>
      <w:r w:rsidR="0058123B" w:rsidRPr="00B32BD8">
        <w:t>educational partners</w:t>
      </w:r>
      <w:r w:rsidRPr="00B32BD8">
        <w:rPr>
          <w:rFonts w:eastAsiaTheme="minorHAnsi" w:cs="Arial"/>
        </w:rPr>
        <w:t>.”</w:t>
      </w:r>
    </w:p>
    <w:p w14:paraId="26E59806" w14:textId="39292AA5" w:rsidR="006E3D8E" w:rsidRPr="00B32BD8" w:rsidRDefault="006E3D8E" w:rsidP="006E3D8E">
      <w:pPr>
        <w:spacing w:after="240"/>
        <w:rPr>
          <w:rFonts w:eastAsiaTheme="minorHAnsi" w:cs="Arial"/>
        </w:rPr>
      </w:pPr>
      <w:r w:rsidRPr="00B32BD8">
        <w:rPr>
          <w:rFonts w:eastAsiaTheme="minorHAnsi" w:cs="Arial"/>
        </w:rPr>
        <w:t xml:space="preserve">A sufficient response to this prompt will provide </w:t>
      </w:r>
      <w:r w:rsidR="004B3FEC" w:rsidRPr="00B32BD8">
        <w:t>educational partners</w:t>
      </w:r>
      <w:r w:rsidRPr="00B32BD8">
        <w:rPr>
          <w:rFonts w:eastAsiaTheme="minorHAnsi" w:cs="Arial"/>
        </w:rPr>
        <w:t xml:space="preserve"> and the public</w:t>
      </w:r>
      <w:r w:rsidR="00F02885" w:rsidRPr="00B32BD8">
        <w:rPr>
          <w:rFonts w:eastAsiaTheme="minorHAnsi" w:cs="Arial"/>
        </w:rPr>
        <w:t xml:space="preserve"> with</w:t>
      </w:r>
      <w:r w:rsidRPr="00B32BD8">
        <w:rPr>
          <w:rFonts w:eastAsiaTheme="minorHAnsi" w:cs="Arial"/>
        </w:rPr>
        <w:t xml:space="preserve"> clear, specific information about how the engagement process influenced the development of the LCAP. The response must describe aspects of the LCAP that were influenced by or developed in response to the </w:t>
      </w:r>
      <w:r w:rsidR="004B3FEC" w:rsidRPr="00B32BD8">
        <w:t>educational partner</w:t>
      </w:r>
      <w:r w:rsidRPr="00B32BD8">
        <w:rPr>
          <w:rFonts w:eastAsiaTheme="minorHAnsi" w:cs="Arial"/>
        </w:rPr>
        <w:t xml:space="preserve"> feedback described in response to Prompt 2. This may include a description of how the LEA prioritized requests </w:t>
      </w:r>
      <w:r w:rsidR="004B3FEC" w:rsidRPr="00B32BD8">
        <w:rPr>
          <w:rFonts w:eastAsiaTheme="minorHAnsi" w:cs="Arial"/>
        </w:rPr>
        <w:t xml:space="preserve">of </w:t>
      </w:r>
      <w:r w:rsidR="004B3FEC" w:rsidRPr="00B32BD8">
        <w:t xml:space="preserve">educational partners </w:t>
      </w:r>
      <w:r w:rsidRPr="00B32BD8">
        <w:rPr>
          <w:rFonts w:eastAsiaTheme="minorHAnsi" w:cs="Arial"/>
        </w:rPr>
        <w:t xml:space="preserve">within the context of the budgetary resources available or otherwise prioritized areas of focus within the LCAP. For the purposes of this prompt, “aspects” of an LCAP that may have been influenced by </w:t>
      </w:r>
      <w:r w:rsidR="00450EAC">
        <w:rPr>
          <w:rFonts w:eastAsiaTheme="minorHAnsi" w:cs="Arial"/>
        </w:rPr>
        <w:t xml:space="preserve">educational partner </w:t>
      </w:r>
      <w:r w:rsidRPr="00B32BD8">
        <w:rPr>
          <w:rFonts w:eastAsiaTheme="minorHAnsi" w:cs="Arial"/>
        </w:rPr>
        <w:t>input can include, but are not necessarily limited to:</w:t>
      </w:r>
    </w:p>
    <w:p w14:paraId="5105E031"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Inclusion of a goal or decision to pursue a Focus Goal (as described below)</w:t>
      </w:r>
    </w:p>
    <w:p w14:paraId="6976929D"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Inclusion of metrics other than the statutorily required metrics</w:t>
      </w:r>
    </w:p>
    <w:p w14:paraId="04E37093"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Determination of the desired outcome on one or more metrics</w:t>
      </w:r>
    </w:p>
    <w:p w14:paraId="24625B38"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Inclusion of performance by one or more student groups in the Measuring and Reporting Results subsection</w:t>
      </w:r>
    </w:p>
    <w:p w14:paraId="6C524670"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Inclusion of action(s) or a group of actions</w:t>
      </w:r>
    </w:p>
    <w:p w14:paraId="2B652163"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 xml:space="preserve">Elimination of action(s) or group of actions </w:t>
      </w:r>
    </w:p>
    <w:p w14:paraId="61BE9F9D"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Changes to the level of proposed expenditures for one or more actions</w:t>
      </w:r>
    </w:p>
    <w:p w14:paraId="68FE4344" w14:textId="4C219A62"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 xml:space="preserve">Inclusion of action(s) as contributing to increased or improved services for unduplicated </w:t>
      </w:r>
      <w:r w:rsidR="00D919BB">
        <w:rPr>
          <w:rFonts w:eastAsiaTheme="minorHAnsi" w:cs="Arial"/>
          <w:szCs w:val="22"/>
        </w:rPr>
        <w:t>students</w:t>
      </w:r>
    </w:p>
    <w:p w14:paraId="7D6783DB"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Determination of effectiveness of the specific actions to achieve the goal</w:t>
      </w:r>
    </w:p>
    <w:p w14:paraId="073A67F1"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Determination of material differences in expenditures</w:t>
      </w:r>
    </w:p>
    <w:p w14:paraId="66B233EF" w14:textId="77777777" w:rsidR="006E3D8E" w:rsidRPr="00B32BD8" w:rsidRDefault="006E3D8E" w:rsidP="004D355A">
      <w:pPr>
        <w:numPr>
          <w:ilvl w:val="0"/>
          <w:numId w:val="8"/>
        </w:numPr>
        <w:contextualSpacing/>
        <w:rPr>
          <w:rFonts w:eastAsiaTheme="minorHAnsi" w:cs="Arial"/>
          <w:szCs w:val="22"/>
        </w:rPr>
      </w:pPr>
      <w:r w:rsidRPr="00B32BD8">
        <w:rPr>
          <w:rFonts w:eastAsiaTheme="minorHAnsi" w:cs="Arial"/>
          <w:szCs w:val="22"/>
        </w:rPr>
        <w:t>Determination of changes made to a goal for the ensuing LCAP year based on the annual update process</w:t>
      </w:r>
    </w:p>
    <w:p w14:paraId="5D7F382E" w14:textId="77777777" w:rsidR="006E3D8E" w:rsidRPr="00B32BD8" w:rsidRDefault="006E3D8E" w:rsidP="004D355A">
      <w:pPr>
        <w:numPr>
          <w:ilvl w:val="0"/>
          <w:numId w:val="8"/>
        </w:numPr>
        <w:spacing w:after="240"/>
        <w:rPr>
          <w:rFonts w:eastAsiaTheme="minorHAnsi" w:cs="Arial"/>
          <w:szCs w:val="22"/>
        </w:rPr>
      </w:pPr>
      <w:r w:rsidRPr="00B32BD8">
        <w:rPr>
          <w:rFonts w:eastAsiaTheme="minorHAnsi" w:cs="Arial"/>
          <w:szCs w:val="22"/>
        </w:rPr>
        <w:t>Determination of challenges or successes in the implementation of actions</w:t>
      </w:r>
    </w:p>
    <w:p w14:paraId="749B2D2D" w14:textId="77777777" w:rsidR="006E3D8E" w:rsidRPr="00B32BD8" w:rsidRDefault="006E3D8E" w:rsidP="00D42421">
      <w:pPr>
        <w:pStyle w:val="Heading2"/>
      </w:pPr>
      <w:r w:rsidRPr="00B32BD8">
        <w:t>Goals and Actions</w:t>
      </w:r>
    </w:p>
    <w:p w14:paraId="002109D8" w14:textId="77777777" w:rsidR="006E3D8E" w:rsidRPr="00B32BD8" w:rsidRDefault="006E3D8E" w:rsidP="005C1DDA">
      <w:pPr>
        <w:pStyle w:val="Heading3"/>
      </w:pPr>
      <w:r w:rsidRPr="00B32BD8">
        <w:t>Purpose</w:t>
      </w:r>
    </w:p>
    <w:p w14:paraId="0E834591" w14:textId="50C089A7" w:rsidR="006E3D8E" w:rsidRPr="00B32BD8" w:rsidRDefault="006E3D8E" w:rsidP="006E3D8E">
      <w:pPr>
        <w:spacing w:after="160"/>
        <w:rPr>
          <w:rFonts w:eastAsia="Arial" w:cs="Arial"/>
        </w:rPr>
      </w:pPr>
      <w:r w:rsidRPr="00B32BD8">
        <w:rPr>
          <w:rFonts w:eastAsia="Arial" w:cs="Arial"/>
        </w:rPr>
        <w:t xml:space="preserve">Well-developed goals will clearly communicate to </w:t>
      </w:r>
      <w:r w:rsidR="004B3FEC" w:rsidRPr="00B32BD8">
        <w:t>educational partners</w:t>
      </w:r>
      <w:r w:rsidRPr="00B32BD8">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w:t>
      </w:r>
      <w:r w:rsidR="004B3FEC" w:rsidRPr="00B32BD8">
        <w:t>educational partners</w:t>
      </w:r>
      <w:r w:rsidRPr="00B32BD8">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B32BD8" w:rsidRDefault="006E3D8E" w:rsidP="006E3D8E">
      <w:pPr>
        <w:spacing w:after="160"/>
        <w:rPr>
          <w:rFonts w:eastAsia="Arial" w:cs="Arial"/>
          <w:u w:val="single"/>
        </w:rPr>
      </w:pPr>
      <w:r w:rsidRPr="00B32BD8">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B32BD8" w:rsidRDefault="006E3D8E" w:rsidP="005C1DDA">
      <w:pPr>
        <w:pStyle w:val="Heading3"/>
      </w:pPr>
      <w:r w:rsidRPr="00B32BD8">
        <w:lastRenderedPageBreak/>
        <w:t>Requirements and Instructions</w:t>
      </w:r>
    </w:p>
    <w:p w14:paraId="411F7E81" w14:textId="77777777" w:rsidR="006E3D8E" w:rsidRPr="00B32BD8" w:rsidRDefault="006E3D8E" w:rsidP="006E3D8E">
      <w:pPr>
        <w:spacing w:after="160"/>
        <w:rPr>
          <w:rFonts w:eastAsia="Arial" w:cs="Arial"/>
        </w:rPr>
      </w:pPr>
      <w:r w:rsidRPr="00B32BD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70450329" w14:textId="77777777" w:rsidR="006E3D8E" w:rsidRPr="00B32BD8" w:rsidRDefault="006E3D8E" w:rsidP="006E3D8E">
      <w:pPr>
        <w:spacing w:after="160"/>
        <w:rPr>
          <w:rFonts w:eastAsia="Arial" w:cs="Arial"/>
        </w:rPr>
      </w:pPr>
      <w:r w:rsidRPr="00B32BD8">
        <w:rPr>
          <w:rFonts w:eastAsia="Arial" w:cs="Arial"/>
        </w:rPr>
        <w:t>In order to support prioritization of goals, the LCAP template provides LEAs with the option of developing three different kinds of goals:</w:t>
      </w:r>
    </w:p>
    <w:p w14:paraId="2297361B"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0399FA20"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77777777" w:rsidR="006E3D8E" w:rsidRPr="00B32BD8" w:rsidRDefault="006E3D8E" w:rsidP="006E3D8E">
      <w:pPr>
        <w:spacing w:after="240"/>
        <w:rPr>
          <w:rFonts w:eastAsia="Arial"/>
        </w:rPr>
      </w:pPr>
      <w:r w:rsidRPr="00B32BD8">
        <w:rPr>
          <w:rFonts w:eastAsia="Arial"/>
        </w:rPr>
        <w:t>At a minimum, the LCAP must address all LCFF priorities and associated metrics.</w:t>
      </w:r>
    </w:p>
    <w:p w14:paraId="0FA370CB" w14:textId="77777777" w:rsidR="006E3D8E" w:rsidRPr="00B32BD8" w:rsidRDefault="006E3D8E" w:rsidP="00A20FA7">
      <w:pPr>
        <w:pStyle w:val="Heading4"/>
      </w:pPr>
      <w:r w:rsidRPr="00B32BD8">
        <w:t>Focus Goal(s)</w:t>
      </w:r>
    </w:p>
    <w:p w14:paraId="0C2AE302" w14:textId="77777777" w:rsidR="006E3D8E" w:rsidRPr="00B32BD8" w:rsidRDefault="006E3D8E" w:rsidP="006E3D8E">
      <w:pPr>
        <w:spacing w:after="240"/>
        <w:rPr>
          <w:rFonts w:eastAsia="Arial" w:cs="Arial"/>
        </w:rPr>
      </w:pPr>
      <w:r w:rsidRPr="00B32BD8">
        <w:rPr>
          <w:rFonts w:eastAsia="Arial" w:cs="Arial"/>
          <w:b/>
        </w:rPr>
        <w:t>Goal Description:</w:t>
      </w:r>
      <w:r w:rsidRPr="00B32BD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64536D3C" w14:textId="34AB87BB" w:rsidR="006E3D8E" w:rsidRPr="00B32BD8" w:rsidRDefault="006E3D8E" w:rsidP="006E3D8E">
      <w:pPr>
        <w:spacing w:after="240"/>
        <w:rPr>
          <w:rFonts w:eastAsia="Arial" w:cs="Arial"/>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sidDel="00322CC0">
        <w:rPr>
          <w:rFonts w:eastAsia="Arial" w:cs="Arial"/>
          <w:b/>
        </w:rPr>
        <w:t>:</w:t>
      </w:r>
      <w:r w:rsidRPr="00B32BD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B32BD8">
        <w:rPr>
          <w:rFonts w:eastAsia="Arial" w:cs="Arial"/>
        </w:rPr>
        <w:t>goal</w:t>
      </w:r>
      <w:r w:rsidRPr="00B32BD8" w:rsidDel="00322CC0">
        <w:rPr>
          <w:rFonts w:eastAsia="Arial" w:cs="Arial"/>
        </w:rPr>
        <w:t xml:space="preserve"> for focused attention, including relevant consultation with </w:t>
      </w:r>
      <w:r w:rsidR="004B3FEC" w:rsidRPr="00B32BD8">
        <w:t>educational partners</w:t>
      </w:r>
      <w:r w:rsidRPr="00B32BD8" w:rsidDel="00322CC0">
        <w:rPr>
          <w:rFonts w:eastAsia="Arial" w:cs="Arial"/>
        </w:rPr>
        <w:t xml:space="preserve">. LEAs are encouraged to promote transparency and understanding around the decision to </w:t>
      </w:r>
      <w:r w:rsidRPr="00B32BD8">
        <w:rPr>
          <w:rFonts w:eastAsia="Arial" w:cs="Arial"/>
        </w:rPr>
        <w:t>pursue a f</w:t>
      </w:r>
      <w:r w:rsidRPr="00B32BD8" w:rsidDel="00322CC0">
        <w:rPr>
          <w:rFonts w:eastAsia="Arial" w:cs="Arial"/>
        </w:rPr>
        <w:t xml:space="preserve">ocus </w:t>
      </w:r>
      <w:r w:rsidRPr="00B32BD8">
        <w:rPr>
          <w:rFonts w:eastAsia="Arial" w:cs="Arial"/>
        </w:rPr>
        <w:t>g</w:t>
      </w:r>
      <w:r w:rsidRPr="00B32BD8" w:rsidDel="00322CC0">
        <w:rPr>
          <w:rFonts w:eastAsia="Arial" w:cs="Arial"/>
        </w:rPr>
        <w:t>oal.</w:t>
      </w:r>
    </w:p>
    <w:p w14:paraId="6F9288C3" w14:textId="77777777" w:rsidR="006E3D8E" w:rsidRPr="00B32BD8" w:rsidRDefault="006E3D8E" w:rsidP="00A20FA7">
      <w:pPr>
        <w:pStyle w:val="Heading4"/>
      </w:pPr>
      <w:r w:rsidRPr="00B32BD8">
        <w:t>Broad Goal</w:t>
      </w:r>
    </w:p>
    <w:p w14:paraId="6395853E" w14:textId="77777777" w:rsidR="006E3D8E" w:rsidRPr="00B32BD8" w:rsidRDefault="006E3D8E" w:rsidP="006E3D8E">
      <w:pPr>
        <w:spacing w:after="240"/>
        <w:rPr>
          <w:rFonts w:eastAsia="Arial" w:cs="Arial"/>
        </w:rPr>
      </w:pPr>
      <w:r w:rsidRPr="00B32BD8">
        <w:rPr>
          <w:rFonts w:eastAsia="Arial" w:cs="Arial"/>
          <w:b/>
        </w:rPr>
        <w:t xml:space="preserve">Goal Description: </w:t>
      </w:r>
      <w:r w:rsidRPr="00B32BD8">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A2584A5" w14:textId="77777777" w:rsidR="006E3D8E" w:rsidRPr="00B32BD8" w:rsidRDefault="006E3D8E" w:rsidP="006E3D8E">
      <w:pPr>
        <w:spacing w:after="240"/>
        <w:rPr>
          <w:rFonts w:eastAsia="Arial" w:cs="Arial"/>
        </w:rPr>
      </w:pPr>
      <w:r w:rsidRPr="00B32BD8" w:rsidDel="00322CC0">
        <w:rPr>
          <w:rFonts w:eastAsia="Arial" w:cs="Arial"/>
          <w:b/>
        </w:rPr>
        <w:lastRenderedPageBreak/>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xml:space="preserve"> Explain why the LEA developed this goal and how the actions and metrics grouped together will help achieve the goal.</w:t>
      </w:r>
    </w:p>
    <w:p w14:paraId="0C5EA814" w14:textId="77777777" w:rsidR="006E3D8E" w:rsidRPr="00B32BD8" w:rsidRDefault="006E3D8E" w:rsidP="00A20FA7">
      <w:pPr>
        <w:pStyle w:val="Heading4"/>
      </w:pPr>
      <w:r w:rsidRPr="00B32BD8">
        <w:t>Maintenance of Progress Goal</w:t>
      </w:r>
    </w:p>
    <w:p w14:paraId="2662BDBE" w14:textId="6C791A42" w:rsidR="006E3D8E" w:rsidRPr="00B32BD8" w:rsidRDefault="006E3D8E" w:rsidP="006E3D8E">
      <w:pPr>
        <w:spacing w:after="240"/>
        <w:rPr>
          <w:rFonts w:eastAsia="Arial" w:cs="Arial"/>
        </w:rPr>
      </w:pPr>
      <w:r w:rsidRPr="00B32BD8">
        <w:rPr>
          <w:rFonts w:eastAsia="Arial" w:cs="Arial"/>
          <w:b/>
        </w:rPr>
        <w:t>Goal Description:</w:t>
      </w:r>
      <w:r w:rsidRPr="00B32BD8">
        <w:rPr>
          <w:rFonts w:eastAsia="Arial" w:cs="Arial"/>
        </w:rPr>
        <w:t xml:space="preserve"> Describe </w:t>
      </w:r>
      <w:r w:rsidRPr="00B32BD8">
        <w:rPr>
          <w:rFonts w:eastAsia="Arial" w:cs="Arial"/>
          <w:color w:val="000000"/>
        </w:rPr>
        <w:t xml:space="preserve">how the LEA intends to maintain the progress made in the LCFF State Priorities not addressed by the other goals in the LCAP. </w:t>
      </w:r>
      <w:r w:rsidRPr="00B32BD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ith </w:t>
      </w:r>
      <w:r w:rsidR="004B3FEC" w:rsidRPr="00B32BD8">
        <w:t>educational partners</w:t>
      </w:r>
      <w:r w:rsidRPr="00B32BD8">
        <w:rPr>
          <w:rFonts w:eastAsia="Arial" w:cs="Arial"/>
        </w:rPr>
        <w:t>, has determined to maintain actions and monitor progress while focusing implementation efforts on the actions covered by other goals in the LCAP.</w:t>
      </w:r>
    </w:p>
    <w:p w14:paraId="3515D786" w14:textId="77777777" w:rsidR="006E3D8E" w:rsidRPr="00B32BD8" w:rsidRDefault="006E3D8E" w:rsidP="006E3D8E">
      <w:pPr>
        <w:spacing w:after="240"/>
        <w:rPr>
          <w:rFonts w:eastAsia="Arial" w:cs="Arial"/>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Explain how the actions will sustain the progress exemplified by the related metrics.</w:t>
      </w:r>
    </w:p>
    <w:p w14:paraId="21F9FDAF" w14:textId="52D953C6" w:rsidR="006E3D8E" w:rsidRPr="00B32BD8" w:rsidRDefault="006E3D8E" w:rsidP="00A20FA7">
      <w:pPr>
        <w:pStyle w:val="Heading4"/>
      </w:pPr>
      <w:r w:rsidRPr="00B32BD8">
        <w:rPr>
          <w:rFonts w:eastAsia="Arial" w:cs="Arial"/>
        </w:rPr>
        <w:t>R</w:t>
      </w:r>
      <w:r w:rsidRPr="00B32BD8">
        <w:t>equired Goals</w:t>
      </w:r>
    </w:p>
    <w:p w14:paraId="0E85D96D" w14:textId="250FAB48" w:rsidR="006E3D8E" w:rsidRPr="00B32BD8" w:rsidRDefault="7F5AAFA2" w:rsidP="006E3D8E">
      <w:pPr>
        <w:spacing w:after="240"/>
        <w:rPr>
          <w:rFonts w:eastAsia="Arial"/>
        </w:rPr>
      </w:pPr>
      <w:r w:rsidRPr="00B32BD8">
        <w:rPr>
          <w:rFonts w:eastAsia="Arial"/>
        </w:rPr>
        <w:t>In general, LEAs have flexibility in determining what goals to include in the LCAP and what those goals will address; however, beginning with the development of the 2022</w:t>
      </w:r>
      <w:r w:rsidR="00A20FA7" w:rsidRPr="00B32BD8">
        <w:rPr>
          <w:rFonts w:eastAsia="Arial" w:cs="Arial"/>
        </w:rPr>
        <w:t>–</w:t>
      </w:r>
      <w:r w:rsidRPr="00B32BD8">
        <w:rPr>
          <w:rFonts w:eastAsia="Arial"/>
        </w:rPr>
        <w:t>23 LCAP, LEAs that meet certain criteria are required to include a specific goal in their LCAP.</w:t>
      </w:r>
    </w:p>
    <w:p w14:paraId="3FF2DC93" w14:textId="48DA65BC" w:rsidR="006E3D8E" w:rsidRPr="00B32BD8" w:rsidRDefault="7F5AAFA2" w:rsidP="006E3D8E">
      <w:pPr>
        <w:spacing w:after="240"/>
        <w:rPr>
          <w:rFonts w:eastAsia="Arial"/>
          <w:color w:val="FF0000"/>
        </w:rPr>
      </w:pPr>
      <w:bookmarkStart w:id="13" w:name="_Hlk79400725"/>
      <w:r w:rsidRPr="00B32BD8">
        <w:rPr>
          <w:rFonts w:eastAsia="Arial"/>
          <w:b/>
          <w:bCs/>
        </w:rPr>
        <w:t>Consistently low-performing student group(s)</w:t>
      </w:r>
      <w:bookmarkEnd w:id="13"/>
      <w:r w:rsidRPr="00B32BD8">
        <w:rPr>
          <w:rFonts w:eastAsia="Arial"/>
          <w:b/>
          <w:bCs/>
        </w:rPr>
        <w:t xml:space="preserve"> criteria: </w:t>
      </w:r>
      <w:r w:rsidRPr="00B32BD8">
        <w:rPr>
          <w:rFonts w:eastAsia="Arial"/>
        </w:rPr>
        <w:t xml:space="preserve">An LEA is eligible for </w:t>
      </w:r>
      <w:r w:rsidR="6C6C2975" w:rsidRPr="00B32BD8">
        <w:rPr>
          <w:rFonts w:eastAsia="Arial"/>
        </w:rPr>
        <w:t>D</w:t>
      </w:r>
      <w:r w:rsidRPr="00B32BD8">
        <w:rPr>
          <w:rFonts w:eastAsia="Arial"/>
        </w:rPr>
        <w:t xml:space="preserve">ifferentiated </w:t>
      </w:r>
      <w:r w:rsidR="6C6C2975" w:rsidRPr="00B32BD8">
        <w:rPr>
          <w:rFonts w:eastAsia="Arial"/>
        </w:rPr>
        <w:t>A</w:t>
      </w:r>
      <w:r w:rsidRPr="00B32BD8">
        <w:rPr>
          <w:rFonts w:eastAsia="Arial"/>
        </w:rPr>
        <w:t xml:space="preserve">ssistance </w:t>
      </w:r>
      <w:r w:rsidR="008E1894" w:rsidRPr="00B32BD8">
        <w:rPr>
          <w:rFonts w:eastAsia="Arial"/>
        </w:rPr>
        <w:t xml:space="preserve">for three or more consecutive years </w:t>
      </w:r>
      <w:r w:rsidRPr="00B32BD8">
        <w:rPr>
          <w:rFonts w:eastAsia="Arial"/>
        </w:rPr>
        <w:t>based on the performance of the same student group or groups in the Dashboard.</w:t>
      </w:r>
      <w:r w:rsidR="00990D39" w:rsidRPr="00B32BD8">
        <w:rPr>
          <w:rFonts w:eastAsia="Arial"/>
        </w:rPr>
        <w:t xml:space="preserve"> </w:t>
      </w:r>
      <w:r w:rsidR="00990D39" w:rsidRPr="008E67F6">
        <w:rPr>
          <w:rFonts w:eastAsia="Arial"/>
        </w:rPr>
        <w:t>A list of the LEAs required to include a goal in the LCAP based on student group performance, and the student group(s) that lead to identification, may be found on the CDE’s Local Control Funding Formula web page at</w:t>
      </w:r>
      <w:r w:rsidR="00990D39" w:rsidRPr="00B32BD8">
        <w:rPr>
          <w:rFonts w:eastAsia="Arial"/>
          <w:color w:val="FF0000"/>
        </w:rPr>
        <w:t xml:space="preserve"> </w:t>
      </w:r>
      <w:hyperlink r:id="rId17" w:tooltip="Local Control Funding Formula web page" w:history="1">
        <w:r w:rsidR="00990D39" w:rsidRPr="00B32BD8">
          <w:rPr>
            <w:rStyle w:val="Hyperlink"/>
            <w:rFonts w:eastAsia="Arial"/>
          </w:rPr>
          <w:t>https://www.cde.ca.gov/fg/aa/lc/</w:t>
        </w:r>
      </w:hyperlink>
      <w:r w:rsidR="00990D39" w:rsidRPr="00443A6F">
        <w:rPr>
          <w:rFonts w:eastAsia="Arial"/>
        </w:rPr>
        <w:t xml:space="preserve">. </w:t>
      </w:r>
    </w:p>
    <w:p w14:paraId="6304D329" w14:textId="44A9E668" w:rsidR="006E3D8E" w:rsidRPr="00B32BD8" w:rsidRDefault="6C0589EA" w:rsidP="004D355A">
      <w:pPr>
        <w:pStyle w:val="ListParagraph"/>
        <w:numPr>
          <w:ilvl w:val="0"/>
          <w:numId w:val="13"/>
        </w:numPr>
        <w:spacing w:after="240"/>
        <w:contextualSpacing w:val="0"/>
        <w:rPr>
          <w:rFonts w:eastAsia="Arial"/>
        </w:rPr>
      </w:pPr>
      <w:r w:rsidRPr="00B32BD8">
        <w:rPr>
          <w:rFonts w:eastAsia="Arial"/>
          <w:b/>
          <w:bCs/>
        </w:rPr>
        <w:t xml:space="preserve">Consistently low-performing student group(s) goal requirement: </w:t>
      </w:r>
      <w:r w:rsidRPr="00B32BD8">
        <w:rPr>
          <w:rFonts w:eastAsia="Arial"/>
        </w:rPr>
        <w:t>An LEA meeting the consistently low-performing student group(s) criteria must include a goal in its LCAP focused on improving the performance of the student group or groups that le</w:t>
      </w:r>
      <w:r w:rsidR="00AB4C09" w:rsidRPr="00B32BD8">
        <w:rPr>
          <w:rFonts w:eastAsia="Arial"/>
        </w:rPr>
        <w:t>d</w:t>
      </w:r>
      <w:r w:rsidRPr="00B32BD8">
        <w:rPr>
          <w:rFonts w:eastAsia="Arial"/>
        </w:rPr>
        <w:t xml:space="preserve"> to the LEA</w:t>
      </w:r>
      <w:r w:rsidR="2EC6A649" w:rsidRPr="00B32BD8">
        <w:rPr>
          <w:rFonts w:eastAsia="Arial"/>
        </w:rPr>
        <w:t>’</w:t>
      </w:r>
      <w:r w:rsidRPr="00B32BD8">
        <w:rPr>
          <w:rFonts w:eastAsia="Arial"/>
        </w:rPr>
        <w:t>s eligibility for Differentiated Assistance. This goal must include metrics, outcomes, actions</w:t>
      </w:r>
      <w:r w:rsidR="42936F1E" w:rsidRPr="00B32BD8">
        <w:rPr>
          <w:rFonts w:eastAsia="Arial"/>
        </w:rPr>
        <w:t>,</w:t>
      </w:r>
      <w:r w:rsidRPr="00B32BD8">
        <w:rPr>
          <w:rFonts w:eastAsia="Arial"/>
        </w:rPr>
        <w:t xml:space="preserve"> and expenditures specific to addressing the needs of, and improving outcomes for, this student group or groups. </w:t>
      </w:r>
      <w:r w:rsidR="006B38B8" w:rsidRPr="00B32BD8">
        <w:rPr>
          <w:rFonts w:eastAsia="Arial"/>
        </w:rPr>
        <w:t xml:space="preserve">An LEA required to address multiple student groups is not required to have a goal to address each student group; however, each student group must be specifically addressed in the goal. </w:t>
      </w:r>
      <w:r w:rsidRPr="00B32BD8">
        <w:rPr>
          <w:rFonts w:eastAsia="Arial"/>
        </w:rPr>
        <w:t xml:space="preserve">This requirement may not be met by combining this </w:t>
      </w:r>
      <w:r w:rsidR="006B38B8" w:rsidRPr="00B32BD8">
        <w:rPr>
          <w:rFonts w:eastAsia="Arial"/>
        </w:rPr>
        <w:t xml:space="preserve">required </w:t>
      </w:r>
      <w:r w:rsidRPr="00B32BD8">
        <w:rPr>
          <w:rFonts w:eastAsia="Arial"/>
        </w:rPr>
        <w:t>goal with another goal.</w:t>
      </w:r>
    </w:p>
    <w:p w14:paraId="16BD5642" w14:textId="2C028F65" w:rsidR="00316C01" w:rsidRPr="00B32BD8" w:rsidRDefault="00894C0A" w:rsidP="004D355A">
      <w:pPr>
        <w:pStyle w:val="ListParagraph"/>
        <w:numPr>
          <w:ilvl w:val="0"/>
          <w:numId w:val="13"/>
        </w:numPr>
        <w:spacing w:after="240"/>
        <w:contextualSpacing w:val="0"/>
      </w:pPr>
      <w:r w:rsidRPr="00B32BD8">
        <w:rPr>
          <w:rFonts w:eastAsia="Arial" w:cs="Arial"/>
          <w:b/>
        </w:rPr>
        <w:t xml:space="preserve">Goal Description: </w:t>
      </w:r>
      <w:r w:rsidRPr="00B32BD8">
        <w:t>Describe</w:t>
      </w:r>
      <w:r w:rsidR="00AB4C09" w:rsidRPr="00B32BD8">
        <w:t xml:space="preserve"> </w:t>
      </w:r>
      <w:r w:rsidR="00CF2DD1" w:rsidRPr="00B32BD8">
        <w:t>the</w:t>
      </w:r>
      <w:r w:rsidR="00AB4C09" w:rsidRPr="00B32BD8">
        <w:t xml:space="preserve"> </w:t>
      </w:r>
      <w:r w:rsidR="00316C01" w:rsidRPr="00B32BD8">
        <w:t>outcomes the</w:t>
      </w:r>
      <w:r w:rsidR="00AB4C09" w:rsidRPr="00B32BD8">
        <w:t xml:space="preserve"> LEA plans to achieve </w:t>
      </w:r>
      <w:r w:rsidR="002A5D23" w:rsidRPr="00B32BD8">
        <w:t>to address the needs of</w:t>
      </w:r>
      <w:r w:rsidR="00CF2DD1" w:rsidRPr="00B32BD8">
        <w:t>, and improve outcomes for,</w:t>
      </w:r>
      <w:r w:rsidR="002A5D23" w:rsidRPr="00B32BD8">
        <w:t xml:space="preserve"> th</w:t>
      </w:r>
      <w:r w:rsidR="00CF2DD1" w:rsidRPr="00B32BD8">
        <w:t>e</w:t>
      </w:r>
      <w:r w:rsidR="002A5D23" w:rsidRPr="00B32BD8">
        <w:t xml:space="preserve"> student group or groups</w:t>
      </w:r>
      <w:r w:rsidR="00CF2DD1" w:rsidRPr="00B32BD8">
        <w:t xml:space="preserve"> </w:t>
      </w:r>
      <w:r w:rsidR="00AB4C09" w:rsidRPr="00B32BD8">
        <w:t xml:space="preserve">that led </w:t>
      </w:r>
      <w:r w:rsidR="00316C01" w:rsidRPr="00B32BD8">
        <w:t>to the LEA’s eligibility for Differentiated Assistance.</w:t>
      </w:r>
    </w:p>
    <w:p w14:paraId="71F7ACB8" w14:textId="1CF06A8C" w:rsidR="00894C0A" w:rsidRPr="00B32BD8" w:rsidRDefault="00894C0A" w:rsidP="004D355A">
      <w:pPr>
        <w:pStyle w:val="ListParagraph"/>
        <w:numPr>
          <w:ilvl w:val="0"/>
          <w:numId w:val="13"/>
        </w:numPr>
        <w:spacing w:after="240"/>
        <w:rPr>
          <w:rFonts w:eastAsia="Arial"/>
          <w:b/>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xml:space="preserve">: Explain why the LEA is required to </w:t>
      </w:r>
      <w:r w:rsidR="00B06433" w:rsidRPr="00B32BD8">
        <w:rPr>
          <w:rFonts w:eastAsia="Arial" w:cs="Arial"/>
        </w:rPr>
        <w:t>develop</w:t>
      </w:r>
      <w:r w:rsidRPr="00B32BD8">
        <w:rPr>
          <w:rFonts w:eastAsia="Arial" w:cs="Arial"/>
        </w:rPr>
        <w:t xml:space="preserve"> this goal, </w:t>
      </w:r>
      <w:r w:rsidR="00C36465" w:rsidRPr="00B32BD8">
        <w:rPr>
          <w:rFonts w:eastAsia="Arial" w:cs="Arial"/>
        </w:rPr>
        <w:t xml:space="preserve">including identifying the student group(s) that lead to the LEA being required to develop this goal, </w:t>
      </w:r>
      <w:r w:rsidR="00027AF3" w:rsidRPr="00B32BD8">
        <w:rPr>
          <w:rFonts w:eastAsia="Arial" w:cs="Arial"/>
        </w:rPr>
        <w:t>how th</w:t>
      </w:r>
      <w:r w:rsidR="00063A0B" w:rsidRPr="00B32BD8">
        <w:rPr>
          <w:rFonts w:eastAsia="Arial" w:cs="Arial"/>
        </w:rPr>
        <w:t>e actions and associated metrics</w:t>
      </w:r>
      <w:r w:rsidR="00027AF3" w:rsidRPr="00B32BD8">
        <w:rPr>
          <w:rFonts w:eastAsia="Arial" w:cs="Arial"/>
        </w:rPr>
        <w:t xml:space="preserve"> </w:t>
      </w:r>
      <w:r w:rsidR="00063A0B" w:rsidRPr="00B32BD8">
        <w:rPr>
          <w:rFonts w:eastAsia="Arial" w:cs="Arial"/>
        </w:rPr>
        <w:t xml:space="preserve">included in this goal </w:t>
      </w:r>
      <w:r w:rsidR="00027AF3" w:rsidRPr="00B32BD8">
        <w:rPr>
          <w:rFonts w:eastAsia="Arial" w:cs="Arial"/>
        </w:rPr>
        <w:t xml:space="preserve">differ from previous efforts to improve outcomes for the student group(s), </w:t>
      </w:r>
      <w:r w:rsidRPr="00B32BD8">
        <w:rPr>
          <w:rFonts w:eastAsia="Arial" w:cs="Arial"/>
        </w:rPr>
        <w:t xml:space="preserve">and </w:t>
      </w:r>
      <w:r w:rsidR="00DE582D" w:rsidRPr="00B32BD8">
        <w:rPr>
          <w:rFonts w:eastAsia="Arial" w:cs="Arial"/>
        </w:rPr>
        <w:t xml:space="preserve">why the LEA believes the </w:t>
      </w:r>
      <w:r w:rsidRPr="00B32BD8">
        <w:rPr>
          <w:rFonts w:eastAsia="Arial" w:cs="Arial"/>
        </w:rPr>
        <w:t>actions</w:t>
      </w:r>
      <w:r w:rsidR="00316C01" w:rsidRPr="00B32BD8">
        <w:rPr>
          <w:rFonts w:eastAsia="Arial" w:cs="Arial"/>
        </w:rPr>
        <w:t>,</w:t>
      </w:r>
      <w:r w:rsidRPr="00B32BD8">
        <w:rPr>
          <w:rFonts w:eastAsia="Arial" w:cs="Arial"/>
        </w:rPr>
        <w:t xml:space="preserve"> metrics</w:t>
      </w:r>
      <w:r w:rsidR="00316C01" w:rsidRPr="00B32BD8">
        <w:rPr>
          <w:rFonts w:eastAsia="Arial" w:cs="Arial"/>
        </w:rPr>
        <w:t>, and expenditures</w:t>
      </w:r>
      <w:r w:rsidRPr="00B32BD8">
        <w:rPr>
          <w:rFonts w:eastAsia="Arial" w:cs="Arial"/>
        </w:rPr>
        <w:t xml:space="preserve"> </w:t>
      </w:r>
      <w:r w:rsidR="00DE582D" w:rsidRPr="00B32BD8">
        <w:rPr>
          <w:rFonts w:eastAsia="Arial" w:cs="Arial"/>
        </w:rPr>
        <w:t xml:space="preserve">included in this goal </w:t>
      </w:r>
      <w:r w:rsidRPr="00B32BD8">
        <w:rPr>
          <w:rFonts w:eastAsia="Arial" w:cs="Arial"/>
        </w:rPr>
        <w:t xml:space="preserve">will help achieve </w:t>
      </w:r>
      <w:r w:rsidR="00B06433" w:rsidRPr="00B32BD8">
        <w:rPr>
          <w:rFonts w:eastAsia="Arial" w:cs="Arial"/>
        </w:rPr>
        <w:t xml:space="preserve">the </w:t>
      </w:r>
      <w:r w:rsidR="00316C01" w:rsidRPr="00B32BD8">
        <w:rPr>
          <w:rFonts w:eastAsia="Arial" w:cs="Arial"/>
        </w:rPr>
        <w:t xml:space="preserve">outcomes </w:t>
      </w:r>
      <w:r w:rsidR="00DE582D" w:rsidRPr="00B32BD8">
        <w:rPr>
          <w:rFonts w:eastAsia="Arial" w:cs="Arial"/>
        </w:rPr>
        <w:t xml:space="preserve">identified in </w:t>
      </w:r>
      <w:r w:rsidR="00316C01" w:rsidRPr="00B32BD8">
        <w:rPr>
          <w:rFonts w:eastAsia="Arial" w:cs="Arial"/>
        </w:rPr>
        <w:t xml:space="preserve">the </w:t>
      </w:r>
      <w:r w:rsidRPr="00B32BD8">
        <w:rPr>
          <w:rFonts w:eastAsia="Arial" w:cs="Arial"/>
        </w:rPr>
        <w:t>goal</w:t>
      </w:r>
      <w:r w:rsidR="00DE582D" w:rsidRPr="00B32BD8">
        <w:rPr>
          <w:rFonts w:eastAsia="Arial" w:cs="Arial"/>
        </w:rPr>
        <w:t xml:space="preserve"> description</w:t>
      </w:r>
      <w:r w:rsidRPr="00B32BD8">
        <w:rPr>
          <w:rFonts w:eastAsia="Arial" w:cs="Arial"/>
        </w:rPr>
        <w:t>.</w:t>
      </w:r>
    </w:p>
    <w:p w14:paraId="4B25AAFA" w14:textId="6552409E" w:rsidR="006E3D8E" w:rsidRPr="00B32BD8" w:rsidRDefault="006E3D8E" w:rsidP="006E3D8E">
      <w:pPr>
        <w:spacing w:after="240"/>
        <w:rPr>
          <w:rFonts w:eastAsia="Arial"/>
        </w:rPr>
      </w:pPr>
      <w:r w:rsidRPr="00B32BD8">
        <w:rPr>
          <w:rFonts w:eastAsia="Arial"/>
          <w:b/>
        </w:rPr>
        <w:lastRenderedPageBreak/>
        <w:t xml:space="preserve">Low-performing school(s) criteria: </w:t>
      </w:r>
      <w:r w:rsidRPr="00B32BD8">
        <w:rPr>
          <w:rFonts w:eastAsia="Arial"/>
        </w:rPr>
        <w:t xml:space="preserve">The following </w:t>
      </w:r>
      <w:r w:rsidR="00DE582D" w:rsidRPr="00B32BD8">
        <w:rPr>
          <w:rFonts w:eastAsia="Arial"/>
        </w:rPr>
        <w:t xml:space="preserve">criteria only </w:t>
      </w:r>
      <w:r w:rsidRPr="00B32BD8">
        <w:rPr>
          <w:rFonts w:eastAsia="Arial"/>
        </w:rPr>
        <w:t>applies to a school district or COE with two or more schools</w:t>
      </w:r>
      <w:r w:rsidR="00DE582D" w:rsidRPr="00B32BD8">
        <w:rPr>
          <w:rFonts w:eastAsia="Arial"/>
        </w:rPr>
        <w:t xml:space="preserve">; it does not apply to a single-school district. </w:t>
      </w:r>
      <w:r w:rsidR="00F82712" w:rsidRPr="00B32BD8">
        <w:rPr>
          <w:rFonts w:eastAsia="Arial"/>
        </w:rPr>
        <w:t>A</w:t>
      </w:r>
      <w:r w:rsidR="00DE582D" w:rsidRPr="00B32BD8">
        <w:rPr>
          <w:rFonts w:eastAsia="Arial"/>
        </w:rPr>
        <w:t xml:space="preserve"> school district or COE</w:t>
      </w:r>
      <w:r w:rsidR="009C226D" w:rsidRPr="00B32BD8">
        <w:rPr>
          <w:rFonts w:eastAsia="Arial"/>
        </w:rPr>
        <w:t xml:space="preserve"> </w:t>
      </w:r>
      <w:r w:rsidR="00DE582D" w:rsidRPr="00B32BD8">
        <w:rPr>
          <w:rFonts w:eastAsia="Arial"/>
        </w:rPr>
        <w:t xml:space="preserve">has </w:t>
      </w:r>
      <w:r w:rsidR="009C226D" w:rsidRPr="00B32BD8">
        <w:rPr>
          <w:rFonts w:eastAsia="Arial"/>
        </w:rPr>
        <w:t>o</w:t>
      </w:r>
      <w:r w:rsidRPr="00B32BD8">
        <w:rPr>
          <w:rFonts w:eastAsia="Arial"/>
        </w:rPr>
        <w:t xml:space="preserve">ne or more schools </w:t>
      </w:r>
      <w:r w:rsidR="00F82712" w:rsidRPr="00B32BD8">
        <w:rPr>
          <w:rFonts w:eastAsia="Arial"/>
        </w:rPr>
        <w:t>that, for two consecutive years,</w:t>
      </w:r>
      <w:r w:rsidRPr="00B32BD8">
        <w:rPr>
          <w:rFonts w:eastAsia="Arial"/>
        </w:rPr>
        <w:t xml:space="preserve"> received the two lowest performance levels on all but one of the state indicators for which the school(s) receive performance levels in the Dashboard and the performance of </w:t>
      </w:r>
      <w:bookmarkStart w:id="14" w:name="_Hlk79402459"/>
      <w:r w:rsidRPr="00B32BD8">
        <w:rPr>
          <w:rFonts w:eastAsia="Arial"/>
        </w:rPr>
        <w:t xml:space="preserve">the “All Students” student group </w:t>
      </w:r>
      <w:bookmarkEnd w:id="14"/>
      <w:r w:rsidRPr="00B32BD8">
        <w:rPr>
          <w:rFonts w:eastAsia="Arial"/>
        </w:rPr>
        <w:t xml:space="preserve">for the LEA is at least one performance level higher in all of those indicators. </w:t>
      </w:r>
      <w:r w:rsidR="00990D39" w:rsidRPr="008E67F6">
        <w:rPr>
          <w:rFonts w:eastAsia="Arial"/>
        </w:rPr>
        <w:t>A list of the LEAs required to include a goal in the LCAP based on school performance, and the school(s) that lead to identification, may be found on the CDE’s Local Control Funding Formula web page at</w:t>
      </w:r>
      <w:r w:rsidR="00990D39" w:rsidRPr="00B32BD8">
        <w:rPr>
          <w:rFonts w:eastAsia="Arial"/>
          <w:color w:val="FF0000"/>
        </w:rPr>
        <w:t xml:space="preserve"> </w:t>
      </w:r>
      <w:hyperlink r:id="rId18" w:tooltip="Local Control Funding Formula web page" w:history="1">
        <w:r w:rsidR="00990D39" w:rsidRPr="00B32BD8">
          <w:rPr>
            <w:rStyle w:val="Hyperlink"/>
            <w:rFonts w:eastAsia="Arial"/>
          </w:rPr>
          <w:t>https://www.cde.ca.gov/fg/aa/lc/</w:t>
        </w:r>
      </w:hyperlink>
      <w:r w:rsidR="00990D39" w:rsidRPr="00443A6F">
        <w:rPr>
          <w:rFonts w:eastAsia="Arial"/>
        </w:rPr>
        <w:t>.</w:t>
      </w:r>
    </w:p>
    <w:p w14:paraId="6466B4CA" w14:textId="15C94E29" w:rsidR="00894C0A" w:rsidRPr="00B32BD8" w:rsidRDefault="006E3D8E" w:rsidP="004D355A">
      <w:pPr>
        <w:pStyle w:val="ListParagraph"/>
        <w:numPr>
          <w:ilvl w:val="0"/>
          <w:numId w:val="13"/>
        </w:numPr>
        <w:spacing w:after="240"/>
        <w:contextualSpacing w:val="0"/>
        <w:rPr>
          <w:rFonts w:eastAsia="Arial"/>
        </w:rPr>
      </w:pPr>
      <w:bookmarkStart w:id="15" w:name="_Hlk85441934"/>
      <w:r w:rsidRPr="00B32BD8">
        <w:rPr>
          <w:rFonts w:eastAsia="Arial"/>
          <w:b/>
        </w:rPr>
        <w:t>Low-performing school</w:t>
      </w:r>
      <w:bookmarkEnd w:id="15"/>
      <w:r w:rsidRPr="00B32BD8">
        <w:rPr>
          <w:rFonts w:eastAsia="Arial"/>
          <w:b/>
        </w:rPr>
        <w:t xml:space="preserve">(s) goal requirement: </w:t>
      </w:r>
      <w:r w:rsidRPr="00B32BD8">
        <w:rPr>
          <w:rFonts w:eastAsia="Arial"/>
        </w:rPr>
        <w:t>A school district or COE meeting the low-performing school(s) criteria must include a goal in its LCAP focusing on addressing the disparities in performance between the school(s) and the LEA as a whole. This goal must include metrics, outcomes, actions</w:t>
      </w:r>
      <w:r w:rsidR="00E46D57" w:rsidRPr="00B32BD8">
        <w:rPr>
          <w:rFonts w:eastAsia="Arial"/>
        </w:rPr>
        <w:t>,</w:t>
      </w:r>
      <w:r w:rsidRPr="00B32BD8">
        <w:rPr>
          <w:rFonts w:eastAsia="Arial"/>
        </w:rPr>
        <w:t xml:space="preserve"> and expenditures specific to addressing the needs of, and improving outcomes for, the students enrolled at the low-performing school or schools. </w:t>
      </w:r>
      <w:r w:rsidR="006B38B8" w:rsidRPr="00B32BD8">
        <w:rPr>
          <w:rFonts w:eastAsia="Arial"/>
        </w:rPr>
        <w:t xml:space="preserve">An LEA required to address multiple schools is not required to have a goal to address each school; however, each school must be specifically addressed in the goal. </w:t>
      </w:r>
      <w:r w:rsidRPr="00B32BD8">
        <w:rPr>
          <w:rFonts w:eastAsia="Arial"/>
        </w:rPr>
        <w:t>This requirement may not be met by combining this goal with another goal</w:t>
      </w:r>
      <w:r w:rsidR="00AC23CB" w:rsidRPr="00B32BD8">
        <w:rPr>
          <w:rFonts w:eastAsia="Arial"/>
        </w:rPr>
        <w:t>.</w:t>
      </w:r>
    </w:p>
    <w:p w14:paraId="727A081B" w14:textId="10A61D23" w:rsidR="00894C0A" w:rsidRPr="00B32BD8" w:rsidRDefault="00894C0A" w:rsidP="004D355A">
      <w:pPr>
        <w:pStyle w:val="ListParagraph"/>
        <w:numPr>
          <w:ilvl w:val="0"/>
          <w:numId w:val="13"/>
        </w:numPr>
        <w:spacing w:after="240"/>
        <w:contextualSpacing w:val="0"/>
        <w:rPr>
          <w:rFonts w:eastAsia="Arial"/>
        </w:rPr>
      </w:pPr>
      <w:r w:rsidRPr="00B32BD8">
        <w:rPr>
          <w:rFonts w:eastAsia="Arial" w:cs="Arial"/>
          <w:b/>
        </w:rPr>
        <w:t>Goal Description:</w:t>
      </w:r>
      <w:r w:rsidR="002A5D23" w:rsidRPr="00B32BD8">
        <w:rPr>
          <w:rFonts w:eastAsia="Arial" w:cs="Arial"/>
        </w:rPr>
        <w:t xml:space="preserve"> Describe</w:t>
      </w:r>
      <w:r w:rsidR="004F572C" w:rsidRPr="00B32BD8">
        <w:rPr>
          <w:rFonts w:eastAsia="Arial" w:cs="Arial"/>
        </w:rPr>
        <w:t xml:space="preserve"> what outcomes the LEA plans to achieve to address the disparities in performance between the </w:t>
      </w:r>
      <w:r w:rsidR="00326671" w:rsidRPr="00B32BD8">
        <w:rPr>
          <w:rFonts w:eastAsia="Arial" w:cs="Arial"/>
        </w:rPr>
        <w:t xml:space="preserve">students enrolled at the low-performing </w:t>
      </w:r>
      <w:r w:rsidR="004F572C" w:rsidRPr="00B32BD8">
        <w:rPr>
          <w:rFonts w:eastAsia="Arial" w:cs="Arial"/>
        </w:rPr>
        <w:t xml:space="preserve">school(s) and the </w:t>
      </w:r>
      <w:r w:rsidR="00326671" w:rsidRPr="00B32BD8">
        <w:rPr>
          <w:rFonts w:eastAsia="Arial" w:cs="Arial"/>
        </w:rPr>
        <w:t xml:space="preserve">students enrolled at </w:t>
      </w:r>
      <w:r w:rsidR="00AC23CB" w:rsidRPr="00B32BD8">
        <w:rPr>
          <w:rFonts w:eastAsia="Arial" w:cs="Arial"/>
        </w:rPr>
        <w:t xml:space="preserve">the </w:t>
      </w:r>
      <w:r w:rsidR="004F572C" w:rsidRPr="00B32BD8">
        <w:rPr>
          <w:rFonts w:eastAsia="Arial" w:cs="Arial"/>
        </w:rPr>
        <w:t>LEA as a whole.</w:t>
      </w:r>
      <w:r w:rsidR="009C4415" w:rsidRPr="00B32BD8">
        <w:rPr>
          <w:rFonts w:eastAsia="Arial" w:cs="Arial"/>
        </w:rPr>
        <w:t xml:space="preserve"> </w:t>
      </w:r>
    </w:p>
    <w:p w14:paraId="17DFDD05" w14:textId="36DE0F7F" w:rsidR="00894C0A" w:rsidRPr="00B32BD8" w:rsidRDefault="00894C0A" w:rsidP="004D355A">
      <w:pPr>
        <w:pStyle w:val="ListParagraph"/>
        <w:numPr>
          <w:ilvl w:val="0"/>
          <w:numId w:val="13"/>
        </w:numPr>
        <w:spacing w:after="240"/>
        <w:rPr>
          <w:rFonts w:eastAsia="Arial"/>
          <w:b/>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w:t>
      </w:r>
      <w:r w:rsidR="002A5D23" w:rsidRPr="00B32BD8">
        <w:rPr>
          <w:rFonts w:eastAsia="Arial" w:cs="Arial"/>
        </w:rPr>
        <w:t xml:space="preserve"> Explain why the LEA is required to </w:t>
      </w:r>
      <w:r w:rsidR="00B06433" w:rsidRPr="00B32BD8">
        <w:rPr>
          <w:rFonts w:eastAsia="Arial" w:cs="Arial"/>
        </w:rPr>
        <w:t>develop</w:t>
      </w:r>
      <w:r w:rsidR="002A5D23" w:rsidRPr="00B32BD8">
        <w:rPr>
          <w:rFonts w:eastAsia="Arial" w:cs="Arial"/>
        </w:rPr>
        <w:t xml:space="preserve"> this goal, </w:t>
      </w:r>
      <w:r w:rsidR="00C36465" w:rsidRPr="00B32BD8">
        <w:rPr>
          <w:rFonts w:eastAsia="Arial" w:cs="Arial"/>
        </w:rPr>
        <w:t>including identifying the schools(s) that lead to the LEA being required to develop this goal</w:t>
      </w:r>
      <w:r w:rsidR="007A7898" w:rsidRPr="00B32BD8">
        <w:rPr>
          <w:rFonts w:eastAsia="Arial" w:cs="Arial"/>
        </w:rPr>
        <w:t xml:space="preserve">; </w:t>
      </w:r>
      <w:r w:rsidR="00063A0B" w:rsidRPr="00B32BD8">
        <w:rPr>
          <w:rFonts w:eastAsia="Arial" w:cs="Arial"/>
        </w:rPr>
        <w:t>how the actions and associated metrics included in this goal differ from</w:t>
      </w:r>
      <w:r w:rsidR="00027AF3" w:rsidRPr="00B32BD8">
        <w:rPr>
          <w:rFonts w:eastAsia="Arial" w:cs="Arial"/>
        </w:rPr>
        <w:t xml:space="preserve"> previous efforts to improve outcomes for the school(s)</w:t>
      </w:r>
      <w:r w:rsidR="00D45255" w:rsidRPr="00B32BD8">
        <w:rPr>
          <w:rFonts w:eastAsia="Arial" w:cs="Arial"/>
        </w:rPr>
        <w:t>;</w:t>
      </w:r>
      <w:r w:rsidR="00027AF3" w:rsidRPr="00B32BD8">
        <w:rPr>
          <w:rFonts w:eastAsia="Arial" w:cs="Arial"/>
        </w:rPr>
        <w:t xml:space="preserve"> </w:t>
      </w:r>
      <w:r w:rsidR="002A5D23" w:rsidRPr="00B32BD8">
        <w:rPr>
          <w:rFonts w:eastAsia="Arial" w:cs="Arial"/>
        </w:rPr>
        <w:t xml:space="preserve">and </w:t>
      </w:r>
      <w:r w:rsidR="00B06433" w:rsidRPr="00B32BD8">
        <w:rPr>
          <w:rFonts w:eastAsia="Arial" w:cs="Arial"/>
        </w:rPr>
        <w:t>why the LEA believes</w:t>
      </w:r>
      <w:r w:rsidR="002A5D23" w:rsidRPr="00B32BD8">
        <w:rPr>
          <w:rFonts w:eastAsia="Arial" w:cs="Arial"/>
        </w:rPr>
        <w:t xml:space="preserve"> the actions, metrics, and expenditures </w:t>
      </w:r>
      <w:r w:rsidR="00B06433" w:rsidRPr="00B32BD8">
        <w:rPr>
          <w:rFonts w:eastAsia="Arial" w:cs="Arial"/>
        </w:rPr>
        <w:t>included in this goal</w:t>
      </w:r>
      <w:r w:rsidR="002A5D23" w:rsidRPr="00B32BD8">
        <w:rPr>
          <w:rFonts w:eastAsia="Arial" w:cs="Arial"/>
        </w:rPr>
        <w:t xml:space="preserve"> will help achieve the outcomes </w:t>
      </w:r>
      <w:r w:rsidR="00093CC2" w:rsidRPr="00B32BD8">
        <w:rPr>
          <w:rFonts w:eastAsia="Arial" w:cs="Arial"/>
        </w:rPr>
        <w:t>for students enrolled at the low-performing school or schools</w:t>
      </w:r>
      <w:r w:rsidR="00B06433" w:rsidRPr="00B32BD8">
        <w:rPr>
          <w:rFonts w:eastAsia="Arial" w:cs="Arial"/>
        </w:rPr>
        <w:t xml:space="preserve"> identified in the goal description</w:t>
      </w:r>
      <w:r w:rsidR="002A5D23" w:rsidRPr="00B32BD8">
        <w:rPr>
          <w:rFonts w:eastAsia="Arial" w:cs="Arial"/>
        </w:rPr>
        <w:t>.</w:t>
      </w:r>
    </w:p>
    <w:p w14:paraId="1C446DD5" w14:textId="77777777" w:rsidR="006E3D8E" w:rsidRPr="00B32BD8" w:rsidRDefault="006E3D8E" w:rsidP="00A20FA7">
      <w:pPr>
        <w:pStyle w:val="Heading4"/>
      </w:pPr>
      <w:r w:rsidRPr="00B32BD8">
        <w:t>Measuring and Reporting Results:</w:t>
      </w:r>
    </w:p>
    <w:p w14:paraId="0836468B" w14:textId="77777777" w:rsidR="006E3D8E" w:rsidRPr="00B32BD8" w:rsidRDefault="006E3D8E" w:rsidP="006E3D8E">
      <w:pPr>
        <w:spacing w:after="240"/>
        <w:rPr>
          <w:rFonts w:eastAsia="Arial" w:cs="Arial"/>
        </w:rPr>
      </w:pPr>
      <w:r w:rsidRPr="00B32BD8">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253D04E2" w14:textId="25E234AA" w:rsidR="006E3D8E" w:rsidRPr="00B32BD8" w:rsidRDefault="006E3D8E" w:rsidP="006E3D8E">
      <w:pPr>
        <w:spacing w:after="240"/>
        <w:rPr>
          <w:rFonts w:eastAsia="Arial" w:cs="Arial"/>
        </w:rPr>
      </w:pPr>
      <w:r w:rsidRPr="00B32BD8">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w:t>
      </w:r>
      <w:r w:rsidR="00C23512" w:rsidRPr="00B32BD8">
        <w:rPr>
          <w:rFonts w:eastAsia="Arial" w:cs="Arial"/>
        </w:rPr>
        <w:t>,</w:t>
      </w:r>
      <w:r w:rsidRPr="00B32BD8">
        <w:rPr>
          <w:rFonts w:eastAsia="Arial" w:cs="Arial"/>
        </w:rPr>
        <w:t xml:space="preserve"> high school graduation rate).</w:t>
      </w:r>
    </w:p>
    <w:p w14:paraId="30F12965" w14:textId="7EE2AF1B" w:rsidR="006E3D8E" w:rsidRPr="00B32BD8" w:rsidRDefault="006E3D8E" w:rsidP="006E3D8E">
      <w:pPr>
        <w:spacing w:after="240"/>
        <w:rPr>
          <w:rFonts w:eastAsia="Arial" w:cs="Arial"/>
        </w:rPr>
      </w:pPr>
      <w:r w:rsidRPr="00B32BD8">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1 outcomes on some metrics may not be computable at the time the 2021–24 LCAP is adopted (e.g.</w:t>
      </w:r>
      <w:r w:rsidR="00706F9C" w:rsidRPr="00B32BD8">
        <w:rPr>
          <w:rFonts w:eastAsia="Arial" w:cs="Arial"/>
        </w:rPr>
        <w:t>,</w:t>
      </w:r>
      <w:r w:rsidRPr="00B32BD8">
        <w:rPr>
          <w:rFonts w:eastAsia="Arial" w:cs="Arial"/>
        </w:rPr>
        <w:t xml:space="preserve"> graduation rate, suspension rate), the most recent data available may include a point in time calculation taken each year on the same date for comparability purposes.</w:t>
      </w:r>
    </w:p>
    <w:p w14:paraId="2ECDD29F" w14:textId="77777777" w:rsidR="006E3D8E" w:rsidRPr="00B32BD8" w:rsidRDefault="006E3D8E" w:rsidP="006E3D8E">
      <w:pPr>
        <w:spacing w:after="240"/>
        <w:rPr>
          <w:rFonts w:eastAsia="Arial" w:cs="Arial"/>
        </w:rPr>
      </w:pPr>
      <w:r w:rsidRPr="00B32BD8">
        <w:rPr>
          <w:rFonts w:eastAsia="Arial" w:cs="Arial"/>
        </w:rPr>
        <w:lastRenderedPageBreak/>
        <w:t>The baseline data shall remain unchanged throughout the three-year LCAP.</w:t>
      </w:r>
    </w:p>
    <w:p w14:paraId="2915E9D1" w14:textId="77777777" w:rsidR="006E3D8E" w:rsidRPr="00B32BD8" w:rsidRDefault="006E3D8E" w:rsidP="006E3D8E">
      <w:pPr>
        <w:spacing w:after="240"/>
        <w:rPr>
          <w:rFonts w:eastAsia="Arial" w:cs="Arial"/>
        </w:rPr>
      </w:pPr>
      <w:r w:rsidRPr="00B32BD8">
        <w:rPr>
          <w:rFonts w:eastAsia="Arial" w:cs="Arial"/>
        </w:rPr>
        <w:t>Complete the table as follows:</w:t>
      </w:r>
    </w:p>
    <w:p w14:paraId="48B7B86A" w14:textId="77777777" w:rsidR="006E3D8E" w:rsidRPr="00B32BD8"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Metric</w:t>
      </w:r>
      <w:r w:rsidRPr="00B32BD8">
        <w:rPr>
          <w:rFonts w:eastAsia="Arial" w:cs="Arial"/>
          <w:color w:val="000000"/>
        </w:rPr>
        <w:t>: Indicate how progress is being measured using a metric.</w:t>
      </w:r>
    </w:p>
    <w:p w14:paraId="4B2A8AE8" w14:textId="77777777" w:rsidR="006E3D8E" w:rsidRPr="00B32BD8"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Baseline</w:t>
      </w:r>
      <w:r w:rsidRPr="00B32BD8">
        <w:rPr>
          <w:rFonts w:eastAsia="Arial" w:cs="Arial"/>
          <w:color w:val="000000"/>
        </w:rPr>
        <w:t xml:space="preserve">: Enter the baseline when completing the LCAP for 2021–22. As described above, the baseline is the </w:t>
      </w:r>
      <w:r w:rsidRPr="00B32BD8">
        <w:rPr>
          <w:rFonts w:eastAsia="Arial" w:cs="Arial"/>
        </w:rPr>
        <w:t>most recent data associated with a metric</w:t>
      </w:r>
      <w:r w:rsidRPr="00B32BD8">
        <w:rPr>
          <w:rFonts w:eastAsia="Arial" w:cs="Arial"/>
          <w:color w:val="000000"/>
        </w:rPr>
        <w:t>. Indicate the school year to which the data applies, consistent with the instructions above.</w:t>
      </w:r>
    </w:p>
    <w:p w14:paraId="3A1FBC4D" w14:textId="77777777" w:rsidR="006E3D8E" w:rsidRPr="00B32BD8"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Year 1 Outcome</w:t>
      </w:r>
      <w:r w:rsidRPr="00B32BD8">
        <w:rPr>
          <w:rFonts w:eastAsia="Arial" w:cs="Arial"/>
          <w:color w:val="000000"/>
        </w:rPr>
        <w:t>: When completing the LCAP for 2022–23, enter the most recent data available. Indicate the school year to which the data applies, consistent with the instructions above.</w:t>
      </w:r>
    </w:p>
    <w:p w14:paraId="6E879D87" w14:textId="77777777" w:rsidR="006E3D8E" w:rsidRPr="00B32BD8"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Year 2 Outcome</w:t>
      </w:r>
      <w:r w:rsidRPr="00B32BD8">
        <w:rPr>
          <w:rFonts w:eastAsia="Arial" w:cs="Arial"/>
          <w:color w:val="000000"/>
        </w:rPr>
        <w:t>: When completing the LCAP for 2023–24, enter the most recent data available. Indicate the school year to which the data applies, consistent with the instructions above.</w:t>
      </w:r>
    </w:p>
    <w:p w14:paraId="63B32FCA" w14:textId="77777777" w:rsidR="006E3D8E" w:rsidRPr="00B32BD8"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Year 3 Outcome</w:t>
      </w:r>
      <w:r w:rsidRPr="00B32BD8">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6C3D3A03" w14:textId="598299D6" w:rsidR="006E3D8E" w:rsidRPr="00B32BD8" w:rsidRDefault="006E3D8E" w:rsidP="004D355A">
      <w:pPr>
        <w:numPr>
          <w:ilvl w:val="0"/>
          <w:numId w:val="5"/>
        </w:numPr>
        <w:pBdr>
          <w:top w:val="nil"/>
          <w:left w:val="nil"/>
          <w:bottom w:val="nil"/>
          <w:right w:val="nil"/>
          <w:between w:val="nil"/>
        </w:pBdr>
        <w:spacing w:after="240"/>
        <w:rPr>
          <w:rFonts w:eastAsia="Arial" w:cs="Arial"/>
          <w:color w:val="000000"/>
        </w:rPr>
      </w:pPr>
      <w:r w:rsidRPr="00B32BD8">
        <w:rPr>
          <w:rFonts w:eastAsia="Arial" w:cs="Arial"/>
          <w:b/>
          <w:color w:val="000000"/>
        </w:rPr>
        <w:t>Desired Outcome for 2023</w:t>
      </w:r>
      <w:r w:rsidR="00A20FA7" w:rsidRPr="00B32BD8">
        <w:rPr>
          <w:rFonts w:eastAsia="Arial" w:cs="Arial"/>
          <w:color w:val="000000"/>
        </w:rPr>
        <w:t>–</w:t>
      </w:r>
      <w:r w:rsidRPr="00B32BD8">
        <w:rPr>
          <w:rFonts w:eastAsia="Arial" w:cs="Arial"/>
          <w:b/>
          <w:color w:val="000000"/>
        </w:rPr>
        <w:t>24</w:t>
      </w:r>
      <w:r w:rsidRPr="00B32BD8">
        <w:rPr>
          <w:rFonts w:eastAsia="Arial" w:cs="Arial"/>
          <w:color w:val="000000"/>
        </w:rPr>
        <w:t>: When completing the first year of the LCAP, enter the desired outcome for the relevant metric the LEA expects to achieve by the end of the 2023–24 LCAP year.</w:t>
      </w:r>
    </w:p>
    <w:p w14:paraId="62171568" w14:textId="77777777" w:rsidR="006E3D8E" w:rsidRPr="00B32BD8" w:rsidRDefault="006E3D8E" w:rsidP="006E3D8E">
      <w:pPr>
        <w:spacing w:after="240"/>
        <w:rPr>
          <w:rFonts w:eastAsia="Arial" w:cs="Arial"/>
        </w:rPr>
      </w:pPr>
      <w:r w:rsidRPr="00B32BD8">
        <w:rPr>
          <w:rFonts w:eastAsia="Arial" w:cs="Arial"/>
        </w:rPr>
        <w:t>Timeline for completing the “</w:t>
      </w:r>
      <w:r w:rsidRPr="00B32BD8">
        <w:rPr>
          <w:rFonts w:eastAsia="Arial" w:cs="Arial"/>
          <w:b/>
        </w:rPr>
        <w:t>Measuring and Reporting Results</w:t>
      </w:r>
      <w:r w:rsidRPr="00B32BD8">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B32BD8"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rPr>
              <w:t>Metric</w:t>
            </w:r>
          </w:p>
        </w:tc>
        <w:tc>
          <w:tcPr>
            <w:tcW w:w="2155" w:type="dxa"/>
            <w:shd w:val="solid" w:color="DEEAF6" w:themeColor="accent1" w:themeTint="33" w:fill="D5DCE4"/>
            <w:vAlign w:val="center"/>
          </w:tcPr>
          <w:p w14:paraId="67039063" w14:textId="77777777"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color w:val="000000"/>
              </w:rPr>
              <w:t>Baseline</w:t>
            </w:r>
          </w:p>
        </w:tc>
        <w:tc>
          <w:tcPr>
            <w:tcW w:w="2156" w:type="dxa"/>
            <w:shd w:val="solid" w:color="DEEAF6" w:themeColor="accent1" w:themeTint="33" w:fill="D5DCE4"/>
            <w:vAlign w:val="center"/>
          </w:tcPr>
          <w:p w14:paraId="0EC71E74" w14:textId="77777777"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color w:val="000000"/>
              </w:rPr>
              <w:t>Year 1 Outcome</w:t>
            </w:r>
          </w:p>
        </w:tc>
        <w:tc>
          <w:tcPr>
            <w:tcW w:w="2155" w:type="dxa"/>
            <w:shd w:val="solid" w:color="DEEAF6" w:themeColor="accent1" w:themeTint="33" w:fill="D5DCE4"/>
            <w:vAlign w:val="center"/>
          </w:tcPr>
          <w:p w14:paraId="07E7FE9E" w14:textId="77777777"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color w:val="000000"/>
              </w:rPr>
              <w:t>Year 2 Outcome</w:t>
            </w:r>
          </w:p>
        </w:tc>
        <w:tc>
          <w:tcPr>
            <w:tcW w:w="2155" w:type="dxa"/>
            <w:shd w:val="solid" w:color="DEEAF6" w:themeColor="accent1" w:themeTint="33" w:fill="D5DCE4"/>
            <w:vAlign w:val="center"/>
          </w:tcPr>
          <w:p w14:paraId="6A1FA8E5" w14:textId="77777777"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color w:val="000000"/>
              </w:rPr>
              <w:t>Year 3 Outcome</w:t>
            </w:r>
          </w:p>
        </w:tc>
        <w:tc>
          <w:tcPr>
            <w:tcW w:w="2156" w:type="dxa"/>
            <w:shd w:val="solid" w:color="DEEAF6" w:themeColor="accent1" w:themeTint="33" w:fill="D5DCE4"/>
            <w:vAlign w:val="center"/>
          </w:tcPr>
          <w:p w14:paraId="5B9F4D8E" w14:textId="55207703" w:rsidR="006E3D8E" w:rsidRPr="00B32BD8" w:rsidRDefault="006E3D8E" w:rsidP="007735A5">
            <w:pPr>
              <w:tabs>
                <w:tab w:val="left" w:pos="5093"/>
              </w:tabs>
              <w:spacing w:after="160" w:line="310" w:lineRule="auto"/>
              <w:jc w:val="center"/>
              <w:rPr>
                <w:rFonts w:eastAsia="Arial" w:cs="Arial"/>
                <w:color w:val="000000"/>
              </w:rPr>
            </w:pPr>
            <w:r w:rsidRPr="00B32BD8">
              <w:rPr>
                <w:rFonts w:eastAsia="Arial" w:cs="Arial"/>
                <w:color w:val="000000"/>
              </w:rPr>
              <w:t>Desired Outcome for Year 3</w:t>
            </w:r>
            <w:r w:rsidRPr="00B32BD8">
              <w:rPr>
                <w:rFonts w:eastAsia="Arial" w:cs="Arial"/>
                <w:color w:val="000000"/>
              </w:rPr>
              <w:br/>
              <w:t>(2023</w:t>
            </w:r>
            <w:r w:rsidR="00A20FA7" w:rsidRPr="00B32BD8">
              <w:rPr>
                <w:rFonts w:eastAsia="Arial" w:cs="Arial"/>
                <w:color w:val="000000"/>
              </w:rPr>
              <w:t>–</w:t>
            </w:r>
            <w:r w:rsidRPr="00B32BD8">
              <w:rPr>
                <w:rFonts w:eastAsia="Arial" w:cs="Arial"/>
                <w:color w:val="000000"/>
              </w:rPr>
              <w:t>24)</w:t>
            </w:r>
          </w:p>
        </w:tc>
      </w:tr>
      <w:tr w:rsidR="006E3D8E" w:rsidRPr="00B32BD8" w14:paraId="49C2B117" w14:textId="77777777" w:rsidTr="007735A5">
        <w:trPr>
          <w:cantSplit/>
          <w:trHeight w:val="420"/>
          <w:jc w:val="center"/>
        </w:trPr>
        <w:tc>
          <w:tcPr>
            <w:tcW w:w="2173" w:type="dxa"/>
            <w:vAlign w:val="center"/>
          </w:tcPr>
          <w:p w14:paraId="06D6F374" w14:textId="77777777"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1–22</w:t>
            </w:r>
            <w:r w:rsidRPr="00B32BD8">
              <w:rPr>
                <w:rFonts w:eastAsia="Arial" w:cs="Arial"/>
                <w:color w:val="000000"/>
              </w:rPr>
              <w:t>.</w:t>
            </w:r>
          </w:p>
        </w:tc>
        <w:tc>
          <w:tcPr>
            <w:tcW w:w="2155" w:type="dxa"/>
            <w:vAlign w:val="center"/>
          </w:tcPr>
          <w:p w14:paraId="7F466288" w14:textId="77777777"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1–22</w:t>
            </w:r>
            <w:r w:rsidRPr="00B32BD8">
              <w:rPr>
                <w:rFonts w:eastAsia="Arial" w:cs="Arial"/>
                <w:color w:val="000000"/>
              </w:rPr>
              <w:t>.</w:t>
            </w:r>
          </w:p>
        </w:tc>
        <w:tc>
          <w:tcPr>
            <w:tcW w:w="2156" w:type="dxa"/>
            <w:vAlign w:val="center"/>
          </w:tcPr>
          <w:p w14:paraId="4A3F00DA" w14:textId="77777777"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2–23</w:t>
            </w:r>
            <w:r w:rsidRPr="00B32BD8">
              <w:rPr>
                <w:rFonts w:eastAsia="Arial" w:cs="Arial"/>
                <w:color w:val="000000"/>
              </w:rPr>
              <w:t>. Leave blank until then.</w:t>
            </w:r>
          </w:p>
        </w:tc>
        <w:tc>
          <w:tcPr>
            <w:tcW w:w="2155" w:type="dxa"/>
            <w:vAlign w:val="center"/>
          </w:tcPr>
          <w:p w14:paraId="6E10985D" w14:textId="77777777"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3–24</w:t>
            </w:r>
            <w:r w:rsidRPr="00B32BD8">
              <w:rPr>
                <w:rFonts w:eastAsia="Arial" w:cs="Arial"/>
                <w:color w:val="000000"/>
              </w:rPr>
              <w:t>. Leave blank until then.</w:t>
            </w:r>
          </w:p>
        </w:tc>
        <w:tc>
          <w:tcPr>
            <w:tcW w:w="2155" w:type="dxa"/>
            <w:vAlign w:val="center"/>
          </w:tcPr>
          <w:p w14:paraId="0DB21A94" w14:textId="77777777"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4–25</w:t>
            </w:r>
            <w:r w:rsidRPr="00B32BD8">
              <w:rPr>
                <w:rFonts w:eastAsia="Arial" w:cs="Arial"/>
                <w:color w:val="000000"/>
              </w:rPr>
              <w:t>. Leave blank until then.</w:t>
            </w:r>
          </w:p>
        </w:tc>
        <w:tc>
          <w:tcPr>
            <w:tcW w:w="2156" w:type="dxa"/>
            <w:vAlign w:val="center"/>
          </w:tcPr>
          <w:p w14:paraId="04B25DBC" w14:textId="0B65EE7D" w:rsidR="006E3D8E" w:rsidRPr="00B32BD8" w:rsidRDefault="006E3D8E" w:rsidP="00706F9C">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008A78C7" w:rsidRPr="00B32BD8">
              <w:rPr>
                <w:rFonts w:eastAsia="Arial" w:cs="Arial"/>
                <w:b/>
                <w:color w:val="000000"/>
              </w:rPr>
              <w:t>2021</w:t>
            </w:r>
            <w:r w:rsidRPr="00B32BD8">
              <w:rPr>
                <w:rFonts w:eastAsia="Arial" w:cs="Arial"/>
                <w:b/>
                <w:color w:val="000000"/>
              </w:rPr>
              <w:t>–</w:t>
            </w:r>
            <w:r w:rsidR="008A78C7" w:rsidRPr="00B32BD8">
              <w:rPr>
                <w:rFonts w:eastAsia="Arial" w:cs="Arial"/>
                <w:b/>
                <w:color w:val="000000"/>
              </w:rPr>
              <w:t xml:space="preserve">22 </w:t>
            </w:r>
            <w:r w:rsidR="008A78C7" w:rsidRPr="00B32BD8">
              <w:rPr>
                <w:rFonts w:eastAsia="Arial" w:cs="Arial"/>
                <w:color w:val="000000"/>
              </w:rPr>
              <w:t>or when adding a new metric</w:t>
            </w:r>
            <w:r w:rsidRPr="00B32BD8">
              <w:rPr>
                <w:rFonts w:eastAsia="Arial" w:cs="Arial"/>
                <w:color w:val="000000"/>
              </w:rPr>
              <w:t>.</w:t>
            </w:r>
          </w:p>
        </w:tc>
      </w:tr>
    </w:tbl>
    <w:p w14:paraId="4D10973F" w14:textId="77777777" w:rsidR="006E3D8E" w:rsidRPr="00B32BD8" w:rsidRDefault="006E3D8E" w:rsidP="006E3D8E">
      <w:pPr>
        <w:spacing w:before="240" w:after="240"/>
        <w:rPr>
          <w:rFonts w:eastAsia="Arial" w:cs="Arial"/>
        </w:rPr>
      </w:pPr>
      <w:r w:rsidRPr="00B32BD8">
        <w:rPr>
          <w:rFonts w:eastAsia="Arial" w:cs="Arial"/>
        </w:rPr>
        <w:lastRenderedPageBreak/>
        <w:t>The metrics may be quantitative or qualitative; but at minimum,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10872834" w14:textId="00D33E71" w:rsidR="006E3D8E" w:rsidRPr="00B32BD8" w:rsidRDefault="006E3D8E" w:rsidP="006E3D8E">
      <w:pPr>
        <w:spacing w:after="240"/>
        <w:rPr>
          <w:rFonts w:eastAsia="Arial" w:cs="Arial"/>
        </w:rPr>
      </w:pPr>
      <w:r w:rsidRPr="00B32BD8">
        <w:rPr>
          <w:rFonts w:eastAsia="Arial" w:cs="Arial"/>
          <w:b/>
          <w:i/>
        </w:rPr>
        <w:t>Actions</w:t>
      </w:r>
      <w:r w:rsidRPr="00B32BD8">
        <w:rPr>
          <w:rFonts w:eastAsia="Arial" w:cs="Arial"/>
        </w:rPr>
        <w:t xml:space="preserve">: Enter the action number. Provide a short title for the action. This title will also appear in the </w:t>
      </w:r>
      <w:r w:rsidR="00AC1827">
        <w:rPr>
          <w:rFonts w:eastAsia="Arial" w:cs="Arial"/>
        </w:rPr>
        <w:t xml:space="preserve">action </w:t>
      </w:r>
      <w:r w:rsidRPr="00B32BD8">
        <w:rPr>
          <w:rFonts w:eastAsia="Arial" w:cs="Arial"/>
        </w:rPr>
        <w:t xml:space="preserve">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EndPr/>
        <w:sdtContent/>
      </w:sdt>
      <w:r w:rsidRPr="00B32BD8">
        <w:rPr>
          <w:rFonts w:eastAsia="Arial" w:cs="Arial"/>
        </w:rPr>
        <w:t>Indicate whether the action contributes to meeting the increase or improved services requirement as described in the Increased or Improved Services section using a “Y” for Yes or an “N” for No. (</w:t>
      </w:r>
      <w:r w:rsidRPr="00B32BD8">
        <w:rPr>
          <w:rFonts w:eastAsia="Arial" w:cs="Arial"/>
          <w:b/>
        </w:rPr>
        <w:t>Note:</w:t>
      </w:r>
      <w:r w:rsidRPr="00B32BD8">
        <w:rPr>
          <w:rFonts w:eastAsia="Arial" w:cs="Arial"/>
        </w:rPr>
        <w:t xml:space="preserve"> for each such action offered on an LEA-wide or schoolwide basis, the LEA will need to provide additional information in the Increased or Improved Summary Section to address the requirements in </w:t>
      </w:r>
      <w:r w:rsidRPr="00B32BD8">
        <w:rPr>
          <w:rFonts w:eastAsia="Arial" w:cs="Arial"/>
          <w:i/>
        </w:rPr>
        <w:t>California Code of Regulations</w:t>
      </w:r>
      <w:r w:rsidRPr="00B32BD8">
        <w:rPr>
          <w:rFonts w:eastAsia="Arial" w:cs="Arial"/>
        </w:rPr>
        <w:t xml:space="preserve">, Title 5 [5 </w:t>
      </w:r>
      <w:r w:rsidRPr="00B32BD8">
        <w:rPr>
          <w:rFonts w:eastAsia="Arial" w:cs="Arial"/>
          <w:i/>
        </w:rPr>
        <w:t>CCR</w:t>
      </w:r>
      <w:r w:rsidRPr="00B32BD8">
        <w:rPr>
          <w:rFonts w:eastAsia="Arial" w:cs="Arial"/>
        </w:rPr>
        <w:t>] Section 15496(b) in the Increased or Improved Services Section of the LCAP).</w:t>
      </w:r>
    </w:p>
    <w:p w14:paraId="2C1DFDFA" w14:textId="77777777" w:rsidR="006E3D8E" w:rsidRPr="00B32BD8" w:rsidRDefault="006E3D8E" w:rsidP="006E3D8E">
      <w:pPr>
        <w:spacing w:after="240"/>
        <w:ind w:left="720"/>
        <w:rPr>
          <w:rFonts w:eastAsia="Arial" w:cs="Arial"/>
          <w:color w:val="000000"/>
          <w:shd w:val="clear" w:color="auto" w:fill="FFFFFF"/>
        </w:rPr>
      </w:pPr>
      <w:r w:rsidRPr="00B32BD8">
        <w:rPr>
          <w:rFonts w:eastAsia="Arial" w:cs="Arial"/>
          <w:b/>
          <w:i/>
        </w:rPr>
        <w:t xml:space="preserve">Actions for English Learners: </w:t>
      </w:r>
      <w:r w:rsidRPr="00B32BD8">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32BD8">
        <w:rPr>
          <w:rFonts w:eastAsia="Arial" w:cs="Arial"/>
          <w:i/>
          <w:color w:val="000000"/>
          <w:shd w:val="clear" w:color="auto" w:fill="FFFFFF"/>
        </w:rPr>
        <w:t>EC</w:t>
      </w:r>
      <w:r w:rsidRPr="00B32BD8">
        <w:rPr>
          <w:rFonts w:eastAsia="Arial" w:cs="Arial"/>
          <w:color w:val="000000"/>
          <w:shd w:val="clear" w:color="auto" w:fill="FFFFFF"/>
        </w:rPr>
        <w:t xml:space="preserve"> Section 306, provided to students and professional development activities specific to English learners.</w:t>
      </w:r>
    </w:p>
    <w:p w14:paraId="15A5244F" w14:textId="77777777" w:rsidR="006E3D8E" w:rsidRPr="00B32BD8" w:rsidRDefault="006E3D8E" w:rsidP="006E3D8E">
      <w:pPr>
        <w:spacing w:after="240"/>
        <w:ind w:left="720"/>
        <w:rPr>
          <w:rFonts w:eastAsia="Arial" w:cs="Arial"/>
        </w:rPr>
      </w:pPr>
      <w:r w:rsidRPr="00B32BD8">
        <w:rPr>
          <w:rFonts w:eastAsia="Arial" w:cs="Arial"/>
          <w:b/>
          <w:i/>
        </w:rPr>
        <w:t>Actions for Foster Youth</w:t>
      </w:r>
      <w:r w:rsidRPr="00B32BD8">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5DD3B4BA" w14:textId="77777777" w:rsidR="006E3D8E" w:rsidRPr="00B32BD8" w:rsidRDefault="006E3D8E" w:rsidP="00A20FA7">
      <w:pPr>
        <w:pStyle w:val="Heading4"/>
      </w:pPr>
      <w:bookmarkStart w:id="16" w:name="_Hlk78371309"/>
      <w:r w:rsidRPr="00B32BD8">
        <w:t>Goal Analysis:</w:t>
      </w:r>
    </w:p>
    <w:bookmarkEnd w:id="16"/>
    <w:p w14:paraId="1DC91A1D" w14:textId="715DFC39" w:rsidR="006E3D8E" w:rsidRPr="00B32BD8" w:rsidRDefault="006E3D8E" w:rsidP="006E3D8E">
      <w:pPr>
        <w:spacing w:before="240" w:after="240"/>
        <w:rPr>
          <w:rFonts w:eastAsia="Arial" w:cs="Arial"/>
        </w:rPr>
      </w:pPr>
      <w:r w:rsidRPr="00B32BD8">
        <w:rPr>
          <w:rFonts w:eastAsia="Arial" w:cs="Arial"/>
        </w:rPr>
        <w:t>Enter the LCAP Year</w:t>
      </w:r>
      <w:r w:rsidR="00537CAF">
        <w:rPr>
          <w:rFonts w:eastAsia="Arial" w:cs="Arial"/>
        </w:rPr>
        <w:t>.</w:t>
      </w:r>
    </w:p>
    <w:p w14:paraId="46FB9C82" w14:textId="77777777" w:rsidR="006E3D8E" w:rsidRPr="00B32BD8" w:rsidRDefault="006E3D8E" w:rsidP="006E3D8E">
      <w:pPr>
        <w:spacing w:after="240"/>
        <w:rPr>
          <w:rFonts w:eastAsia="Arial" w:cs="Arial"/>
        </w:rPr>
      </w:pPr>
      <w:r w:rsidRPr="00B32BD8">
        <w:rPr>
          <w:rFonts w:eastAsia="Arial" w:cs="Arial"/>
        </w:rPr>
        <w:t>Using actual annual measurable outcome data, including data from the Dashboard, analyze whether the planned actions were effective in achieving the goal. Respond to the prompts as instructed.</w:t>
      </w:r>
    </w:p>
    <w:p w14:paraId="3DAFF620" w14:textId="77777777" w:rsidR="006E3D8E" w:rsidRPr="00B32BD8" w:rsidRDefault="006E3D8E" w:rsidP="004D355A">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22820DBB" w14:textId="32831CBD" w:rsidR="006E3D8E" w:rsidRPr="00B32BD8" w:rsidRDefault="006E3D8E" w:rsidP="004D355A">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Explain material differences between Budgeted Expenditures and Estimated Actual Expenditures</w:t>
      </w:r>
      <w:r w:rsidR="00A277A0" w:rsidRPr="00B32BD8">
        <w:rPr>
          <w:rFonts w:eastAsia="Arial" w:cs="Arial"/>
          <w:color w:val="000000"/>
        </w:rPr>
        <w:t xml:space="preserve"> and between the Planned Percentages of Improved Services and Estimated Actual Percentages of Improved Services, as applicable</w:t>
      </w:r>
      <w:r w:rsidRPr="00B32BD8">
        <w:rPr>
          <w:rFonts w:eastAsia="Arial" w:cs="Arial"/>
          <w:color w:val="000000"/>
        </w:rPr>
        <w:t xml:space="preserve">. Minor variances in expenditures </w:t>
      </w:r>
      <w:r w:rsidR="002D2428">
        <w:rPr>
          <w:rFonts w:eastAsia="Arial" w:cs="Arial"/>
          <w:color w:val="000000"/>
        </w:rPr>
        <w:t xml:space="preserve">or percentages </w:t>
      </w:r>
      <w:r w:rsidRPr="00B32BD8">
        <w:rPr>
          <w:rFonts w:eastAsia="Arial" w:cs="Arial"/>
          <w:color w:val="000000"/>
        </w:rPr>
        <w:t>do not need to be addressed, and a dollar-for-dollar accounting is not required.</w:t>
      </w:r>
    </w:p>
    <w:p w14:paraId="72558C2F" w14:textId="72244386" w:rsidR="006E3D8E" w:rsidRPr="00B32BD8" w:rsidRDefault="006E3D8E" w:rsidP="004D355A">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Describe the effectiveness of the specific actions to achieve the articulated goal as measured by the LEA. </w:t>
      </w:r>
      <w:r w:rsidRPr="00B32BD8">
        <w:rPr>
          <w:rFonts w:eastAsia="Arial" w:cs="Arial"/>
        </w:rPr>
        <w:t xml:space="preserve">In some cases, not all actions in a goal will be intended to improve performance on all of the metrics associated with the goal. When responding to this prompt, LEAs </w:t>
      </w:r>
      <w:r w:rsidRPr="00B32BD8">
        <w:rPr>
          <w:rFonts w:eastAsia="Arial" w:cs="Arial"/>
        </w:rPr>
        <w:lastRenderedPageBreak/>
        <w:t xml:space="preserve">may </w:t>
      </w:r>
      <w:r w:rsidRPr="00B32BD8">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32BD8">
        <w:t xml:space="preserve">rouping actions with metrics will allow for more robust analysis of whether the strategy the LEA is using to impact a specified set of metrics is working and increase transparency for </w:t>
      </w:r>
      <w:r w:rsidR="004B3FEC" w:rsidRPr="00B32BD8">
        <w:t>educational partners</w:t>
      </w:r>
      <w:r w:rsidRPr="00B32BD8">
        <w:t>. LEAs are encouraged to use such an approach when goals include multiple actions and metrics that are not closely associated.</w:t>
      </w:r>
    </w:p>
    <w:p w14:paraId="56EFCB54" w14:textId="77777777" w:rsidR="006E3D8E" w:rsidRPr="00B32BD8" w:rsidRDefault="006E3D8E" w:rsidP="004D355A">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485830DA" w14:textId="77777777" w:rsidR="006E3D8E" w:rsidRPr="00B32BD8" w:rsidRDefault="006E3D8E" w:rsidP="00D42421">
      <w:pPr>
        <w:pStyle w:val="Heading2"/>
      </w:pPr>
      <w:bookmarkStart w:id="17" w:name="_Hlk85442139"/>
      <w:r w:rsidRPr="00B32BD8">
        <w:t xml:space="preserve">Increased or Improved Services for Foster Youth, English Learners, and Low-Income Students </w:t>
      </w:r>
    </w:p>
    <w:bookmarkEnd w:id="17"/>
    <w:p w14:paraId="7A570524" w14:textId="77777777" w:rsidR="006E3D8E" w:rsidRPr="00B32BD8" w:rsidRDefault="006E3D8E" w:rsidP="005C1DDA">
      <w:pPr>
        <w:pStyle w:val="Heading3"/>
      </w:pPr>
      <w:r w:rsidRPr="00B32BD8">
        <w:t>Purpose</w:t>
      </w:r>
    </w:p>
    <w:p w14:paraId="776D3022" w14:textId="430F25E7" w:rsidR="006E3D8E" w:rsidRPr="00B32BD8" w:rsidRDefault="006E3D8E" w:rsidP="006E3D8E">
      <w:pPr>
        <w:spacing w:after="240"/>
      </w:pPr>
      <w:r w:rsidRPr="00B32BD8">
        <w:t xml:space="preserve">A well-written Increased or Improved Services section provides </w:t>
      </w:r>
      <w:r w:rsidR="004B3FEC" w:rsidRPr="00B32BD8">
        <w:t>educational partners</w:t>
      </w:r>
      <w:r w:rsidRPr="00B32BD8">
        <w:t xml:space="preserve"> with a comprehensive description, within a single dedicated section, of how an LEA plans to increase or improve services for its unduplicated students </w:t>
      </w:r>
      <w:r w:rsidR="00050195" w:rsidRPr="00B32BD8">
        <w:t xml:space="preserve">in grades </w:t>
      </w:r>
      <w:r w:rsidR="00050195" w:rsidRPr="00B32BD8">
        <w:rPr>
          <w:rFonts w:cstheme="minorHAnsi"/>
        </w:rPr>
        <w:t xml:space="preserve">TK–12 </w:t>
      </w:r>
      <w:r w:rsidRPr="00B32BD8">
        <w:t xml:space="preserve">as compared to all students </w:t>
      </w:r>
      <w:r w:rsidR="00050195" w:rsidRPr="00B32BD8">
        <w:t xml:space="preserve">in grades </w:t>
      </w:r>
      <w:r w:rsidR="00050195" w:rsidRPr="00B32BD8">
        <w:rPr>
          <w:rFonts w:cstheme="minorHAnsi"/>
        </w:rPr>
        <w:t xml:space="preserve">TK–12, as applicable, </w:t>
      </w:r>
      <w:r w:rsidRPr="00B32BD8">
        <w:t xml:space="preserve">and how LEA-wide or schoolwide actions identified for this purpose meet regulatory requirements. Descriptions provided should include sufficient detail yet be sufficiently succinct to promote a broader understanding of </w:t>
      </w:r>
      <w:r w:rsidR="004B3FEC" w:rsidRPr="00B32BD8">
        <w:t>educational partners</w:t>
      </w:r>
      <w:r w:rsidR="00B97D23" w:rsidRPr="00B32BD8">
        <w:rPr>
          <w:rFonts w:eastAsiaTheme="minorHAnsi" w:cs="Arial"/>
          <w:color w:val="000000"/>
          <w:szCs w:val="20"/>
        </w:rPr>
        <w:t xml:space="preserve"> </w:t>
      </w:r>
      <w:r w:rsidRPr="00B32BD8">
        <w:t xml:space="preserve">to facilitate their ability to provide input. </w:t>
      </w:r>
      <w:bookmarkStart w:id="18" w:name="_Hlk70598714"/>
      <w:r w:rsidRPr="00B32BD8">
        <w:t>An LEA’s description in this section must align with the actions included in the Goals and Actions section as contributing</w:t>
      </w:r>
      <w:bookmarkEnd w:id="18"/>
      <w:r w:rsidRPr="00B32BD8">
        <w:t xml:space="preserve">. </w:t>
      </w:r>
    </w:p>
    <w:p w14:paraId="32DC8482" w14:textId="77777777" w:rsidR="006E3D8E" w:rsidRPr="00B32BD8" w:rsidRDefault="006E3D8E" w:rsidP="005C1DDA">
      <w:pPr>
        <w:pStyle w:val="Heading3"/>
      </w:pPr>
      <w:r w:rsidRPr="00B32BD8">
        <w:t>Requirements and Instructions</w:t>
      </w:r>
    </w:p>
    <w:p w14:paraId="57846BF6" w14:textId="2551D179" w:rsidR="00F05118" w:rsidRPr="00B32BD8" w:rsidRDefault="00F05118" w:rsidP="00F05118">
      <w:pPr>
        <w:spacing w:after="240"/>
        <w:rPr>
          <w:rFonts w:eastAsia="Arial" w:cs="Arial"/>
        </w:rPr>
      </w:pPr>
      <w:r w:rsidRPr="00B32BD8">
        <w:rPr>
          <w:b/>
          <w:i/>
        </w:rPr>
        <w:t>Projected LCFF Supplemental and/or Concentration Grants</w:t>
      </w:r>
      <w:r w:rsidRPr="00B32BD8">
        <w:t>:</w:t>
      </w:r>
      <w:r w:rsidRPr="00B32BD8" w:rsidDel="00F05118">
        <w:rPr>
          <w:rFonts w:eastAsia="Arial" w:cs="Arial"/>
          <w:b/>
          <w:i/>
        </w:rPr>
        <w:t xml:space="preserve"> </w:t>
      </w:r>
      <w:r w:rsidRPr="00B32BD8">
        <w:rPr>
          <w:rFonts w:eastAsia="Arial" w:cs="Arial"/>
        </w:rPr>
        <w:t>Specify the amount of LCFF supplemental and concentration grant funds the LEA estimates it will receive in the coming year based on the number and concentration of low income, foster youth, and English learner students.</w:t>
      </w:r>
    </w:p>
    <w:p w14:paraId="5A58D3B5" w14:textId="2FC30B04" w:rsidR="00F05118" w:rsidRPr="00B32BD8" w:rsidRDefault="00F05118" w:rsidP="006E3D8E">
      <w:pPr>
        <w:spacing w:after="240"/>
        <w:rPr>
          <w:rFonts w:eastAsia="Arial" w:cs="Arial"/>
          <w:b/>
        </w:rPr>
      </w:pPr>
      <w:r w:rsidRPr="00B32BD8">
        <w:rPr>
          <w:rFonts w:eastAsia="Arial" w:cs="Arial"/>
          <w:b/>
          <w:i/>
        </w:rPr>
        <w:t xml:space="preserve">Projected Additional LCFF Concentration Grant (15 percent): </w:t>
      </w:r>
      <w:r w:rsidRPr="00B32BD8">
        <w:rPr>
          <w:rFonts w:eastAsia="Arial" w:cs="Arial"/>
        </w:rPr>
        <w:t xml:space="preserve">Specify the amount of additional </w:t>
      </w:r>
      <w:r w:rsidR="002D2428">
        <w:rPr>
          <w:rFonts w:eastAsia="Arial" w:cs="Arial"/>
        </w:rPr>
        <w:t xml:space="preserve">LCFF </w:t>
      </w:r>
      <w:r w:rsidRPr="00B32BD8">
        <w:rPr>
          <w:rFonts w:eastAsia="Arial" w:cs="Arial"/>
        </w:rPr>
        <w:t>concentration grant add-on funding</w:t>
      </w:r>
      <w:r w:rsidR="002D2428">
        <w:rPr>
          <w:rFonts w:eastAsia="Arial" w:cs="Arial"/>
        </w:rPr>
        <w:t>, as</w:t>
      </w:r>
      <w:r w:rsidRPr="00B32BD8">
        <w:rPr>
          <w:rFonts w:eastAsia="Arial" w:cs="Arial"/>
        </w:rPr>
        <w:t xml:space="preserve"> described in </w:t>
      </w:r>
      <w:r w:rsidRPr="00B32BD8">
        <w:rPr>
          <w:rFonts w:eastAsia="Arial" w:cs="Arial"/>
          <w:i/>
        </w:rPr>
        <w:t>EC</w:t>
      </w:r>
      <w:r w:rsidRPr="00B32BD8">
        <w:rPr>
          <w:rFonts w:eastAsia="Arial" w:cs="Arial"/>
        </w:rPr>
        <w:t xml:space="preserve"> Section 42238.02</w:t>
      </w:r>
      <w:r w:rsidR="002D2428">
        <w:rPr>
          <w:rFonts w:eastAsia="Arial" w:cs="Arial"/>
        </w:rPr>
        <w:t>,</w:t>
      </w:r>
      <w:r w:rsidRPr="00B32BD8">
        <w:rPr>
          <w:rFonts w:eastAsia="Arial" w:cs="Arial"/>
        </w:rPr>
        <w:t xml:space="preserve"> that the LEA estimates it will receive in the coming year.</w:t>
      </w:r>
    </w:p>
    <w:p w14:paraId="10625551" w14:textId="7E791D05" w:rsidR="006E3D8E" w:rsidRPr="00B32BD8" w:rsidRDefault="00F05118" w:rsidP="006E3D8E">
      <w:pPr>
        <w:spacing w:after="240"/>
        <w:rPr>
          <w:rFonts w:eastAsia="Arial" w:cs="Arial"/>
        </w:rPr>
      </w:pPr>
      <w:bookmarkStart w:id="19" w:name="_Hlk85443152"/>
      <w:r w:rsidRPr="00B32BD8">
        <w:rPr>
          <w:rFonts w:eastAsia="Arial" w:cs="Arial"/>
          <w:b/>
          <w:i/>
        </w:rPr>
        <w:t xml:space="preserve">Projected </w:t>
      </w:r>
      <w:r w:rsidR="006E3D8E" w:rsidRPr="00B32BD8">
        <w:rPr>
          <w:rFonts w:eastAsia="Arial" w:cs="Arial"/>
          <w:b/>
          <w:i/>
        </w:rPr>
        <w:t>Percentage to Increase or Improve Services</w:t>
      </w:r>
      <w:r w:rsidRPr="00B32BD8">
        <w:rPr>
          <w:rFonts w:eastAsia="Arial" w:cs="Arial"/>
          <w:b/>
          <w:i/>
        </w:rPr>
        <w:t xml:space="preserve"> for the Coming School Year</w:t>
      </w:r>
      <w:r w:rsidR="006E3D8E" w:rsidRPr="00B32BD8">
        <w:rPr>
          <w:rFonts w:eastAsia="Arial" w:cs="Arial"/>
          <w:b/>
        </w:rPr>
        <w:t xml:space="preserve">: </w:t>
      </w:r>
      <w:bookmarkEnd w:id="19"/>
      <w:r w:rsidR="007421C1" w:rsidRPr="00B32BD8">
        <w:rPr>
          <w:rFonts w:eastAsia="Arial" w:cs="Arial"/>
        </w:rPr>
        <w:t xml:space="preserve">Specify </w:t>
      </w:r>
      <w:r w:rsidR="006E3D8E" w:rsidRPr="00B32BD8">
        <w:rPr>
          <w:rFonts w:eastAsia="Arial" w:cs="Arial"/>
        </w:rPr>
        <w:t xml:space="preserve">the </w:t>
      </w:r>
      <w:r w:rsidRPr="00B32BD8">
        <w:rPr>
          <w:rFonts w:eastAsia="Arial" w:cs="Arial"/>
        </w:rPr>
        <w:t xml:space="preserve">estimated </w:t>
      </w:r>
      <w:r w:rsidR="006E3D8E" w:rsidRPr="00B32BD8">
        <w:rPr>
          <w:rFonts w:eastAsia="Arial" w:cs="Arial"/>
        </w:rPr>
        <w:t xml:space="preserve">percentage </w:t>
      </w:r>
      <w:bookmarkStart w:id="20" w:name="_Hlk70597039"/>
      <w:bookmarkStart w:id="21" w:name="_Hlk70597054"/>
      <w:r w:rsidR="006E3D8E" w:rsidRPr="00B32BD8">
        <w:rPr>
          <w:rFonts w:eastAsia="Arial" w:cs="Arial"/>
        </w:rPr>
        <w:t>by which services for unduplicated pupils must be increased or improved</w:t>
      </w:r>
      <w:bookmarkEnd w:id="20"/>
      <w:r w:rsidR="006E3D8E" w:rsidRPr="00B32BD8">
        <w:rPr>
          <w:rFonts w:eastAsia="Arial" w:cs="Arial"/>
        </w:rPr>
        <w:t xml:space="preserve"> as compared to the services provided to all students </w:t>
      </w:r>
      <w:bookmarkEnd w:id="21"/>
      <w:r w:rsidR="006E3D8E" w:rsidRPr="00B32BD8">
        <w:rPr>
          <w:rFonts w:eastAsia="Arial" w:cs="Arial"/>
        </w:rPr>
        <w:t xml:space="preserve">in the LCAP year as calculated pursuant to 5 </w:t>
      </w:r>
      <w:r w:rsidR="006E3D8E" w:rsidRPr="00B32BD8">
        <w:rPr>
          <w:rFonts w:eastAsia="Arial" w:cs="Arial"/>
          <w:i/>
        </w:rPr>
        <w:t>CCR</w:t>
      </w:r>
      <w:r w:rsidR="006E3D8E" w:rsidRPr="00B32BD8">
        <w:rPr>
          <w:rFonts w:eastAsia="Arial" w:cs="Arial"/>
        </w:rPr>
        <w:t xml:space="preserve"> Section 15496(a)(7).</w:t>
      </w:r>
    </w:p>
    <w:p w14:paraId="68D758B9" w14:textId="75F5BD36" w:rsidR="00392FF5" w:rsidRPr="00B32BD8" w:rsidRDefault="004673BC" w:rsidP="006E3D8E">
      <w:pPr>
        <w:spacing w:after="240"/>
      </w:pPr>
      <w:bookmarkStart w:id="22" w:name="_Hlk86732719"/>
      <w:r w:rsidRPr="00B32BD8">
        <w:rPr>
          <w:rFonts w:cstheme="minorHAnsi"/>
          <w:b/>
          <w:i/>
        </w:rPr>
        <w:t>LCFF Carryover — Percentage</w:t>
      </w:r>
      <w:r w:rsidR="00392FF5" w:rsidRPr="00B32BD8">
        <w:rPr>
          <w:b/>
          <w:i/>
        </w:rPr>
        <w:t>:</w:t>
      </w:r>
      <w:r w:rsidR="00741B15" w:rsidRPr="00B32BD8">
        <w:t xml:space="preserve"> S</w:t>
      </w:r>
      <w:r w:rsidR="00392FF5" w:rsidRPr="00B32BD8">
        <w:t xml:space="preserve">pecify the </w:t>
      </w:r>
      <w:r w:rsidRPr="00B32BD8">
        <w:t xml:space="preserve">LCFF Carryover — Percentage </w:t>
      </w:r>
      <w:r w:rsidR="00392FF5" w:rsidRPr="00B32BD8">
        <w:rPr>
          <w:rFonts w:eastAsia="Arial" w:cs="Arial"/>
        </w:rPr>
        <w:t xml:space="preserve">identified in the </w:t>
      </w:r>
      <w:r w:rsidR="007421C1" w:rsidRPr="00B32BD8">
        <w:rPr>
          <w:rFonts w:eastAsia="Arial" w:cs="Arial"/>
        </w:rPr>
        <w:t xml:space="preserve">LCFF </w:t>
      </w:r>
      <w:r w:rsidR="00741B15" w:rsidRPr="00B32BD8">
        <w:rPr>
          <w:rFonts w:eastAsia="Arial" w:cs="Arial"/>
        </w:rPr>
        <w:t xml:space="preserve">Carryover </w:t>
      </w:r>
      <w:r w:rsidR="00392FF5" w:rsidRPr="00B32BD8">
        <w:rPr>
          <w:rFonts w:eastAsia="Arial" w:cs="Arial"/>
        </w:rPr>
        <w:t>Table</w:t>
      </w:r>
      <w:r w:rsidR="00741B15" w:rsidRPr="00B32BD8">
        <w:rPr>
          <w:rFonts w:eastAsia="Arial" w:cs="Arial"/>
        </w:rPr>
        <w:t>.</w:t>
      </w:r>
      <w:r w:rsidR="00392FF5" w:rsidRPr="00B32BD8">
        <w:t xml:space="preserve"> </w:t>
      </w:r>
      <w:r w:rsidR="00741B15" w:rsidRPr="00B32BD8">
        <w:t xml:space="preserve">If </w:t>
      </w:r>
      <w:r w:rsidR="007421C1" w:rsidRPr="00B32BD8">
        <w:t>a</w:t>
      </w:r>
      <w:r w:rsidR="00741B15" w:rsidRPr="00B32BD8">
        <w:t xml:space="preserve"> carryover </w:t>
      </w:r>
      <w:r w:rsidR="007421C1" w:rsidRPr="00B32BD8">
        <w:t xml:space="preserve">percentage is not </w:t>
      </w:r>
      <w:r w:rsidR="00326671" w:rsidRPr="00B32BD8">
        <w:rPr>
          <w:rFonts w:eastAsia="Arial" w:cs="Arial"/>
        </w:rPr>
        <w:t xml:space="preserve">identified in the </w:t>
      </w:r>
      <w:r w:rsidR="007421C1" w:rsidRPr="00B32BD8">
        <w:rPr>
          <w:rFonts w:eastAsia="Arial" w:cs="Arial"/>
        </w:rPr>
        <w:t xml:space="preserve">LCFF </w:t>
      </w:r>
      <w:r w:rsidR="00326671" w:rsidRPr="00B32BD8">
        <w:rPr>
          <w:rFonts w:eastAsia="Arial" w:cs="Arial"/>
        </w:rPr>
        <w:t>Carryover Table,</w:t>
      </w:r>
      <w:r w:rsidR="00326671" w:rsidRPr="00B32BD8">
        <w:t xml:space="preserve"> </w:t>
      </w:r>
      <w:r w:rsidR="00741B15" w:rsidRPr="00B32BD8">
        <w:t>specify</w:t>
      </w:r>
      <w:r w:rsidR="00326671" w:rsidRPr="00B32BD8">
        <w:t xml:space="preserve"> a </w:t>
      </w:r>
      <w:r w:rsidR="007421C1" w:rsidRPr="00B32BD8">
        <w:t xml:space="preserve">percentage of </w:t>
      </w:r>
      <w:r w:rsidR="00326671" w:rsidRPr="00B32BD8">
        <w:t>zero</w:t>
      </w:r>
      <w:r w:rsidR="00741B15" w:rsidRPr="00B32BD8">
        <w:t xml:space="preserve"> </w:t>
      </w:r>
      <w:r w:rsidR="00326671" w:rsidRPr="00B32BD8">
        <w:t>(</w:t>
      </w:r>
      <w:r w:rsidR="00741B15" w:rsidRPr="00B32BD8">
        <w:t>0.00</w:t>
      </w:r>
      <w:r w:rsidR="007421C1" w:rsidRPr="00B32BD8">
        <w:t>%</w:t>
      </w:r>
      <w:r w:rsidR="00326671" w:rsidRPr="00B32BD8">
        <w:t>)</w:t>
      </w:r>
      <w:r w:rsidR="00741B15" w:rsidRPr="00B32BD8">
        <w:t>.</w:t>
      </w:r>
      <w:bookmarkEnd w:id="22"/>
    </w:p>
    <w:p w14:paraId="5CCFC79F" w14:textId="076E3B6A" w:rsidR="0072341D" w:rsidRPr="002D2428" w:rsidRDefault="0072341D" w:rsidP="006E3D8E">
      <w:pPr>
        <w:spacing w:after="240"/>
      </w:pPr>
      <w:r w:rsidRPr="002D2428">
        <w:rPr>
          <w:rFonts w:cstheme="minorHAnsi"/>
          <w:b/>
          <w:i/>
        </w:rPr>
        <w:lastRenderedPageBreak/>
        <w:t>LCFF Carryover — Dollar</w:t>
      </w:r>
      <w:r w:rsidRPr="002D2428">
        <w:rPr>
          <w:b/>
          <w:i/>
        </w:rPr>
        <w:t>:</w:t>
      </w:r>
      <w:r w:rsidRPr="002D2428">
        <w:t xml:space="preserve"> Specify the LCFF Carryover — Dollar amount </w:t>
      </w:r>
      <w:r w:rsidRPr="002D2428">
        <w:rPr>
          <w:rFonts w:eastAsia="Arial" w:cs="Arial"/>
        </w:rPr>
        <w:t>identified in the LCFF Carryover Table.</w:t>
      </w:r>
      <w:r w:rsidRPr="002D2428">
        <w:t xml:space="preserve"> If a carryover amount is not </w:t>
      </w:r>
      <w:r w:rsidRPr="002D2428">
        <w:rPr>
          <w:rFonts w:eastAsia="Arial" w:cs="Arial"/>
        </w:rPr>
        <w:t>identified in the LCFF Carryover Table,</w:t>
      </w:r>
      <w:r w:rsidRPr="002D2428">
        <w:t xml:space="preserve"> specify an amount of zero ($0).</w:t>
      </w:r>
    </w:p>
    <w:p w14:paraId="4CC3CC7C" w14:textId="58923BD7" w:rsidR="007421C1" w:rsidRPr="00B32BD8" w:rsidRDefault="007421C1" w:rsidP="006E3D8E">
      <w:pPr>
        <w:spacing w:after="240"/>
        <w:rPr>
          <w:rFonts w:eastAsia="Arial" w:cs="Arial"/>
        </w:rPr>
      </w:pPr>
      <w:bookmarkStart w:id="23" w:name="_Hlk90625354"/>
      <w:r w:rsidRPr="00B32BD8">
        <w:rPr>
          <w:rFonts w:eastAsia="Arial" w:cs="Arial"/>
          <w:b/>
          <w:i/>
        </w:rPr>
        <w:t xml:space="preserve">Total Percentage to Increase or Improve Services for the Coming School Year: </w:t>
      </w:r>
      <w:r w:rsidRPr="00B32BD8">
        <w:rPr>
          <w:rFonts w:eastAsia="Arial" w:cs="Arial"/>
        </w:rPr>
        <w:t xml:space="preserve">Add the Projected Percentage to Increase or Improve Services for the Coming School Year and the Proportional LCFF Required Carryover Percentage and specify the percentage. This is the </w:t>
      </w:r>
      <w:r w:rsidR="00AD23E5" w:rsidRPr="00B32BD8">
        <w:rPr>
          <w:rFonts w:eastAsia="Arial" w:cs="Arial"/>
        </w:rPr>
        <w:t xml:space="preserve">LEAs </w:t>
      </w:r>
      <w:r w:rsidRPr="00B32BD8">
        <w:rPr>
          <w:rFonts w:eastAsia="Arial" w:cs="Arial"/>
        </w:rPr>
        <w:t>percentage by which services for unduplicated pupils must be increased or improved as compared to the services provided to all students in the LCAP year</w:t>
      </w:r>
      <w:r w:rsidR="00AD23E5" w:rsidRPr="00B32BD8">
        <w:rPr>
          <w:rFonts w:eastAsia="Arial" w:cs="Arial"/>
        </w:rPr>
        <w:t>,</w:t>
      </w:r>
      <w:r w:rsidRPr="00B32BD8">
        <w:rPr>
          <w:rFonts w:eastAsia="Arial" w:cs="Arial"/>
        </w:rPr>
        <w:t xml:space="preserve"> as calculated pursuant to 5 </w:t>
      </w:r>
      <w:r w:rsidRPr="00B32BD8">
        <w:rPr>
          <w:rFonts w:eastAsia="Arial" w:cs="Arial"/>
          <w:i/>
        </w:rPr>
        <w:t>CCR</w:t>
      </w:r>
      <w:r w:rsidRPr="00B32BD8">
        <w:rPr>
          <w:rFonts w:eastAsia="Arial" w:cs="Arial"/>
        </w:rPr>
        <w:t xml:space="preserve"> Section 15496(a)(7)</w:t>
      </w:r>
      <w:r w:rsidR="00E9374F" w:rsidRPr="00B32BD8">
        <w:rPr>
          <w:rFonts w:eastAsiaTheme="minorHAnsi" w:cs="Arial"/>
          <w:color w:val="000000"/>
          <w:szCs w:val="20"/>
        </w:rPr>
        <w:t>.</w:t>
      </w:r>
      <w:bookmarkEnd w:id="23"/>
    </w:p>
    <w:p w14:paraId="076442C3" w14:textId="77777777" w:rsidR="006E3D8E" w:rsidRPr="00B32BD8" w:rsidRDefault="006E3D8E" w:rsidP="006E3D8E">
      <w:pPr>
        <w:spacing w:after="240"/>
        <w:rPr>
          <w:rFonts w:eastAsia="Arial" w:cs="Arial"/>
          <w:b/>
          <w:i/>
        </w:rPr>
      </w:pPr>
      <w:r w:rsidRPr="00B32BD8">
        <w:rPr>
          <w:rFonts w:eastAsia="Arial" w:cs="Arial"/>
          <w:b/>
          <w:i/>
        </w:rPr>
        <w:t>Required Descriptions:</w:t>
      </w:r>
    </w:p>
    <w:p w14:paraId="2C61E292" w14:textId="18E98490" w:rsidR="006E3D8E" w:rsidRPr="00B32BD8" w:rsidRDefault="006E3D8E" w:rsidP="006E3D8E">
      <w:pPr>
        <w:shd w:val="clear" w:color="auto" w:fill="DEEAF6"/>
        <w:spacing w:after="240"/>
        <w:rPr>
          <w:rFonts w:eastAsia="Arial" w:cs="Arial"/>
          <w:b/>
        </w:rPr>
      </w:pPr>
      <w:r w:rsidRPr="00B32BD8">
        <w:rPr>
          <w:rFonts w:eastAsia="Arial" w:cs="Arial"/>
          <w:b/>
        </w:rPr>
        <w:t xml:space="preserve">For each action being provided to an entire school, or across the entire school district or COE, an explanation of (1) how the needs </w:t>
      </w:r>
      <w:bookmarkStart w:id="24" w:name="_Hlk70598337"/>
      <w:r w:rsidRPr="00B32BD8">
        <w:rPr>
          <w:rFonts w:eastAsia="Arial" w:cs="Arial"/>
          <w:b/>
        </w:rPr>
        <w:t xml:space="preserve">of foster youth, English learners, and low-income students </w:t>
      </w:r>
      <w:bookmarkEnd w:id="24"/>
      <w:r w:rsidRPr="00B32BD8">
        <w:rPr>
          <w:rFonts w:eastAsia="Arial" w:cs="Arial"/>
          <w:b/>
        </w:rPr>
        <w:t>were considered first, and (2) how these actions are effective in meeting the goals for these students.</w:t>
      </w:r>
    </w:p>
    <w:p w14:paraId="423DC990" w14:textId="77777777" w:rsidR="006E3D8E" w:rsidRPr="00B32BD8" w:rsidRDefault="006E3D8E" w:rsidP="006E3D8E">
      <w:pPr>
        <w:spacing w:after="240"/>
        <w:rPr>
          <w:rFonts w:ascii="Calibri" w:hAnsi="Calibri"/>
          <w:sz w:val="22"/>
          <w:szCs w:val="22"/>
        </w:rPr>
      </w:pPr>
      <w:r w:rsidRPr="00B32BD8">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32BD8">
        <w:rPr>
          <w:i/>
        </w:rPr>
        <w:t>CCR</w:t>
      </w:r>
      <w:r w:rsidRPr="00B32BD8">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76A80F0" w14:textId="77777777" w:rsidR="006E3D8E" w:rsidRPr="00B32BD8" w:rsidRDefault="006E3D8E" w:rsidP="006E3D8E">
      <w:pPr>
        <w:shd w:val="clear" w:color="auto" w:fill="FFFFFF"/>
        <w:spacing w:after="240"/>
        <w:rPr>
          <w:rFonts w:eastAsia="Arial" w:cs="Arial"/>
        </w:rPr>
      </w:pPr>
      <w:r w:rsidRPr="00B32BD8">
        <w:rPr>
          <w:rFonts w:eastAsia="Arial" w:cs="Arial"/>
          <w:b/>
        </w:rPr>
        <w:t xml:space="preserve">Principally Directed and Effective: </w:t>
      </w:r>
      <w:r w:rsidRPr="00B32BD8">
        <w:rPr>
          <w:rFonts w:eastAsia="Arial" w:cs="Arial"/>
        </w:rPr>
        <w:t>An LEA demonstrates how an action is principally directed towards and effective in meeting the LEA’s goals for unduplicated students when the LEA explains how:</w:t>
      </w:r>
    </w:p>
    <w:p w14:paraId="2BE1590C" w14:textId="77777777" w:rsidR="006E3D8E" w:rsidRPr="00B32BD8" w:rsidRDefault="006E3D8E" w:rsidP="004D355A">
      <w:pPr>
        <w:numPr>
          <w:ilvl w:val="0"/>
          <w:numId w:val="3"/>
        </w:numPr>
        <w:shd w:val="clear" w:color="auto" w:fill="FFFFFF"/>
        <w:spacing w:after="240"/>
        <w:rPr>
          <w:rFonts w:eastAsia="Arial" w:cs="Arial"/>
        </w:rPr>
      </w:pPr>
      <w:r w:rsidRPr="00B32BD8">
        <w:rPr>
          <w:rFonts w:eastAsia="Arial" w:cs="Arial"/>
        </w:rPr>
        <w:t>It considers the needs, conditions, or circumstances of its unduplicated pupils;</w:t>
      </w:r>
    </w:p>
    <w:p w14:paraId="7F21DD60" w14:textId="77777777" w:rsidR="006E3D8E" w:rsidRPr="00B32BD8" w:rsidRDefault="006E3D8E" w:rsidP="004D355A">
      <w:pPr>
        <w:numPr>
          <w:ilvl w:val="0"/>
          <w:numId w:val="3"/>
        </w:numPr>
        <w:shd w:val="clear" w:color="auto" w:fill="FFFFFF"/>
        <w:spacing w:after="240"/>
        <w:rPr>
          <w:rFonts w:eastAsia="Arial" w:cs="Arial"/>
        </w:rPr>
      </w:pPr>
      <w:r w:rsidRPr="00B32BD8">
        <w:rPr>
          <w:rFonts w:eastAsia="Arial" w:cs="Arial"/>
        </w:rPr>
        <w:t>The action, or aspect(s) of the action (including, for example, its design, content, methods, or location), is based on these considerations; and</w:t>
      </w:r>
    </w:p>
    <w:p w14:paraId="513698AC" w14:textId="77777777" w:rsidR="006E3D8E" w:rsidRPr="00B32BD8" w:rsidRDefault="006E3D8E" w:rsidP="004D355A">
      <w:pPr>
        <w:numPr>
          <w:ilvl w:val="0"/>
          <w:numId w:val="3"/>
        </w:numPr>
        <w:shd w:val="clear" w:color="auto" w:fill="FFFFFF"/>
        <w:spacing w:after="240"/>
        <w:rPr>
          <w:rFonts w:eastAsia="Arial" w:cs="Arial"/>
        </w:rPr>
      </w:pPr>
      <w:r w:rsidRPr="00B32BD8">
        <w:rPr>
          <w:rFonts w:eastAsia="Arial" w:cs="Arial"/>
        </w:rPr>
        <w:t xml:space="preserve">The action is intended to help achieve </w:t>
      </w:r>
      <w:bookmarkStart w:id="25" w:name="_Hlk70600274"/>
      <w:r w:rsidRPr="00B32BD8">
        <w:rPr>
          <w:rFonts w:eastAsia="Arial" w:cs="Arial"/>
        </w:rPr>
        <w:t>an expected measurable outcome of the associated goal</w:t>
      </w:r>
      <w:bookmarkEnd w:id="25"/>
      <w:r w:rsidRPr="00B32BD8">
        <w:rPr>
          <w:rFonts w:eastAsia="Arial" w:cs="Arial"/>
        </w:rPr>
        <w:t>.</w:t>
      </w:r>
    </w:p>
    <w:p w14:paraId="368BCE6F" w14:textId="77777777" w:rsidR="006E3D8E" w:rsidRPr="00B32BD8" w:rsidRDefault="006E3D8E" w:rsidP="006E3D8E">
      <w:pPr>
        <w:shd w:val="clear" w:color="auto" w:fill="FFFFFF"/>
        <w:spacing w:after="240"/>
        <w:rPr>
          <w:rFonts w:eastAsia="Arial" w:cs="Arial"/>
        </w:rPr>
      </w:pPr>
      <w:r w:rsidRPr="00B32BD8">
        <w:rPr>
          <w:rFonts w:eastAsia="Arial" w:cs="Arial"/>
        </w:rPr>
        <w:t xml:space="preserve">As such, the response provided in this section may rely on a </w:t>
      </w:r>
      <w:proofErr w:type="gramStart"/>
      <w:r w:rsidRPr="00B32BD8">
        <w:rPr>
          <w:rFonts w:eastAsia="Arial" w:cs="Arial"/>
        </w:rPr>
        <w:t>needs</w:t>
      </w:r>
      <w:proofErr w:type="gramEnd"/>
      <w:r w:rsidRPr="00B32BD8">
        <w:rPr>
          <w:rFonts w:eastAsia="Arial" w:cs="Arial"/>
        </w:rPr>
        <w:t xml:space="preserve"> assessment of unduplicated students.</w:t>
      </w:r>
    </w:p>
    <w:p w14:paraId="2C7B4AE6" w14:textId="77777777" w:rsidR="006E3D8E" w:rsidRPr="00B32BD8" w:rsidRDefault="006E3D8E" w:rsidP="006E3D8E">
      <w:pPr>
        <w:shd w:val="clear" w:color="auto" w:fill="FFFFFF"/>
        <w:spacing w:after="240"/>
        <w:rPr>
          <w:rFonts w:eastAsia="Arial" w:cs="Arial"/>
        </w:rPr>
      </w:pPr>
      <w:bookmarkStart w:id="26" w:name="_Hlk70598767"/>
      <w:r w:rsidRPr="00B32BD8">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26"/>
      <w:r w:rsidRPr="00B32BD8">
        <w:rPr>
          <w:rFonts w:eastAsia="Arial" w:cs="Arial"/>
        </w:rPr>
        <w:t xml:space="preserve"> because enrolling students is not the same as serving students.</w:t>
      </w:r>
    </w:p>
    <w:p w14:paraId="10F5137A" w14:textId="77777777" w:rsidR="006E3D8E" w:rsidRPr="00B32BD8" w:rsidRDefault="006E3D8E" w:rsidP="006E3D8E">
      <w:pPr>
        <w:spacing w:after="240"/>
        <w:rPr>
          <w:rFonts w:eastAsia="Arial" w:cs="Arial"/>
        </w:rPr>
      </w:pPr>
      <w:r w:rsidRPr="00B32BD8">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25323F2A" w:rsidR="006E3D8E" w:rsidRPr="00B32BD8" w:rsidRDefault="006E3D8E" w:rsidP="006E3D8E">
      <w:pPr>
        <w:spacing w:after="240"/>
        <w:ind w:left="720"/>
        <w:rPr>
          <w:rFonts w:eastAsia="Arial" w:cs="Arial"/>
        </w:rPr>
      </w:pPr>
      <w:r w:rsidRPr="00B32BD8">
        <w:rPr>
          <w:rFonts w:eastAsia="Arial" w:cs="Arial"/>
        </w:rPr>
        <w:lastRenderedPageBreak/>
        <w:t>After assessing the needs, conditions, and circumstances of our low-income students, we learned that the attendance rate of our low-income students is 7</w:t>
      </w:r>
      <w:r w:rsidR="00D326CE" w:rsidRPr="00B32BD8">
        <w:rPr>
          <w:rFonts w:eastAsia="Arial" w:cs="Arial"/>
        </w:rPr>
        <w:t xml:space="preserve"> percent </w:t>
      </w:r>
      <w:r w:rsidRPr="00B32BD8">
        <w:rPr>
          <w:rFonts w:eastAsia="Arial" w:cs="Arial"/>
        </w:rPr>
        <w:t>lower than the attendance rate for all students. (Needs, Conditions, Circumstances [Principally Directed])</w:t>
      </w:r>
    </w:p>
    <w:p w14:paraId="7D7A42C0" w14:textId="4380473D" w:rsidR="006E3D8E" w:rsidRPr="00B32BD8" w:rsidRDefault="006E3D8E" w:rsidP="006E3D8E">
      <w:pPr>
        <w:spacing w:after="240"/>
        <w:ind w:left="720"/>
        <w:rPr>
          <w:rFonts w:eastAsia="Arial" w:cs="Arial"/>
        </w:rPr>
      </w:pPr>
      <w:r w:rsidRPr="00B32BD8">
        <w:rPr>
          <w:rFonts w:eastAsia="Arial" w:cs="Arial"/>
        </w:rPr>
        <w:t>In order to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w:t>
      </w:r>
      <w:r w:rsidR="00D326CE" w:rsidRPr="00B32BD8">
        <w:rPr>
          <w:rFonts w:eastAsia="Arial" w:cs="Arial"/>
        </w:rPr>
        <w:t>[</w:t>
      </w:r>
      <w:r w:rsidRPr="00B32BD8">
        <w:rPr>
          <w:rFonts w:eastAsia="Arial" w:cs="Arial"/>
        </w:rPr>
        <w:t>s</w:t>
      </w:r>
      <w:r w:rsidR="00D326CE" w:rsidRPr="00B32BD8">
        <w:rPr>
          <w:rFonts w:eastAsia="Arial" w:cs="Arial"/>
        </w:rPr>
        <w:t>]</w:t>
      </w:r>
      <w:r w:rsidRPr="00B32BD8">
        <w:rPr>
          <w:rFonts w:eastAsia="Arial" w:cs="Arial"/>
        </w:rPr>
        <w:t>)</w:t>
      </w:r>
    </w:p>
    <w:p w14:paraId="565FAE31" w14:textId="4F6130F0" w:rsidR="006E3D8E" w:rsidRPr="00B32BD8" w:rsidRDefault="006E3D8E" w:rsidP="006E3D8E">
      <w:pPr>
        <w:spacing w:after="240"/>
        <w:ind w:left="720"/>
        <w:rPr>
          <w:rFonts w:eastAsia="Arial" w:cs="Arial"/>
        </w:rPr>
      </w:pPr>
      <w:r w:rsidRPr="00B32BD8">
        <w:rPr>
          <w:rFonts w:eastAsia="Arial" w:cs="Arial"/>
        </w:rPr>
        <w:t>These actions are being provided on an LEA-wide basis and we expect/hope that all students with less than a 100</w:t>
      </w:r>
      <w:r w:rsidR="00D326CE" w:rsidRPr="00B32BD8">
        <w:rPr>
          <w:rFonts w:eastAsia="Arial" w:cs="Arial"/>
        </w:rPr>
        <w:t xml:space="preserve"> percent</w:t>
      </w:r>
      <w:r w:rsidRPr="00B32BD8">
        <w:rPr>
          <w:rFonts w:eastAsia="Arial" w:cs="Arial"/>
        </w:rPr>
        <w:t xml:space="preserve">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B32BD8" w:rsidRDefault="006E3D8E" w:rsidP="006E3D8E">
      <w:pPr>
        <w:spacing w:after="240"/>
        <w:rPr>
          <w:rFonts w:eastAsia="Arial" w:cs="Arial"/>
        </w:rPr>
      </w:pPr>
      <w:r w:rsidRPr="00B32BD8">
        <w:rPr>
          <w:rFonts w:eastAsia="Arial" w:cs="Arial"/>
          <w:b/>
        </w:rPr>
        <w:t>COEs and Charter Schools</w:t>
      </w:r>
      <w:r w:rsidRPr="00B32BD8">
        <w:rPr>
          <w:rFonts w:eastAsia="Arial" w:cs="Arial"/>
        </w:rPr>
        <w:t xml:space="preserve">: Describe </w:t>
      </w:r>
      <w:bookmarkStart w:id="27" w:name="_Hlk70599963"/>
      <w:r w:rsidRPr="00B32BD8">
        <w:rPr>
          <w:rFonts w:eastAsia="Arial" w:cs="Arial"/>
        </w:rPr>
        <w:t>how actions included as contributing to meeting the increased or improved services requirement on an LEA-wide basis are principally directed to and effective in meeting its goals for unduplicated pupils</w:t>
      </w:r>
      <w:bookmarkEnd w:id="27"/>
      <w:r w:rsidRPr="00B32BD8">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B32BD8" w:rsidRDefault="006E3D8E" w:rsidP="006E3D8E">
      <w:pPr>
        <w:spacing w:after="240"/>
        <w:rPr>
          <w:rFonts w:eastAsia="Arial" w:cs="Arial"/>
          <w:b/>
          <w:sz w:val="28"/>
          <w:szCs w:val="28"/>
        </w:rPr>
      </w:pPr>
      <w:r w:rsidRPr="00B32BD8">
        <w:rPr>
          <w:rFonts w:eastAsia="Arial" w:cs="Arial"/>
          <w:b/>
          <w:sz w:val="28"/>
          <w:szCs w:val="28"/>
        </w:rPr>
        <w:t>For School Districts Only:</w:t>
      </w:r>
    </w:p>
    <w:p w14:paraId="49052F17" w14:textId="77777777" w:rsidR="006E3D8E" w:rsidRPr="00B32BD8" w:rsidRDefault="006E3D8E" w:rsidP="006E3D8E">
      <w:pPr>
        <w:spacing w:after="240"/>
        <w:rPr>
          <w:rFonts w:eastAsia="Arial" w:cs="Arial"/>
          <w:b/>
        </w:rPr>
      </w:pPr>
      <w:r w:rsidRPr="00B32BD8">
        <w:rPr>
          <w:rFonts w:eastAsia="Arial" w:cs="Arial"/>
          <w:b/>
        </w:rPr>
        <w:t>Actions Provided on an LEA-Wide Basis:</w:t>
      </w:r>
    </w:p>
    <w:p w14:paraId="66EC6EDA" w14:textId="20830BCE" w:rsidR="006E3D8E" w:rsidRPr="00B32BD8" w:rsidRDefault="006E3D8E" w:rsidP="006E3D8E">
      <w:pPr>
        <w:spacing w:after="240"/>
        <w:rPr>
          <w:rFonts w:eastAsia="Arial" w:cs="Arial"/>
        </w:rPr>
      </w:pPr>
      <w:r w:rsidRPr="00B32BD8">
        <w:rPr>
          <w:rFonts w:eastAsia="Arial" w:cs="Arial"/>
          <w:b/>
          <w:i/>
        </w:rPr>
        <w:t>Unduplicated Percentage &gt; 55</w:t>
      </w:r>
      <w:r w:rsidR="00D326CE" w:rsidRPr="00B32BD8">
        <w:rPr>
          <w:rFonts w:eastAsia="Arial" w:cs="Arial"/>
          <w:b/>
          <w:i/>
        </w:rPr>
        <w:t xml:space="preserve"> percent:</w:t>
      </w:r>
      <w:r w:rsidR="00D326CE" w:rsidRPr="00B32BD8">
        <w:rPr>
          <w:rFonts w:eastAsia="Arial" w:cs="Arial"/>
        </w:rPr>
        <w:t xml:space="preserve"> </w:t>
      </w:r>
      <w:r w:rsidRPr="00B32BD8">
        <w:rPr>
          <w:rFonts w:eastAsia="Arial" w:cs="Arial"/>
        </w:rPr>
        <w:t>For school districts with an unduplicated pupil percentage of 55</w:t>
      </w:r>
      <w:r w:rsidR="00D326CE" w:rsidRPr="00B32BD8">
        <w:rPr>
          <w:rFonts w:eastAsia="Arial" w:cs="Arial"/>
        </w:rPr>
        <w:t xml:space="preserve"> percent</w:t>
      </w:r>
      <w:r w:rsidRPr="00B32BD8">
        <w:rPr>
          <w:rFonts w:eastAsia="Arial" w:cs="Arial"/>
        </w:rPr>
        <w:t xml:space="preserve"> or more, describe how these actions are principally directed to and effective in meeting its goals for unduplicated pupils in the state and any local priorities as described above.</w:t>
      </w:r>
    </w:p>
    <w:p w14:paraId="176597CF" w14:textId="0E326388" w:rsidR="006E3D8E" w:rsidRPr="00B32BD8" w:rsidRDefault="006E3D8E" w:rsidP="006E3D8E">
      <w:pPr>
        <w:spacing w:after="360"/>
        <w:rPr>
          <w:rFonts w:eastAsia="Arial" w:cs="Arial"/>
        </w:rPr>
      </w:pPr>
      <w:r w:rsidRPr="00B32BD8">
        <w:rPr>
          <w:rFonts w:eastAsia="Arial" w:cs="Arial"/>
          <w:b/>
          <w:i/>
        </w:rPr>
        <w:t>Unduplicated Percentage &lt; 55</w:t>
      </w:r>
      <w:r w:rsidR="00D326CE" w:rsidRPr="00B32BD8">
        <w:rPr>
          <w:rFonts w:eastAsia="Arial" w:cs="Arial"/>
          <w:b/>
          <w:i/>
        </w:rPr>
        <w:t xml:space="preserve"> percent</w:t>
      </w:r>
      <w:r w:rsidRPr="00B32BD8">
        <w:rPr>
          <w:rFonts w:eastAsia="Arial" w:cs="Arial"/>
          <w:b/>
          <w:i/>
        </w:rPr>
        <w:t>:</w:t>
      </w:r>
      <w:r w:rsidRPr="00B32BD8">
        <w:rPr>
          <w:rFonts w:eastAsia="Arial" w:cs="Arial"/>
        </w:rPr>
        <w:t xml:space="preserve"> For school districts with an unduplicated pupil percentage of less than 55</w:t>
      </w:r>
      <w:r w:rsidR="00D326CE" w:rsidRPr="00B32BD8">
        <w:rPr>
          <w:rFonts w:eastAsia="Arial" w:cs="Arial"/>
        </w:rPr>
        <w:t xml:space="preserve"> percent</w:t>
      </w:r>
      <w:r w:rsidRPr="00B32BD8">
        <w:rPr>
          <w:rFonts w:eastAsia="Arial" w:cs="Arial"/>
        </w:rPr>
        <w:t>, describe how these actions are principally directed to and effective in meeting its goals for unduplicated pupils in the state and any local priorities. Also describe how the actions</w:t>
      </w:r>
      <w:r w:rsidRPr="00B32BD8">
        <w:rPr>
          <w:rFonts w:eastAsia="Arial" w:cs="Arial"/>
          <w:b/>
        </w:rPr>
        <w:t xml:space="preserve"> are the most effective use of the funds </w:t>
      </w:r>
      <w:r w:rsidRPr="00B32BD8">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B32BD8" w:rsidRDefault="006E3D8E" w:rsidP="006E3D8E">
      <w:pPr>
        <w:spacing w:after="240"/>
        <w:rPr>
          <w:rFonts w:eastAsia="Arial" w:cs="Arial"/>
          <w:b/>
        </w:rPr>
      </w:pPr>
      <w:r w:rsidRPr="00B32BD8">
        <w:rPr>
          <w:rFonts w:eastAsia="Arial" w:cs="Arial"/>
          <w:b/>
        </w:rPr>
        <w:t>Actions Provided on a Schoolwide Basis:</w:t>
      </w:r>
    </w:p>
    <w:p w14:paraId="02ADA1F5" w14:textId="77777777" w:rsidR="006E3D8E" w:rsidRPr="00B32BD8" w:rsidRDefault="006E3D8E" w:rsidP="006E3D8E">
      <w:pPr>
        <w:spacing w:after="240"/>
        <w:rPr>
          <w:rFonts w:eastAsia="Arial" w:cs="Arial"/>
        </w:rPr>
      </w:pPr>
      <w:r w:rsidRPr="00B32BD8">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399987B4" w:rsidR="006E3D8E" w:rsidRPr="00B32BD8" w:rsidRDefault="006E3D8E" w:rsidP="006E3D8E">
      <w:pPr>
        <w:spacing w:after="240"/>
        <w:rPr>
          <w:rFonts w:eastAsia="Arial" w:cs="Arial"/>
        </w:rPr>
      </w:pPr>
      <w:r w:rsidRPr="00B32BD8">
        <w:rPr>
          <w:rFonts w:eastAsia="Arial" w:cs="Arial"/>
          <w:b/>
        </w:rPr>
        <w:lastRenderedPageBreak/>
        <w:t>For schools with 40</w:t>
      </w:r>
      <w:r w:rsidR="00D326CE" w:rsidRPr="00B32BD8">
        <w:rPr>
          <w:rFonts w:eastAsia="Arial" w:cs="Arial"/>
          <w:b/>
        </w:rPr>
        <w:t xml:space="preserve"> percent</w:t>
      </w:r>
      <w:r w:rsidRPr="00B32BD8">
        <w:rPr>
          <w:rFonts w:eastAsia="Arial" w:cs="Arial"/>
          <w:b/>
        </w:rPr>
        <w:t xml:space="preserve"> or more enrollment of unduplicated pupils:</w:t>
      </w:r>
      <w:r w:rsidRPr="00B32BD8">
        <w:rPr>
          <w:rFonts w:eastAsia="Arial" w:cs="Arial"/>
        </w:rPr>
        <w:t xml:space="preserve"> Describe how these actions are principally directed to and effective in meeting its goals for its unduplicated pupils in the state and any local priorities.</w:t>
      </w:r>
    </w:p>
    <w:p w14:paraId="3D916DBE" w14:textId="3F63FFB5" w:rsidR="006E3D8E" w:rsidRPr="00B32BD8" w:rsidRDefault="006E3D8E" w:rsidP="006E3D8E">
      <w:pPr>
        <w:spacing w:after="240"/>
        <w:rPr>
          <w:rFonts w:eastAsia="Arial" w:cs="Arial"/>
        </w:rPr>
      </w:pPr>
      <w:r w:rsidRPr="00B32BD8">
        <w:rPr>
          <w:rFonts w:eastAsia="Arial" w:cs="Arial"/>
          <w:b/>
        </w:rPr>
        <w:t>For school districts expending funds on a schoolwide basis at a school with less than 40</w:t>
      </w:r>
      <w:r w:rsidR="00D326CE" w:rsidRPr="00B32BD8">
        <w:rPr>
          <w:rFonts w:eastAsia="Arial" w:cs="Arial"/>
          <w:b/>
        </w:rPr>
        <w:t xml:space="preserve"> percent</w:t>
      </w:r>
      <w:r w:rsidRPr="00B32BD8">
        <w:rPr>
          <w:rFonts w:eastAsia="Arial" w:cs="Arial"/>
          <w:b/>
        </w:rPr>
        <w:t xml:space="preserve"> enrollment of unduplicated pupils:</w:t>
      </w:r>
      <w:r w:rsidRPr="00B32BD8">
        <w:rPr>
          <w:rFonts w:eastAsia="Arial" w:cs="Arial"/>
        </w:rPr>
        <w:t xml:space="preserve"> Describe how these actions are principally directed to and how the actions are the most effective use of the funds to meet its goals for </w:t>
      </w:r>
      <w:r w:rsidRPr="00B32BD8">
        <w:rPr>
          <w:rFonts w:eastAsiaTheme="minorHAnsi" w:cs="Arial"/>
          <w:color w:val="000000"/>
          <w:szCs w:val="20"/>
        </w:rPr>
        <w:t>foster youth, English learners, and low-income students</w:t>
      </w:r>
      <w:r w:rsidRPr="00B32BD8">
        <w:rPr>
          <w:rFonts w:eastAsia="Arial" w:cs="Arial"/>
        </w:rPr>
        <w:t xml:space="preserve"> in the state and any local priorities.</w:t>
      </w:r>
    </w:p>
    <w:p w14:paraId="0F2BEB6B" w14:textId="77777777" w:rsidR="006E3D8E" w:rsidRPr="00B32BD8" w:rsidRDefault="006E3D8E" w:rsidP="45E5B032">
      <w:pPr>
        <w:shd w:val="clear" w:color="auto" w:fill="DEEAF6" w:themeFill="accent1" w:themeFillTint="33"/>
        <w:spacing w:after="240"/>
        <w:rPr>
          <w:rFonts w:eastAsia="Arial" w:cs="Arial"/>
          <w:b/>
          <w:bCs/>
        </w:rPr>
      </w:pPr>
      <w:r w:rsidRPr="00B32BD8">
        <w:rPr>
          <w:rFonts w:eastAsia="Arial" w:cs="Arial"/>
          <w:b/>
          <w:bCs/>
        </w:rPr>
        <w:t>A description of how services for foster youth, English learners, and low-income students are being increased or improved by the percentage required.</w:t>
      </w:r>
    </w:p>
    <w:p w14:paraId="23594F3C" w14:textId="3C4AA2DC" w:rsidR="00397D99" w:rsidRPr="00B32BD8" w:rsidRDefault="006E3D8E" w:rsidP="006E3D8E">
      <w:pPr>
        <w:spacing w:after="240"/>
        <w:rPr>
          <w:rFonts w:eastAsia="Arial" w:cs="Arial"/>
        </w:rPr>
      </w:pPr>
      <w:r w:rsidRPr="00B32BD8">
        <w:rPr>
          <w:rFonts w:eastAsia="Arial" w:cs="Arial"/>
        </w:rPr>
        <w:t xml:space="preserve">Consistent with the requirements of 5 </w:t>
      </w:r>
      <w:r w:rsidRPr="00B32BD8">
        <w:rPr>
          <w:rFonts w:eastAsia="Arial" w:cs="Arial"/>
          <w:i/>
        </w:rPr>
        <w:t>CCR</w:t>
      </w:r>
      <w:r w:rsidRPr="00B32BD8">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28" w:name="_Hlk70673233"/>
      <w:r w:rsidRPr="00B32BD8">
        <w:rPr>
          <w:rFonts w:eastAsia="Arial" w:cs="Arial"/>
        </w:rPr>
        <w:t>that are included in the Goals and Actions section as contributing to the increased or improved services requirement</w:t>
      </w:r>
      <w:bookmarkEnd w:id="28"/>
      <w:r w:rsidR="00397D99" w:rsidRPr="00B32BD8">
        <w:rPr>
          <w:rFonts w:eastAsia="Arial" w:cs="Arial"/>
        </w:rPr>
        <w:t xml:space="preserve">, whether they are provided on an LEA-wide or schoolwide basis or provided on a limited basis to unduplicated students. </w:t>
      </w:r>
      <w:r w:rsidR="00AD23E5" w:rsidRPr="00B32BD8">
        <w:rPr>
          <w:rFonts w:eastAsia="Arial" w:cs="Arial"/>
        </w:rPr>
        <w:t xml:space="preserve">A limited action is an action that only serves foster youth, English learners, and/or low-income students. </w:t>
      </w:r>
      <w:r w:rsidR="00397D99" w:rsidRPr="00B32BD8">
        <w:rPr>
          <w:rFonts w:eastAsia="Arial" w:cs="Arial"/>
        </w:rPr>
        <w:t>This description must address how these action(s) are expected to result in the required proportional increase or improvement in services for unduplicated pupils as compared to the services the LEA provides to all students for the relevant LCAP year.</w:t>
      </w:r>
    </w:p>
    <w:p w14:paraId="22F30FBC" w14:textId="120D3C33" w:rsidR="006E3D8E" w:rsidRPr="00B32BD8" w:rsidRDefault="00DC0929" w:rsidP="006E3D8E">
      <w:pPr>
        <w:spacing w:after="240"/>
        <w:rPr>
          <w:rFonts w:eastAsia="Arial" w:cs="Arial"/>
        </w:rPr>
      </w:pPr>
      <w:r w:rsidRPr="00B32BD8">
        <w:rPr>
          <w:rFonts w:eastAsia="Calibri" w:cs="Arial"/>
          <w:color w:val="000000" w:themeColor="text1"/>
        </w:rPr>
        <w:t xml:space="preserve">For </w:t>
      </w:r>
      <w:r w:rsidR="00193669" w:rsidRPr="00B32BD8">
        <w:rPr>
          <w:rFonts w:eastAsia="Calibri" w:cs="Arial"/>
          <w:color w:val="000000" w:themeColor="text1"/>
        </w:rPr>
        <w:t xml:space="preserve">any </w:t>
      </w:r>
      <w:r w:rsidRPr="00B32BD8">
        <w:rPr>
          <w:rFonts w:eastAsia="Calibri" w:cs="Arial"/>
          <w:color w:val="000000" w:themeColor="text1"/>
        </w:rPr>
        <w:t xml:space="preserve">action </w:t>
      </w:r>
      <w:r w:rsidR="00193669" w:rsidRPr="00B32BD8">
        <w:rPr>
          <w:rFonts w:eastAsia="Calibri" w:cs="Arial"/>
          <w:color w:val="000000" w:themeColor="text1"/>
        </w:rPr>
        <w:t xml:space="preserve">contributing to meeting the increased or improved services requirement that is associated </w:t>
      </w:r>
      <w:r w:rsidRPr="00B32BD8">
        <w:rPr>
          <w:rFonts w:eastAsia="Calibri" w:cs="Arial"/>
          <w:color w:val="000000" w:themeColor="text1"/>
        </w:rPr>
        <w:t xml:space="preserve">with a Planned Percentage of Improved Services </w:t>
      </w:r>
      <w:r w:rsidR="00193669" w:rsidRPr="00B32BD8">
        <w:rPr>
          <w:rFonts w:eastAsia="Calibri" w:cs="Arial"/>
          <w:color w:val="000000" w:themeColor="text1"/>
        </w:rPr>
        <w:t xml:space="preserve">in the Contributing Summary Table rather than an expenditure of LCFF funds, </w:t>
      </w:r>
      <w:r w:rsidR="00BA239D" w:rsidRPr="00B32BD8">
        <w:rPr>
          <w:rFonts w:eastAsia="Calibri" w:cs="Arial"/>
          <w:color w:val="000000" w:themeColor="text1"/>
        </w:rPr>
        <w:t xml:space="preserve">describe </w:t>
      </w:r>
      <w:r w:rsidR="00397D99" w:rsidRPr="00B32BD8">
        <w:rPr>
          <w:rFonts w:eastAsia="Calibri" w:cs="Arial"/>
          <w:color w:val="000000" w:themeColor="text1"/>
        </w:rPr>
        <w:t xml:space="preserve">the methodology </w:t>
      </w:r>
      <w:r w:rsidR="00617328" w:rsidRPr="00B32BD8">
        <w:rPr>
          <w:rFonts w:eastAsia="Calibri" w:cs="Arial"/>
          <w:color w:val="000000" w:themeColor="text1"/>
        </w:rPr>
        <w:t xml:space="preserve">that was </w:t>
      </w:r>
      <w:r w:rsidR="00BA239D" w:rsidRPr="00B32BD8">
        <w:rPr>
          <w:rFonts w:eastAsia="Calibri" w:cs="Arial"/>
          <w:color w:val="000000" w:themeColor="text1"/>
        </w:rPr>
        <w:t xml:space="preserve">used to </w:t>
      </w:r>
      <w:r w:rsidR="00397D99" w:rsidRPr="00B32BD8">
        <w:rPr>
          <w:rFonts w:eastAsia="Calibri" w:cs="Arial"/>
          <w:color w:val="000000" w:themeColor="text1"/>
        </w:rPr>
        <w:t>determin</w:t>
      </w:r>
      <w:r w:rsidR="00BA239D" w:rsidRPr="00B32BD8">
        <w:rPr>
          <w:rFonts w:eastAsia="Calibri" w:cs="Arial"/>
          <w:color w:val="000000" w:themeColor="text1"/>
        </w:rPr>
        <w:t xml:space="preserve">e </w:t>
      </w:r>
      <w:r w:rsidR="00397D99" w:rsidRPr="00B32BD8">
        <w:rPr>
          <w:rFonts w:eastAsia="Calibri" w:cs="Arial"/>
          <w:color w:val="000000" w:themeColor="text1"/>
        </w:rPr>
        <w:t xml:space="preserve">the </w:t>
      </w:r>
      <w:r w:rsidR="00193669" w:rsidRPr="00B32BD8">
        <w:rPr>
          <w:rFonts w:eastAsia="Calibri" w:cs="Arial"/>
          <w:color w:val="000000" w:themeColor="text1"/>
        </w:rPr>
        <w:t xml:space="preserve">contribution </w:t>
      </w:r>
      <w:r w:rsidR="00617328" w:rsidRPr="00B32BD8">
        <w:rPr>
          <w:rFonts w:eastAsia="Calibri" w:cs="Arial"/>
          <w:color w:val="000000" w:themeColor="text1"/>
        </w:rPr>
        <w:t xml:space="preserve">of the action </w:t>
      </w:r>
      <w:r w:rsidR="00193669" w:rsidRPr="00B32BD8">
        <w:rPr>
          <w:rFonts w:eastAsia="Calibri" w:cs="Arial"/>
          <w:color w:val="000000" w:themeColor="text1"/>
        </w:rPr>
        <w:t>towards the proportional p</w:t>
      </w:r>
      <w:r w:rsidR="00BA239D" w:rsidRPr="00B32BD8">
        <w:rPr>
          <w:rFonts w:eastAsia="Calibri" w:cs="Arial"/>
          <w:color w:val="000000" w:themeColor="text1"/>
        </w:rPr>
        <w:t>ercentage</w:t>
      </w:r>
      <w:r w:rsidR="00397D99" w:rsidRPr="00B32BD8">
        <w:rPr>
          <w:rFonts w:eastAsia="Calibri" w:cs="Arial"/>
          <w:color w:val="000000" w:themeColor="text1"/>
        </w:rPr>
        <w:t>.</w:t>
      </w:r>
      <w:r w:rsidR="00D81CBA" w:rsidRPr="00B32BD8">
        <w:rPr>
          <w:rFonts w:eastAsia="Calibri" w:cs="Arial"/>
          <w:color w:val="000000" w:themeColor="text1"/>
        </w:rPr>
        <w:t xml:space="preserve"> See the instructions for determining the Planned Percentage of Improved Services for information on calculating the Percentage of Improved Services.</w:t>
      </w:r>
    </w:p>
    <w:p w14:paraId="650C0B29" w14:textId="17D8F07A" w:rsidR="006E3D8E" w:rsidRPr="00B32BD8" w:rsidRDefault="00AD23E5" w:rsidP="45E5B032">
      <w:pPr>
        <w:shd w:val="clear" w:color="auto" w:fill="DEEAF6" w:themeFill="accent1" w:themeFillTint="33"/>
        <w:spacing w:before="60" w:after="120"/>
        <w:rPr>
          <w:rFonts w:eastAsiaTheme="minorEastAsia" w:cs="Arial"/>
          <w:b/>
          <w:bCs/>
          <w:color w:val="000000"/>
        </w:rPr>
      </w:pPr>
      <w:r w:rsidRPr="00B32BD8">
        <w:rPr>
          <w:rFonts w:eastAsia="Arial" w:cs="Arial"/>
          <w:b/>
          <w:bCs/>
        </w:rPr>
        <w:t xml:space="preserve">A description of the plan for how the additional concentration grant add-on funding identified above will be used to increase the number of </w:t>
      </w:r>
      <w:proofErr w:type="gramStart"/>
      <w:r w:rsidRPr="00B32BD8">
        <w:rPr>
          <w:rFonts w:eastAsia="Arial" w:cs="Arial"/>
          <w:b/>
          <w:bCs/>
        </w:rPr>
        <w:t>staff</w:t>
      </w:r>
      <w:proofErr w:type="gramEnd"/>
      <w:r w:rsidRPr="00B32BD8">
        <w:rPr>
          <w:rFonts w:eastAsia="Arial" w:cs="Arial"/>
          <w:b/>
          <w:bCs/>
        </w:rPr>
        <w:t xml:space="preserve"> providing direct services to students at schools that have a high concentration (above 55 percent) of foster youth, English learners, and low-income students, as applicable</w:t>
      </w:r>
      <w:r w:rsidR="00707577" w:rsidRPr="00B32BD8">
        <w:rPr>
          <w:rFonts w:eastAsiaTheme="minorEastAsia" w:cs="Arial"/>
          <w:b/>
          <w:bCs/>
          <w:color w:val="000000" w:themeColor="text1"/>
        </w:rPr>
        <w:t>.</w:t>
      </w:r>
    </w:p>
    <w:p w14:paraId="1A151FE7" w14:textId="68925FDE" w:rsidR="006E3D8E" w:rsidRPr="00B32BD8" w:rsidRDefault="00326671" w:rsidP="006E3D8E">
      <w:pPr>
        <w:spacing w:after="240"/>
        <w:rPr>
          <w:rFonts w:eastAsia="Arial" w:cs="Arial"/>
        </w:rPr>
      </w:pPr>
      <w:r w:rsidRPr="00B32BD8">
        <w:rPr>
          <w:rFonts w:eastAsia="Arial" w:cs="Arial"/>
        </w:rPr>
        <w:t xml:space="preserve">An LEA that receives </w:t>
      </w:r>
      <w:r w:rsidR="006E3D8E" w:rsidRPr="00B32BD8">
        <w:rPr>
          <w:rFonts w:eastAsia="Arial" w:cs="Arial"/>
        </w:rPr>
        <w:t xml:space="preserve">the </w:t>
      </w:r>
      <w:r w:rsidR="003C6BFB" w:rsidRPr="00B32BD8">
        <w:rPr>
          <w:rFonts w:eastAsia="Arial" w:cs="Arial"/>
        </w:rPr>
        <w:t xml:space="preserve">additional </w:t>
      </w:r>
      <w:r w:rsidR="006E3D8E" w:rsidRPr="00B32BD8">
        <w:rPr>
          <w:rFonts w:eastAsia="Arial" w:cs="Arial"/>
        </w:rPr>
        <w:t xml:space="preserve">concentration grant add-on </w:t>
      </w:r>
      <w:r w:rsidR="0095120F" w:rsidRPr="00B32BD8">
        <w:rPr>
          <w:rFonts w:eastAsia="Arial" w:cs="Arial"/>
        </w:rPr>
        <w:t>described in</w:t>
      </w:r>
      <w:r w:rsidR="006E3D8E" w:rsidRPr="00B32BD8">
        <w:rPr>
          <w:rFonts w:eastAsia="Arial" w:cs="Arial"/>
        </w:rPr>
        <w:t xml:space="preserve"> </w:t>
      </w:r>
      <w:r w:rsidR="00E46D57" w:rsidRPr="00B32BD8">
        <w:rPr>
          <w:rFonts w:eastAsia="Arial" w:cs="Arial"/>
          <w:i/>
        </w:rPr>
        <w:t>EC</w:t>
      </w:r>
      <w:r w:rsidR="006E3D8E" w:rsidRPr="00B32BD8">
        <w:rPr>
          <w:rFonts w:eastAsia="Arial" w:cs="Arial"/>
        </w:rPr>
        <w:t xml:space="preserve"> Section 42238.02 </w:t>
      </w:r>
      <w:r w:rsidRPr="00B32BD8">
        <w:rPr>
          <w:rFonts w:eastAsia="Arial" w:cs="Arial"/>
        </w:rPr>
        <w:t>is required to demonstrate how it is u</w:t>
      </w:r>
      <w:r w:rsidR="0095120F" w:rsidRPr="00B32BD8">
        <w:rPr>
          <w:rFonts w:eastAsia="Arial" w:cs="Arial"/>
        </w:rPr>
        <w:t>sing</w:t>
      </w:r>
      <w:r w:rsidRPr="00B32BD8">
        <w:rPr>
          <w:rFonts w:eastAsia="Arial" w:cs="Arial"/>
        </w:rPr>
        <w:t xml:space="preserve"> these funds </w:t>
      </w:r>
      <w:r w:rsidR="006E3D8E" w:rsidRPr="00B32BD8">
        <w:rPr>
          <w:rFonts w:eastAsia="Arial" w:cs="Arial"/>
        </w:rPr>
        <w:t xml:space="preserve">to increase the number of </w:t>
      </w:r>
      <w:r w:rsidR="0095120F" w:rsidRPr="00B32BD8">
        <w:rPr>
          <w:rFonts w:eastAsia="Arial" w:cs="Arial"/>
        </w:rPr>
        <w:t xml:space="preserve">staff </w:t>
      </w:r>
      <w:r w:rsidR="006E3D8E" w:rsidRPr="00B32BD8">
        <w:rPr>
          <w:rFonts w:eastAsia="Arial" w:cs="Arial"/>
        </w:rPr>
        <w:t xml:space="preserve">who provide direct services to </w:t>
      </w:r>
      <w:r w:rsidR="00BC0EEE" w:rsidRPr="00B32BD8">
        <w:rPr>
          <w:rFonts w:eastAsia="Arial" w:cs="Arial"/>
        </w:rPr>
        <w:t>students</w:t>
      </w:r>
      <w:r w:rsidR="001356CA" w:rsidRPr="00B32BD8">
        <w:rPr>
          <w:rFonts w:eastAsia="Arial" w:cs="Arial"/>
        </w:rPr>
        <w:t xml:space="preserve"> </w:t>
      </w:r>
      <w:r w:rsidR="00BC0EEE" w:rsidRPr="00B32BD8">
        <w:rPr>
          <w:rFonts w:eastAsia="Arial" w:cs="Arial"/>
        </w:rPr>
        <w:t xml:space="preserve">at </w:t>
      </w:r>
      <w:r w:rsidR="006E3D8E" w:rsidRPr="00B32BD8">
        <w:rPr>
          <w:rFonts w:eastAsia="Arial" w:cs="Arial"/>
        </w:rPr>
        <w:t>school</w:t>
      </w:r>
      <w:r w:rsidR="00BC0EEE" w:rsidRPr="00B32BD8">
        <w:rPr>
          <w:rFonts w:eastAsia="Arial" w:cs="Arial"/>
        </w:rPr>
        <w:t>s</w:t>
      </w:r>
      <w:r w:rsidR="006E3D8E" w:rsidRPr="00B32BD8">
        <w:rPr>
          <w:rFonts w:eastAsia="Arial" w:cs="Arial"/>
        </w:rPr>
        <w:t xml:space="preserve"> </w:t>
      </w:r>
      <w:r w:rsidR="00BC0EEE" w:rsidRPr="00B32BD8">
        <w:rPr>
          <w:rFonts w:eastAsia="Arial" w:cs="Arial"/>
        </w:rPr>
        <w:t xml:space="preserve">with an enrollment of unduplicated students that is </w:t>
      </w:r>
      <w:r w:rsidR="006E3D8E" w:rsidRPr="00B32BD8">
        <w:rPr>
          <w:rFonts w:eastAsia="Arial" w:cs="Arial"/>
        </w:rPr>
        <w:t xml:space="preserve">greater than </w:t>
      </w:r>
      <w:r w:rsidR="00292AB8" w:rsidRPr="00B32BD8">
        <w:rPr>
          <w:rFonts w:eastAsia="Calibri" w:cs="Arial"/>
          <w:color w:val="000000"/>
          <w:szCs w:val="20"/>
        </w:rPr>
        <w:t>55</w:t>
      </w:r>
      <w:r w:rsidR="00581AEC" w:rsidRPr="00B32BD8">
        <w:rPr>
          <w:rFonts w:eastAsia="Calibri" w:cs="Arial"/>
          <w:color w:val="000000"/>
          <w:szCs w:val="20"/>
        </w:rPr>
        <w:t xml:space="preserve"> </w:t>
      </w:r>
      <w:r w:rsidR="00292AB8" w:rsidRPr="00B32BD8">
        <w:rPr>
          <w:rFonts w:eastAsia="Calibri" w:cs="Arial"/>
          <w:color w:val="000000"/>
          <w:szCs w:val="20"/>
        </w:rPr>
        <w:t>percent</w:t>
      </w:r>
      <w:r w:rsidR="00292AB8" w:rsidRPr="00B32BD8">
        <w:rPr>
          <w:rFonts w:eastAsia="Arial" w:cs="Arial"/>
        </w:rPr>
        <w:t xml:space="preserve"> </w:t>
      </w:r>
      <w:r w:rsidR="00707577" w:rsidRPr="00B32BD8">
        <w:rPr>
          <w:rFonts w:eastAsia="Arial" w:cs="Arial"/>
        </w:rPr>
        <w:t xml:space="preserve">as compared to </w:t>
      </w:r>
      <w:r w:rsidR="00BB3A18" w:rsidRPr="00B32BD8">
        <w:rPr>
          <w:rFonts w:eastAsia="Arial" w:cs="Arial"/>
        </w:rPr>
        <w:t xml:space="preserve">the number of staff who provide direct services to students at </w:t>
      </w:r>
      <w:r w:rsidR="00707577" w:rsidRPr="00B32BD8">
        <w:rPr>
          <w:rFonts w:eastAsia="Arial" w:cs="Arial"/>
        </w:rPr>
        <w:t>schools with a</w:t>
      </w:r>
      <w:r w:rsidR="00BC0EEE" w:rsidRPr="00B32BD8">
        <w:rPr>
          <w:rFonts w:eastAsia="Arial" w:cs="Arial"/>
        </w:rPr>
        <w:t>n enrollment of unduplicated students that is equal to or less than</w:t>
      </w:r>
      <w:r w:rsidR="00707577" w:rsidRPr="00B32BD8">
        <w:rPr>
          <w:rFonts w:eastAsia="Arial" w:cs="Arial"/>
        </w:rPr>
        <w:t xml:space="preserve"> </w:t>
      </w:r>
      <w:r w:rsidR="00292AB8" w:rsidRPr="00B32BD8">
        <w:rPr>
          <w:rFonts w:eastAsia="Calibri" w:cs="Arial"/>
          <w:color w:val="000000"/>
          <w:szCs w:val="20"/>
        </w:rPr>
        <w:t>55</w:t>
      </w:r>
      <w:r w:rsidR="00581AEC" w:rsidRPr="00B32BD8">
        <w:rPr>
          <w:rFonts w:eastAsia="Calibri" w:cs="Arial"/>
          <w:color w:val="000000"/>
          <w:szCs w:val="20"/>
        </w:rPr>
        <w:t xml:space="preserve"> </w:t>
      </w:r>
      <w:r w:rsidR="00292AB8" w:rsidRPr="00B32BD8">
        <w:rPr>
          <w:rFonts w:eastAsia="Calibri" w:cs="Arial"/>
          <w:color w:val="000000"/>
          <w:szCs w:val="20"/>
        </w:rPr>
        <w:t>percent</w:t>
      </w:r>
      <w:r w:rsidR="00707577" w:rsidRPr="00B32BD8">
        <w:rPr>
          <w:rFonts w:eastAsia="Arial" w:cs="Arial"/>
        </w:rPr>
        <w:t>.</w:t>
      </w:r>
      <w:r w:rsidR="006E3D8E" w:rsidRPr="00B32BD8">
        <w:rPr>
          <w:rFonts w:eastAsia="Arial" w:cs="Arial"/>
        </w:rPr>
        <w:t xml:space="preserve"> </w:t>
      </w:r>
      <w:r w:rsidR="0095120F" w:rsidRPr="00B32BD8">
        <w:rPr>
          <w:rFonts w:eastAsia="Arial" w:cs="Arial"/>
        </w:rPr>
        <w:t xml:space="preserve">The staff </w:t>
      </w:r>
      <w:r w:rsidR="00BB3A18" w:rsidRPr="00B32BD8">
        <w:rPr>
          <w:rFonts w:eastAsia="Arial" w:cs="Arial"/>
        </w:rPr>
        <w:t xml:space="preserve">who provide direct services to students </w:t>
      </w:r>
      <w:r w:rsidR="0095120F" w:rsidRPr="00B32BD8">
        <w:rPr>
          <w:rFonts w:eastAsia="Arial" w:cs="Arial"/>
        </w:rPr>
        <w:t>must be certificated staff</w:t>
      </w:r>
      <w:r w:rsidR="006E70F7" w:rsidRPr="00B32BD8">
        <w:rPr>
          <w:rFonts w:eastAsia="Arial" w:cs="Arial"/>
        </w:rPr>
        <w:t xml:space="preserve"> and/or</w:t>
      </w:r>
      <w:r w:rsidR="0095120F" w:rsidRPr="00B32BD8">
        <w:rPr>
          <w:rFonts w:eastAsia="Arial" w:cs="Arial"/>
        </w:rPr>
        <w:t xml:space="preserve"> classified staff</w:t>
      </w:r>
      <w:r w:rsidR="00581AEC" w:rsidRPr="00B32BD8">
        <w:rPr>
          <w:rFonts w:eastAsia="Arial" w:cs="Arial"/>
        </w:rPr>
        <w:t xml:space="preserve"> employed by the LEA</w:t>
      </w:r>
      <w:r w:rsidR="006E70F7" w:rsidRPr="00B32BD8">
        <w:rPr>
          <w:rFonts w:eastAsia="Arial" w:cs="Arial"/>
        </w:rPr>
        <w:t>; classified staff includes custodial staff</w:t>
      </w:r>
      <w:r w:rsidR="0095120F" w:rsidRPr="00B32BD8">
        <w:rPr>
          <w:rFonts w:eastAsia="Arial" w:cs="Arial"/>
        </w:rPr>
        <w:t xml:space="preserve">. </w:t>
      </w:r>
    </w:p>
    <w:p w14:paraId="7701E70E" w14:textId="1CE956F3" w:rsidR="00581AEC" w:rsidRPr="00B32BD8" w:rsidRDefault="00581AEC" w:rsidP="006E3D8E">
      <w:pPr>
        <w:spacing w:after="240"/>
        <w:rPr>
          <w:rFonts w:eastAsia="Arial" w:cs="Arial"/>
        </w:rPr>
      </w:pPr>
      <w:r w:rsidRPr="00B32BD8">
        <w:rPr>
          <w:rFonts w:eastAsia="Arial" w:cs="Arial"/>
        </w:rPr>
        <w:t>Provide the following descriptions, as applicable to the LEA:</w:t>
      </w:r>
    </w:p>
    <w:p w14:paraId="7862BC80" w14:textId="297CA90B" w:rsidR="00581AEC" w:rsidRPr="00B32BD8" w:rsidRDefault="00581AEC" w:rsidP="00581AEC">
      <w:pPr>
        <w:spacing w:after="240"/>
        <w:rPr>
          <w:rFonts w:eastAsia="Arial" w:cs="Arial"/>
        </w:rPr>
      </w:pPr>
      <w:r w:rsidRPr="00B32BD8">
        <w:rPr>
          <w:rFonts w:eastAsia="Arial" w:cs="Arial"/>
        </w:rPr>
        <w:lastRenderedPageBreak/>
        <w:t xml:space="preserve">An LEA that does not receive a concentration grant </w:t>
      </w:r>
      <w:r w:rsidR="00BE460C" w:rsidRPr="00773929">
        <w:rPr>
          <w:rFonts w:eastAsia="Calibri"/>
        </w:rPr>
        <w:t>or the concentration grant add-on</w:t>
      </w:r>
      <w:r w:rsidR="00BE460C" w:rsidRPr="002D62CD">
        <w:rPr>
          <w:rFonts w:eastAsia="Calibri"/>
          <w:color w:val="FF0000"/>
        </w:rPr>
        <w:t xml:space="preserve"> </w:t>
      </w:r>
      <w:r w:rsidRPr="00B32BD8">
        <w:rPr>
          <w:rFonts w:eastAsia="Arial" w:cs="Arial"/>
        </w:rPr>
        <w:t>must indicate that a response to this prompt is not applicable.</w:t>
      </w:r>
    </w:p>
    <w:p w14:paraId="1718EE24" w14:textId="49253F1D" w:rsidR="00581AEC" w:rsidRPr="00B32BD8" w:rsidRDefault="00581AEC" w:rsidP="00581AEC">
      <w:pPr>
        <w:spacing w:after="240"/>
        <w:rPr>
          <w:rFonts w:eastAsia="Arial" w:cs="Arial"/>
        </w:rPr>
      </w:pPr>
      <w:r w:rsidRPr="00B32BD8">
        <w:rPr>
          <w:rFonts w:eastAsia="Arial" w:cs="Arial"/>
        </w:rPr>
        <w:t xml:space="preserve">Identify the </w:t>
      </w:r>
      <w:r w:rsidR="004673BC" w:rsidRPr="00B32BD8">
        <w:rPr>
          <w:rFonts w:eastAsia="Arial" w:cs="Arial"/>
        </w:rPr>
        <w:t xml:space="preserve">goal and </w:t>
      </w:r>
      <w:r w:rsidRPr="00B32BD8">
        <w:rPr>
          <w:rFonts w:eastAsia="Arial" w:cs="Arial"/>
        </w:rPr>
        <w:t>action</w:t>
      </w:r>
      <w:r w:rsidR="004673BC" w:rsidRPr="00B32BD8">
        <w:rPr>
          <w:rFonts w:eastAsia="Arial" w:cs="Arial"/>
        </w:rPr>
        <w:t xml:space="preserve"> numbers of the actions </w:t>
      </w:r>
      <w:r w:rsidRPr="00B32BD8">
        <w:rPr>
          <w:rFonts w:eastAsia="Arial" w:cs="Arial"/>
        </w:rPr>
        <w:t xml:space="preserve">in the LCAP that the LEA </w:t>
      </w:r>
      <w:r w:rsidR="004673BC" w:rsidRPr="00B32BD8">
        <w:rPr>
          <w:rFonts w:eastAsia="Arial" w:cs="Arial"/>
        </w:rPr>
        <w:t>is implementing</w:t>
      </w:r>
      <w:r w:rsidRPr="00B32BD8">
        <w:rPr>
          <w:rFonts w:eastAsia="Arial" w:cs="Arial"/>
        </w:rPr>
        <w:t xml:space="preserve"> to meet the requirement to increase the number of </w:t>
      </w:r>
      <w:proofErr w:type="gramStart"/>
      <w:r w:rsidRPr="00B32BD8">
        <w:rPr>
          <w:rFonts w:eastAsia="Arial" w:cs="Arial"/>
        </w:rPr>
        <w:t>staff</w:t>
      </w:r>
      <w:proofErr w:type="gramEnd"/>
      <w:r w:rsidRPr="00B32BD8">
        <w:rPr>
          <w:rFonts w:eastAsia="Arial" w:cs="Arial"/>
        </w:rPr>
        <w:t xml:space="preserve"> who provide direct services to students at schools with an enrollment of unduplicated students that is greater than </w:t>
      </w:r>
      <w:r w:rsidRPr="00B32BD8">
        <w:rPr>
          <w:rFonts w:eastAsia="Calibri" w:cs="Arial"/>
          <w:color w:val="000000"/>
          <w:szCs w:val="20"/>
        </w:rPr>
        <w:t>55 percent.</w:t>
      </w:r>
      <w:r w:rsidRPr="00B32BD8">
        <w:rPr>
          <w:rFonts w:eastAsia="Arial" w:cs="Arial"/>
        </w:rPr>
        <w:t xml:space="preserve"> </w:t>
      </w:r>
    </w:p>
    <w:p w14:paraId="64D507FE" w14:textId="430AF9AB" w:rsidR="00581AEC" w:rsidRPr="00B32BD8" w:rsidRDefault="00581AEC" w:rsidP="00581AEC">
      <w:pPr>
        <w:spacing w:after="240"/>
        <w:rPr>
          <w:rFonts w:eastAsia="Arial" w:cs="Arial"/>
        </w:rPr>
      </w:pPr>
      <w:r w:rsidRPr="00B32BD8">
        <w:rPr>
          <w:rFonts w:eastAsia="Arial" w:cs="Arial"/>
        </w:rPr>
        <w:t>An LEA that 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5BA09734" w14:textId="007FB8D5" w:rsidR="00581AEC" w:rsidRPr="00B32BD8" w:rsidRDefault="00581AEC" w:rsidP="00581AEC">
      <w:pPr>
        <w:spacing w:after="240"/>
        <w:rPr>
          <w:rFonts w:eastAsia="Arial" w:cs="Arial"/>
        </w:rPr>
      </w:pPr>
      <w:r w:rsidRPr="00B32BD8">
        <w:rPr>
          <w:rFonts w:eastAsia="Arial" w:cs="Arial"/>
        </w:rPr>
        <w:t xml:space="preserve">In the event that an additional concentration grant add-on is not sufficient to increase staff providing direct services to students at a school with an enrollment of unduplicated students that is greater than </w:t>
      </w:r>
      <w:r w:rsidRPr="00B32BD8">
        <w:rPr>
          <w:rFonts w:eastAsia="Calibri" w:cs="Arial"/>
          <w:color w:val="000000"/>
          <w:szCs w:val="20"/>
        </w:rPr>
        <w:t>55 percent</w:t>
      </w:r>
      <w:r w:rsidRPr="00B32BD8">
        <w:rPr>
          <w:rFonts w:eastAsia="Arial" w:cs="Arial"/>
        </w:rPr>
        <w:t>, the LEA must describe how it is using the funds to retain staff providing direct services to students at a school with an enrollment of unduplicated students that is greater than 55</w:t>
      </w:r>
      <w:r w:rsidR="00B522C1" w:rsidRPr="00B32BD8">
        <w:rPr>
          <w:rFonts w:eastAsia="Arial" w:cs="Arial"/>
        </w:rPr>
        <w:t xml:space="preserve"> </w:t>
      </w:r>
      <w:r w:rsidRPr="00B32BD8">
        <w:rPr>
          <w:rFonts w:eastAsia="Arial" w:cs="Arial"/>
        </w:rPr>
        <w:t>percent.</w:t>
      </w:r>
    </w:p>
    <w:p w14:paraId="142509AE" w14:textId="77777777" w:rsidR="00E50CF9" w:rsidRPr="00B32BD8" w:rsidRDefault="00326671" w:rsidP="00E50CF9">
      <w:pPr>
        <w:spacing w:after="240"/>
        <w:rPr>
          <w:rFonts w:eastAsia="Arial" w:cs="Arial"/>
        </w:rPr>
      </w:pPr>
      <w:r w:rsidRPr="00B32BD8">
        <w:rPr>
          <w:rFonts w:eastAsia="Arial" w:cs="Arial"/>
        </w:rPr>
        <w:t>C</w:t>
      </w:r>
      <w:r w:rsidR="00BC0EEE" w:rsidRPr="00B32BD8">
        <w:rPr>
          <w:rFonts w:eastAsia="Arial" w:cs="Arial"/>
        </w:rPr>
        <w:t xml:space="preserve">omplete the table </w:t>
      </w:r>
      <w:r w:rsidR="00E50CF9" w:rsidRPr="00B32BD8">
        <w:rPr>
          <w:rFonts w:eastAsia="Arial" w:cs="Arial"/>
        </w:rPr>
        <w:t xml:space="preserve">as follows: </w:t>
      </w:r>
    </w:p>
    <w:p w14:paraId="33201B50" w14:textId="5B8D6060" w:rsidR="001356CA" w:rsidRPr="00B32BD8" w:rsidRDefault="00E50CF9" w:rsidP="004D355A">
      <w:pPr>
        <w:pStyle w:val="ListParagraph"/>
        <w:numPr>
          <w:ilvl w:val="0"/>
          <w:numId w:val="14"/>
        </w:numPr>
        <w:spacing w:after="240"/>
        <w:contextualSpacing w:val="0"/>
        <w:rPr>
          <w:rFonts w:eastAsia="Arial" w:cs="Arial"/>
        </w:rPr>
      </w:pPr>
      <w:r w:rsidRPr="00B32BD8">
        <w:rPr>
          <w:rFonts w:eastAsia="Arial" w:cs="Arial"/>
        </w:rPr>
        <w:t>P</w:t>
      </w:r>
      <w:r w:rsidR="00617328" w:rsidRPr="00B32BD8">
        <w:rPr>
          <w:rFonts w:eastAsia="Arial" w:cs="Arial"/>
        </w:rPr>
        <w:t>rovid</w:t>
      </w:r>
      <w:r w:rsidRPr="00B32BD8">
        <w:rPr>
          <w:rFonts w:eastAsia="Arial" w:cs="Arial"/>
        </w:rPr>
        <w:t>e</w:t>
      </w:r>
      <w:r w:rsidR="00617328" w:rsidRPr="00B32BD8">
        <w:rPr>
          <w:rFonts w:eastAsia="Arial" w:cs="Arial"/>
        </w:rPr>
        <w:t xml:space="preserve"> the staff</w:t>
      </w:r>
      <w:r w:rsidR="00E92836" w:rsidRPr="00B32BD8">
        <w:rPr>
          <w:rFonts w:eastAsia="Arial" w:cs="Arial"/>
        </w:rPr>
        <w:t>-</w:t>
      </w:r>
      <w:r w:rsidR="00617328" w:rsidRPr="00B32BD8">
        <w:rPr>
          <w:rFonts w:eastAsia="Arial" w:cs="Arial"/>
        </w:rPr>
        <w:t>to</w:t>
      </w:r>
      <w:r w:rsidR="00E92836" w:rsidRPr="00B32BD8">
        <w:rPr>
          <w:rFonts w:eastAsia="Arial" w:cs="Arial"/>
        </w:rPr>
        <w:t>-</w:t>
      </w:r>
      <w:r w:rsidR="00617328" w:rsidRPr="00B32BD8">
        <w:rPr>
          <w:rFonts w:eastAsia="Arial" w:cs="Arial"/>
        </w:rPr>
        <w:t xml:space="preserve">student ratio of classified staff providing direct services to students </w:t>
      </w:r>
      <w:r w:rsidRPr="00B32BD8">
        <w:rPr>
          <w:rFonts w:eastAsia="Arial" w:cs="Arial"/>
        </w:rPr>
        <w:t>with a concentration of unduplicated students that is 55</w:t>
      </w:r>
      <w:r w:rsidR="00E92836" w:rsidRPr="00B32BD8">
        <w:rPr>
          <w:rFonts w:eastAsia="Arial" w:cs="Arial"/>
        </w:rPr>
        <w:t xml:space="preserve"> </w:t>
      </w:r>
      <w:r w:rsidRPr="00B32BD8">
        <w:rPr>
          <w:rFonts w:eastAsia="Arial" w:cs="Arial"/>
        </w:rPr>
        <w:t>percent or less and the staff</w:t>
      </w:r>
      <w:r w:rsidR="00E92836" w:rsidRPr="00B32BD8">
        <w:rPr>
          <w:rFonts w:eastAsia="Arial" w:cs="Arial"/>
        </w:rPr>
        <w:t>-</w:t>
      </w:r>
      <w:r w:rsidRPr="00B32BD8">
        <w:rPr>
          <w:rFonts w:eastAsia="Arial" w:cs="Arial"/>
        </w:rPr>
        <w:t>to</w:t>
      </w:r>
      <w:r w:rsidR="00E92836" w:rsidRPr="00B32BD8">
        <w:rPr>
          <w:rFonts w:eastAsia="Arial" w:cs="Arial"/>
        </w:rPr>
        <w:t>-</w:t>
      </w:r>
      <w:r w:rsidRPr="00B32BD8">
        <w:rPr>
          <w:rFonts w:eastAsia="Arial" w:cs="Arial"/>
        </w:rPr>
        <w:t xml:space="preserve">student ratio of classified staff providing direct services to students at </w:t>
      </w:r>
      <w:r w:rsidR="00AD23E5" w:rsidRPr="00B32BD8">
        <w:rPr>
          <w:rFonts w:eastAsia="Arial" w:cs="Arial"/>
        </w:rPr>
        <w:t>s</w:t>
      </w:r>
      <w:r w:rsidRPr="00B32BD8">
        <w:rPr>
          <w:rFonts w:eastAsia="Arial" w:cs="Arial"/>
        </w:rPr>
        <w:t xml:space="preserve">chools with a concentration of unduplicated students that is greater than </w:t>
      </w:r>
      <w:bookmarkStart w:id="29" w:name="_Hlk83579235"/>
      <w:r w:rsidR="00292AB8" w:rsidRPr="00B32BD8">
        <w:rPr>
          <w:rFonts w:eastAsia="Calibri" w:cs="Arial"/>
          <w:color w:val="000000"/>
          <w:szCs w:val="20"/>
        </w:rPr>
        <w:t>55</w:t>
      </w:r>
      <w:r w:rsidR="00D326CE" w:rsidRPr="00B32BD8">
        <w:rPr>
          <w:rFonts w:eastAsia="Calibri" w:cs="Arial"/>
          <w:color w:val="000000"/>
          <w:szCs w:val="20"/>
        </w:rPr>
        <w:t xml:space="preserve"> </w:t>
      </w:r>
      <w:r w:rsidR="00292AB8" w:rsidRPr="00B32BD8">
        <w:rPr>
          <w:rFonts w:eastAsia="Calibri" w:cs="Arial"/>
          <w:color w:val="000000"/>
          <w:szCs w:val="20"/>
        </w:rPr>
        <w:t>percent</w:t>
      </w:r>
      <w:r w:rsidR="00F453F8" w:rsidRPr="00B32BD8">
        <w:rPr>
          <w:rFonts w:eastAsia="Arial" w:cs="Arial"/>
        </w:rPr>
        <w:t>, as applicable to the LEA</w:t>
      </w:r>
      <w:bookmarkEnd w:id="29"/>
      <w:r w:rsidRPr="00B32BD8">
        <w:rPr>
          <w:rFonts w:eastAsia="Arial" w:cs="Arial"/>
        </w:rPr>
        <w:t>.</w:t>
      </w:r>
      <w:r w:rsidR="007717FA" w:rsidRPr="00B32BD8">
        <w:rPr>
          <w:rFonts w:eastAsia="Arial" w:cs="Arial"/>
        </w:rPr>
        <w:t xml:space="preserve"> </w:t>
      </w:r>
      <w:r w:rsidR="00581AEC" w:rsidRPr="00B32BD8">
        <w:rPr>
          <w:rFonts w:eastAsia="Arial" w:cs="Arial"/>
        </w:rPr>
        <w:t xml:space="preserve">The LEA may group its schools by grade span </w:t>
      </w:r>
      <w:r w:rsidR="004C6657" w:rsidRPr="00B32BD8">
        <w:rPr>
          <w:rFonts w:eastAsia="Arial" w:cs="Arial"/>
        </w:rPr>
        <w:t>(</w:t>
      </w:r>
      <w:r w:rsidR="00E92836" w:rsidRPr="00B32BD8">
        <w:rPr>
          <w:rFonts w:eastAsia="Arial" w:cs="Arial"/>
        </w:rPr>
        <w:t>E</w:t>
      </w:r>
      <w:r w:rsidR="004C6657" w:rsidRPr="00B32BD8">
        <w:rPr>
          <w:rFonts w:eastAsia="Arial" w:cs="Arial"/>
        </w:rPr>
        <w:t xml:space="preserve">lementary, Middle/Junior High, and High Schools), as applicable to the LEA. </w:t>
      </w:r>
      <w:r w:rsidR="00AD23E5" w:rsidRPr="00B32BD8">
        <w:rPr>
          <w:rFonts w:eastAsia="Arial" w:cs="Arial"/>
        </w:rPr>
        <w:t>The staff</w:t>
      </w:r>
      <w:r w:rsidR="00E92836" w:rsidRPr="00B32BD8">
        <w:rPr>
          <w:rFonts w:eastAsia="Arial" w:cs="Arial"/>
        </w:rPr>
        <w:t>-</w:t>
      </w:r>
      <w:r w:rsidR="00AD23E5" w:rsidRPr="00B32BD8">
        <w:rPr>
          <w:rFonts w:eastAsia="Arial" w:cs="Arial"/>
        </w:rPr>
        <w:t>to</w:t>
      </w:r>
      <w:r w:rsidR="00E92836" w:rsidRPr="00B32BD8">
        <w:rPr>
          <w:rFonts w:eastAsia="Arial" w:cs="Arial"/>
        </w:rPr>
        <w:t>-</w:t>
      </w:r>
      <w:r w:rsidR="00AD23E5" w:rsidRPr="00B32BD8">
        <w:rPr>
          <w:rFonts w:eastAsia="Arial" w:cs="Arial"/>
        </w:rPr>
        <w:t>student ratio must be based on the number of full time equivalent (FTE) staff and the number of enrolled students</w:t>
      </w:r>
      <w:r w:rsidR="00581AEC" w:rsidRPr="00B32BD8">
        <w:rPr>
          <w:rFonts w:eastAsia="Arial" w:cs="Arial"/>
        </w:rPr>
        <w:t xml:space="preserve"> as counted on </w:t>
      </w:r>
      <w:r w:rsidR="009D6299" w:rsidRPr="00BE460C">
        <w:rPr>
          <w:rFonts w:eastAsia="Arial" w:cs="Arial"/>
        </w:rPr>
        <w:t xml:space="preserve">the first Wednesday in October </w:t>
      </w:r>
      <w:r w:rsidR="00581AEC" w:rsidRPr="00B32BD8">
        <w:rPr>
          <w:rFonts w:eastAsia="Arial" w:cs="Arial"/>
        </w:rPr>
        <w:t xml:space="preserve">of each year. </w:t>
      </w:r>
    </w:p>
    <w:p w14:paraId="70DE413C" w14:textId="7AB7602B" w:rsidR="00E50CF9" w:rsidRPr="00B32BD8" w:rsidRDefault="00E50CF9" w:rsidP="004D355A">
      <w:pPr>
        <w:pStyle w:val="ListParagraph"/>
        <w:numPr>
          <w:ilvl w:val="0"/>
          <w:numId w:val="14"/>
        </w:numPr>
        <w:spacing w:after="240"/>
        <w:contextualSpacing w:val="0"/>
        <w:rPr>
          <w:rFonts w:eastAsia="Arial" w:cs="Arial"/>
        </w:rPr>
      </w:pPr>
      <w:r w:rsidRPr="00B32BD8">
        <w:rPr>
          <w:rFonts w:eastAsia="Arial" w:cs="Arial"/>
        </w:rPr>
        <w:t>Provide the staff</w:t>
      </w:r>
      <w:r w:rsidR="00E92836" w:rsidRPr="00B32BD8">
        <w:rPr>
          <w:rFonts w:eastAsia="Arial" w:cs="Arial"/>
        </w:rPr>
        <w:t>-</w:t>
      </w:r>
      <w:r w:rsidRPr="00B32BD8">
        <w:rPr>
          <w:rFonts w:eastAsia="Arial" w:cs="Arial"/>
        </w:rPr>
        <w:t>to</w:t>
      </w:r>
      <w:r w:rsidR="00E92836" w:rsidRPr="00B32BD8">
        <w:rPr>
          <w:rFonts w:eastAsia="Arial" w:cs="Arial"/>
        </w:rPr>
        <w:t>-</w:t>
      </w:r>
      <w:r w:rsidRPr="00B32BD8">
        <w:rPr>
          <w:rFonts w:eastAsia="Arial" w:cs="Arial"/>
        </w:rPr>
        <w:t xml:space="preserve">student ratio of </w:t>
      </w:r>
      <w:r w:rsidRPr="00B32BD8">
        <w:t>certificated staff</w:t>
      </w:r>
      <w:r w:rsidRPr="00B32BD8">
        <w:rPr>
          <w:rFonts w:eastAsia="Arial" w:cs="Arial"/>
        </w:rPr>
        <w:t xml:space="preserve"> providing direct services to students at </w:t>
      </w:r>
      <w:r w:rsidR="004C6657" w:rsidRPr="00B32BD8">
        <w:rPr>
          <w:rFonts w:eastAsia="Arial" w:cs="Arial"/>
        </w:rPr>
        <w:t>s</w:t>
      </w:r>
      <w:r w:rsidRPr="00B32BD8">
        <w:rPr>
          <w:rFonts w:eastAsia="Arial" w:cs="Arial"/>
        </w:rPr>
        <w:t>chools with a concentration of unduplicated students that is 55</w:t>
      </w:r>
      <w:r w:rsidR="004C6657" w:rsidRPr="00B32BD8">
        <w:rPr>
          <w:rFonts w:eastAsia="Arial" w:cs="Arial"/>
        </w:rPr>
        <w:t xml:space="preserve"> </w:t>
      </w:r>
      <w:r w:rsidRPr="00B32BD8">
        <w:rPr>
          <w:rFonts w:eastAsia="Arial" w:cs="Arial"/>
        </w:rPr>
        <w:t>percent or less and the staff</w:t>
      </w:r>
      <w:r w:rsidR="00E92836" w:rsidRPr="00B32BD8">
        <w:rPr>
          <w:rFonts w:eastAsia="Arial" w:cs="Arial"/>
        </w:rPr>
        <w:t>-</w:t>
      </w:r>
      <w:r w:rsidRPr="00B32BD8">
        <w:rPr>
          <w:rFonts w:eastAsia="Arial" w:cs="Arial"/>
        </w:rPr>
        <w:t>to</w:t>
      </w:r>
      <w:r w:rsidR="00E92836" w:rsidRPr="00B32BD8">
        <w:rPr>
          <w:rFonts w:eastAsia="Arial" w:cs="Arial"/>
        </w:rPr>
        <w:t>-</w:t>
      </w:r>
      <w:r w:rsidRPr="00B32BD8">
        <w:rPr>
          <w:rFonts w:eastAsia="Arial" w:cs="Arial"/>
        </w:rPr>
        <w:t xml:space="preserve">student ratio of </w:t>
      </w:r>
      <w:r w:rsidRPr="00B32BD8">
        <w:t xml:space="preserve">certificated staff </w:t>
      </w:r>
      <w:r w:rsidRPr="00B32BD8">
        <w:rPr>
          <w:rFonts w:eastAsia="Arial" w:cs="Arial"/>
        </w:rPr>
        <w:t xml:space="preserve">providing direct services to students at </w:t>
      </w:r>
      <w:r w:rsidR="004C6657" w:rsidRPr="00B32BD8">
        <w:rPr>
          <w:rFonts w:eastAsia="Arial" w:cs="Arial"/>
        </w:rPr>
        <w:t xml:space="preserve">schools </w:t>
      </w:r>
      <w:r w:rsidRPr="00B32BD8">
        <w:rPr>
          <w:rFonts w:eastAsia="Arial" w:cs="Arial"/>
        </w:rPr>
        <w:t xml:space="preserve">with a concentration of unduplicated students that is greater than </w:t>
      </w:r>
      <w:r w:rsidR="00292AB8" w:rsidRPr="00B32BD8">
        <w:rPr>
          <w:rFonts w:eastAsia="Calibri" w:cs="Arial"/>
          <w:color w:val="000000"/>
          <w:szCs w:val="20"/>
        </w:rPr>
        <w:t>55</w:t>
      </w:r>
      <w:r w:rsidR="00D326CE" w:rsidRPr="00B32BD8">
        <w:rPr>
          <w:rFonts w:eastAsia="Calibri" w:cs="Arial"/>
          <w:color w:val="000000"/>
          <w:szCs w:val="20"/>
        </w:rPr>
        <w:t xml:space="preserve"> </w:t>
      </w:r>
      <w:r w:rsidR="00292AB8" w:rsidRPr="00B32BD8">
        <w:rPr>
          <w:rFonts w:eastAsia="Calibri" w:cs="Arial"/>
          <w:color w:val="000000"/>
          <w:szCs w:val="20"/>
        </w:rPr>
        <w:t>percent</w:t>
      </w:r>
      <w:r w:rsidR="00F453F8" w:rsidRPr="00B32BD8">
        <w:rPr>
          <w:rFonts w:eastAsia="Arial" w:cs="Arial"/>
        </w:rPr>
        <w:t>, as applicable to the LEA</w:t>
      </w:r>
      <w:r w:rsidRPr="00B32BD8">
        <w:rPr>
          <w:rFonts w:eastAsia="Arial" w:cs="Arial"/>
        </w:rPr>
        <w:t>.</w:t>
      </w:r>
      <w:r w:rsidR="004C6657" w:rsidRPr="00B32BD8">
        <w:rPr>
          <w:rFonts w:eastAsia="Arial" w:cs="Arial"/>
        </w:rPr>
        <w:t xml:space="preserve"> The LEA may group its schools by grade span (</w:t>
      </w:r>
      <w:r w:rsidR="00E92836" w:rsidRPr="00B32BD8">
        <w:rPr>
          <w:rFonts w:eastAsia="Arial" w:cs="Arial"/>
        </w:rPr>
        <w:t>E</w:t>
      </w:r>
      <w:r w:rsidR="004C6657" w:rsidRPr="00B32BD8">
        <w:rPr>
          <w:rFonts w:eastAsia="Arial" w:cs="Arial"/>
        </w:rPr>
        <w:t>lementary, Middle/Junior High, and High Schools), as applicable to the LEA. The staff</w:t>
      </w:r>
      <w:r w:rsidR="00E92836" w:rsidRPr="00B32BD8">
        <w:rPr>
          <w:rFonts w:eastAsia="Arial" w:cs="Arial"/>
        </w:rPr>
        <w:t>-</w:t>
      </w:r>
      <w:r w:rsidR="004C6657" w:rsidRPr="00B32BD8">
        <w:rPr>
          <w:rFonts w:eastAsia="Arial" w:cs="Arial"/>
        </w:rPr>
        <w:t>to</w:t>
      </w:r>
      <w:r w:rsidR="00E92836" w:rsidRPr="00B32BD8">
        <w:rPr>
          <w:rFonts w:eastAsia="Arial" w:cs="Arial"/>
        </w:rPr>
        <w:t>-</w:t>
      </w:r>
      <w:r w:rsidR="004C6657" w:rsidRPr="00B32BD8">
        <w:rPr>
          <w:rFonts w:eastAsia="Arial" w:cs="Arial"/>
        </w:rPr>
        <w:t xml:space="preserve">student ratio must be based on the number of FTE staff and the number of enrolled students as counted on </w:t>
      </w:r>
      <w:r w:rsidR="009D6299" w:rsidRPr="00BE460C">
        <w:rPr>
          <w:rFonts w:eastAsia="Arial" w:cs="Arial"/>
        </w:rPr>
        <w:t>the first Wednesday in October</w:t>
      </w:r>
      <w:r w:rsidR="004C6657" w:rsidRPr="00B32BD8">
        <w:rPr>
          <w:rFonts w:eastAsia="Arial" w:cs="Arial"/>
        </w:rPr>
        <w:t xml:space="preserve"> of each year.</w:t>
      </w:r>
    </w:p>
    <w:p w14:paraId="3775ABFF" w14:textId="1523521B" w:rsidR="006E3D8E" w:rsidRPr="00B32BD8" w:rsidRDefault="004C6657" w:rsidP="00D42421">
      <w:pPr>
        <w:pStyle w:val="Heading2"/>
      </w:pPr>
      <w:r w:rsidRPr="00B32BD8">
        <w:t xml:space="preserve">Action </w:t>
      </w:r>
      <w:r w:rsidR="006E3D8E" w:rsidRPr="00B32BD8">
        <w:t>Tables</w:t>
      </w:r>
    </w:p>
    <w:p w14:paraId="38542FA0" w14:textId="4DD10A3F" w:rsidR="006E3D8E" w:rsidRPr="00B32BD8" w:rsidRDefault="006E3D8E" w:rsidP="006E3D8E">
      <w:pPr>
        <w:spacing w:after="240"/>
        <w:rPr>
          <w:rFonts w:eastAsia="Arial" w:cs="Arial"/>
        </w:rPr>
      </w:pPr>
      <w:r w:rsidRPr="00B32BD8">
        <w:rPr>
          <w:rFonts w:eastAsia="Arial" w:cs="Arial"/>
        </w:rPr>
        <w:t xml:space="preserve">Complete the Data Entry Table for each action in the LCAP. The information entered into this table will automatically populate the other </w:t>
      </w:r>
      <w:r w:rsidR="001079FE">
        <w:rPr>
          <w:rFonts w:eastAsia="Arial" w:cs="Arial"/>
        </w:rPr>
        <w:t>Action</w:t>
      </w:r>
      <w:r w:rsidR="001079FE" w:rsidRPr="00B32BD8">
        <w:rPr>
          <w:rFonts w:eastAsia="Arial" w:cs="Arial"/>
        </w:rPr>
        <w:t xml:space="preserve"> </w:t>
      </w:r>
      <w:r w:rsidRPr="00B32BD8">
        <w:rPr>
          <w:rFonts w:eastAsia="Arial" w:cs="Arial"/>
        </w:rPr>
        <w:t xml:space="preserve">Tables. </w:t>
      </w:r>
      <w:r w:rsidR="00CA3822" w:rsidRPr="00B32BD8">
        <w:rPr>
          <w:rFonts w:eastAsia="Arial" w:cs="Arial"/>
        </w:rPr>
        <w:t>I</w:t>
      </w:r>
      <w:r w:rsidRPr="00B32BD8">
        <w:rPr>
          <w:rFonts w:eastAsia="Arial" w:cs="Arial"/>
        </w:rPr>
        <w:t xml:space="preserve">nformation is </w:t>
      </w:r>
      <w:r w:rsidR="00CA3822" w:rsidRPr="00B32BD8">
        <w:rPr>
          <w:rFonts w:eastAsia="Arial" w:cs="Arial"/>
        </w:rPr>
        <w:t xml:space="preserve">only </w:t>
      </w:r>
      <w:r w:rsidRPr="00B32BD8">
        <w:rPr>
          <w:rFonts w:eastAsia="Arial" w:cs="Arial"/>
        </w:rPr>
        <w:t>entered into the Data Entry Table</w:t>
      </w:r>
      <w:r w:rsidR="00CA3822" w:rsidRPr="00B32BD8">
        <w:rPr>
          <w:rFonts w:eastAsia="Arial" w:cs="Arial"/>
        </w:rPr>
        <w:t xml:space="preserve">, the Annual Update Table, the </w:t>
      </w:r>
      <w:r w:rsidR="004C6657" w:rsidRPr="00B32BD8">
        <w:rPr>
          <w:rFonts w:eastAsia="Arial" w:cs="Arial"/>
        </w:rPr>
        <w:t>Contributing Actions Annual Update Table</w:t>
      </w:r>
      <w:r w:rsidR="001079FE">
        <w:rPr>
          <w:rFonts w:eastAsia="Arial" w:cs="Arial"/>
        </w:rPr>
        <w:t>, and the LCFF Carryover Table</w:t>
      </w:r>
      <w:r w:rsidRPr="00B32BD8">
        <w:rPr>
          <w:rFonts w:eastAsia="Arial" w:cs="Arial"/>
        </w:rPr>
        <w:t xml:space="preserve">. </w:t>
      </w:r>
      <w:r w:rsidR="001079FE">
        <w:rPr>
          <w:rFonts w:eastAsia="Arial" w:cs="Arial"/>
        </w:rPr>
        <w:t>With the exception of the Data Entry Table, the word “input” has been added to column header</w:t>
      </w:r>
      <w:r w:rsidR="00A14AB3">
        <w:rPr>
          <w:rFonts w:eastAsia="Arial" w:cs="Arial"/>
        </w:rPr>
        <w:t>s</w:t>
      </w:r>
      <w:r w:rsidR="001079FE">
        <w:rPr>
          <w:rFonts w:eastAsia="Arial" w:cs="Arial"/>
        </w:rPr>
        <w:t xml:space="preserve"> to aid in identifying the column(s) where information will be entered. Information</w:t>
      </w:r>
      <w:r w:rsidR="001079FE" w:rsidRPr="00B32BD8">
        <w:rPr>
          <w:rFonts w:eastAsia="Arial" w:cs="Arial"/>
        </w:rPr>
        <w:t xml:space="preserve"> </w:t>
      </w:r>
      <w:r w:rsidR="004C6657" w:rsidRPr="00B32BD8">
        <w:rPr>
          <w:rFonts w:eastAsia="Arial" w:cs="Arial"/>
        </w:rPr>
        <w:t xml:space="preserve">is not entered on </w:t>
      </w:r>
      <w:r w:rsidRPr="00B32BD8">
        <w:rPr>
          <w:rFonts w:eastAsia="Arial" w:cs="Arial"/>
        </w:rPr>
        <w:t xml:space="preserve">the </w:t>
      </w:r>
      <w:r w:rsidR="00CA3822" w:rsidRPr="00B32BD8">
        <w:rPr>
          <w:rFonts w:eastAsia="Arial" w:cs="Arial"/>
        </w:rPr>
        <w:t xml:space="preserve">remaining </w:t>
      </w:r>
      <w:r w:rsidR="009659C3">
        <w:rPr>
          <w:rFonts w:eastAsia="Arial" w:cs="Arial"/>
        </w:rPr>
        <w:t xml:space="preserve">Action </w:t>
      </w:r>
      <w:r w:rsidRPr="00B32BD8">
        <w:rPr>
          <w:rFonts w:eastAsia="Arial" w:cs="Arial"/>
        </w:rPr>
        <w:t>tables.</w:t>
      </w:r>
      <w:r w:rsidR="001079FE">
        <w:rPr>
          <w:rFonts w:eastAsia="Arial" w:cs="Arial"/>
        </w:rPr>
        <w:t xml:space="preserve"> </w:t>
      </w:r>
    </w:p>
    <w:p w14:paraId="10B3ECBD" w14:textId="25F6A4E3" w:rsidR="006E3D8E" w:rsidRPr="00B32BD8" w:rsidRDefault="006E3D8E" w:rsidP="006E3D8E">
      <w:pPr>
        <w:spacing w:after="240"/>
        <w:rPr>
          <w:rFonts w:eastAsia="Arial" w:cs="Arial"/>
        </w:rPr>
      </w:pPr>
      <w:r w:rsidRPr="00B32BD8">
        <w:rPr>
          <w:rFonts w:eastAsia="Arial" w:cs="Arial"/>
        </w:rPr>
        <w:t xml:space="preserve">The following tables are required to be included </w:t>
      </w:r>
      <w:r w:rsidR="00CA3822" w:rsidRPr="00B32BD8">
        <w:rPr>
          <w:rFonts w:eastAsia="Arial" w:cs="Arial"/>
        </w:rPr>
        <w:t xml:space="preserve">as part of </w:t>
      </w:r>
      <w:r w:rsidRPr="00B32BD8">
        <w:rPr>
          <w:rFonts w:eastAsia="Arial" w:cs="Arial"/>
        </w:rPr>
        <w:t>the LCAP adopted by the local governing board or governing body:</w:t>
      </w:r>
    </w:p>
    <w:p w14:paraId="618DB971" w14:textId="24EDDA1D" w:rsidR="006E3D8E" w:rsidRPr="00B32BD8" w:rsidRDefault="006E3D8E" w:rsidP="004D355A">
      <w:pPr>
        <w:numPr>
          <w:ilvl w:val="0"/>
          <w:numId w:val="6"/>
        </w:numPr>
        <w:spacing w:after="240"/>
        <w:rPr>
          <w:rFonts w:eastAsia="Arial" w:cs="Arial"/>
        </w:rPr>
      </w:pPr>
      <w:r w:rsidRPr="00B32BD8">
        <w:rPr>
          <w:rFonts w:eastAsia="Arial" w:cs="Arial"/>
        </w:rPr>
        <w:lastRenderedPageBreak/>
        <w:t xml:space="preserve">Table 1: </w:t>
      </w:r>
      <w:r w:rsidR="004C6657" w:rsidRPr="00B32BD8">
        <w:rPr>
          <w:rFonts w:eastAsia="Arial" w:cs="Arial"/>
        </w:rPr>
        <w:t xml:space="preserve">Total Planned </w:t>
      </w:r>
      <w:r w:rsidRPr="00B32BD8">
        <w:rPr>
          <w:rFonts w:eastAsia="Arial" w:cs="Arial"/>
        </w:rPr>
        <w:t>Expenditures Table</w:t>
      </w:r>
      <w:r w:rsidR="00A14AB3">
        <w:rPr>
          <w:rFonts w:eastAsia="Arial" w:cs="Arial"/>
        </w:rPr>
        <w:t xml:space="preserve"> (for the coming LCAP Year)</w:t>
      </w:r>
    </w:p>
    <w:p w14:paraId="15101964" w14:textId="26AC8A0F" w:rsidR="006E3D8E" w:rsidRPr="00B32BD8" w:rsidRDefault="006E3D8E" w:rsidP="004D355A">
      <w:pPr>
        <w:numPr>
          <w:ilvl w:val="0"/>
          <w:numId w:val="6"/>
        </w:numPr>
        <w:spacing w:after="240"/>
        <w:rPr>
          <w:rFonts w:eastAsia="Arial" w:cs="Arial"/>
        </w:rPr>
      </w:pPr>
      <w:r w:rsidRPr="00B32BD8">
        <w:rPr>
          <w:rFonts w:eastAsia="Arial" w:cs="Arial"/>
        </w:rPr>
        <w:t xml:space="preserve">Table 2: Contributing </w:t>
      </w:r>
      <w:r w:rsidR="002603A0" w:rsidRPr="00B32BD8">
        <w:rPr>
          <w:rFonts w:eastAsia="Arial" w:cs="Arial"/>
        </w:rPr>
        <w:t xml:space="preserve">Actions </w:t>
      </w:r>
      <w:r w:rsidRPr="00B32BD8">
        <w:rPr>
          <w:rFonts w:eastAsia="Arial" w:cs="Arial"/>
        </w:rPr>
        <w:t>Tabl</w:t>
      </w:r>
      <w:r w:rsidR="00CA3822" w:rsidRPr="00B32BD8">
        <w:rPr>
          <w:rFonts w:eastAsia="Arial" w:cs="Arial"/>
        </w:rPr>
        <w:t>e</w:t>
      </w:r>
      <w:r w:rsidR="00A14AB3">
        <w:rPr>
          <w:rFonts w:eastAsia="Arial" w:cs="Arial"/>
        </w:rPr>
        <w:t xml:space="preserve"> (for the coming LCAP Year)</w:t>
      </w:r>
    </w:p>
    <w:p w14:paraId="25AAD60A" w14:textId="068D6D5C" w:rsidR="006E3D8E" w:rsidRPr="00B32BD8" w:rsidRDefault="006E3D8E" w:rsidP="004D355A">
      <w:pPr>
        <w:numPr>
          <w:ilvl w:val="0"/>
          <w:numId w:val="6"/>
        </w:numPr>
        <w:spacing w:after="240"/>
        <w:rPr>
          <w:rFonts w:eastAsia="Arial" w:cs="Arial"/>
        </w:rPr>
      </w:pPr>
      <w:r w:rsidRPr="00B32BD8">
        <w:rPr>
          <w:rFonts w:eastAsia="Arial" w:cs="Arial"/>
        </w:rPr>
        <w:t>Table 3: Annual Update Table</w:t>
      </w:r>
      <w:r w:rsidR="00A14AB3">
        <w:rPr>
          <w:rFonts w:eastAsia="Arial" w:cs="Arial"/>
        </w:rPr>
        <w:t xml:space="preserve"> (for the current LCAP Year)</w:t>
      </w:r>
    </w:p>
    <w:p w14:paraId="25E206C4" w14:textId="2F0F09B4" w:rsidR="006E3D8E" w:rsidRPr="00B32BD8" w:rsidRDefault="006E3D8E" w:rsidP="004D355A">
      <w:pPr>
        <w:numPr>
          <w:ilvl w:val="0"/>
          <w:numId w:val="6"/>
        </w:numPr>
        <w:spacing w:after="240"/>
        <w:rPr>
          <w:rFonts w:eastAsia="Arial" w:cs="Arial"/>
        </w:rPr>
      </w:pPr>
      <w:r w:rsidRPr="00B32BD8">
        <w:rPr>
          <w:rFonts w:eastAsia="Arial" w:cs="Arial"/>
        </w:rPr>
        <w:t xml:space="preserve">Table 4: </w:t>
      </w:r>
      <w:r w:rsidR="004C6657" w:rsidRPr="00B32BD8">
        <w:rPr>
          <w:rFonts w:eastAsia="Arial" w:cs="Arial"/>
        </w:rPr>
        <w:t>Contributing Actions Annual Update Table</w:t>
      </w:r>
      <w:r w:rsidR="00A14AB3">
        <w:rPr>
          <w:rFonts w:eastAsia="Arial" w:cs="Arial"/>
        </w:rPr>
        <w:t xml:space="preserve"> (for the current LCAP Year)</w:t>
      </w:r>
    </w:p>
    <w:p w14:paraId="58E408CE" w14:textId="05ECB793" w:rsidR="00CA3822" w:rsidRDefault="00CA3822" w:rsidP="004D355A">
      <w:pPr>
        <w:numPr>
          <w:ilvl w:val="0"/>
          <w:numId w:val="6"/>
        </w:numPr>
        <w:spacing w:after="240"/>
        <w:rPr>
          <w:rFonts w:eastAsia="Arial" w:cs="Arial"/>
        </w:rPr>
      </w:pPr>
      <w:r w:rsidRPr="00B32BD8">
        <w:rPr>
          <w:rFonts w:eastAsia="Arial" w:cs="Arial"/>
        </w:rPr>
        <w:t xml:space="preserve">Table 5: </w:t>
      </w:r>
      <w:r w:rsidR="004C6657" w:rsidRPr="00B32BD8">
        <w:rPr>
          <w:rFonts w:eastAsia="Arial" w:cs="Arial"/>
        </w:rPr>
        <w:t>LCFF Carryover</w:t>
      </w:r>
      <w:r w:rsidRPr="00B32BD8">
        <w:rPr>
          <w:rFonts w:eastAsia="Arial" w:cs="Arial"/>
        </w:rPr>
        <w:t xml:space="preserve"> Table</w:t>
      </w:r>
      <w:r w:rsidR="00A14AB3">
        <w:rPr>
          <w:rFonts w:eastAsia="Arial" w:cs="Arial"/>
        </w:rPr>
        <w:t xml:space="preserve"> (for the current LCAP Year)</w:t>
      </w:r>
    </w:p>
    <w:p w14:paraId="654B2E9C" w14:textId="3159D59E" w:rsidR="00A14AB3" w:rsidRPr="00B32BD8" w:rsidRDefault="00A14AB3" w:rsidP="00A14AB3">
      <w:pPr>
        <w:spacing w:after="240"/>
        <w:rPr>
          <w:rFonts w:eastAsia="Arial" w:cs="Arial"/>
        </w:rPr>
      </w:pPr>
      <w:r>
        <w:rPr>
          <w:rFonts w:eastAsia="Arial" w:cs="Arial"/>
        </w:rPr>
        <w:t>Note: The coming LCAP Year is the year that is being planned for, while the current LCAP year is the current year of implementation. For example, when developing the 2022–23 LCAP, 2022–23 will be the coming LCAP Year and 2021–22 will be the current LCAP Year.</w:t>
      </w:r>
    </w:p>
    <w:p w14:paraId="09C96398" w14:textId="1BEE51FE" w:rsidR="00CA3822" w:rsidRPr="00B32BD8" w:rsidRDefault="00CA3822" w:rsidP="00CA3822">
      <w:pPr>
        <w:pStyle w:val="Heading3"/>
        <w:rPr>
          <w:rFonts w:eastAsia="Arial"/>
        </w:rPr>
      </w:pPr>
      <w:bookmarkStart w:id="30" w:name="_Hlk85445921"/>
      <w:r w:rsidRPr="00B32BD8">
        <w:rPr>
          <w:rFonts w:eastAsia="Arial"/>
        </w:rPr>
        <w:t>Data Entry Table</w:t>
      </w:r>
    </w:p>
    <w:p w14:paraId="509E1242" w14:textId="367C59FF" w:rsidR="006E3D8E" w:rsidRPr="00B32BD8" w:rsidRDefault="006E3D8E" w:rsidP="006E3D8E">
      <w:pPr>
        <w:spacing w:after="240"/>
        <w:rPr>
          <w:rFonts w:eastAsia="Arial" w:cs="Arial"/>
        </w:rPr>
      </w:pPr>
      <w:r w:rsidRPr="00B32BD8">
        <w:rPr>
          <w:rFonts w:eastAsia="Arial" w:cs="Arial"/>
        </w:rPr>
        <w:t>The Data Entry Table may be included in the LCAP as adopted by the local governing board or governing body, but is not required to be included.</w:t>
      </w:r>
      <w:r w:rsidR="00CA3822" w:rsidRPr="00B32BD8">
        <w:rPr>
          <w:rFonts w:eastAsia="Arial" w:cs="Arial"/>
        </w:rPr>
        <w:t xml:space="preserve"> </w:t>
      </w:r>
      <w:r w:rsidRPr="00B32BD8">
        <w:rPr>
          <w:rFonts w:eastAsia="Arial" w:cs="Arial"/>
        </w:rPr>
        <w:t>In the Data Entry Table</w:t>
      </w:r>
      <w:r w:rsidR="004101FA">
        <w:rPr>
          <w:rFonts w:eastAsia="Arial" w:cs="Arial"/>
        </w:rPr>
        <w:t>,</w:t>
      </w:r>
      <w:r w:rsidRPr="00B32BD8">
        <w:rPr>
          <w:rFonts w:eastAsia="Arial" w:cs="Arial"/>
        </w:rPr>
        <w:t xml:space="preserve"> </w:t>
      </w:r>
      <w:r w:rsidR="006958DE">
        <w:rPr>
          <w:rFonts w:eastAsia="Arial" w:cs="Arial"/>
        </w:rPr>
        <w:t xml:space="preserve">input </w:t>
      </w:r>
      <w:r w:rsidRPr="00B32BD8">
        <w:rPr>
          <w:rFonts w:eastAsia="Arial" w:cs="Arial"/>
        </w:rPr>
        <w:t>the following information for each action in the LCAP for th</w:t>
      </w:r>
      <w:r w:rsidR="009659C3">
        <w:rPr>
          <w:rFonts w:eastAsia="Arial" w:cs="Arial"/>
        </w:rPr>
        <w:t>at</w:t>
      </w:r>
      <w:r w:rsidRPr="00B32BD8">
        <w:rPr>
          <w:rFonts w:eastAsia="Arial" w:cs="Arial"/>
        </w:rPr>
        <w:t xml:space="preserve"> </w:t>
      </w:r>
      <w:r w:rsidR="009E7CE5">
        <w:rPr>
          <w:rFonts w:eastAsia="Arial" w:cs="Arial"/>
        </w:rPr>
        <w:t xml:space="preserve">applicable </w:t>
      </w:r>
      <w:r w:rsidRPr="00B32BD8">
        <w:rPr>
          <w:rFonts w:eastAsia="Arial" w:cs="Arial"/>
        </w:rPr>
        <w:t>LCAP year:</w:t>
      </w:r>
    </w:p>
    <w:p w14:paraId="5643D485" w14:textId="3935AEA9" w:rsidR="009E7CE5" w:rsidRPr="009E7CE5" w:rsidRDefault="009E7CE5"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63C9C14C" w14:textId="3B841C70" w:rsidR="003376E9" w:rsidRPr="00B32BD8" w:rsidRDefault="00BC71B7" w:rsidP="004D355A">
      <w:pPr>
        <w:numPr>
          <w:ilvl w:val="0"/>
          <w:numId w:val="7"/>
        </w:numPr>
        <w:spacing w:after="240"/>
      </w:pPr>
      <w:r w:rsidRPr="00B32BD8">
        <w:rPr>
          <w:rFonts w:eastAsia="Arial" w:cs="Arial"/>
          <w:b/>
          <w:bCs/>
        </w:rPr>
        <w:t xml:space="preserve">1. </w:t>
      </w:r>
      <w:bookmarkStart w:id="31" w:name="_Hlk90625461"/>
      <w:r w:rsidR="004C6657" w:rsidRPr="00B32BD8">
        <w:rPr>
          <w:rFonts w:eastAsia="Arial" w:cs="Arial"/>
          <w:b/>
          <w:bCs/>
        </w:rPr>
        <w:t xml:space="preserve">Projected </w:t>
      </w:r>
      <w:r w:rsidR="5AF3CA00" w:rsidRPr="00B32BD8">
        <w:rPr>
          <w:rFonts w:eastAsia="Arial" w:cs="Arial"/>
          <w:b/>
          <w:bCs/>
        </w:rPr>
        <w:t xml:space="preserve">LCFF </w:t>
      </w:r>
      <w:r w:rsidR="004C6657" w:rsidRPr="00B32BD8">
        <w:rPr>
          <w:rFonts w:eastAsia="Arial" w:cs="Arial"/>
          <w:b/>
          <w:bCs/>
        </w:rPr>
        <w:t>Base Grant</w:t>
      </w:r>
      <w:bookmarkEnd w:id="31"/>
      <w:r w:rsidRPr="00B32BD8">
        <w:rPr>
          <w:rFonts w:eastAsia="Arial" w:cs="Arial"/>
          <w:bCs/>
        </w:rPr>
        <w:t xml:space="preserve">: </w:t>
      </w:r>
      <w:r w:rsidR="00B64017" w:rsidRPr="00B32BD8">
        <w:rPr>
          <w:rFonts w:eastAsia="Arial" w:cs="Arial"/>
          <w:bCs/>
        </w:rPr>
        <w:t xml:space="preserve">Provide </w:t>
      </w:r>
      <w:r w:rsidRPr="00B32BD8">
        <w:rPr>
          <w:rFonts w:eastAsia="Arial" w:cs="Arial"/>
          <w:bCs/>
        </w:rPr>
        <w:t>the</w:t>
      </w:r>
      <w:r w:rsidR="00D872F0" w:rsidRPr="00B32BD8">
        <w:rPr>
          <w:rFonts w:eastAsia="Arial" w:cs="Arial"/>
          <w:bCs/>
        </w:rPr>
        <w:t xml:space="preserve"> total amount of LCFF funding the LEA estimates it will receive for the coming school year, excluding the supplemental and concentration grants and the add-ons for the Targeted Instructional Improvement Grant </w:t>
      </w:r>
      <w:r w:rsidR="00E92836" w:rsidRPr="00B32BD8">
        <w:rPr>
          <w:rFonts w:eastAsia="Arial" w:cs="Arial"/>
          <w:bCs/>
        </w:rPr>
        <w:t>P</w:t>
      </w:r>
      <w:r w:rsidR="00D872F0" w:rsidRPr="00B32BD8">
        <w:rPr>
          <w:rFonts w:eastAsia="Arial" w:cs="Arial"/>
          <w:bCs/>
        </w:rPr>
        <w:t xml:space="preserve">rogram and the Home to School Transportation </w:t>
      </w:r>
      <w:r w:rsidR="00E92836" w:rsidRPr="00B32BD8">
        <w:rPr>
          <w:rFonts w:eastAsia="Arial" w:cs="Arial"/>
          <w:bCs/>
        </w:rPr>
        <w:t>P</w:t>
      </w:r>
      <w:r w:rsidR="00D872F0" w:rsidRPr="00B32BD8">
        <w:rPr>
          <w:rFonts w:eastAsia="Arial" w:cs="Arial"/>
          <w:bCs/>
        </w:rPr>
        <w:t>rogram</w:t>
      </w:r>
      <w:r w:rsidR="004C6657" w:rsidRPr="00B32BD8">
        <w:rPr>
          <w:rFonts w:eastAsia="Arial" w:cs="Arial"/>
          <w:bCs/>
        </w:rPr>
        <w:t xml:space="preserve">, pursuant to </w:t>
      </w:r>
      <w:r w:rsidR="004C6657" w:rsidRPr="00B32BD8">
        <w:rPr>
          <w:rFonts w:eastAsia="Arial" w:cs="Arial"/>
        </w:rPr>
        <w:t xml:space="preserve">5 </w:t>
      </w:r>
      <w:r w:rsidR="004C6657" w:rsidRPr="00B32BD8">
        <w:rPr>
          <w:rFonts w:eastAsia="Arial" w:cs="Arial"/>
          <w:i/>
        </w:rPr>
        <w:t>CCR</w:t>
      </w:r>
      <w:r w:rsidR="004C6657" w:rsidRPr="00B32BD8">
        <w:rPr>
          <w:rFonts w:eastAsia="Arial" w:cs="Arial"/>
        </w:rPr>
        <w:t xml:space="preserve"> Section 15496(a)(8)</w:t>
      </w:r>
      <w:r w:rsidR="00D872F0" w:rsidRPr="00B32BD8">
        <w:rPr>
          <w:rFonts w:eastAsia="Arial" w:cs="Arial"/>
          <w:bCs/>
        </w:rPr>
        <w:t>.</w:t>
      </w:r>
      <w:r w:rsidR="003376E9" w:rsidRPr="00B32BD8">
        <w:rPr>
          <w:rFonts w:eastAsia="Arial" w:cs="Arial"/>
          <w:bCs/>
        </w:rPr>
        <w:t xml:space="preserve"> </w:t>
      </w:r>
    </w:p>
    <w:p w14:paraId="797E6EEB" w14:textId="5FF61BDF" w:rsidR="00DC0929" w:rsidRPr="00B32BD8" w:rsidRDefault="008345E0" w:rsidP="00DC0929">
      <w:pPr>
        <w:spacing w:after="240"/>
        <w:ind w:left="720"/>
        <w:rPr>
          <w:rFonts w:eastAsia="Arial" w:cs="Arial"/>
        </w:rPr>
      </w:pPr>
      <w:r w:rsidRPr="00B32BD8">
        <w:rPr>
          <w:rFonts w:eastAsia="Arial" w:cs="Arial"/>
          <w:bCs/>
        </w:rPr>
        <w:t>S</w:t>
      </w:r>
      <w:r w:rsidR="003376E9" w:rsidRPr="00B32BD8">
        <w:rPr>
          <w:rFonts w:eastAsia="Arial" w:cs="Arial"/>
          <w:bCs/>
        </w:rPr>
        <w:t xml:space="preserve">ee </w:t>
      </w:r>
      <w:r w:rsidR="003376E9" w:rsidRPr="00B32BD8">
        <w:rPr>
          <w:rFonts w:eastAsia="Arial" w:cs="Arial"/>
          <w:bCs/>
          <w:i/>
        </w:rPr>
        <w:t>EC</w:t>
      </w:r>
      <w:r w:rsidR="003376E9" w:rsidRPr="00B32BD8">
        <w:rPr>
          <w:rFonts w:eastAsia="Arial" w:cs="Arial"/>
          <w:bCs/>
        </w:rPr>
        <w:t xml:space="preserve"> sections 2574 (for </w:t>
      </w:r>
      <w:r w:rsidR="00E92836" w:rsidRPr="00B32BD8">
        <w:rPr>
          <w:rFonts w:eastAsia="Arial" w:cs="Arial"/>
          <w:bCs/>
        </w:rPr>
        <w:t>COEs</w:t>
      </w:r>
      <w:r w:rsidR="003376E9" w:rsidRPr="00B32BD8">
        <w:rPr>
          <w:rFonts w:eastAsia="Arial" w:cs="Arial"/>
          <w:bCs/>
        </w:rPr>
        <w:t xml:space="preserve">) and 42238.02 (for school districts and charter schools), as applicable, for LCFF apportionment calculations. </w:t>
      </w:r>
    </w:p>
    <w:p w14:paraId="5B2F5BE5" w14:textId="78DD2E54" w:rsidR="006E3D8E" w:rsidRPr="00B32BD8" w:rsidRDefault="003376E9" w:rsidP="004D355A">
      <w:pPr>
        <w:numPr>
          <w:ilvl w:val="0"/>
          <w:numId w:val="7"/>
        </w:numPr>
        <w:spacing w:after="240"/>
        <w:rPr>
          <w:rFonts w:eastAsia="Arial" w:cs="Arial"/>
        </w:rPr>
      </w:pPr>
      <w:r w:rsidRPr="00B32BD8">
        <w:rPr>
          <w:rFonts w:eastAsia="Arial" w:cs="Arial"/>
          <w:b/>
          <w:bCs/>
        </w:rPr>
        <w:t xml:space="preserve">2. </w:t>
      </w:r>
      <w:bookmarkStart w:id="32" w:name="_Hlk83664167"/>
      <w:r w:rsidR="004C6657" w:rsidRPr="00B32BD8">
        <w:rPr>
          <w:rFonts w:eastAsia="Arial" w:cs="Arial"/>
          <w:b/>
          <w:bCs/>
        </w:rPr>
        <w:t>Projected LCFF Supplemental and/or Concentration Grants</w:t>
      </w:r>
      <w:bookmarkEnd w:id="32"/>
      <w:r w:rsidR="006E3D8E" w:rsidRPr="00B32BD8">
        <w:rPr>
          <w:rFonts w:eastAsia="Arial" w:cs="Arial"/>
          <w:b/>
        </w:rPr>
        <w:t>:</w:t>
      </w:r>
      <w:r w:rsidR="006E3D8E" w:rsidRPr="00B32BD8">
        <w:rPr>
          <w:rFonts w:eastAsia="Arial" w:cs="Arial"/>
        </w:rPr>
        <w:t xml:space="preserve"> </w:t>
      </w:r>
      <w:r w:rsidR="00B64017" w:rsidRPr="00B32BD8">
        <w:rPr>
          <w:rFonts w:eastAsia="Arial" w:cs="Arial"/>
        </w:rPr>
        <w:t xml:space="preserve">Provide </w:t>
      </w:r>
      <w:r w:rsidR="006E3D8E" w:rsidRPr="00B32BD8">
        <w:rPr>
          <w:rFonts w:eastAsia="Arial" w:cs="Arial"/>
        </w:rPr>
        <w:t xml:space="preserve">the </w:t>
      </w:r>
      <w:r w:rsidRPr="00B32BD8">
        <w:rPr>
          <w:rFonts w:eastAsia="Arial" w:cs="Arial"/>
        </w:rPr>
        <w:t>total amount of LCFF supplemental and concentration grants the LEA estimates it will receive on the basis of the number and concentration of unduplicated students for the coming school year</w:t>
      </w:r>
      <w:r w:rsidR="006E3D8E" w:rsidRPr="00B32BD8">
        <w:rPr>
          <w:rFonts w:eastAsia="Arial" w:cs="Arial"/>
        </w:rPr>
        <w:t>.</w:t>
      </w:r>
    </w:p>
    <w:p w14:paraId="3BB3F644" w14:textId="3A6FD7EF" w:rsidR="003A761B" w:rsidRDefault="003376E9" w:rsidP="004D355A">
      <w:pPr>
        <w:numPr>
          <w:ilvl w:val="0"/>
          <w:numId w:val="7"/>
        </w:numPr>
        <w:spacing w:after="240"/>
        <w:rPr>
          <w:rFonts w:eastAsia="Arial" w:cs="Arial"/>
        </w:rPr>
      </w:pPr>
      <w:r w:rsidRPr="00B32BD8">
        <w:rPr>
          <w:rFonts w:eastAsia="Arial" w:cs="Arial"/>
          <w:b/>
        </w:rPr>
        <w:t xml:space="preserve">3. </w:t>
      </w:r>
      <w:r w:rsidR="004C6657" w:rsidRPr="00B32BD8">
        <w:rPr>
          <w:rFonts w:eastAsia="Arial" w:cs="Arial"/>
          <w:b/>
        </w:rPr>
        <w:t>Projected Percentage to Increase or Improve Services for the Coming School Year:</w:t>
      </w:r>
      <w:r w:rsidR="006E3D8E" w:rsidRPr="00B32BD8">
        <w:rPr>
          <w:rFonts w:eastAsia="Arial" w:cs="Arial"/>
        </w:rPr>
        <w:t xml:space="preserve"> </w:t>
      </w:r>
      <w:r w:rsidR="00A53F87">
        <w:rPr>
          <w:rFonts w:eastAsia="Arial" w:cs="Arial"/>
        </w:rPr>
        <w:t xml:space="preserve">This percentage will not be entered; it is calculated based on the </w:t>
      </w:r>
      <w:r w:rsidR="00A53F87" w:rsidRPr="00A53F87">
        <w:rPr>
          <w:rFonts w:eastAsia="Arial" w:cs="Arial"/>
        </w:rPr>
        <w:t xml:space="preserve">Projected LCFF Base Grant </w:t>
      </w:r>
      <w:r w:rsidR="00A53F87">
        <w:rPr>
          <w:rFonts w:eastAsia="Arial" w:cs="Arial"/>
        </w:rPr>
        <w:t xml:space="preserve">and the </w:t>
      </w:r>
      <w:r w:rsidR="00A53F87" w:rsidRPr="00A53F87">
        <w:rPr>
          <w:rFonts w:eastAsia="Arial" w:cs="Arial"/>
        </w:rPr>
        <w:t>Projected LCFF Supplemental and/or Concentration Grants</w:t>
      </w:r>
      <w:r w:rsidR="00FF23AD">
        <w:rPr>
          <w:rFonts w:eastAsia="Arial" w:cs="Arial"/>
        </w:rPr>
        <w:t>,</w:t>
      </w:r>
      <w:r w:rsidR="00FF23AD" w:rsidRPr="00FF23AD">
        <w:rPr>
          <w:rFonts w:eastAsia="Arial" w:cs="Arial"/>
        </w:rPr>
        <w:t xml:space="preserve"> </w:t>
      </w:r>
      <w:r w:rsidR="00FF23AD" w:rsidRPr="00B32BD8">
        <w:rPr>
          <w:rFonts w:eastAsia="Arial" w:cs="Arial"/>
        </w:rPr>
        <w:t xml:space="preserve">pursuant to 5 </w:t>
      </w:r>
      <w:r w:rsidR="00FF23AD" w:rsidRPr="00B32BD8">
        <w:rPr>
          <w:rFonts w:eastAsia="Arial" w:cs="Arial"/>
          <w:i/>
        </w:rPr>
        <w:t>CCR</w:t>
      </w:r>
      <w:r w:rsidR="00FF23AD" w:rsidRPr="00B32BD8">
        <w:rPr>
          <w:rFonts w:eastAsia="Arial" w:cs="Arial"/>
        </w:rPr>
        <w:t xml:space="preserve"> Section 15496(a)(8)</w:t>
      </w:r>
      <w:r w:rsidR="00A53F87">
        <w:rPr>
          <w:rFonts w:eastAsia="Arial" w:cs="Arial"/>
        </w:rPr>
        <w:t>. This is</w:t>
      </w:r>
      <w:r w:rsidR="00B64017" w:rsidRPr="00B32BD8">
        <w:rPr>
          <w:rFonts w:eastAsia="Arial" w:cs="Arial"/>
        </w:rPr>
        <w:t xml:space="preserve"> the percentage by which services for unduplicated pupils must be increased or improved as compared to the services provided to all students in the </w:t>
      </w:r>
      <w:r w:rsidR="00A53F87">
        <w:rPr>
          <w:rFonts w:eastAsia="Arial" w:cs="Arial"/>
        </w:rPr>
        <w:t xml:space="preserve">coming </w:t>
      </w:r>
      <w:r w:rsidR="00B64017" w:rsidRPr="00B32BD8">
        <w:rPr>
          <w:rFonts w:eastAsia="Arial" w:cs="Arial"/>
        </w:rPr>
        <w:t>LCAP year</w:t>
      </w:r>
      <w:r w:rsidR="004673BC" w:rsidRPr="00B32BD8">
        <w:rPr>
          <w:rFonts w:eastAsia="Arial" w:cs="Arial"/>
        </w:rPr>
        <w:t>.</w:t>
      </w:r>
    </w:p>
    <w:p w14:paraId="6FBBCBCE" w14:textId="6BCA36EB" w:rsidR="0009376C" w:rsidRPr="00663E7D" w:rsidRDefault="0009376C" w:rsidP="004D355A">
      <w:pPr>
        <w:numPr>
          <w:ilvl w:val="0"/>
          <w:numId w:val="7"/>
        </w:numPr>
        <w:spacing w:after="240"/>
        <w:rPr>
          <w:rFonts w:eastAsia="Arial" w:cs="Arial"/>
        </w:rPr>
      </w:pPr>
      <w:r w:rsidRPr="00663E7D">
        <w:rPr>
          <w:rFonts w:eastAsia="Arial" w:cs="Arial"/>
          <w:b/>
        </w:rPr>
        <w:lastRenderedPageBreak/>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47A9BD85" w14:textId="62FC8048" w:rsidR="0009376C" w:rsidRPr="00663E7D" w:rsidRDefault="0009376C"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00142B7A" w:rsidRPr="00663E7D">
        <w:rPr>
          <w:rFonts w:eastAsia="Arial" w:cs="Arial"/>
        </w:rPr>
        <w:t xml:space="preserve">This percentage will not be entered; it is calculated based on the </w:t>
      </w:r>
      <w:r w:rsidR="00C265B9" w:rsidRPr="00663E7D">
        <w:rPr>
          <w:rFonts w:eastAsia="Arial" w:cs="Arial"/>
        </w:rPr>
        <w:t>Projected Percentage to Increase or Improve Services for the Coming School Year</w:t>
      </w:r>
      <w:r w:rsidR="00C265B9" w:rsidRPr="00663E7D" w:rsidDel="00C265B9">
        <w:rPr>
          <w:rFonts w:eastAsia="Arial" w:cs="Arial"/>
        </w:rPr>
        <w:t xml:space="preserve"> </w:t>
      </w:r>
      <w:r w:rsidRPr="00663E7D">
        <w:rPr>
          <w:rFonts w:eastAsia="Arial" w:cs="Arial"/>
        </w:rPr>
        <w:t xml:space="preserve">and the LCFF Carryover — Percentage. This is the percentage by which the LEA must increase or improve services for unduplicated pupils as compared to the services provided to all students in the </w:t>
      </w:r>
      <w:r w:rsidR="00142B7A" w:rsidRPr="00663E7D">
        <w:rPr>
          <w:rFonts w:eastAsia="Arial" w:cs="Arial"/>
        </w:rPr>
        <w:t xml:space="preserve">coming </w:t>
      </w:r>
      <w:r w:rsidRPr="00663E7D">
        <w:rPr>
          <w:rFonts w:eastAsia="Arial" w:cs="Arial"/>
        </w:rPr>
        <w:t>LCAP year.</w:t>
      </w:r>
    </w:p>
    <w:bookmarkEnd w:id="30"/>
    <w:p w14:paraId="719F17AB" w14:textId="77777777" w:rsidR="006E3D8E" w:rsidRPr="00B32BD8" w:rsidRDefault="006E3D8E"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F5BE105" w14:textId="77777777" w:rsidR="006E3D8E" w:rsidRPr="00B32BD8" w:rsidRDefault="006E3D8E"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02D47E39" w14:textId="77777777" w:rsidR="006E3D8E" w:rsidRPr="00B32BD8" w:rsidRDefault="006E3D8E" w:rsidP="004D355A">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2CFAF87F" w14:textId="6CA46670" w:rsidR="006E3D8E" w:rsidRPr="00B32BD8" w:rsidRDefault="006E3D8E"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w:t>
      </w:r>
      <w:r w:rsidR="00D326CE" w:rsidRPr="00B32BD8">
        <w:rPr>
          <w:rFonts w:eastAsia="Arial" w:cs="Arial"/>
        </w:rPr>
        <w:t>,</w:t>
      </w:r>
      <w:r w:rsidRPr="00B32BD8">
        <w:rPr>
          <w:rFonts w:eastAsia="Arial" w:cs="Arial"/>
        </w:rPr>
        <w:t>” or by entering a specific student group or groups.</w:t>
      </w:r>
    </w:p>
    <w:p w14:paraId="331BE4ED" w14:textId="048EC103" w:rsidR="006E3D8E" w:rsidRPr="00B32BD8" w:rsidRDefault="004C6657" w:rsidP="004D355A">
      <w:pPr>
        <w:numPr>
          <w:ilvl w:val="0"/>
          <w:numId w:val="7"/>
        </w:numPr>
        <w:spacing w:after="240"/>
        <w:rPr>
          <w:rFonts w:eastAsia="Arial" w:cs="Arial"/>
        </w:rPr>
      </w:pPr>
      <w:r w:rsidRPr="00B32BD8">
        <w:rPr>
          <w:rFonts w:eastAsia="Arial" w:cs="Arial"/>
          <w:b/>
        </w:rPr>
        <w:t xml:space="preserve">Contributing to Increased or Improved </w:t>
      </w:r>
      <w:proofErr w:type="gramStart"/>
      <w:r w:rsidRPr="00B32BD8">
        <w:rPr>
          <w:rFonts w:eastAsia="Arial" w:cs="Arial"/>
          <w:b/>
        </w:rPr>
        <w:t>Services?:</w:t>
      </w:r>
      <w:proofErr w:type="gramEnd"/>
      <w:r w:rsidRPr="00B32BD8">
        <w:rPr>
          <w:rFonts w:eastAsia="Arial" w:cs="Arial"/>
        </w:rPr>
        <w:t xml:space="preserve"> </w:t>
      </w:r>
      <w:r w:rsidR="006E3D8E" w:rsidRPr="00B32BD8">
        <w:rPr>
          <w:rFonts w:eastAsia="Arial" w:cs="Arial"/>
        </w:rPr>
        <w:t xml:space="preserve">Type “Yes” if the action </w:t>
      </w:r>
      <w:r w:rsidR="006E3D8E" w:rsidRPr="00B32BD8">
        <w:rPr>
          <w:rFonts w:eastAsia="Arial" w:cs="Arial"/>
          <w:b/>
        </w:rPr>
        <w:t>is</w:t>
      </w:r>
      <w:r w:rsidR="006E3D8E" w:rsidRPr="00B32BD8">
        <w:rPr>
          <w:rFonts w:eastAsia="Arial" w:cs="Arial"/>
        </w:rPr>
        <w:t xml:space="preserve"> included as contributing to meeting the increased or improved services; OR, type “No” if the action is </w:t>
      </w:r>
      <w:r w:rsidR="006E3D8E" w:rsidRPr="00B32BD8">
        <w:rPr>
          <w:rFonts w:eastAsia="Arial" w:cs="Arial"/>
          <w:b/>
        </w:rPr>
        <w:t>not</w:t>
      </w:r>
      <w:r w:rsidR="006E3D8E" w:rsidRPr="00B32BD8">
        <w:rPr>
          <w:rFonts w:eastAsia="Arial" w:cs="Arial"/>
        </w:rPr>
        <w:t xml:space="preserve"> included as contributing to meeting the increased or improved services.</w:t>
      </w:r>
    </w:p>
    <w:p w14:paraId="502A18D6" w14:textId="77777777" w:rsidR="006E3D8E" w:rsidRPr="00B32BD8" w:rsidRDefault="006E3D8E"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7A07A12E" w14:textId="322ABB89" w:rsidR="006E3D8E" w:rsidRPr="00B32BD8" w:rsidRDefault="006E3D8E" w:rsidP="004D355A">
      <w:pPr>
        <w:numPr>
          <w:ilvl w:val="1"/>
          <w:numId w:val="7"/>
        </w:numPr>
        <w:spacing w:after="240"/>
        <w:rPr>
          <w:rFonts w:eastAsia="Arial" w:cs="Arial"/>
        </w:rPr>
      </w:pPr>
      <w:r w:rsidRPr="00B32BD8">
        <w:rPr>
          <w:rFonts w:eastAsia="Arial" w:cs="Arial"/>
          <w:b/>
        </w:rPr>
        <w:t>Scope</w:t>
      </w:r>
      <w:r w:rsidRPr="00B32BD8">
        <w:rPr>
          <w:rFonts w:eastAsia="Arial" w:cs="Arial"/>
        </w:rPr>
        <w:t>: The scope of an action may be LEA-wide (i.e.</w:t>
      </w:r>
      <w:r w:rsidR="00E92836" w:rsidRPr="00B32BD8">
        <w:rPr>
          <w:rFonts w:eastAsia="Arial" w:cs="Arial"/>
        </w:rPr>
        <w:t>,</w:t>
      </w:r>
      <w:r w:rsidRPr="00B32BD8">
        <w:rPr>
          <w:rFonts w:eastAsia="Arial" w:cs="Arial"/>
        </w:rPr>
        <w:t xml:space="preserve"> districtwide, countywide, or </w:t>
      </w:r>
      <w:proofErr w:type="spellStart"/>
      <w:r w:rsidRPr="00B32BD8">
        <w:rPr>
          <w:rFonts w:eastAsia="Arial" w:cs="Arial"/>
        </w:rPr>
        <w:t>charterwide</w:t>
      </w:r>
      <w:proofErr w:type="spellEnd"/>
      <w:r w:rsidRPr="00B32BD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32BD8" w:rsidRDefault="006E3D8E"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92E9D72" w:rsidR="006E3D8E" w:rsidRPr="00B32BD8" w:rsidRDefault="006E3D8E"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w:t>
      </w:r>
      <w:r w:rsidR="000676D5" w:rsidRPr="00B32BD8">
        <w:rPr>
          <w:rFonts w:eastAsia="Arial" w:cs="Arial"/>
        </w:rPr>
        <w:t>.</w:t>
      </w:r>
      <w:r w:rsidRPr="00B32BD8">
        <w:rPr>
          <w:rFonts w:eastAsia="Arial" w:cs="Arial"/>
        </w:rPr>
        <w:t>” If the action is provided to specific schools within the LEA or specific grade spans only, the LEA must enter “Specific Schools” or “Specific Grade Spans</w:t>
      </w:r>
      <w:r w:rsidR="000676D5" w:rsidRPr="00B32BD8">
        <w:rPr>
          <w:rFonts w:eastAsia="Arial" w:cs="Arial"/>
        </w:rPr>
        <w:t>.</w:t>
      </w:r>
      <w:r w:rsidRPr="00B32BD8">
        <w:rPr>
          <w:rFonts w:eastAsia="Arial" w:cs="Arial"/>
        </w:rPr>
        <w:t xml:space="preserve">” Identify the individual school or a subset of schools or grade spans (e.g., all high schools or grades </w:t>
      </w:r>
      <w:r w:rsidR="000676D5" w:rsidRPr="00B32BD8">
        <w:rPr>
          <w:rFonts w:eastAsia="Arial" w:cs="Arial"/>
        </w:rPr>
        <w:t>transitional kindergarten</w:t>
      </w:r>
      <w:r w:rsidR="00955C1D" w:rsidRPr="00B32BD8">
        <w:rPr>
          <w:rFonts w:eastAsia="Arial" w:cs="Arial"/>
        </w:rPr>
        <w:t xml:space="preserve"> through </w:t>
      </w:r>
      <w:r w:rsidR="00E92836" w:rsidRPr="00B32BD8">
        <w:rPr>
          <w:rFonts w:eastAsia="Arial" w:cs="Arial"/>
        </w:rPr>
        <w:t xml:space="preserve">grade </w:t>
      </w:r>
      <w:r w:rsidR="000676D5" w:rsidRPr="00B32BD8">
        <w:rPr>
          <w:rFonts w:eastAsia="Arial" w:cs="Arial"/>
        </w:rPr>
        <w:t>five</w:t>
      </w:r>
      <w:r w:rsidRPr="00B32BD8">
        <w:rPr>
          <w:rFonts w:eastAsia="Arial" w:cs="Arial"/>
        </w:rPr>
        <w:t>), as appropriate.</w:t>
      </w:r>
    </w:p>
    <w:p w14:paraId="166A8EC4" w14:textId="12F02C9E" w:rsidR="006E3D8E" w:rsidRPr="00B32BD8" w:rsidRDefault="006E3D8E" w:rsidP="004D355A">
      <w:pPr>
        <w:numPr>
          <w:ilvl w:val="0"/>
          <w:numId w:val="7"/>
        </w:numPr>
        <w:spacing w:after="240"/>
        <w:rPr>
          <w:rFonts w:eastAsia="Arial" w:cs="Arial"/>
        </w:rPr>
      </w:pPr>
      <w:r w:rsidRPr="00B32BD8">
        <w:rPr>
          <w:rFonts w:eastAsia="Arial" w:cs="Arial"/>
          <w:b/>
        </w:rPr>
        <w:lastRenderedPageBreak/>
        <w:t>Time Span</w:t>
      </w:r>
      <w:r w:rsidRPr="00B32BD8">
        <w:rPr>
          <w:rFonts w:eastAsia="Arial" w:cs="Arial"/>
        </w:rPr>
        <w:t>: Enter “ongoing” if the action will be implemented for an indeterminate period of time. Otherwise, indicate the span of time for which the action will be implemented. For example, an LEA might enter “1 Year</w:t>
      </w:r>
      <w:r w:rsidR="000676D5" w:rsidRPr="00B32BD8">
        <w:rPr>
          <w:rFonts w:eastAsia="Arial" w:cs="Arial"/>
        </w:rPr>
        <w:t>,</w:t>
      </w:r>
      <w:r w:rsidRPr="00B32BD8">
        <w:rPr>
          <w:rFonts w:eastAsia="Arial" w:cs="Arial"/>
        </w:rPr>
        <w:t>” or “2 Years</w:t>
      </w:r>
      <w:r w:rsidR="000676D5" w:rsidRPr="00B32BD8">
        <w:rPr>
          <w:rFonts w:eastAsia="Arial" w:cs="Arial"/>
        </w:rPr>
        <w:t>,</w:t>
      </w:r>
      <w:r w:rsidRPr="00B32BD8">
        <w:rPr>
          <w:rFonts w:eastAsia="Arial" w:cs="Arial"/>
        </w:rPr>
        <w:t>” or “6 Months</w:t>
      </w:r>
      <w:r w:rsidR="000676D5" w:rsidRPr="00B32BD8">
        <w:rPr>
          <w:rFonts w:eastAsia="Arial" w:cs="Arial"/>
        </w:rPr>
        <w:t>.</w:t>
      </w:r>
      <w:r w:rsidRPr="00B32BD8">
        <w:rPr>
          <w:rFonts w:eastAsia="Arial" w:cs="Arial"/>
        </w:rPr>
        <w:t>”</w:t>
      </w:r>
    </w:p>
    <w:p w14:paraId="70ABD516" w14:textId="77777777" w:rsidR="006E3D8E" w:rsidRPr="00B32BD8" w:rsidRDefault="006E3D8E" w:rsidP="00672E66">
      <w:pPr>
        <w:numPr>
          <w:ilvl w:val="0"/>
          <w:numId w:val="7"/>
        </w:numPr>
        <w:spacing w:after="240"/>
        <w:rPr>
          <w:rFonts w:eastAsia="Arial" w:cs="Arial"/>
        </w:rPr>
      </w:pPr>
      <w:bookmarkStart w:id="33" w:name="_Hlk88130654"/>
      <w:r w:rsidRPr="00B32BD8">
        <w:rPr>
          <w:rFonts w:eastAsia="Arial" w:cs="Arial"/>
          <w:b/>
        </w:rPr>
        <w:t>Total Personnel</w:t>
      </w:r>
      <w:bookmarkEnd w:id="33"/>
      <w:r w:rsidRPr="00B32BD8">
        <w:rPr>
          <w:rFonts w:eastAsia="Arial" w:cs="Arial"/>
        </w:rPr>
        <w:t xml:space="preserve">: Enter the total amount of personnel expenditures utilized to implement this action. </w:t>
      </w:r>
    </w:p>
    <w:p w14:paraId="0B1A8F60" w14:textId="5C4F885A" w:rsidR="006E3D8E" w:rsidRPr="00B32BD8" w:rsidRDefault="006E3D8E"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sidR="00672E66">
        <w:rPr>
          <w:rFonts w:eastAsia="Arial" w:cs="Arial"/>
        </w:rPr>
        <w:t xml:space="preserve"> </w:t>
      </w:r>
      <w:r w:rsidR="00672E66" w:rsidRPr="00B32BD8">
        <w:rPr>
          <w:rFonts w:eastAsia="Arial" w:cs="Arial"/>
        </w:rPr>
        <w:t xml:space="preserve">based on information provided in the </w:t>
      </w:r>
      <w:r w:rsidR="00672E66" w:rsidRPr="00672E66">
        <w:rPr>
          <w:rFonts w:eastAsia="Arial" w:cs="Arial"/>
        </w:rPr>
        <w:t>Total Personnel</w:t>
      </w:r>
      <w:r w:rsidR="00672E66" w:rsidRPr="00B32BD8">
        <w:rPr>
          <w:rFonts w:eastAsia="Arial" w:cs="Arial"/>
        </w:rPr>
        <w:t xml:space="preserve"> column</w:t>
      </w:r>
      <w:r w:rsidR="00672E66">
        <w:rPr>
          <w:rFonts w:eastAsia="Arial" w:cs="Arial"/>
        </w:rPr>
        <w:t xml:space="preserve"> and the Total Funds column</w:t>
      </w:r>
      <w:r w:rsidRPr="00B32BD8">
        <w:rPr>
          <w:rFonts w:eastAsia="Arial" w:cs="Arial"/>
        </w:rPr>
        <w:t>.</w:t>
      </w:r>
    </w:p>
    <w:p w14:paraId="6FF87B87" w14:textId="23A1BDC2" w:rsidR="001F7D1B" w:rsidRPr="00B32BD8" w:rsidRDefault="006E3D8E" w:rsidP="004D355A">
      <w:pPr>
        <w:numPr>
          <w:ilvl w:val="0"/>
          <w:numId w:val="7"/>
        </w:numPr>
        <w:spacing w:after="240"/>
        <w:rPr>
          <w:rFonts w:eastAsia="Arial" w:cs="Arial"/>
        </w:rPr>
      </w:pPr>
      <w:r w:rsidRPr="00B32BD8">
        <w:rPr>
          <w:rFonts w:eastAsia="Arial" w:cs="Arial"/>
          <w:b/>
        </w:rPr>
        <w:t>LCFF Funds</w:t>
      </w:r>
      <w:r w:rsidRPr="00B32BD8">
        <w:rPr>
          <w:rFonts w:eastAsia="Arial" w:cs="Arial"/>
        </w:rPr>
        <w:t>: Enter the total amount of LCFF funds utilized to implement this action, if any. LCFF funds include all funds that make up an LEA’s total LCFF target (i.e.</w:t>
      </w:r>
      <w:r w:rsidR="00E92836" w:rsidRPr="00B32BD8">
        <w:rPr>
          <w:rFonts w:eastAsia="Arial" w:cs="Arial"/>
        </w:rPr>
        <w:t>,</w:t>
      </w:r>
      <w:r w:rsidRPr="00B32BD8">
        <w:rPr>
          <w:rFonts w:eastAsia="Arial" w:cs="Arial"/>
        </w:rPr>
        <w:t xml:space="preserve"> base grant, grade span adjustment, supplemental grant, concentration grant, Targeted Instructional Improvement Block Grant, and Home-To-School Transportation).</w:t>
      </w:r>
    </w:p>
    <w:p w14:paraId="14FB1C63" w14:textId="616C1615" w:rsidR="006E3D8E" w:rsidRPr="00B32BD8" w:rsidRDefault="001F7D1B" w:rsidP="004D355A">
      <w:pPr>
        <w:numPr>
          <w:ilvl w:val="1"/>
          <w:numId w:val="7"/>
        </w:numPr>
        <w:spacing w:after="240"/>
        <w:rPr>
          <w:rFonts w:eastAsia="Arial" w:cs="Arial"/>
        </w:rPr>
      </w:pPr>
      <w:r w:rsidRPr="00B32BD8">
        <w:rPr>
          <w:rFonts w:eastAsia="Arial" w:cs="Arial"/>
          <w:b/>
        </w:rPr>
        <w:t>Note:</w:t>
      </w:r>
      <w:r w:rsidRPr="00B32BD8">
        <w:rPr>
          <w:rFonts w:eastAsia="Arial" w:cs="Arial"/>
        </w:rPr>
        <w:t xml:space="preserve"> For an action to contribute towards meeting the increased or improved services requirement it must include </w:t>
      </w:r>
      <w:r w:rsidR="001C456A" w:rsidRPr="00B32BD8">
        <w:rPr>
          <w:rFonts w:eastAsia="Arial" w:cs="Arial"/>
        </w:rPr>
        <w:t xml:space="preserve">some measure of </w:t>
      </w:r>
      <w:r w:rsidRPr="00B32BD8">
        <w:rPr>
          <w:rFonts w:eastAsia="Arial" w:cs="Arial"/>
        </w:rPr>
        <w:t xml:space="preserve">LCFF funding. The action may also include funding from other sources, however the extent to which an action contributes to meeting the increased or improved services requirement is based on </w:t>
      </w:r>
      <w:r w:rsidR="00435578" w:rsidRPr="00B32BD8">
        <w:rPr>
          <w:rFonts w:eastAsia="Arial" w:cs="Arial"/>
        </w:rPr>
        <w:t xml:space="preserve">the </w:t>
      </w:r>
      <w:r w:rsidR="007E52D4" w:rsidRPr="00B32BD8">
        <w:rPr>
          <w:rFonts w:eastAsia="Arial" w:cs="Arial"/>
        </w:rPr>
        <w:t>LCFF funding being used to implement the action</w:t>
      </w:r>
      <w:r w:rsidRPr="00B32BD8">
        <w:rPr>
          <w:rFonts w:eastAsia="Arial" w:cs="Arial"/>
        </w:rPr>
        <w:t>.</w:t>
      </w:r>
    </w:p>
    <w:p w14:paraId="007CB286" w14:textId="77777777" w:rsidR="006E3D8E" w:rsidRPr="00B32BD8" w:rsidRDefault="006E3D8E" w:rsidP="004D355A">
      <w:pPr>
        <w:numPr>
          <w:ilvl w:val="0"/>
          <w:numId w:val="7"/>
        </w:numPr>
        <w:spacing w:after="240"/>
        <w:rPr>
          <w:rFonts w:eastAsia="Arial" w:cs="Arial"/>
        </w:rPr>
      </w:pPr>
      <w:r w:rsidRPr="00B32BD8">
        <w:rPr>
          <w:rFonts w:eastAsia="Arial" w:cs="Arial"/>
          <w:b/>
        </w:rPr>
        <w:t>Other State Funds</w:t>
      </w:r>
      <w:r w:rsidRPr="00B32BD8">
        <w:rPr>
          <w:rFonts w:eastAsia="Arial" w:cs="Arial"/>
        </w:rPr>
        <w:t>: Enter the total amount of Other State Funds utilized to implement this action, if any.</w:t>
      </w:r>
    </w:p>
    <w:p w14:paraId="4AD966C4" w14:textId="77777777" w:rsidR="006E3D8E" w:rsidRPr="00B32BD8" w:rsidRDefault="006E3D8E" w:rsidP="004D355A">
      <w:pPr>
        <w:numPr>
          <w:ilvl w:val="0"/>
          <w:numId w:val="7"/>
        </w:numPr>
        <w:spacing w:after="240"/>
        <w:rPr>
          <w:rFonts w:eastAsia="Arial" w:cs="Arial"/>
        </w:rPr>
      </w:pPr>
      <w:r w:rsidRPr="00B32BD8">
        <w:rPr>
          <w:rFonts w:eastAsia="Arial" w:cs="Arial"/>
          <w:b/>
        </w:rPr>
        <w:t>Local Funds</w:t>
      </w:r>
      <w:r w:rsidRPr="00B32BD8">
        <w:rPr>
          <w:rFonts w:eastAsia="Arial" w:cs="Arial"/>
        </w:rPr>
        <w:t>: Enter the total amount of Local Funds utilized to implement this action, if any.</w:t>
      </w:r>
    </w:p>
    <w:p w14:paraId="11484DDD" w14:textId="77777777" w:rsidR="006E3D8E" w:rsidRPr="00B32BD8" w:rsidRDefault="006E3D8E" w:rsidP="004D355A">
      <w:pPr>
        <w:numPr>
          <w:ilvl w:val="0"/>
          <w:numId w:val="7"/>
        </w:numPr>
        <w:spacing w:after="240"/>
        <w:rPr>
          <w:rFonts w:eastAsia="Arial" w:cs="Arial"/>
        </w:rPr>
      </w:pPr>
      <w:r w:rsidRPr="00B32BD8">
        <w:rPr>
          <w:rFonts w:eastAsia="Arial" w:cs="Arial"/>
          <w:b/>
        </w:rPr>
        <w:t>Federal Funds</w:t>
      </w:r>
      <w:r w:rsidRPr="00B32BD8">
        <w:rPr>
          <w:rFonts w:eastAsia="Arial" w:cs="Arial"/>
        </w:rPr>
        <w:t>: Enter the total amount of Federal Funds utilized to implement this action, if any.</w:t>
      </w:r>
    </w:p>
    <w:p w14:paraId="1DDFE25E" w14:textId="77777777" w:rsidR="006E3D8E" w:rsidRPr="00B32BD8" w:rsidRDefault="006E3D8E"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4AF8A5DD" w14:textId="2F6BB49F" w:rsidR="00214F82" w:rsidRPr="00B32BD8" w:rsidRDefault="007E52D4"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006E3D8E" w:rsidRPr="00B32BD8">
        <w:rPr>
          <w:rFonts w:eastAsia="Calibri" w:cs="Arial"/>
          <w:color w:val="000000" w:themeColor="text1"/>
        </w:rPr>
        <w:t xml:space="preserve">: </w:t>
      </w:r>
      <w:bookmarkStart w:id="34" w:name="_Hlk79487677"/>
      <w:r w:rsidR="00D725BB" w:rsidRPr="00B32BD8">
        <w:rPr>
          <w:rFonts w:eastAsia="Calibri" w:cs="Arial"/>
          <w:color w:val="000000" w:themeColor="text1"/>
        </w:rPr>
        <w:t>For any action identified as contributing, being provided on a Limited basis to unduplicated students, and that does not have funding associated with the action,</w:t>
      </w:r>
      <w:r w:rsidR="00207565" w:rsidRPr="00B32BD8">
        <w:rPr>
          <w:rFonts w:eastAsia="Calibri" w:cs="Arial"/>
          <w:color w:val="000000" w:themeColor="text1"/>
        </w:rPr>
        <w:t xml:space="preserve"> enter the planned quality improvement anticipated for the action as a percentage</w:t>
      </w:r>
      <w:r w:rsidR="00D81CBA" w:rsidRPr="00B32BD8">
        <w:rPr>
          <w:rFonts w:eastAsia="Calibri" w:cs="Arial"/>
          <w:color w:val="000000" w:themeColor="text1"/>
        </w:rPr>
        <w:t xml:space="preserve"> </w:t>
      </w:r>
      <w:r w:rsidR="00F30445" w:rsidRPr="00B32BD8">
        <w:rPr>
          <w:rFonts w:eastAsia="Calibri" w:cs="Arial"/>
          <w:color w:val="000000" w:themeColor="text1"/>
        </w:rPr>
        <w:t xml:space="preserve">rounded to the nearest hundredth </w:t>
      </w:r>
      <w:r w:rsidR="00D81CBA" w:rsidRPr="00B32BD8">
        <w:rPr>
          <w:rFonts w:eastAsia="Calibri" w:cs="Arial"/>
          <w:color w:val="000000" w:themeColor="text1"/>
        </w:rPr>
        <w:t>(0.00%)</w:t>
      </w:r>
      <w:r w:rsidR="006E3D8E" w:rsidRPr="00B32BD8">
        <w:rPr>
          <w:rFonts w:eastAsia="Calibri" w:cs="Arial"/>
          <w:color w:val="000000" w:themeColor="text1"/>
        </w:rPr>
        <w:t>.</w:t>
      </w:r>
      <w:bookmarkEnd w:id="34"/>
      <w:r w:rsidR="00D725BB" w:rsidRPr="00B32BD8">
        <w:rPr>
          <w:rFonts w:eastAsia="Calibri" w:cs="Arial"/>
          <w:color w:val="000000" w:themeColor="text1"/>
        </w:rPr>
        <w:t xml:space="preserve"> </w:t>
      </w:r>
      <w:r w:rsidR="00955C1D" w:rsidRPr="00B32BD8">
        <w:rPr>
          <w:rFonts w:eastAsia="Calibri" w:cs="Arial"/>
          <w:color w:val="000000" w:themeColor="text1"/>
        </w:rPr>
        <w:t>A limited action is an action that only serves foster youth, English learners, and/or low-income students.</w:t>
      </w:r>
    </w:p>
    <w:p w14:paraId="30FBE3C6" w14:textId="6D1E1B4C" w:rsidR="006E3D8E" w:rsidRPr="00B32BD8" w:rsidRDefault="007E45C1" w:rsidP="00214F82">
      <w:pPr>
        <w:numPr>
          <w:ilvl w:val="1"/>
          <w:numId w:val="7"/>
        </w:numPr>
        <w:spacing w:after="160" w:line="259" w:lineRule="auto"/>
        <w:rPr>
          <w:rFonts w:eastAsia="Calibri" w:cs="Arial"/>
          <w:color w:val="000000"/>
        </w:rPr>
      </w:pPr>
      <w:r w:rsidRPr="00B32BD8">
        <w:rPr>
          <w:rFonts w:eastAsia="Arial" w:cs="Arial"/>
        </w:rPr>
        <w:t>As noted</w:t>
      </w:r>
      <w:r w:rsidR="004C1D9B" w:rsidRPr="00B32BD8">
        <w:rPr>
          <w:rFonts w:eastAsia="Arial" w:cs="Arial"/>
        </w:rPr>
        <w:t xml:space="preserve"> in the instructions </w:t>
      </w:r>
      <w:r w:rsidR="00F30445" w:rsidRPr="00B32BD8">
        <w:rPr>
          <w:rFonts w:eastAsia="Arial" w:cs="Arial"/>
        </w:rPr>
        <w:t>for the Increased or Improved Services section</w:t>
      </w:r>
      <w:r w:rsidRPr="00B32BD8">
        <w:rPr>
          <w:rFonts w:eastAsia="Arial" w:cs="Arial"/>
        </w:rPr>
        <w:t>, when identifying a Planned Percentage of Improved Services</w:t>
      </w:r>
      <w:r w:rsidR="00AD6E6F">
        <w:rPr>
          <w:rFonts w:eastAsia="Arial" w:cs="Arial"/>
        </w:rPr>
        <w:t>,</w:t>
      </w:r>
      <w:r w:rsidRPr="00B32BD8">
        <w:rPr>
          <w:rFonts w:eastAsia="Arial" w:cs="Arial"/>
        </w:rPr>
        <w:t xml:space="preserve"> the LEA must describe the methodology that it used to determine the contribution of the action towards the proportional percentage</w:t>
      </w:r>
      <w:r w:rsidR="00F30445" w:rsidRPr="00B32BD8">
        <w:rPr>
          <w:rFonts w:eastAsia="Arial" w:cs="Arial"/>
        </w:rPr>
        <w:t>.</w:t>
      </w:r>
      <w:r w:rsidR="0061168E" w:rsidRPr="00B32BD8">
        <w:rPr>
          <w:rFonts w:eastAsia="Arial" w:cs="Arial"/>
        </w:rPr>
        <w:t xml:space="preserve"> </w:t>
      </w:r>
      <w:r w:rsidRPr="00B32BD8">
        <w:rPr>
          <w:rFonts w:eastAsia="Arial" w:cs="Arial"/>
        </w:rPr>
        <w:t xml:space="preserve">The percentage of improved services </w:t>
      </w:r>
      <w:r w:rsidR="0061168E" w:rsidRPr="00B32BD8">
        <w:rPr>
          <w:rFonts w:eastAsia="Arial" w:cs="Arial"/>
        </w:rPr>
        <w:t>for</w:t>
      </w:r>
      <w:r w:rsidRPr="00B32BD8">
        <w:rPr>
          <w:rFonts w:eastAsia="Arial" w:cs="Arial"/>
        </w:rPr>
        <w:t xml:space="preserve"> an action </w:t>
      </w:r>
      <w:r w:rsidR="009B14B0" w:rsidRPr="00B32BD8">
        <w:rPr>
          <w:rFonts w:eastAsia="Arial" w:cs="Arial"/>
        </w:rPr>
        <w:t>corre</w:t>
      </w:r>
      <w:r w:rsidR="00F30445" w:rsidRPr="00B32BD8">
        <w:rPr>
          <w:rFonts w:eastAsia="Arial" w:cs="Arial"/>
        </w:rPr>
        <w:t>sponds</w:t>
      </w:r>
      <w:r w:rsidR="009B14B0" w:rsidRPr="00B32BD8">
        <w:rPr>
          <w:rFonts w:eastAsia="Arial" w:cs="Arial"/>
        </w:rPr>
        <w:t xml:space="preserve"> to the amount of LCFF funding that the LEA </w:t>
      </w:r>
      <w:r w:rsidR="0061168E" w:rsidRPr="00B32BD8">
        <w:rPr>
          <w:rFonts w:eastAsia="Arial" w:cs="Arial"/>
        </w:rPr>
        <w:t>estimates</w:t>
      </w:r>
      <w:r w:rsidR="009B14B0" w:rsidRPr="00B32BD8">
        <w:rPr>
          <w:rFonts w:eastAsia="Arial" w:cs="Arial"/>
        </w:rPr>
        <w:t xml:space="preserve"> it would expend to implement the action if it were fund</w:t>
      </w:r>
      <w:r w:rsidR="00386383" w:rsidRPr="00B32BD8">
        <w:rPr>
          <w:rFonts w:eastAsia="Arial" w:cs="Arial"/>
        </w:rPr>
        <w:t>ed</w:t>
      </w:r>
      <w:r w:rsidR="009B14B0" w:rsidRPr="00B32BD8">
        <w:rPr>
          <w:rFonts w:eastAsia="Arial" w:cs="Arial"/>
        </w:rPr>
        <w:t>.</w:t>
      </w:r>
    </w:p>
    <w:p w14:paraId="06C70ED7" w14:textId="5184E779" w:rsidR="005B1A34" w:rsidRPr="00B32BD8" w:rsidRDefault="009B14B0" w:rsidP="00372580">
      <w:pPr>
        <w:spacing w:after="160" w:line="259" w:lineRule="auto"/>
        <w:ind w:left="1440"/>
        <w:rPr>
          <w:rFonts w:eastAsia="Calibri" w:cs="Arial"/>
          <w:color w:val="000000"/>
        </w:rPr>
      </w:pPr>
      <w:r w:rsidRPr="00B32BD8">
        <w:rPr>
          <w:rFonts w:eastAsia="Calibri" w:cs="Arial"/>
          <w:color w:val="000000"/>
        </w:rPr>
        <w:t xml:space="preserve">For example, an LEA </w:t>
      </w:r>
      <w:r w:rsidR="0061168E" w:rsidRPr="00B32BD8">
        <w:rPr>
          <w:rFonts w:eastAsia="Calibri" w:cs="Arial"/>
          <w:color w:val="000000"/>
        </w:rPr>
        <w:t>determines that there is a need</w:t>
      </w:r>
      <w:r w:rsidR="00A250F4" w:rsidRPr="00B32BD8">
        <w:rPr>
          <w:rFonts w:eastAsia="Calibri" w:cs="Arial"/>
          <w:color w:val="000000"/>
        </w:rPr>
        <w:t xml:space="preserve"> to </w:t>
      </w:r>
      <w:r w:rsidR="00372580" w:rsidRPr="00B32BD8">
        <w:rPr>
          <w:rFonts w:eastAsia="Calibri" w:cs="Arial"/>
          <w:color w:val="000000"/>
        </w:rPr>
        <w:t>analyze</w:t>
      </w:r>
      <w:r w:rsidR="00A250F4" w:rsidRPr="00B32BD8">
        <w:rPr>
          <w:rFonts w:eastAsia="Calibri" w:cs="Arial"/>
          <w:color w:val="000000"/>
        </w:rPr>
        <w:t xml:space="preserve"> data to </w:t>
      </w:r>
      <w:r w:rsidR="00372580" w:rsidRPr="00B32BD8">
        <w:rPr>
          <w:rFonts w:eastAsia="Calibri" w:cs="Arial"/>
          <w:color w:val="000000"/>
        </w:rPr>
        <w:t xml:space="preserve">ensure that instructional aides and expanded learning providers know what </w:t>
      </w:r>
      <w:r w:rsidR="00A250F4" w:rsidRPr="00B32BD8">
        <w:rPr>
          <w:rFonts w:eastAsia="Calibri" w:cs="Arial"/>
          <w:color w:val="000000"/>
        </w:rPr>
        <w:t xml:space="preserve">targeted supports to </w:t>
      </w:r>
      <w:r w:rsidR="00372580" w:rsidRPr="00B32BD8">
        <w:rPr>
          <w:rFonts w:eastAsia="Calibri" w:cs="Arial"/>
          <w:color w:val="000000"/>
        </w:rPr>
        <w:t xml:space="preserve">provide to </w:t>
      </w:r>
      <w:r w:rsidR="00A250F4" w:rsidRPr="00B32BD8">
        <w:rPr>
          <w:rFonts w:eastAsia="Calibri" w:cs="Arial"/>
          <w:color w:val="000000"/>
        </w:rPr>
        <w:t xml:space="preserve">students who are foster youth. The LEA could implement this </w:t>
      </w:r>
      <w:r w:rsidR="00372580" w:rsidRPr="00B32BD8">
        <w:rPr>
          <w:rFonts w:eastAsia="Calibri" w:cs="Arial"/>
          <w:color w:val="000000"/>
        </w:rPr>
        <w:t xml:space="preserve">action by </w:t>
      </w:r>
      <w:r w:rsidR="00A250F4" w:rsidRPr="00B32BD8">
        <w:rPr>
          <w:rFonts w:eastAsia="Calibri" w:cs="Arial"/>
          <w:color w:val="000000"/>
        </w:rPr>
        <w:t>hiring additional staff to collect and analyze data and to coordinate support</w:t>
      </w:r>
      <w:r w:rsidR="00372580" w:rsidRPr="00B32BD8">
        <w:rPr>
          <w:rFonts w:eastAsia="Calibri" w:cs="Arial"/>
          <w:color w:val="000000"/>
        </w:rPr>
        <w:t>s for students</w:t>
      </w:r>
      <w:r w:rsidR="005B1A34" w:rsidRPr="00B32BD8">
        <w:rPr>
          <w:rFonts w:eastAsia="Calibri" w:cs="Arial"/>
          <w:color w:val="000000"/>
        </w:rPr>
        <w:t>,</w:t>
      </w:r>
      <w:r w:rsidR="00A3407C" w:rsidRPr="00B32BD8">
        <w:rPr>
          <w:rFonts w:eastAsia="Calibri" w:cs="Arial"/>
          <w:color w:val="000000"/>
        </w:rPr>
        <w:t xml:space="preserve"> which the LEA estimates would cost $165,000. </w:t>
      </w:r>
      <w:r w:rsidR="00A3407C" w:rsidRPr="00B32BD8">
        <w:rPr>
          <w:rFonts w:eastAsia="Calibri" w:cs="Arial"/>
          <w:color w:val="000000"/>
        </w:rPr>
        <w:lastRenderedPageBreak/>
        <w:t>Instead, the LEA chooses</w:t>
      </w:r>
      <w:r w:rsidR="00116556" w:rsidRPr="00B32BD8">
        <w:rPr>
          <w:rFonts w:eastAsia="Calibri" w:cs="Arial"/>
          <w:color w:val="000000"/>
        </w:rPr>
        <w:t xml:space="preserve"> to utilize a portion of </w:t>
      </w:r>
      <w:r w:rsidR="00A3407C" w:rsidRPr="00B32BD8">
        <w:rPr>
          <w:rFonts w:eastAsia="Calibri" w:cs="Arial"/>
          <w:color w:val="000000"/>
        </w:rPr>
        <w:t xml:space="preserve">existing </w:t>
      </w:r>
      <w:r w:rsidR="00A250F4" w:rsidRPr="00B32BD8">
        <w:rPr>
          <w:rFonts w:eastAsia="Calibri" w:cs="Arial"/>
          <w:color w:val="000000"/>
        </w:rPr>
        <w:t>staff</w:t>
      </w:r>
      <w:r w:rsidRPr="00B32BD8">
        <w:rPr>
          <w:rFonts w:eastAsia="Calibri" w:cs="Arial"/>
          <w:color w:val="000000"/>
        </w:rPr>
        <w:t xml:space="preserve"> time </w:t>
      </w:r>
      <w:r w:rsidR="00A250F4" w:rsidRPr="00B32BD8">
        <w:rPr>
          <w:rFonts w:eastAsia="Calibri" w:cs="Arial"/>
          <w:color w:val="000000"/>
        </w:rPr>
        <w:t>to</w:t>
      </w:r>
      <w:r w:rsidRPr="00B32BD8">
        <w:rPr>
          <w:rFonts w:eastAsia="Calibri" w:cs="Arial"/>
          <w:color w:val="000000"/>
        </w:rPr>
        <w:t xml:space="preserve"> analyz</w:t>
      </w:r>
      <w:r w:rsidR="00A250F4" w:rsidRPr="00B32BD8">
        <w:rPr>
          <w:rFonts w:eastAsia="Calibri" w:cs="Arial"/>
          <w:color w:val="000000"/>
        </w:rPr>
        <w:t>e</w:t>
      </w:r>
      <w:r w:rsidR="00116556" w:rsidRPr="00B32BD8">
        <w:rPr>
          <w:rFonts w:eastAsia="Calibri" w:cs="Arial"/>
          <w:color w:val="000000"/>
        </w:rPr>
        <w:t xml:space="preserve"> </w:t>
      </w:r>
      <w:r w:rsidRPr="00B32BD8">
        <w:rPr>
          <w:rFonts w:eastAsia="Calibri" w:cs="Arial"/>
          <w:color w:val="000000"/>
        </w:rPr>
        <w:t xml:space="preserve">data </w:t>
      </w:r>
      <w:r w:rsidR="00A250F4" w:rsidRPr="00B32BD8">
        <w:rPr>
          <w:rFonts w:eastAsia="Calibri" w:cs="Arial"/>
          <w:color w:val="000000"/>
        </w:rPr>
        <w:t xml:space="preserve">relating to </w:t>
      </w:r>
      <w:r w:rsidR="00116556" w:rsidRPr="00B32BD8">
        <w:rPr>
          <w:rFonts w:eastAsia="Calibri" w:cs="Arial"/>
          <w:color w:val="000000"/>
        </w:rPr>
        <w:t xml:space="preserve">students who are </w:t>
      </w:r>
      <w:r w:rsidR="00A250F4" w:rsidRPr="00B32BD8">
        <w:rPr>
          <w:rFonts w:eastAsia="Calibri" w:cs="Arial"/>
          <w:color w:val="000000"/>
        </w:rPr>
        <w:t>foster youth. T</w:t>
      </w:r>
      <w:r w:rsidR="00116556" w:rsidRPr="00B32BD8">
        <w:rPr>
          <w:rFonts w:eastAsia="Calibri" w:cs="Arial"/>
          <w:color w:val="000000"/>
        </w:rPr>
        <w:t xml:space="preserve">his analysis will then be </w:t>
      </w:r>
      <w:r w:rsidRPr="00B32BD8">
        <w:rPr>
          <w:rFonts w:eastAsia="Calibri" w:cs="Arial"/>
          <w:color w:val="000000"/>
        </w:rPr>
        <w:t>share</w:t>
      </w:r>
      <w:r w:rsidR="00116556" w:rsidRPr="00B32BD8">
        <w:rPr>
          <w:rFonts w:eastAsia="Calibri" w:cs="Arial"/>
          <w:color w:val="000000"/>
        </w:rPr>
        <w:t>d</w:t>
      </w:r>
      <w:r w:rsidRPr="00B32BD8">
        <w:rPr>
          <w:rFonts w:eastAsia="Calibri" w:cs="Arial"/>
          <w:color w:val="000000"/>
        </w:rPr>
        <w:t xml:space="preserve"> with </w:t>
      </w:r>
      <w:r w:rsidR="00116556" w:rsidRPr="00B32BD8">
        <w:rPr>
          <w:rFonts w:eastAsia="Calibri" w:cs="Arial"/>
          <w:color w:val="000000"/>
        </w:rPr>
        <w:t xml:space="preserve">site </w:t>
      </w:r>
      <w:r w:rsidRPr="00B32BD8">
        <w:rPr>
          <w:rFonts w:eastAsia="Calibri" w:cs="Arial"/>
          <w:color w:val="000000"/>
        </w:rPr>
        <w:t>principal</w:t>
      </w:r>
      <w:r w:rsidR="00116556" w:rsidRPr="00B32BD8">
        <w:rPr>
          <w:rFonts w:eastAsia="Calibri" w:cs="Arial"/>
          <w:color w:val="000000"/>
        </w:rPr>
        <w:t>s</w:t>
      </w:r>
      <w:r w:rsidRPr="00B32BD8">
        <w:rPr>
          <w:rFonts w:eastAsia="Calibri" w:cs="Arial"/>
          <w:color w:val="000000"/>
        </w:rPr>
        <w:t xml:space="preserve"> who</w:t>
      </w:r>
      <w:r w:rsidR="00116556" w:rsidRPr="00B32BD8">
        <w:rPr>
          <w:rFonts w:eastAsia="Calibri" w:cs="Arial"/>
          <w:color w:val="000000"/>
        </w:rPr>
        <w:t xml:space="preserve"> </w:t>
      </w:r>
      <w:r w:rsidR="00A250F4" w:rsidRPr="00B32BD8">
        <w:rPr>
          <w:rFonts w:eastAsia="Calibri" w:cs="Arial"/>
          <w:color w:val="000000"/>
        </w:rPr>
        <w:t>will u</w:t>
      </w:r>
      <w:r w:rsidR="00F30445" w:rsidRPr="00B32BD8">
        <w:rPr>
          <w:rFonts w:eastAsia="Calibri" w:cs="Arial"/>
          <w:color w:val="000000"/>
        </w:rPr>
        <w:t>se</w:t>
      </w:r>
      <w:r w:rsidR="00A250F4" w:rsidRPr="00B32BD8">
        <w:rPr>
          <w:rFonts w:eastAsia="Calibri" w:cs="Arial"/>
          <w:color w:val="000000"/>
        </w:rPr>
        <w:t xml:space="preserve"> the </w:t>
      </w:r>
      <w:r w:rsidRPr="00B32BD8">
        <w:rPr>
          <w:rFonts w:eastAsia="Calibri" w:cs="Arial"/>
          <w:color w:val="000000"/>
        </w:rPr>
        <w:t xml:space="preserve">data </w:t>
      </w:r>
      <w:r w:rsidR="00F30445" w:rsidRPr="00B32BD8">
        <w:rPr>
          <w:rFonts w:eastAsia="Calibri" w:cs="Arial"/>
          <w:color w:val="000000"/>
        </w:rPr>
        <w:t xml:space="preserve">to </w:t>
      </w:r>
      <w:r w:rsidRPr="00B32BD8">
        <w:rPr>
          <w:rFonts w:eastAsia="Calibri" w:cs="Arial"/>
          <w:color w:val="000000"/>
        </w:rPr>
        <w:t xml:space="preserve">coordinate </w:t>
      </w:r>
      <w:r w:rsidR="00F30445" w:rsidRPr="00B32BD8">
        <w:rPr>
          <w:rFonts w:eastAsia="Calibri" w:cs="Arial"/>
          <w:color w:val="000000"/>
        </w:rPr>
        <w:t xml:space="preserve">services provided by </w:t>
      </w:r>
      <w:r w:rsidRPr="00B32BD8">
        <w:rPr>
          <w:rFonts w:eastAsia="Calibri" w:cs="Arial"/>
          <w:color w:val="000000"/>
        </w:rPr>
        <w:t xml:space="preserve">instructional assistants </w:t>
      </w:r>
      <w:r w:rsidR="00A250F4" w:rsidRPr="00B32BD8">
        <w:rPr>
          <w:rFonts w:eastAsia="Calibri" w:cs="Arial"/>
          <w:color w:val="000000"/>
        </w:rPr>
        <w:t xml:space="preserve">and expanded learning providers </w:t>
      </w:r>
      <w:r w:rsidRPr="00B32BD8">
        <w:rPr>
          <w:rFonts w:eastAsia="Calibri" w:cs="Arial"/>
          <w:color w:val="000000"/>
        </w:rPr>
        <w:t xml:space="preserve">to </w:t>
      </w:r>
      <w:r w:rsidR="00A250F4" w:rsidRPr="00B32BD8">
        <w:rPr>
          <w:rFonts w:eastAsia="Calibri" w:cs="Arial"/>
          <w:color w:val="000000"/>
        </w:rPr>
        <w:t>target support</w:t>
      </w:r>
      <w:r w:rsidR="00F30445" w:rsidRPr="00B32BD8">
        <w:rPr>
          <w:rFonts w:eastAsia="Calibri" w:cs="Arial"/>
          <w:color w:val="000000"/>
        </w:rPr>
        <w:t xml:space="preserve"> to students</w:t>
      </w:r>
      <w:r w:rsidRPr="00B32BD8">
        <w:rPr>
          <w:rFonts w:eastAsia="Calibri" w:cs="Arial"/>
          <w:color w:val="000000"/>
        </w:rPr>
        <w:t>.</w:t>
      </w:r>
      <w:r w:rsidR="00A3407C" w:rsidRPr="00B32BD8">
        <w:rPr>
          <w:rFonts w:eastAsia="Calibri" w:cs="Arial"/>
          <w:color w:val="000000"/>
        </w:rPr>
        <w:t xml:space="preserve"> </w:t>
      </w:r>
      <w:r w:rsidR="00386383" w:rsidRPr="00B32BD8">
        <w:rPr>
          <w:rFonts w:eastAsia="Calibri" w:cs="Arial"/>
          <w:color w:val="000000"/>
        </w:rPr>
        <w:t xml:space="preserve">In this example, the LEA </w:t>
      </w:r>
      <w:r w:rsidR="005B1A34" w:rsidRPr="00B32BD8">
        <w:rPr>
          <w:rFonts w:eastAsia="Calibri" w:cs="Arial"/>
          <w:color w:val="000000"/>
        </w:rPr>
        <w:t>would</w:t>
      </w:r>
      <w:r w:rsidR="00386383" w:rsidRPr="00B32BD8">
        <w:rPr>
          <w:rFonts w:eastAsia="Calibri" w:cs="Arial"/>
          <w:color w:val="000000"/>
        </w:rPr>
        <w:t xml:space="preserve"> divide the </w:t>
      </w:r>
      <w:r w:rsidR="005B1A34" w:rsidRPr="00B32BD8">
        <w:rPr>
          <w:rFonts w:eastAsia="Calibri" w:cs="Arial"/>
          <w:color w:val="000000"/>
        </w:rPr>
        <w:t>estimated</w:t>
      </w:r>
      <w:r w:rsidR="00386383" w:rsidRPr="00B32BD8">
        <w:rPr>
          <w:rFonts w:eastAsia="Calibri" w:cs="Arial"/>
          <w:color w:val="000000"/>
        </w:rPr>
        <w:t xml:space="preserve"> cost of $165,000 by the </w:t>
      </w:r>
      <w:r w:rsidR="00E70461" w:rsidRPr="00B32BD8">
        <w:rPr>
          <w:rFonts w:eastAsia="Calibri" w:cs="Arial"/>
          <w:color w:val="000000"/>
        </w:rPr>
        <w:t>amount of LCFF Funding</w:t>
      </w:r>
      <w:r w:rsidR="00386383" w:rsidRPr="00B32BD8">
        <w:rPr>
          <w:rFonts w:eastAsia="Calibri" w:cs="Arial"/>
          <w:color w:val="000000"/>
        </w:rPr>
        <w:t xml:space="preserve"> </w:t>
      </w:r>
      <w:r w:rsidR="00E70461" w:rsidRPr="00B32BD8">
        <w:rPr>
          <w:rFonts w:eastAsia="Calibri" w:cs="Arial"/>
          <w:color w:val="000000"/>
        </w:rPr>
        <w:t xml:space="preserve">identified in the Data Entry Table and then convert </w:t>
      </w:r>
      <w:r w:rsidR="00F30445" w:rsidRPr="00B32BD8">
        <w:rPr>
          <w:rFonts w:eastAsia="Calibri" w:cs="Arial"/>
          <w:color w:val="000000"/>
        </w:rPr>
        <w:t>the quotient</w:t>
      </w:r>
      <w:r w:rsidR="00E70461" w:rsidRPr="00B32BD8">
        <w:rPr>
          <w:rFonts w:eastAsia="Calibri" w:cs="Arial"/>
          <w:color w:val="000000"/>
        </w:rPr>
        <w:t xml:space="preserve"> to a percentage</w:t>
      </w:r>
      <w:r w:rsidR="00F30445" w:rsidRPr="00B32BD8">
        <w:rPr>
          <w:rFonts w:eastAsia="Calibri" w:cs="Arial"/>
          <w:color w:val="000000"/>
        </w:rPr>
        <w:t xml:space="preserve">. This percentage is the </w:t>
      </w:r>
      <w:r w:rsidR="00E70461" w:rsidRPr="00B32BD8">
        <w:rPr>
          <w:rFonts w:eastAsia="Calibri" w:cs="Arial"/>
          <w:color w:val="000000"/>
        </w:rPr>
        <w:t>Planned Percentage of Improved Service for the action.</w:t>
      </w:r>
    </w:p>
    <w:p w14:paraId="18888AEA" w14:textId="4E6AA2EE" w:rsidR="00FF23AD" w:rsidRDefault="00FF23AD" w:rsidP="009E43CC">
      <w:pPr>
        <w:pStyle w:val="Heading3"/>
        <w:rPr>
          <w:rFonts w:eastAsia="Arial"/>
        </w:rPr>
      </w:pPr>
      <w:r>
        <w:rPr>
          <w:rFonts w:eastAsia="Arial"/>
        </w:rPr>
        <w:t>Contributing Actions Table</w:t>
      </w:r>
    </w:p>
    <w:p w14:paraId="321267C0" w14:textId="6FA5037C" w:rsidR="00FF23AD" w:rsidRPr="00FF23AD" w:rsidRDefault="00FF23AD"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column will need to be checked to ensure that only actions with a “Yes” are displaying. If actions with a “No” are display</w:t>
      </w:r>
      <w:r w:rsidR="00B667FB">
        <w:rPr>
          <w:rFonts w:eastAsia="Arial"/>
        </w:rPr>
        <w:t>ed</w:t>
      </w:r>
      <w:r>
        <w:rPr>
          <w:rFonts w:eastAsia="Arial"/>
        </w:rPr>
        <w:t xml:space="preserve"> or if</w:t>
      </w:r>
      <w:r w:rsidR="00B667FB">
        <w:rPr>
          <w:rFonts w:eastAsia="Arial"/>
        </w:rPr>
        <w:t xml:space="preserve"> actions that are contributing are not displaying in the column, use the drop-down menu in the column header to filter only the “Yes” responses.</w:t>
      </w:r>
      <w:r>
        <w:rPr>
          <w:rFonts w:eastAsia="Arial"/>
        </w:rPr>
        <w:t xml:space="preserve">  </w:t>
      </w:r>
    </w:p>
    <w:p w14:paraId="6DDB4DDB" w14:textId="3DA5B11D" w:rsidR="007E52D4" w:rsidRPr="00B32BD8" w:rsidRDefault="007E52D4" w:rsidP="009E43CC">
      <w:pPr>
        <w:pStyle w:val="Heading3"/>
        <w:rPr>
          <w:rFonts w:eastAsia="Arial"/>
        </w:rPr>
      </w:pPr>
      <w:r w:rsidRPr="00B32BD8">
        <w:rPr>
          <w:rFonts w:eastAsia="Arial"/>
        </w:rPr>
        <w:t>Annual Update Table</w:t>
      </w:r>
    </w:p>
    <w:p w14:paraId="47D03310" w14:textId="63E14A72" w:rsidR="006E3D8E" w:rsidRPr="00B32BD8" w:rsidRDefault="006E3D8E"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1943B5F2" w14:textId="77777777" w:rsidR="006E3D8E" w:rsidRPr="00B32BD8" w:rsidRDefault="006E3D8E"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335FA0AA" w14:textId="54F1E7CE" w:rsidR="007E52D4" w:rsidRPr="00B32BD8" w:rsidRDefault="00352810" w:rsidP="009E43CC">
      <w:pPr>
        <w:pStyle w:val="Heading3"/>
        <w:rPr>
          <w:rFonts w:eastAsia="Arial"/>
        </w:rPr>
      </w:pPr>
      <w:r w:rsidRPr="00B32BD8">
        <w:rPr>
          <w:rFonts w:eastAsia="Arial"/>
        </w:rPr>
        <w:t xml:space="preserve">Contributing Actions </w:t>
      </w:r>
      <w:r w:rsidR="00435578" w:rsidRPr="00B32BD8">
        <w:rPr>
          <w:rFonts w:eastAsia="Arial"/>
        </w:rPr>
        <w:t>Annual Update</w:t>
      </w:r>
      <w:r w:rsidRPr="00B32BD8">
        <w:rPr>
          <w:rFonts w:eastAsia="Arial"/>
        </w:rPr>
        <w:t xml:space="preserve"> </w:t>
      </w:r>
      <w:r w:rsidR="007E52D4" w:rsidRPr="00B32BD8">
        <w:rPr>
          <w:rFonts w:eastAsia="Arial"/>
        </w:rPr>
        <w:t>Table</w:t>
      </w:r>
    </w:p>
    <w:p w14:paraId="55A7C32E" w14:textId="57FF4910" w:rsidR="006E3D8E" w:rsidRPr="00B32BD8" w:rsidRDefault="006E3D8E" w:rsidP="006E3D8E">
      <w:pPr>
        <w:spacing w:after="240"/>
        <w:rPr>
          <w:rFonts w:eastAsia="Arial" w:cs="Arial"/>
        </w:rPr>
      </w:pPr>
      <w:r w:rsidRPr="00B32BD8">
        <w:rPr>
          <w:rFonts w:eastAsia="Arial" w:cs="Arial"/>
        </w:rPr>
        <w:t xml:space="preserve">In the </w:t>
      </w:r>
      <w:r w:rsidR="00435578" w:rsidRPr="00B32BD8">
        <w:rPr>
          <w:rFonts w:eastAsia="Arial" w:cs="Arial"/>
        </w:rPr>
        <w:t>Contributing Actions Annual Update Table</w:t>
      </w:r>
      <w:r w:rsidRPr="00B32BD8">
        <w:rPr>
          <w:rFonts w:eastAsia="Arial" w:cs="Arial"/>
        </w:rPr>
        <w:t xml:space="preserve">, </w:t>
      </w:r>
      <w:r w:rsidR="00B667FB">
        <w:rPr>
          <w:rFonts w:eastAsia="Arial" w:cs="Arial"/>
        </w:rPr>
        <w:t xml:space="preserve">check </w:t>
      </w:r>
      <w:r w:rsidR="00B667FB"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sidR="00B667FB">
        <w:rPr>
          <w:rFonts w:eastAsia="Arial" w:cs="Arial"/>
        </w:rPr>
        <w:t>. P</w:t>
      </w:r>
      <w:r w:rsidRPr="00B32BD8">
        <w:rPr>
          <w:rFonts w:eastAsia="Arial" w:cs="Arial"/>
        </w:rPr>
        <w:t>rovide the following information for each contributing action in the LCAP for the relevant LCAP year:</w:t>
      </w:r>
    </w:p>
    <w:p w14:paraId="0047158B" w14:textId="5F6A7DD0" w:rsidR="00435578" w:rsidRPr="00B32BD8" w:rsidRDefault="00435578"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35" w:name="_Hlk87005146"/>
      <w:r w:rsidRPr="00B32BD8">
        <w:rPr>
          <w:rFonts w:eastAsia="Arial" w:cs="Arial"/>
        </w:rPr>
        <w:t>total amount of LCFF supplemental and concentration grants the LEA estimates it will actually receive based on of the number and concentration of unduplicated students in the current school year.</w:t>
      </w:r>
      <w:bookmarkEnd w:id="35"/>
    </w:p>
    <w:p w14:paraId="4A6E9163" w14:textId="1DA5E4CC" w:rsidR="007E52D4" w:rsidRPr="00B32BD8" w:rsidRDefault="00566EDE"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4CF74EB4" w14:textId="537D85C4" w:rsidR="005B1A34" w:rsidRPr="00B32BD8" w:rsidRDefault="00197098"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006E3D8E" w:rsidRPr="00B32BD8">
        <w:rPr>
          <w:rFonts w:eastAsia="Calibri" w:cs="Arial"/>
          <w:b/>
          <w:bCs/>
          <w:color w:val="000000" w:themeColor="text1"/>
        </w:rPr>
        <w:t>:</w:t>
      </w:r>
      <w:r w:rsidR="006E3D8E" w:rsidRPr="00B32BD8">
        <w:rPr>
          <w:rFonts w:eastAsia="Calibri" w:cs="Arial"/>
          <w:color w:val="000000" w:themeColor="text1"/>
        </w:rPr>
        <w:t xml:space="preserve"> </w:t>
      </w:r>
      <w:r w:rsidR="009E43CC" w:rsidRPr="00B32BD8">
        <w:rPr>
          <w:rFonts w:eastAsia="Calibri" w:cs="Arial"/>
          <w:color w:val="000000" w:themeColor="text1"/>
        </w:rPr>
        <w:t xml:space="preserve">For </w:t>
      </w:r>
      <w:r w:rsidR="00D725BB" w:rsidRPr="00B32BD8">
        <w:rPr>
          <w:rFonts w:eastAsia="Calibri" w:cs="Arial"/>
          <w:color w:val="000000" w:themeColor="text1"/>
        </w:rPr>
        <w:t xml:space="preserve">any </w:t>
      </w:r>
      <w:r w:rsidR="009E43CC" w:rsidRPr="00B32BD8">
        <w:rPr>
          <w:rFonts w:eastAsia="Calibri" w:cs="Arial"/>
          <w:color w:val="000000" w:themeColor="text1"/>
        </w:rPr>
        <w:t xml:space="preserve">action identified as contributing, being provided on a </w:t>
      </w:r>
      <w:r w:rsidR="00D725BB" w:rsidRPr="00B32BD8">
        <w:rPr>
          <w:rFonts w:eastAsia="Calibri" w:cs="Arial"/>
          <w:color w:val="000000" w:themeColor="text1"/>
        </w:rPr>
        <w:t>Limited basis only to unduplicated students, and that does not have funding associated with the action, e</w:t>
      </w:r>
      <w:r w:rsidR="006E3D8E" w:rsidRPr="00B32BD8">
        <w:rPr>
          <w:rFonts w:eastAsia="Calibri" w:cs="Arial"/>
          <w:color w:val="000000" w:themeColor="text1"/>
        </w:rPr>
        <w:t xml:space="preserve">nter the </w:t>
      </w:r>
      <w:r w:rsidR="006E3D8E" w:rsidRPr="00B32BD8">
        <w:rPr>
          <w:rFonts w:eastAsia="Arial" w:cs="Arial"/>
        </w:rPr>
        <w:t xml:space="preserve">total estimated actual </w:t>
      </w:r>
      <w:r w:rsidR="006E3D8E" w:rsidRPr="00B32BD8">
        <w:rPr>
          <w:rFonts w:eastAsia="Calibri" w:cs="Arial"/>
          <w:color w:val="000000" w:themeColor="text1"/>
        </w:rPr>
        <w:t>quality improvement anticipated for the action as a percentage</w:t>
      </w:r>
      <w:r w:rsidRPr="00B32BD8">
        <w:rPr>
          <w:rFonts w:eastAsia="Calibri" w:cs="Arial"/>
          <w:color w:val="000000" w:themeColor="text1"/>
        </w:rPr>
        <w:t xml:space="preserve"> rounded to the nearest hundredth (0.00%)</w:t>
      </w:r>
      <w:r w:rsidR="006E3D8E" w:rsidRPr="00B32BD8">
        <w:rPr>
          <w:rFonts w:eastAsia="Calibri" w:cs="Arial"/>
          <w:color w:val="000000" w:themeColor="text1"/>
        </w:rPr>
        <w:t>.</w:t>
      </w:r>
    </w:p>
    <w:p w14:paraId="222D9636" w14:textId="4EEFDD50" w:rsidR="00372580" w:rsidRPr="00B32BD8" w:rsidRDefault="00372580"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lastRenderedPageBreak/>
        <w:t xml:space="preserve">Building on the example provided above for calculating the Planned Percentage of Improved Services, the LEA in the example implements the action. As part of the </w:t>
      </w:r>
      <w:r w:rsidR="00101005" w:rsidRPr="00B32BD8">
        <w:rPr>
          <w:rFonts w:eastAsia="Calibri" w:cs="Arial"/>
          <w:color w:val="000000"/>
        </w:rPr>
        <w:t>annual update process</w:t>
      </w:r>
      <w:r w:rsidR="007D38F8">
        <w:rPr>
          <w:rFonts w:eastAsia="Calibri" w:cs="Arial"/>
          <w:color w:val="000000"/>
        </w:rPr>
        <w:t>,</w:t>
      </w:r>
      <w:r w:rsidR="00101005"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w:t>
      </w:r>
      <w:r w:rsidR="00197098" w:rsidRPr="00B32BD8">
        <w:rPr>
          <w:rFonts w:eastAsia="Calibri" w:cs="Arial"/>
          <w:color w:val="000000"/>
        </w:rPr>
        <w:t>$</w:t>
      </w:r>
      <w:r w:rsidR="00101005" w:rsidRPr="00B32BD8">
        <w:rPr>
          <w:rFonts w:eastAsia="Calibri" w:cs="Arial"/>
          <w:color w:val="000000"/>
        </w:rPr>
        <w:t>169,500</w:t>
      </w:r>
      <w:r w:rsidR="00197098" w:rsidRPr="00B32BD8">
        <w:rPr>
          <w:rFonts w:eastAsia="Calibri" w:cs="Arial"/>
          <w:color w:val="000000"/>
        </w:rPr>
        <w:t xml:space="preserve"> </w:t>
      </w:r>
      <w:r w:rsidR="00101005" w:rsidRPr="00B32BD8">
        <w:rPr>
          <w:rFonts w:eastAsia="Calibri" w:cs="Arial"/>
          <w:color w:val="000000"/>
        </w:rPr>
        <w:t xml:space="preserve">due to a cost of living adjustment. The LEA </w:t>
      </w:r>
      <w:r w:rsidR="00197098" w:rsidRPr="00B32BD8">
        <w:rPr>
          <w:rFonts w:eastAsia="Calibri" w:cs="Arial"/>
          <w:color w:val="000000"/>
        </w:rPr>
        <w:t>would divide the estimated actual cost of $169,500 by the amount of LCFF Funding identified in the Data Entry Table and then convert the quotient to a percentage. This percentage is the Estimated Actual Percentage of Improved Services for the action.</w:t>
      </w:r>
    </w:p>
    <w:p w14:paraId="4128A89E" w14:textId="0C2C0D67" w:rsidR="003102FA" w:rsidRPr="00B32BD8" w:rsidRDefault="003102FA" w:rsidP="003102FA">
      <w:pPr>
        <w:pStyle w:val="Heading3"/>
        <w:rPr>
          <w:rFonts w:eastAsia="Arial"/>
        </w:rPr>
      </w:pPr>
      <w:r w:rsidRPr="00B32BD8">
        <w:rPr>
          <w:rFonts w:eastAsia="Arial"/>
        </w:rPr>
        <w:t>LCFF Carryover Table</w:t>
      </w:r>
    </w:p>
    <w:p w14:paraId="66116315" w14:textId="77209A9A" w:rsidR="003102FA" w:rsidRPr="00B32BD8" w:rsidRDefault="003102FA" w:rsidP="003102FA">
      <w:pPr>
        <w:numPr>
          <w:ilvl w:val="0"/>
          <w:numId w:val="7"/>
        </w:numPr>
        <w:spacing w:after="240"/>
      </w:pPr>
      <w:r w:rsidRPr="00B32BD8">
        <w:rPr>
          <w:rFonts w:eastAsia="Arial" w:cs="Arial"/>
          <w:b/>
          <w:bCs/>
        </w:rPr>
        <w:t xml:space="preserve">9. Estimated </w:t>
      </w:r>
      <w:r w:rsidR="00A53F87">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LCFF funding the LEA estimates it will receive for the current school year, excluding the supplemental and concentration grants and the add-ons for the Targeted Instructional Improvement Grant </w:t>
      </w:r>
      <w:r w:rsidR="00A76D97" w:rsidRPr="00B32BD8">
        <w:rPr>
          <w:rFonts w:eastAsia="Arial" w:cs="Arial"/>
          <w:bCs/>
        </w:rPr>
        <w:t>P</w:t>
      </w:r>
      <w:r w:rsidRPr="00B32BD8">
        <w:rPr>
          <w:rFonts w:eastAsia="Arial" w:cs="Arial"/>
          <w:bCs/>
        </w:rPr>
        <w:t xml:space="preserve">rogram and the Home to School Transportation </w:t>
      </w:r>
      <w:r w:rsidR="00A76D97" w:rsidRPr="00B32BD8">
        <w:rPr>
          <w:rFonts w:eastAsia="Arial" w:cs="Arial"/>
          <w:bCs/>
        </w:rPr>
        <w:t>P</w:t>
      </w:r>
      <w:r w:rsidRPr="00B32BD8">
        <w:rPr>
          <w:rFonts w:eastAsia="Arial" w:cs="Arial"/>
          <w:bCs/>
        </w:rPr>
        <w:t xml:space="preserve">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56290297" w14:textId="0D9BAA03" w:rsidR="003102FA" w:rsidRPr="00663E7D" w:rsidRDefault="003102FA" w:rsidP="003102FA">
      <w:pPr>
        <w:numPr>
          <w:ilvl w:val="0"/>
          <w:numId w:val="7"/>
        </w:numPr>
        <w:spacing w:after="240"/>
        <w:rPr>
          <w:rFonts w:eastAsia="Arial" w:cs="Arial"/>
        </w:rPr>
      </w:pPr>
      <w:r w:rsidRPr="00663E7D">
        <w:rPr>
          <w:rFonts w:eastAsia="Arial" w:cs="Arial"/>
          <w:b/>
        </w:rPr>
        <w:t xml:space="preserve">10. </w:t>
      </w:r>
      <w:r w:rsidR="003C2CE3" w:rsidRPr="00663E7D">
        <w:rPr>
          <w:rFonts w:eastAsia="Arial" w:cs="Arial"/>
          <w:b/>
        </w:rPr>
        <w:t>Total</w:t>
      </w:r>
      <w:r w:rsidRPr="00663E7D">
        <w:rPr>
          <w:rFonts w:eastAsia="Arial" w:cs="Arial"/>
          <w:b/>
        </w:rPr>
        <w:t xml:space="preserve"> Percentage to Increase or Improve Services for the </w:t>
      </w:r>
      <w:r w:rsidR="003C2CE3" w:rsidRPr="00663E7D">
        <w:rPr>
          <w:rFonts w:eastAsia="Arial" w:cs="Arial"/>
          <w:b/>
        </w:rPr>
        <w:t>Current</w:t>
      </w:r>
      <w:r w:rsidRPr="00663E7D">
        <w:rPr>
          <w:rFonts w:eastAsia="Arial" w:cs="Arial"/>
          <w:b/>
        </w:rPr>
        <w:t xml:space="preserve"> School Year:</w:t>
      </w:r>
      <w:r w:rsidRPr="00663E7D">
        <w:rPr>
          <w:rFonts w:eastAsia="Arial" w:cs="Arial"/>
        </w:rPr>
        <w:t xml:space="preserve"> </w:t>
      </w:r>
      <w:r w:rsidR="00A53F87" w:rsidRPr="00663E7D">
        <w:rPr>
          <w:rFonts w:eastAsia="Arial" w:cs="Arial"/>
        </w:rPr>
        <w:t>This percentage will not be entered</w:t>
      </w:r>
      <w:r w:rsidR="003C2CE3" w:rsidRPr="00663E7D">
        <w:rPr>
          <w:rFonts w:eastAsia="Arial" w:cs="Arial"/>
        </w:rPr>
        <w:t xml:space="preserve">. The percentage </w:t>
      </w:r>
      <w:r w:rsidR="00A53F87" w:rsidRPr="00663E7D">
        <w:rPr>
          <w:rFonts w:eastAsia="Arial" w:cs="Arial"/>
        </w:rPr>
        <w:t xml:space="preserve">is calculated based on the </w:t>
      </w:r>
      <w:r w:rsidR="003C2CE3" w:rsidRPr="00663E7D">
        <w:rPr>
          <w:rFonts w:eastAsia="Arial" w:cs="Arial"/>
        </w:rPr>
        <w:t xml:space="preserve">amounts of the </w:t>
      </w:r>
      <w:r w:rsidR="00A53F87" w:rsidRPr="00663E7D">
        <w:rPr>
          <w:rFonts w:eastAsia="Arial" w:cs="Arial"/>
        </w:rPr>
        <w:t xml:space="preserve">Estimated Actual LCFF Base Grant </w:t>
      </w:r>
      <w:r w:rsidR="003C2CE3" w:rsidRPr="00663E7D">
        <w:rPr>
          <w:rFonts w:eastAsia="Arial" w:cs="Arial"/>
        </w:rPr>
        <w:t xml:space="preserve">(9) </w:t>
      </w:r>
      <w:r w:rsidR="00A53F87" w:rsidRPr="00663E7D">
        <w:rPr>
          <w:rFonts w:eastAsia="Arial" w:cs="Arial"/>
        </w:rPr>
        <w:t>and the Estimated Actual LCFF Supplemental and/or Concentration Grants</w:t>
      </w:r>
      <w:r w:rsidR="003C2CE3" w:rsidRPr="00663E7D">
        <w:rPr>
          <w:rFonts w:eastAsia="Arial" w:cs="Arial"/>
        </w:rPr>
        <w:t xml:space="preserve"> (6)</w:t>
      </w:r>
      <w:r w:rsidR="00FF23AD" w:rsidRPr="00663E7D">
        <w:rPr>
          <w:rFonts w:eastAsia="Arial" w:cs="Arial"/>
        </w:rPr>
        <w:t xml:space="preserve">, pursuant to 5 </w:t>
      </w:r>
      <w:r w:rsidR="00FF23AD" w:rsidRPr="00663E7D">
        <w:rPr>
          <w:rFonts w:eastAsia="Arial" w:cs="Arial"/>
          <w:i/>
        </w:rPr>
        <w:t>CCR</w:t>
      </w:r>
      <w:r w:rsidR="00FF23AD" w:rsidRPr="00663E7D">
        <w:rPr>
          <w:rFonts w:eastAsia="Arial" w:cs="Arial"/>
        </w:rPr>
        <w:t xml:space="preserve"> Section 15496(a)(8)</w:t>
      </w:r>
      <w:r w:rsidR="003C2CE3" w:rsidRPr="00663E7D">
        <w:rPr>
          <w:rFonts w:eastAsia="Arial" w:cs="Arial"/>
        </w:rPr>
        <w:t>, plus the LCFF Carryover – Percentage from the prior year.</w:t>
      </w:r>
      <w:r w:rsidR="00A53F87" w:rsidRPr="00663E7D">
        <w:rPr>
          <w:rFonts w:eastAsia="Arial" w:cs="Arial"/>
        </w:rPr>
        <w:t xml:space="preserve"> This is</w:t>
      </w:r>
      <w:r w:rsidRPr="00663E7D">
        <w:rPr>
          <w:rFonts w:eastAsia="Arial" w:cs="Arial"/>
        </w:rPr>
        <w:t xml:space="preserve"> the percentage by which services for unduplicated pupils must be increased or improved as compared to the services provided to all students in the </w:t>
      </w:r>
      <w:r w:rsidR="00A53F87" w:rsidRPr="00663E7D">
        <w:rPr>
          <w:rFonts w:eastAsia="Arial" w:cs="Arial"/>
        </w:rPr>
        <w:t xml:space="preserve">current </w:t>
      </w:r>
      <w:r w:rsidRPr="00663E7D">
        <w:rPr>
          <w:rFonts w:eastAsia="Arial" w:cs="Arial"/>
        </w:rPr>
        <w:t>LCAP year</w:t>
      </w:r>
      <w:r w:rsidR="00FF23AD" w:rsidRPr="00663E7D">
        <w:rPr>
          <w:rFonts w:eastAsia="Arial" w:cs="Arial"/>
        </w:rPr>
        <w:t>.</w:t>
      </w:r>
    </w:p>
    <w:p w14:paraId="51D493B6" w14:textId="72511504" w:rsidR="007E52D4" w:rsidRPr="00B32BD8" w:rsidRDefault="009E43CC" w:rsidP="007E52D4">
      <w:pPr>
        <w:pStyle w:val="Heading3"/>
        <w:rPr>
          <w:rFonts w:eastAsia="Arial"/>
        </w:rPr>
      </w:pPr>
      <w:r w:rsidRPr="00B32BD8">
        <w:rPr>
          <w:rFonts w:eastAsia="Arial"/>
        </w:rPr>
        <w:t xml:space="preserve">Calculations in the </w:t>
      </w:r>
      <w:r w:rsidR="00435578" w:rsidRPr="00B32BD8">
        <w:rPr>
          <w:rFonts w:eastAsia="Arial"/>
        </w:rPr>
        <w:t xml:space="preserve">Action </w:t>
      </w:r>
      <w:r w:rsidR="007E52D4" w:rsidRPr="00B32BD8">
        <w:rPr>
          <w:rFonts w:eastAsia="Arial"/>
        </w:rPr>
        <w:t>Table</w:t>
      </w:r>
      <w:r w:rsidRPr="00B32BD8">
        <w:rPr>
          <w:rFonts w:eastAsia="Arial"/>
        </w:rPr>
        <w:t>s</w:t>
      </w:r>
    </w:p>
    <w:p w14:paraId="45A200C5" w14:textId="2E160A08" w:rsidR="009E43CC" w:rsidRPr="00B32BD8" w:rsidRDefault="00B87090" w:rsidP="00B87090">
      <w:pPr>
        <w:spacing w:after="240"/>
        <w:rPr>
          <w:rFonts w:eastAsia="Arial"/>
        </w:rPr>
      </w:pPr>
      <w:r w:rsidRPr="00B32BD8">
        <w:rPr>
          <w:rFonts w:eastAsia="Arial"/>
        </w:rPr>
        <w:t xml:space="preserve">To reduce the duplication of effort of LEAs, the </w:t>
      </w:r>
      <w:r w:rsidR="00435578" w:rsidRPr="00B32BD8">
        <w:rPr>
          <w:rFonts w:eastAsia="Arial"/>
        </w:rPr>
        <w:t xml:space="preserve">Action </w:t>
      </w:r>
      <w:r w:rsidRPr="00B32BD8">
        <w:rPr>
          <w:rFonts w:eastAsia="Arial"/>
        </w:rPr>
        <w:t xml:space="preserve">Tables include functionality such as pre-population of fields and cells based on the information provided in the Data Entry Table, the Annual Update Summary Table, and the </w:t>
      </w:r>
      <w:r w:rsidR="007E45C1" w:rsidRPr="00B32BD8">
        <w:rPr>
          <w:rFonts w:eastAsia="Arial"/>
        </w:rPr>
        <w:t xml:space="preserve">Contributing Actions </w:t>
      </w:r>
      <w:r w:rsidRPr="00B32BD8">
        <w:rPr>
          <w:rFonts w:eastAsia="Arial"/>
        </w:rPr>
        <w:t>Table. For transparency, the functionality and calculations used are provided below.</w:t>
      </w:r>
    </w:p>
    <w:p w14:paraId="0B778843" w14:textId="67687DE4" w:rsidR="00963703" w:rsidRPr="00B32BD8" w:rsidRDefault="00464C99" w:rsidP="00A20FA7">
      <w:pPr>
        <w:pStyle w:val="Heading4"/>
        <w:rPr>
          <w:rFonts w:eastAsia="Arial"/>
        </w:rPr>
      </w:pPr>
      <w:r w:rsidRPr="00B32BD8">
        <w:rPr>
          <w:rFonts w:eastAsia="Arial"/>
        </w:rPr>
        <w:t>Contributing Actions Table</w:t>
      </w:r>
    </w:p>
    <w:p w14:paraId="27E7CC3B" w14:textId="2037AED6" w:rsidR="00464C99" w:rsidRPr="00B32BD8" w:rsidRDefault="00464C99" w:rsidP="001870E9">
      <w:pPr>
        <w:pStyle w:val="ListParagraph"/>
        <w:numPr>
          <w:ilvl w:val="0"/>
          <w:numId w:val="15"/>
        </w:numPr>
        <w:spacing w:after="240"/>
        <w:contextualSpacing w:val="0"/>
        <w:rPr>
          <w:rFonts w:eastAsia="Arial"/>
        </w:rPr>
      </w:pPr>
      <w:r w:rsidRPr="00B32BD8">
        <w:rPr>
          <w:rFonts w:eastAsia="Arial"/>
        </w:rPr>
        <w:t>4. Total Planned Contributing Expenditures (LCFF Funds)</w:t>
      </w:r>
    </w:p>
    <w:p w14:paraId="133B0E67" w14:textId="5090EDE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amount is the total of the </w:t>
      </w:r>
      <w:r w:rsidR="00464C99" w:rsidRPr="00B32BD8">
        <w:rPr>
          <w:rFonts w:eastAsia="Arial"/>
        </w:rPr>
        <w:t>Planned Expenditures for Contributing Actions (LCFF Funds)</w:t>
      </w:r>
      <w:r w:rsidRPr="00B32BD8">
        <w:rPr>
          <w:rFonts w:eastAsia="Arial"/>
        </w:rPr>
        <w:t xml:space="preserve"> column</w:t>
      </w:r>
    </w:p>
    <w:p w14:paraId="0D3664A4" w14:textId="25280ECC" w:rsidR="00464C99" w:rsidRPr="00B32BD8" w:rsidRDefault="00464C99" w:rsidP="001870E9">
      <w:pPr>
        <w:pStyle w:val="ListParagraph"/>
        <w:numPr>
          <w:ilvl w:val="0"/>
          <w:numId w:val="15"/>
        </w:numPr>
        <w:spacing w:after="240"/>
        <w:contextualSpacing w:val="0"/>
        <w:rPr>
          <w:rFonts w:eastAsia="Arial"/>
        </w:rPr>
      </w:pPr>
      <w:r w:rsidRPr="00B32BD8">
        <w:rPr>
          <w:rFonts w:eastAsia="Arial"/>
        </w:rPr>
        <w:t>5. Total Planned Percentage of Improved Services</w:t>
      </w:r>
    </w:p>
    <w:p w14:paraId="0CCC6F4B" w14:textId="5C4E2F5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percentage is the total of the </w:t>
      </w:r>
      <w:r w:rsidR="00464C99" w:rsidRPr="00B32BD8">
        <w:rPr>
          <w:rFonts w:eastAsia="Arial"/>
        </w:rPr>
        <w:t>Planned Percentage of Improved Services</w:t>
      </w:r>
      <w:r w:rsidRPr="00B32BD8">
        <w:rPr>
          <w:rFonts w:eastAsia="Arial"/>
        </w:rPr>
        <w:t xml:space="preserve"> column</w:t>
      </w:r>
    </w:p>
    <w:p w14:paraId="2BD9EE9E" w14:textId="2EB2766F" w:rsidR="00464C99" w:rsidRPr="00B32BD8" w:rsidRDefault="00464C99" w:rsidP="001870E9">
      <w:pPr>
        <w:pStyle w:val="ListParagraph"/>
        <w:numPr>
          <w:ilvl w:val="0"/>
          <w:numId w:val="15"/>
        </w:numPr>
        <w:spacing w:after="240"/>
        <w:contextualSpacing w:val="0"/>
        <w:rPr>
          <w:rFonts w:eastAsia="Arial"/>
        </w:rPr>
      </w:pPr>
      <w:r w:rsidRPr="00B32BD8">
        <w:rPr>
          <w:rFonts w:eastAsia="Arial"/>
        </w:rPr>
        <w:t xml:space="preserve">Planned Percentage to Increase or Improve Services </w:t>
      </w:r>
      <w:r w:rsidR="00435578" w:rsidRPr="00B32BD8">
        <w:rPr>
          <w:rFonts w:eastAsia="Arial"/>
        </w:rPr>
        <w:t xml:space="preserve">for the coming school year </w:t>
      </w:r>
      <w:r w:rsidRPr="00B32BD8">
        <w:rPr>
          <w:rFonts w:eastAsia="Arial"/>
        </w:rPr>
        <w:t>(4 divided by 1, plus 5)</w:t>
      </w:r>
    </w:p>
    <w:p w14:paraId="00E51EE5" w14:textId="46D7B90A" w:rsidR="00197098" w:rsidRPr="00B32BD8" w:rsidRDefault="00197098" w:rsidP="00197098">
      <w:pPr>
        <w:pStyle w:val="ListParagraph"/>
        <w:numPr>
          <w:ilvl w:val="1"/>
          <w:numId w:val="15"/>
        </w:numPr>
        <w:spacing w:after="240"/>
        <w:contextualSpacing w:val="0"/>
        <w:rPr>
          <w:rFonts w:eastAsia="Arial"/>
        </w:rPr>
      </w:pPr>
      <w:r w:rsidRPr="00B32BD8">
        <w:rPr>
          <w:rFonts w:eastAsia="Arial"/>
        </w:rPr>
        <w:lastRenderedPageBreak/>
        <w:t xml:space="preserve">This percentage is calculated by dividing the Total Planned Contributing Expenditures (4) by the </w:t>
      </w:r>
      <w:r w:rsidR="00672E66">
        <w:t>Projected LCFF Base Grant</w:t>
      </w:r>
      <w:r w:rsidR="00672E66"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5FE9BC0" w14:textId="7924B946" w:rsidR="007E52D4" w:rsidRPr="00B32BD8" w:rsidRDefault="00464C99" w:rsidP="00A20FA7">
      <w:pPr>
        <w:pStyle w:val="Heading4"/>
        <w:rPr>
          <w:rFonts w:eastAsia="Arial"/>
        </w:rPr>
      </w:pPr>
      <w:r w:rsidRPr="00B32BD8">
        <w:rPr>
          <w:rFonts w:eastAsia="Arial"/>
        </w:rPr>
        <w:t xml:space="preserve">Contributing Actions </w:t>
      </w:r>
      <w:r w:rsidR="00672E66">
        <w:rPr>
          <w:rFonts w:eastAsia="Arial"/>
        </w:rPr>
        <w:t>Annual Update Table</w:t>
      </w:r>
    </w:p>
    <w:p w14:paraId="63D7932C" w14:textId="1C42708A" w:rsidR="003102FA" w:rsidRPr="00B32BD8" w:rsidRDefault="003102F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sidR="00B667FB">
        <w:rPr>
          <w:rFonts w:eastAsia="Arial"/>
        </w:rPr>
        <w:t>d Actual</w:t>
      </w:r>
      <w:r w:rsidRPr="00B32BD8">
        <w:rPr>
          <w:rFonts w:eastAsia="Arial"/>
        </w:rPr>
        <w:t xml:space="preserve"> </w:t>
      </w:r>
      <w:r w:rsidR="00B667FB">
        <w:rPr>
          <w:rFonts w:eastAsia="Arial"/>
        </w:rPr>
        <w:t>LCFF Supplemental and Concentration Grants</w:t>
      </w:r>
      <w:r w:rsidRPr="00B32BD8">
        <w:rPr>
          <w:rFonts w:eastAsia="Arial"/>
        </w:rPr>
        <w:t xml:space="preserve"> (</w:t>
      </w:r>
      <w:r w:rsidR="00B667FB">
        <w:rPr>
          <w:rFonts w:eastAsia="Arial"/>
        </w:rPr>
        <w:t>6</w:t>
      </w:r>
      <w:r w:rsidRPr="00B32BD8">
        <w:rPr>
          <w:rFonts w:eastAsia="Arial"/>
        </w:rPr>
        <w:t xml:space="preserve">), the LEA is required to calculate the difference between the Total Planned Percentage of Improved Services (5) and the Total Estimated Actual Percentage of Improved Services (7). If the Total Planned Contributing Expenditures (4) is equal to or greater than the </w:t>
      </w:r>
      <w:r w:rsidR="00533978" w:rsidRPr="00B32BD8">
        <w:rPr>
          <w:rFonts w:eastAsia="Arial"/>
        </w:rPr>
        <w:t>Estimate</w:t>
      </w:r>
      <w:r w:rsidR="00533978">
        <w:rPr>
          <w:rFonts w:eastAsia="Arial"/>
        </w:rPr>
        <w:t>d Actual</w:t>
      </w:r>
      <w:r w:rsidR="00533978" w:rsidRPr="00B32BD8">
        <w:rPr>
          <w:rFonts w:eastAsia="Arial"/>
        </w:rPr>
        <w:t xml:space="preserve"> </w:t>
      </w:r>
      <w:r w:rsidR="00533978">
        <w:rPr>
          <w:rFonts w:eastAsia="Arial"/>
        </w:rPr>
        <w:t>LCFF Supplemental and Concentration Grants</w:t>
      </w:r>
      <w:r w:rsidR="00533978" w:rsidRPr="00B32BD8">
        <w:rPr>
          <w:rFonts w:eastAsia="Arial"/>
        </w:rPr>
        <w:t xml:space="preserve"> (</w:t>
      </w:r>
      <w:r w:rsidR="00533978">
        <w:rPr>
          <w:rFonts w:eastAsia="Arial"/>
        </w:rPr>
        <w:t>6</w:t>
      </w:r>
      <w:r w:rsidR="00533978" w:rsidRPr="00B32BD8">
        <w:rPr>
          <w:rFonts w:eastAsia="Arial"/>
        </w:rPr>
        <w:t>)</w:t>
      </w:r>
      <w:r w:rsidR="00D70446">
        <w:rPr>
          <w:rFonts w:eastAsia="Arial"/>
        </w:rPr>
        <w:t>,</w:t>
      </w:r>
      <w:r w:rsidRPr="00B32BD8">
        <w:rPr>
          <w:rFonts w:eastAsia="Arial"/>
        </w:rPr>
        <w:t xml:space="preserve"> the Difference Between Planned and Estimated Actual Percentage of Improved Services will display “Not Required</w:t>
      </w:r>
      <w:r w:rsidR="00A76D97" w:rsidRPr="00B32BD8">
        <w:rPr>
          <w:rFonts w:eastAsia="Arial"/>
        </w:rPr>
        <w:t>.</w:t>
      </w:r>
      <w:r w:rsidRPr="00B32BD8">
        <w:rPr>
          <w:rFonts w:eastAsia="Arial"/>
        </w:rPr>
        <w:t>”</w:t>
      </w:r>
    </w:p>
    <w:p w14:paraId="0F6DBFBE" w14:textId="5C3AD6DA" w:rsidR="00533978" w:rsidRDefault="00533978" w:rsidP="001870E9">
      <w:pPr>
        <w:pStyle w:val="ListParagraph"/>
        <w:numPr>
          <w:ilvl w:val="0"/>
          <w:numId w:val="16"/>
        </w:numPr>
        <w:spacing w:after="240"/>
        <w:contextualSpacing w:val="0"/>
        <w:rPr>
          <w:rFonts w:eastAsia="Arial"/>
        </w:rPr>
      </w:pPr>
      <w:r>
        <w:rPr>
          <w:rFonts w:eastAsia="Arial"/>
        </w:rPr>
        <w:t xml:space="preserve">6. </w:t>
      </w:r>
      <w:r w:rsidRPr="00533978">
        <w:rPr>
          <w:rFonts w:eastAsia="Arial"/>
        </w:rPr>
        <w:t>Estimated Actual LCFF Supplemental and Concentration Grants</w:t>
      </w:r>
    </w:p>
    <w:p w14:paraId="5851595D" w14:textId="039CA91C" w:rsidR="00533978" w:rsidRDefault="00533978"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total amount of LCFF supplemental and concentration grants the LEA estimates it will actually receive based on of the number and concentration of unduplicated students in the current school year.</w:t>
      </w:r>
    </w:p>
    <w:p w14:paraId="6DF88E27" w14:textId="362DA05C" w:rsidR="00352810" w:rsidRPr="00B32BD8" w:rsidRDefault="00352810" w:rsidP="001870E9">
      <w:pPr>
        <w:pStyle w:val="ListParagraph"/>
        <w:numPr>
          <w:ilvl w:val="0"/>
          <w:numId w:val="16"/>
        </w:numPr>
        <w:spacing w:after="240"/>
        <w:contextualSpacing w:val="0"/>
        <w:rPr>
          <w:rFonts w:eastAsia="Arial"/>
        </w:rPr>
      </w:pPr>
      <w:r w:rsidRPr="00B32BD8">
        <w:rPr>
          <w:rFonts w:eastAsia="Arial"/>
        </w:rPr>
        <w:t>4. Total Planned Contributing Expenditures (LCFF Funds)</w:t>
      </w:r>
    </w:p>
    <w:p w14:paraId="61972260" w14:textId="6395864D"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Last Year's Planned Expenditures for Contributing Actions (LCFF Funds)</w:t>
      </w:r>
    </w:p>
    <w:p w14:paraId="1CDB53B5" w14:textId="0F765BAA" w:rsidR="00352810" w:rsidRPr="00B32BD8" w:rsidRDefault="003102FA" w:rsidP="001870E9">
      <w:pPr>
        <w:pStyle w:val="ListParagraph"/>
        <w:numPr>
          <w:ilvl w:val="0"/>
          <w:numId w:val="16"/>
        </w:numPr>
        <w:spacing w:after="240"/>
        <w:contextualSpacing w:val="0"/>
        <w:rPr>
          <w:rFonts w:eastAsia="Arial"/>
        </w:rPr>
      </w:pPr>
      <w:r w:rsidRPr="00B32BD8">
        <w:rPr>
          <w:rFonts w:eastAsia="Arial"/>
        </w:rPr>
        <w:t>7</w:t>
      </w:r>
      <w:r w:rsidR="00352810" w:rsidRPr="00B32BD8">
        <w:rPr>
          <w:rFonts w:eastAsia="Arial"/>
        </w:rPr>
        <w:t>. Total Estimated Actual Expenditures for Contributing Actions</w:t>
      </w:r>
    </w:p>
    <w:p w14:paraId="71280123" w14:textId="7A4E2FC8"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Expenditures for Contributing Actions (LCFF Funds)</w:t>
      </w:r>
    </w:p>
    <w:p w14:paraId="76DEFD6A" w14:textId="210945DE" w:rsidR="00352810" w:rsidRPr="00663E7D" w:rsidRDefault="00352810" w:rsidP="001870E9">
      <w:pPr>
        <w:pStyle w:val="ListParagraph"/>
        <w:numPr>
          <w:ilvl w:val="0"/>
          <w:numId w:val="16"/>
        </w:numPr>
        <w:spacing w:after="240"/>
        <w:contextualSpacing w:val="0"/>
        <w:rPr>
          <w:rFonts w:eastAsia="Arial"/>
        </w:rPr>
      </w:pPr>
      <w:r w:rsidRPr="00663E7D">
        <w:rPr>
          <w:rFonts w:eastAsia="Arial"/>
        </w:rPr>
        <w:t xml:space="preserve">Difference Between Planned and Estimated Actual Expenditures for Contributing Actions (Subtract </w:t>
      </w:r>
      <w:r w:rsidR="003C2CE3" w:rsidRPr="00663E7D">
        <w:rPr>
          <w:rFonts w:eastAsia="Arial"/>
        </w:rPr>
        <w:t>7</w:t>
      </w:r>
      <w:r w:rsidRPr="00663E7D">
        <w:rPr>
          <w:rFonts w:eastAsia="Arial"/>
        </w:rPr>
        <w:t xml:space="preserve"> from </w:t>
      </w:r>
      <w:r w:rsidR="003C2CE3" w:rsidRPr="00663E7D">
        <w:rPr>
          <w:rFonts w:eastAsia="Arial"/>
        </w:rPr>
        <w:t>4</w:t>
      </w:r>
      <w:r w:rsidRPr="00663E7D">
        <w:rPr>
          <w:rFonts w:eastAsia="Arial"/>
        </w:rPr>
        <w:t>)</w:t>
      </w:r>
    </w:p>
    <w:p w14:paraId="26779B09" w14:textId="2914EEA7" w:rsidR="00FC0D2C" w:rsidRPr="00663E7D" w:rsidRDefault="00FC0D2C" w:rsidP="00FC0D2C">
      <w:pPr>
        <w:pStyle w:val="ListParagraph"/>
        <w:numPr>
          <w:ilvl w:val="1"/>
          <w:numId w:val="16"/>
        </w:numPr>
        <w:spacing w:after="240"/>
        <w:contextualSpacing w:val="0"/>
        <w:rPr>
          <w:rFonts w:eastAsia="Arial"/>
        </w:rPr>
      </w:pPr>
      <w:r w:rsidRPr="00663E7D">
        <w:rPr>
          <w:rFonts w:eastAsia="Arial"/>
        </w:rPr>
        <w:t xml:space="preserve">This amount is the </w:t>
      </w:r>
      <w:r w:rsidR="003C2CE3" w:rsidRPr="00663E7D">
        <w:rPr>
          <w:rFonts w:eastAsia="Arial"/>
        </w:rPr>
        <w:t>Total Estimated Actual Expenditures for Contributing Actions (7)</w:t>
      </w:r>
      <w:r w:rsidRPr="00663E7D">
        <w:rPr>
          <w:rFonts w:eastAsia="Arial"/>
        </w:rPr>
        <w:t xml:space="preserve"> subtracted from the </w:t>
      </w:r>
      <w:r w:rsidR="003C2CE3" w:rsidRPr="00663E7D">
        <w:rPr>
          <w:rFonts w:eastAsia="Arial"/>
        </w:rPr>
        <w:t>Total Planned Contributing Expenditures (4)</w:t>
      </w:r>
    </w:p>
    <w:p w14:paraId="2448F572" w14:textId="75D95969" w:rsidR="00352810" w:rsidRPr="00B32BD8" w:rsidRDefault="00352810" w:rsidP="001870E9">
      <w:pPr>
        <w:pStyle w:val="ListParagraph"/>
        <w:numPr>
          <w:ilvl w:val="0"/>
          <w:numId w:val="17"/>
        </w:numPr>
        <w:spacing w:after="240"/>
        <w:contextualSpacing w:val="0"/>
        <w:rPr>
          <w:rFonts w:eastAsia="Arial"/>
        </w:rPr>
      </w:pPr>
      <w:r w:rsidRPr="00B32BD8">
        <w:rPr>
          <w:rFonts w:eastAsia="Arial"/>
        </w:rPr>
        <w:t>5. Total Planned Percentage of Improved Services (%)</w:t>
      </w:r>
    </w:p>
    <w:p w14:paraId="2E481A31" w14:textId="49F3B5E6"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Planned Percentage of Improved Services</w:t>
      </w:r>
      <w:r w:rsidRPr="00B32BD8">
        <w:rPr>
          <w:rFonts w:eastAsia="Arial"/>
        </w:rPr>
        <w:t xml:space="preserve"> column</w:t>
      </w:r>
    </w:p>
    <w:p w14:paraId="796DDCC1" w14:textId="32AD8004" w:rsidR="00352810" w:rsidRPr="00B32BD8" w:rsidRDefault="003102FA" w:rsidP="001870E9">
      <w:pPr>
        <w:pStyle w:val="ListParagraph"/>
        <w:numPr>
          <w:ilvl w:val="0"/>
          <w:numId w:val="17"/>
        </w:numPr>
        <w:spacing w:after="240"/>
        <w:contextualSpacing w:val="0"/>
        <w:rPr>
          <w:rFonts w:eastAsia="Arial"/>
        </w:rPr>
      </w:pPr>
      <w:r w:rsidRPr="00B32BD8">
        <w:rPr>
          <w:rFonts w:eastAsia="Arial"/>
        </w:rPr>
        <w:t>8</w:t>
      </w:r>
      <w:r w:rsidR="00352810" w:rsidRPr="00B32BD8">
        <w:rPr>
          <w:rFonts w:eastAsia="Arial"/>
        </w:rPr>
        <w:t>. Total Estimated Actual Percentage of Improved Services (%)</w:t>
      </w:r>
    </w:p>
    <w:p w14:paraId="5BE63A28" w14:textId="746D673C"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Percentage of Improved Services</w:t>
      </w:r>
      <w:r w:rsidRPr="00B32BD8">
        <w:rPr>
          <w:rFonts w:eastAsia="Arial"/>
        </w:rPr>
        <w:t xml:space="preserve"> column</w:t>
      </w:r>
    </w:p>
    <w:p w14:paraId="64FAF920" w14:textId="50B20B50" w:rsidR="00352810" w:rsidRPr="00B32BD8" w:rsidRDefault="00352810" w:rsidP="001870E9">
      <w:pPr>
        <w:pStyle w:val="ListParagraph"/>
        <w:numPr>
          <w:ilvl w:val="0"/>
          <w:numId w:val="17"/>
        </w:numPr>
        <w:spacing w:after="240"/>
        <w:contextualSpacing w:val="0"/>
        <w:rPr>
          <w:rFonts w:eastAsia="Arial"/>
        </w:rPr>
      </w:pPr>
      <w:r w:rsidRPr="00B32BD8">
        <w:rPr>
          <w:rFonts w:eastAsia="Arial"/>
        </w:rPr>
        <w:t xml:space="preserve">Difference Between Planned and Estimated Actual Percentage of Improved Services (Subtract 5 from </w:t>
      </w:r>
      <w:r w:rsidR="003102FA" w:rsidRPr="00B32BD8">
        <w:rPr>
          <w:rFonts w:eastAsia="Arial"/>
        </w:rPr>
        <w:t>8</w:t>
      </w:r>
      <w:r w:rsidRPr="00B32BD8">
        <w:rPr>
          <w:rFonts w:eastAsia="Arial"/>
        </w:rPr>
        <w:t>)</w:t>
      </w:r>
    </w:p>
    <w:p w14:paraId="3C92637A" w14:textId="26EB44B2" w:rsidR="00FC0D2C" w:rsidRPr="00B32BD8" w:rsidRDefault="00FC0D2C" w:rsidP="00FC0D2C">
      <w:pPr>
        <w:pStyle w:val="ListParagraph"/>
        <w:numPr>
          <w:ilvl w:val="1"/>
          <w:numId w:val="17"/>
        </w:numPr>
        <w:spacing w:after="240"/>
        <w:contextualSpacing w:val="0"/>
        <w:rPr>
          <w:rFonts w:eastAsia="Arial"/>
        </w:rPr>
      </w:pPr>
      <w:r w:rsidRPr="00B32BD8">
        <w:rPr>
          <w:rFonts w:eastAsia="Arial"/>
        </w:rPr>
        <w:lastRenderedPageBreak/>
        <w:t xml:space="preserve">This amount is </w:t>
      </w:r>
      <w:r w:rsidR="000E170B" w:rsidRPr="00B32BD8">
        <w:rPr>
          <w:rFonts w:eastAsia="Arial"/>
        </w:rPr>
        <w:t>the Total Planned Percentage of Improved Services (5) subtracted from the Total Estimated Actual Percentage of Improved Services (</w:t>
      </w:r>
      <w:r w:rsidR="003102FA" w:rsidRPr="00B32BD8">
        <w:rPr>
          <w:rFonts w:eastAsia="Arial"/>
        </w:rPr>
        <w:t>8</w:t>
      </w:r>
      <w:r w:rsidR="000E170B" w:rsidRPr="00B32BD8">
        <w:rPr>
          <w:rFonts w:eastAsia="Arial"/>
        </w:rPr>
        <w:t>)</w:t>
      </w:r>
    </w:p>
    <w:p w14:paraId="2A2C4D8D" w14:textId="2AB71830" w:rsidR="00352810" w:rsidRPr="00B32BD8" w:rsidRDefault="003102FA" w:rsidP="00A20FA7">
      <w:pPr>
        <w:pStyle w:val="Heading4"/>
        <w:rPr>
          <w:rFonts w:eastAsia="Arial"/>
        </w:rPr>
      </w:pPr>
      <w:r w:rsidRPr="00B32BD8">
        <w:rPr>
          <w:rFonts w:eastAsia="Arial"/>
        </w:rPr>
        <w:t xml:space="preserve">LCFF </w:t>
      </w:r>
      <w:r w:rsidR="00352810" w:rsidRPr="00B32BD8">
        <w:rPr>
          <w:rFonts w:eastAsia="Arial"/>
        </w:rPr>
        <w:t>Carryover Table</w:t>
      </w:r>
    </w:p>
    <w:p w14:paraId="201F4843" w14:textId="77777777" w:rsidR="003C2CE3" w:rsidRPr="00663E7D" w:rsidRDefault="003C2CE3" w:rsidP="003C2CE3">
      <w:pPr>
        <w:pStyle w:val="ListParagraph"/>
        <w:numPr>
          <w:ilvl w:val="0"/>
          <w:numId w:val="18"/>
        </w:numPr>
        <w:spacing w:after="240"/>
        <w:contextualSpacing w:val="0"/>
        <w:rPr>
          <w:rFonts w:eastAsia="Arial"/>
        </w:rPr>
      </w:pPr>
      <w:r w:rsidRPr="00663E7D">
        <w:rPr>
          <w:rFonts w:eastAsia="Arial"/>
        </w:rPr>
        <w:t>10. Total Percentage to Increase or Improve Services for the Current School Year (6 divided by 9 + Carryover %)</w:t>
      </w:r>
    </w:p>
    <w:p w14:paraId="6DFE963D" w14:textId="737575AA" w:rsidR="003C2CE3" w:rsidRPr="00663E7D" w:rsidRDefault="003C2CE3" w:rsidP="003C2CE3">
      <w:pPr>
        <w:pStyle w:val="ListParagraph"/>
        <w:numPr>
          <w:ilvl w:val="1"/>
          <w:numId w:val="18"/>
        </w:numPr>
        <w:spacing w:after="240"/>
        <w:contextualSpacing w:val="0"/>
        <w:rPr>
          <w:rFonts w:eastAsia="Arial"/>
        </w:rPr>
      </w:pPr>
      <w:r w:rsidRPr="00663E7D">
        <w:rPr>
          <w:rFonts w:eastAsia="Arial"/>
        </w:rPr>
        <w:t>Th</w:t>
      </w:r>
      <w:r w:rsidR="00DE178C" w:rsidRPr="00663E7D">
        <w:rPr>
          <w:rFonts w:eastAsia="Arial"/>
        </w:rPr>
        <w:t>is</w:t>
      </w:r>
      <w:r w:rsidRPr="00663E7D">
        <w:rPr>
          <w:rFonts w:eastAsia="Arial"/>
        </w:rPr>
        <w:t xml:space="preserve"> percentage is </w:t>
      </w:r>
      <w:r w:rsidR="00DE178C" w:rsidRPr="00663E7D">
        <w:rPr>
          <w:rFonts w:eastAsia="Arial"/>
        </w:rPr>
        <w:t xml:space="preserve">the Estimated Actual LCFF Supplemental and/or Concentration Grants (6) divided by </w:t>
      </w:r>
      <w:r w:rsidRPr="00663E7D">
        <w:rPr>
          <w:rFonts w:eastAsia="Arial"/>
        </w:rPr>
        <w:t xml:space="preserve">the Estimated Actual LCFF Base Grant (9) plus the LCFF Carryover – Percentage from the prior year. </w:t>
      </w:r>
    </w:p>
    <w:p w14:paraId="433EC547" w14:textId="65E1B432" w:rsidR="00352810" w:rsidRPr="00B32BD8" w:rsidRDefault="003102FA" w:rsidP="001870E9">
      <w:pPr>
        <w:pStyle w:val="ListParagraph"/>
        <w:numPr>
          <w:ilvl w:val="0"/>
          <w:numId w:val="18"/>
        </w:numPr>
        <w:spacing w:after="240"/>
        <w:contextualSpacing w:val="0"/>
        <w:rPr>
          <w:rFonts w:eastAsia="Arial"/>
        </w:rPr>
      </w:pPr>
      <w:r w:rsidRPr="00B32BD8">
        <w:rPr>
          <w:rFonts w:eastAsia="Arial"/>
        </w:rPr>
        <w:t>11</w:t>
      </w:r>
      <w:r w:rsidR="00352810" w:rsidRPr="00B32BD8">
        <w:rPr>
          <w:rFonts w:eastAsia="Arial"/>
        </w:rPr>
        <w:t>. Estimated Actual Percentage of Increased or Improved Services (</w:t>
      </w:r>
      <w:r w:rsidRPr="00B32BD8">
        <w:rPr>
          <w:rFonts w:eastAsia="Arial"/>
        </w:rPr>
        <w:t xml:space="preserve">7 </w:t>
      </w:r>
      <w:r w:rsidR="00352810" w:rsidRPr="00B32BD8">
        <w:rPr>
          <w:rFonts w:eastAsia="Arial"/>
        </w:rPr>
        <w:t xml:space="preserve">divided by </w:t>
      </w:r>
      <w:r w:rsidRPr="00B32BD8">
        <w:rPr>
          <w:rFonts w:eastAsia="Arial"/>
        </w:rPr>
        <w:t>9</w:t>
      </w:r>
      <w:r w:rsidR="00352810" w:rsidRPr="00B32BD8">
        <w:rPr>
          <w:rFonts w:eastAsia="Arial"/>
        </w:rPr>
        <w:t xml:space="preserve">, plus </w:t>
      </w:r>
      <w:r w:rsidRPr="00B32BD8">
        <w:rPr>
          <w:rFonts w:eastAsia="Arial"/>
        </w:rPr>
        <w:t>8</w:t>
      </w:r>
      <w:r w:rsidR="00352810" w:rsidRPr="00B32BD8">
        <w:rPr>
          <w:rFonts w:eastAsia="Arial"/>
        </w:rPr>
        <w:t>)</w:t>
      </w:r>
    </w:p>
    <w:p w14:paraId="5CC43EE8" w14:textId="3525C81A" w:rsidR="000E170B" w:rsidRPr="00B32BD8" w:rsidRDefault="000E170B" w:rsidP="000E170B">
      <w:pPr>
        <w:pStyle w:val="ListParagraph"/>
        <w:numPr>
          <w:ilvl w:val="1"/>
          <w:numId w:val="18"/>
        </w:numPr>
        <w:spacing w:after="240"/>
        <w:contextualSpacing w:val="0"/>
        <w:rPr>
          <w:rFonts w:eastAsia="Arial"/>
        </w:rPr>
      </w:pPr>
      <w:r w:rsidRPr="00B32BD8">
        <w:rPr>
          <w:rFonts w:eastAsia="Arial"/>
        </w:rPr>
        <w:t>This percentage is the Total Estimated Actual Expenditures for Contributing Actions</w:t>
      </w:r>
      <w:r w:rsidR="003102FA" w:rsidRPr="00B32BD8">
        <w:rPr>
          <w:rFonts w:eastAsia="Arial"/>
        </w:rPr>
        <w:t xml:space="preserve"> (7)</w:t>
      </w:r>
      <w:r w:rsidRPr="00B32BD8">
        <w:rPr>
          <w:rFonts w:eastAsia="Arial"/>
        </w:rPr>
        <w:t xml:space="preserve"> divided by the LCFF Funding (</w:t>
      </w:r>
      <w:r w:rsidR="003102FA" w:rsidRPr="00B32BD8">
        <w:rPr>
          <w:rFonts w:eastAsia="Arial"/>
        </w:rPr>
        <w:t>9</w:t>
      </w:r>
      <w:r w:rsidRPr="00B32BD8">
        <w:rPr>
          <w:rFonts w:eastAsia="Arial"/>
        </w:rPr>
        <w:t>)</w:t>
      </w:r>
      <w:r w:rsidR="00943823" w:rsidRPr="00B32BD8">
        <w:rPr>
          <w:rFonts w:eastAsia="Arial"/>
        </w:rPr>
        <w:t xml:space="preserve">, </w:t>
      </w:r>
      <w:r w:rsidR="00943823" w:rsidRPr="00B32BD8">
        <w:rPr>
          <w:rFonts w:eastAsia="Calibri" w:cs="Arial"/>
          <w:color w:val="000000"/>
        </w:rPr>
        <w:t>then converting the quotient to a percentage and adding the Total Estimated Actual Percentage of Improved Services</w:t>
      </w:r>
      <w:r w:rsidR="003102FA" w:rsidRPr="00B32BD8">
        <w:rPr>
          <w:rFonts w:eastAsia="Calibri" w:cs="Arial"/>
          <w:color w:val="000000"/>
        </w:rPr>
        <w:t xml:space="preserve"> (8).</w:t>
      </w:r>
    </w:p>
    <w:p w14:paraId="7D688760" w14:textId="28076E1E" w:rsidR="00352810" w:rsidRPr="00B32BD8" w:rsidRDefault="005605FC" w:rsidP="001870E9">
      <w:pPr>
        <w:pStyle w:val="ListParagraph"/>
        <w:numPr>
          <w:ilvl w:val="0"/>
          <w:numId w:val="18"/>
        </w:numPr>
        <w:spacing w:after="240"/>
        <w:contextualSpacing w:val="0"/>
        <w:rPr>
          <w:rFonts w:eastAsia="Arial"/>
        </w:rPr>
      </w:pPr>
      <w:r w:rsidRPr="00B32BD8">
        <w:rPr>
          <w:rFonts w:eastAsia="Arial"/>
        </w:rPr>
        <w:t xml:space="preserve">12. LCFF Carryover — Dollar Amount </w:t>
      </w:r>
      <w:r w:rsidR="003102FA" w:rsidRPr="00B32BD8">
        <w:rPr>
          <w:rFonts w:eastAsia="Arial"/>
        </w:rPr>
        <w:t xml:space="preserve">LCFF </w:t>
      </w:r>
      <w:r w:rsidR="00352810" w:rsidRPr="00B32BD8">
        <w:rPr>
          <w:rFonts w:eastAsia="Arial"/>
        </w:rPr>
        <w:t xml:space="preserve">Carryover (Subtract </w:t>
      </w:r>
      <w:r w:rsidR="003102FA" w:rsidRPr="00B32BD8">
        <w:rPr>
          <w:rFonts w:eastAsia="Arial"/>
        </w:rPr>
        <w:t xml:space="preserve">11 </w:t>
      </w:r>
      <w:r w:rsidR="00352810" w:rsidRPr="00B32BD8">
        <w:rPr>
          <w:rFonts w:eastAsia="Arial"/>
        </w:rPr>
        <w:t xml:space="preserve">from </w:t>
      </w:r>
      <w:r w:rsidR="003102FA" w:rsidRPr="00B32BD8">
        <w:rPr>
          <w:rFonts w:eastAsia="Arial"/>
        </w:rPr>
        <w:t xml:space="preserve">10 </w:t>
      </w:r>
      <w:r w:rsidR="00352810" w:rsidRPr="00B32BD8">
        <w:rPr>
          <w:rFonts w:eastAsia="Arial"/>
        </w:rPr>
        <w:t xml:space="preserve">and multiply by </w:t>
      </w:r>
      <w:r w:rsidR="003102FA" w:rsidRPr="00B32BD8">
        <w:rPr>
          <w:rFonts w:eastAsia="Arial"/>
        </w:rPr>
        <w:t>9</w:t>
      </w:r>
      <w:r w:rsidR="00352810" w:rsidRPr="00B32BD8">
        <w:rPr>
          <w:rFonts w:eastAsia="Arial"/>
        </w:rPr>
        <w:t>)</w:t>
      </w:r>
    </w:p>
    <w:p w14:paraId="34D2BF03" w14:textId="090CA960" w:rsidR="00050195" w:rsidRPr="00B32BD8" w:rsidRDefault="00943823"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sidR="00533978">
        <w:rPr>
          <w:rFonts w:eastAsia="Arial"/>
        </w:rPr>
        <w:t xml:space="preserve"> (11)</w:t>
      </w:r>
      <w:r w:rsidRPr="00B32BD8">
        <w:rPr>
          <w:rFonts w:eastAsia="Arial"/>
        </w:rPr>
        <w:t xml:space="preserve"> is less than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0</w:t>
      </w:r>
      <w:r w:rsidRPr="00B32BD8">
        <w:rPr>
          <w:rFonts w:eastAsia="Arial"/>
        </w:rPr>
        <w:t xml:space="preserve">), the LEA is required to carry over LCFF funds. </w:t>
      </w:r>
    </w:p>
    <w:p w14:paraId="26EC9894" w14:textId="6E43FFC1" w:rsidR="00943823" w:rsidRPr="00B32BD8" w:rsidRDefault="00943823" w:rsidP="00050195">
      <w:pPr>
        <w:pStyle w:val="ListParagraph"/>
        <w:spacing w:after="240"/>
        <w:ind w:left="1440"/>
        <w:contextualSpacing w:val="0"/>
        <w:rPr>
          <w:rFonts w:eastAsia="Arial"/>
        </w:rPr>
      </w:pPr>
      <w:r w:rsidRPr="00B32BD8">
        <w:rPr>
          <w:rFonts w:eastAsia="Arial"/>
        </w:rPr>
        <w:t xml:space="preserve">The </w:t>
      </w:r>
      <w:r w:rsidR="003102FA" w:rsidRPr="00B32BD8">
        <w:rPr>
          <w:rFonts w:eastAsia="Arial"/>
        </w:rPr>
        <w:t>amount of LCFF</w:t>
      </w:r>
      <w:r w:rsidRPr="00B32BD8">
        <w:rPr>
          <w:rFonts w:eastAsia="Arial"/>
        </w:rPr>
        <w:t xml:space="preserve"> funds is calculated by subtracting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1</w:t>
      </w:r>
      <w:r w:rsidRPr="00B32BD8">
        <w:rPr>
          <w:rFonts w:eastAsia="Arial"/>
        </w:rPr>
        <w:t>) from the Estimated Actual Percentage of Increased or Improved Services (</w:t>
      </w:r>
      <w:r w:rsidR="003102FA" w:rsidRPr="00B32BD8">
        <w:rPr>
          <w:rFonts w:eastAsia="Arial"/>
        </w:rPr>
        <w:t>10</w:t>
      </w:r>
      <w:r w:rsidRPr="00B32BD8">
        <w:rPr>
          <w:rFonts w:eastAsia="Arial"/>
        </w:rPr>
        <w:t xml:space="preserve">) and then multiplying by the </w:t>
      </w:r>
      <w:r w:rsidR="003102FA" w:rsidRPr="00B32BD8">
        <w:rPr>
          <w:rFonts w:eastAsia="Arial"/>
        </w:rPr>
        <w:t>Estimated Actual LCFF Base Grant</w:t>
      </w:r>
      <w:r w:rsidR="003102FA" w:rsidRPr="00B32BD8" w:rsidDel="003102FA">
        <w:rPr>
          <w:rFonts w:eastAsia="Arial"/>
        </w:rPr>
        <w:t xml:space="preserve"> </w:t>
      </w:r>
      <w:r w:rsidRPr="00B32BD8">
        <w:rPr>
          <w:rFonts w:eastAsia="Arial"/>
        </w:rPr>
        <w:t>(</w:t>
      </w:r>
      <w:r w:rsidR="003102FA" w:rsidRPr="00B32BD8">
        <w:rPr>
          <w:rFonts w:eastAsia="Arial"/>
        </w:rPr>
        <w:t>9</w:t>
      </w:r>
      <w:r w:rsidRPr="00B32BD8">
        <w:rPr>
          <w:rFonts w:eastAsia="Arial"/>
        </w:rPr>
        <w:t xml:space="preserve">). This amount is the </w:t>
      </w:r>
      <w:r w:rsidR="00C92640" w:rsidRPr="00B32BD8">
        <w:rPr>
          <w:rFonts w:eastAsia="Arial"/>
        </w:rPr>
        <w:t>amount</w:t>
      </w:r>
      <w:r w:rsidRPr="00B32BD8">
        <w:rPr>
          <w:rFonts w:eastAsia="Arial"/>
        </w:rPr>
        <w:t xml:space="preserve"> of LCFF funds that </w:t>
      </w:r>
      <w:r w:rsidR="00C92640" w:rsidRPr="00B32BD8">
        <w:rPr>
          <w:rFonts w:eastAsia="Arial"/>
        </w:rPr>
        <w:t>is required to be carried over to the coming year</w:t>
      </w:r>
      <w:r w:rsidRPr="00B32BD8">
        <w:rPr>
          <w:rFonts w:eastAsia="Arial"/>
        </w:rPr>
        <w:t>.</w:t>
      </w:r>
    </w:p>
    <w:p w14:paraId="4457CBAF" w14:textId="6DC99A07" w:rsidR="00C92640" w:rsidRPr="00B32BD8" w:rsidRDefault="005605FC" w:rsidP="00C92640">
      <w:pPr>
        <w:pStyle w:val="ListParagraph"/>
        <w:numPr>
          <w:ilvl w:val="0"/>
          <w:numId w:val="19"/>
        </w:numPr>
        <w:spacing w:after="240"/>
        <w:contextualSpacing w:val="0"/>
        <w:rPr>
          <w:rFonts w:eastAsia="Arial"/>
        </w:rPr>
      </w:pPr>
      <w:r w:rsidRPr="00B32BD8">
        <w:rPr>
          <w:rFonts w:eastAsia="Arial"/>
        </w:rPr>
        <w:t>13. LCFF Carryover — Percentage</w:t>
      </w:r>
      <w:r w:rsidRPr="00B32BD8" w:rsidDel="005605FC">
        <w:rPr>
          <w:rFonts w:eastAsia="Arial"/>
        </w:rPr>
        <w:t xml:space="preserve"> </w:t>
      </w:r>
      <w:r w:rsidR="00C92640" w:rsidRPr="00B32BD8">
        <w:rPr>
          <w:rFonts w:eastAsia="Arial"/>
        </w:rPr>
        <w:t>(12 divided by 9)</w:t>
      </w:r>
    </w:p>
    <w:p w14:paraId="76A05378" w14:textId="174843EB" w:rsidR="00050195" w:rsidRPr="00B32BD8" w:rsidRDefault="00C92640" w:rsidP="00C92640">
      <w:pPr>
        <w:pStyle w:val="ListParagraph"/>
        <w:numPr>
          <w:ilvl w:val="1"/>
          <w:numId w:val="19"/>
        </w:numPr>
        <w:spacing w:after="240"/>
        <w:contextualSpacing w:val="0"/>
        <w:rPr>
          <w:rFonts w:eastAsia="Arial"/>
        </w:rPr>
      </w:pPr>
      <w:r w:rsidRPr="00B32BD8">
        <w:rPr>
          <w:rFonts w:eastAsia="Arial"/>
        </w:rPr>
        <w:t xml:space="preserve">This percentage is the </w:t>
      </w:r>
      <w:r w:rsidR="00E025C2">
        <w:rPr>
          <w:rFonts w:eastAsia="Arial"/>
        </w:rPr>
        <w:t xml:space="preserve">unmet portion of the </w:t>
      </w:r>
      <w:r w:rsidR="00E025C2" w:rsidRPr="00B32BD8">
        <w:rPr>
          <w:rFonts w:eastAsia="Arial"/>
        </w:rPr>
        <w:t>Percentage to Increase or Improve Services</w:t>
      </w:r>
      <w:r w:rsidR="00E025C2">
        <w:rPr>
          <w:rFonts w:eastAsia="Arial"/>
        </w:rPr>
        <w:t xml:space="preserve"> that the LEA must carry over into the coming LCAP year. The percentage is calculated by dividing the </w:t>
      </w:r>
      <w:r w:rsidRPr="00B32BD8">
        <w:rPr>
          <w:rFonts w:eastAsia="Arial"/>
        </w:rPr>
        <w:t>LCFF Carryover (12) by the LCFF Funding (9)</w:t>
      </w:r>
      <w:r w:rsidR="00050195" w:rsidRPr="00B32BD8">
        <w:rPr>
          <w:rFonts w:eastAsia="Arial"/>
        </w:rPr>
        <w:t>.</w:t>
      </w:r>
    </w:p>
    <w:p w14:paraId="064BD654" w14:textId="2B676162" w:rsidR="00352810" w:rsidRPr="00B32BD8" w:rsidRDefault="00071D1A" w:rsidP="00F5656C">
      <w:pPr>
        <w:rPr>
          <w:rFonts w:eastAsia="Arial"/>
        </w:rPr>
      </w:pPr>
      <w:r w:rsidRPr="00B32BD8">
        <w:rPr>
          <w:rFonts w:eastAsia="Arial"/>
        </w:rPr>
        <w:t>California Department of Education</w:t>
      </w:r>
    </w:p>
    <w:p w14:paraId="380FA566" w14:textId="3424B84D" w:rsidR="00F5656C" w:rsidRPr="00B32BD8" w:rsidRDefault="007D65B2" w:rsidP="00F5656C">
      <w:pPr>
        <w:rPr>
          <w:rFonts w:eastAsia="Arial"/>
        </w:rPr>
      </w:pPr>
      <w:r w:rsidRPr="00663E7D">
        <w:rPr>
          <w:rFonts w:eastAsia="Arial"/>
        </w:rPr>
        <w:t>January 2022</w:t>
      </w:r>
    </w:p>
    <w:p w14:paraId="69D965AD" w14:textId="77777777" w:rsidR="001870E9" w:rsidRPr="00B32BD8" w:rsidRDefault="001870E9" w:rsidP="00352810">
      <w:pPr>
        <w:rPr>
          <w:rFonts w:eastAsia="Arial"/>
        </w:rPr>
      </w:pPr>
    </w:p>
    <w:sectPr w:rsidR="001870E9" w:rsidRPr="00B32BD8" w:rsidSect="00413F12">
      <w:footerReference w:type="default" r:id="rId19"/>
      <w:pgSz w:w="15840" w:h="12240" w:orient="landscape"/>
      <w:pgMar w:top="288" w:right="288" w:bottom="288" w:left="288" w:header="432" w:footer="432" w:gutter="0"/>
      <w:pgNumType w:start="1"/>
      <w:cols w:space="720"/>
      <w:formProt w:val="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94065A3" w16cex:dateUtc="2021-09-21T23:10:37.356Z"/>
  <w16cex:commentExtensible w16cex:durableId="0D676A4F" w16cex:dateUtc="2021-09-21T23:11:33.272Z"/>
  <w16cex:commentExtensible w16cex:durableId="2B726236" w16cex:dateUtc="2021-09-21T23:27:13.686Z"/>
  <w16cex:commentExtensible w16cex:durableId="7C9AA5DE" w16cex:dateUtc="2021-09-21T23:27:41.296Z"/>
  <w16cex:commentExtensible w16cex:durableId="62497DA9" w16cex:dateUtc="2021-09-21T23:28:25.516Z"/>
  <w16cex:commentExtensible w16cex:durableId="081EF937" w16cex:dateUtc="2021-09-21T23:28:47.396Z"/>
  <w16cex:commentExtensible w16cex:durableId="02A79976" w16cex:dateUtc="2021-09-21T23:29:37.176Z"/>
  <w16cex:commentExtensible w16cex:durableId="1EE8906D" w16cex:dateUtc="2021-09-22T00:09:02.399Z"/>
  <w16cex:commentExtensible w16cex:durableId="29D720B8" w16cex:dateUtc="2021-09-22T15:54:37.479Z"/>
  <w16cex:commentExtensible w16cex:durableId="1F1AB8F0" w16cex:dateUtc="2021-09-22T18:06:48.26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03125" w14:textId="77777777" w:rsidR="00530315" w:rsidRDefault="00530315" w:rsidP="00B328C2">
      <w:r>
        <w:separator/>
      </w:r>
    </w:p>
  </w:endnote>
  <w:endnote w:type="continuationSeparator" w:id="0">
    <w:p w14:paraId="2B86BC85" w14:textId="77777777" w:rsidR="00530315" w:rsidRDefault="00530315" w:rsidP="00B328C2">
      <w:r>
        <w:continuationSeparator/>
      </w:r>
    </w:p>
  </w:endnote>
  <w:endnote w:type="continuationNotice" w:id="1">
    <w:p w14:paraId="38F7059B" w14:textId="77777777" w:rsidR="00530315" w:rsidRDefault="00530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A0330" w14:textId="77777777" w:rsidR="00D919BB" w:rsidRDefault="00D919BB" w:rsidP="007735A5">
    <w:pPr>
      <w:pStyle w:val="Footer"/>
      <w:tabs>
        <w:tab w:val="clear" w:pos="4680"/>
        <w:tab w:val="clear" w:pos="9360"/>
        <w:tab w:val="right" w:pos="15120"/>
      </w:tabs>
    </w:pPr>
  </w:p>
  <w:p w14:paraId="1D2230A4" w14:textId="5A4D4842" w:rsidR="00D919BB" w:rsidRPr="006E235A" w:rsidRDefault="00D919BB" w:rsidP="007735A5">
    <w:pPr>
      <w:pStyle w:val="Footer"/>
      <w:tabs>
        <w:tab w:val="clear" w:pos="4680"/>
        <w:tab w:val="clear" w:pos="9360"/>
        <w:tab w:val="right" w:pos="15120"/>
      </w:tabs>
    </w:pPr>
    <w:r>
      <w:t>Local Control and Accountability Plan Template</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1F605" w14:textId="77777777" w:rsidR="00D919BB" w:rsidRPr="000924A5" w:rsidRDefault="00D919BB" w:rsidP="007735A5">
    <w:pPr>
      <w:pStyle w:val="Footer"/>
    </w:pPr>
    <w:r>
      <w:rPr>
        <w:b/>
      </w:rPr>
      <w:t>Draft – Deliberative and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7AD39" w14:textId="77777777" w:rsidR="00D919BB" w:rsidRDefault="00D919BB" w:rsidP="007735A5">
    <w:pPr>
      <w:pStyle w:val="Footer"/>
      <w:tabs>
        <w:tab w:val="clear" w:pos="4680"/>
        <w:tab w:val="clear" w:pos="9360"/>
        <w:tab w:val="right" w:pos="15120"/>
      </w:tabs>
    </w:pPr>
  </w:p>
  <w:p w14:paraId="3AE81009" w14:textId="44C52505" w:rsidR="00D919BB" w:rsidRPr="006E235A" w:rsidRDefault="00D919BB" w:rsidP="007735A5">
    <w:pPr>
      <w:pStyle w:val="Footer"/>
      <w:tabs>
        <w:tab w:val="clear" w:pos="4680"/>
        <w:tab w:val="clear" w:pos="9360"/>
        <w:tab w:val="right" w:pos="15120"/>
      </w:tabs>
    </w:pPr>
    <w:r>
      <w:t>Local Control and Accountability Plan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9FB64" w14:textId="77777777" w:rsidR="00530315" w:rsidRDefault="00530315" w:rsidP="00B328C2">
      <w:r>
        <w:separator/>
      </w:r>
    </w:p>
  </w:footnote>
  <w:footnote w:type="continuationSeparator" w:id="0">
    <w:p w14:paraId="55849413" w14:textId="77777777" w:rsidR="00530315" w:rsidRDefault="00530315" w:rsidP="00B328C2">
      <w:r>
        <w:continuationSeparator/>
      </w:r>
    </w:p>
  </w:footnote>
  <w:footnote w:type="continuationNotice" w:id="1">
    <w:p w14:paraId="35F8B075" w14:textId="77777777" w:rsidR="00530315" w:rsidRDefault="00530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13151" w14:textId="54E5859D" w:rsidR="00D919BB" w:rsidRPr="00A14AB3" w:rsidRDefault="00D919BB" w:rsidP="00A14AB3">
    <w:pPr>
      <w:pStyle w:val="Header"/>
      <w:spacing w:after="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F744C" w14:textId="77777777" w:rsidR="00D919BB" w:rsidRDefault="00D919BB"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End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D919BB" w:rsidRDefault="00D919B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A9&#10;gVOKiAIAAP0EAAAOAAAAAAAAAAAAAAAAAC4CAABkcnMvZTJvRG9jLnhtbFBLAQItABQABgAIAAAA&#10;IQA7LaRo2wAAAAUBAAAPAAAAAAAAAAAAAAAAAOIEAABkcnMvZG93bnJldi54bWxQSwUGAAAAAAQA&#10;BADzAAAA6gUAAAAA&#10;" filled="f" stroked="f">
                  <v:stroke joinstyle="round"/>
                  <o:lock v:ext="edit" shapetype="t"/>
                  <v:textbox style="mso-fit-shape-to-text:t">
                    <w:txbxContent>
                      <w:p w14:paraId="6270D481" w14:textId="77777777" w:rsidR="00D919BB" w:rsidRDefault="00D919B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D919BB" w:rsidRDefault="00D919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8"/>
  </w:num>
  <w:num w:numId="3">
    <w:abstractNumId w:val="9"/>
  </w:num>
  <w:num w:numId="4">
    <w:abstractNumId w:val="18"/>
  </w:num>
  <w:num w:numId="5">
    <w:abstractNumId w:val="0"/>
  </w:num>
  <w:num w:numId="6">
    <w:abstractNumId w:val="6"/>
  </w:num>
  <w:num w:numId="7">
    <w:abstractNumId w:val="10"/>
  </w:num>
  <w:num w:numId="8">
    <w:abstractNumId w:val="12"/>
  </w:num>
  <w:num w:numId="9">
    <w:abstractNumId w:val="16"/>
  </w:num>
  <w:num w:numId="10">
    <w:abstractNumId w:val="13"/>
  </w:num>
  <w:num w:numId="11">
    <w:abstractNumId w:val="17"/>
  </w:num>
  <w:num w:numId="12">
    <w:abstractNumId w:val="7"/>
  </w:num>
  <w:num w:numId="13">
    <w:abstractNumId w:val="4"/>
  </w:num>
  <w:num w:numId="14">
    <w:abstractNumId w:val="3"/>
  </w:num>
  <w:num w:numId="15">
    <w:abstractNumId w:val="14"/>
  </w:num>
  <w:num w:numId="16">
    <w:abstractNumId w:val="15"/>
  </w:num>
  <w:num w:numId="17">
    <w:abstractNumId w:val="5"/>
  </w:num>
  <w:num w:numId="18">
    <w:abstractNumId w:val="11"/>
  </w:num>
  <w:num w:numId="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2222A"/>
    <w:rsid w:val="00027AF3"/>
    <w:rsid w:val="00050195"/>
    <w:rsid w:val="000529E7"/>
    <w:rsid w:val="00053B2A"/>
    <w:rsid w:val="00054302"/>
    <w:rsid w:val="00057A96"/>
    <w:rsid w:val="00063A0B"/>
    <w:rsid w:val="000676D5"/>
    <w:rsid w:val="00071D1A"/>
    <w:rsid w:val="00074B68"/>
    <w:rsid w:val="00075709"/>
    <w:rsid w:val="00077927"/>
    <w:rsid w:val="00085616"/>
    <w:rsid w:val="0009376C"/>
    <w:rsid w:val="00093CC2"/>
    <w:rsid w:val="000A45B3"/>
    <w:rsid w:val="000A50DC"/>
    <w:rsid w:val="000B094C"/>
    <w:rsid w:val="000B3E99"/>
    <w:rsid w:val="000C139F"/>
    <w:rsid w:val="000C4BC5"/>
    <w:rsid w:val="000D1D69"/>
    <w:rsid w:val="000D5571"/>
    <w:rsid w:val="000D7ED6"/>
    <w:rsid w:val="000E170B"/>
    <w:rsid w:val="000E5E1E"/>
    <w:rsid w:val="000F37D0"/>
    <w:rsid w:val="000F4AC8"/>
    <w:rsid w:val="00101005"/>
    <w:rsid w:val="00102D77"/>
    <w:rsid w:val="00103EA4"/>
    <w:rsid w:val="001046EF"/>
    <w:rsid w:val="001071FD"/>
    <w:rsid w:val="001079FE"/>
    <w:rsid w:val="001103A2"/>
    <w:rsid w:val="00110721"/>
    <w:rsid w:val="00116556"/>
    <w:rsid w:val="00124BD2"/>
    <w:rsid w:val="0012611A"/>
    <w:rsid w:val="00134CB2"/>
    <w:rsid w:val="001356CA"/>
    <w:rsid w:val="00137367"/>
    <w:rsid w:val="00142B7A"/>
    <w:rsid w:val="00156B7F"/>
    <w:rsid w:val="0016173B"/>
    <w:rsid w:val="001648E9"/>
    <w:rsid w:val="00166A65"/>
    <w:rsid w:val="00167892"/>
    <w:rsid w:val="001713E0"/>
    <w:rsid w:val="001771DF"/>
    <w:rsid w:val="00181D17"/>
    <w:rsid w:val="00184DEF"/>
    <w:rsid w:val="001870E9"/>
    <w:rsid w:val="00193669"/>
    <w:rsid w:val="00197098"/>
    <w:rsid w:val="00197269"/>
    <w:rsid w:val="001B51B1"/>
    <w:rsid w:val="001C456A"/>
    <w:rsid w:val="001F299E"/>
    <w:rsid w:val="001F7D1B"/>
    <w:rsid w:val="00207565"/>
    <w:rsid w:val="0021188E"/>
    <w:rsid w:val="00214F82"/>
    <w:rsid w:val="002404D3"/>
    <w:rsid w:val="002408E4"/>
    <w:rsid w:val="00246EF4"/>
    <w:rsid w:val="00250A14"/>
    <w:rsid w:val="002603A0"/>
    <w:rsid w:val="0029286A"/>
    <w:rsid w:val="00292AB8"/>
    <w:rsid w:val="00293F3F"/>
    <w:rsid w:val="002A5D23"/>
    <w:rsid w:val="002A5E59"/>
    <w:rsid w:val="002B175E"/>
    <w:rsid w:val="002D2428"/>
    <w:rsid w:val="002E5A65"/>
    <w:rsid w:val="002E79E4"/>
    <w:rsid w:val="003102FA"/>
    <w:rsid w:val="0031231C"/>
    <w:rsid w:val="003136EA"/>
    <w:rsid w:val="00316C01"/>
    <w:rsid w:val="00321D49"/>
    <w:rsid w:val="00322C00"/>
    <w:rsid w:val="003248D1"/>
    <w:rsid w:val="00325608"/>
    <w:rsid w:val="00325EAA"/>
    <w:rsid w:val="00326671"/>
    <w:rsid w:val="0033616F"/>
    <w:rsid w:val="003376E9"/>
    <w:rsid w:val="003510CF"/>
    <w:rsid w:val="00352810"/>
    <w:rsid w:val="00355882"/>
    <w:rsid w:val="0035753C"/>
    <w:rsid w:val="00364C1F"/>
    <w:rsid w:val="00372580"/>
    <w:rsid w:val="0037621E"/>
    <w:rsid w:val="00381FED"/>
    <w:rsid w:val="003848A0"/>
    <w:rsid w:val="00386383"/>
    <w:rsid w:val="003921E7"/>
    <w:rsid w:val="00392FF5"/>
    <w:rsid w:val="00397D99"/>
    <w:rsid w:val="003A761B"/>
    <w:rsid w:val="003C02EE"/>
    <w:rsid w:val="003C2CE3"/>
    <w:rsid w:val="003C6BFB"/>
    <w:rsid w:val="003E3B94"/>
    <w:rsid w:val="003F2813"/>
    <w:rsid w:val="003F36AE"/>
    <w:rsid w:val="004101FA"/>
    <w:rsid w:val="00413F12"/>
    <w:rsid w:val="00422F61"/>
    <w:rsid w:val="00435578"/>
    <w:rsid w:val="00443A6F"/>
    <w:rsid w:val="00444935"/>
    <w:rsid w:val="00450EAC"/>
    <w:rsid w:val="004515D7"/>
    <w:rsid w:val="0045779C"/>
    <w:rsid w:val="00464C99"/>
    <w:rsid w:val="00466128"/>
    <w:rsid w:val="0046644E"/>
    <w:rsid w:val="004673BC"/>
    <w:rsid w:val="00470E7D"/>
    <w:rsid w:val="00474A2F"/>
    <w:rsid w:val="004906F2"/>
    <w:rsid w:val="004941F6"/>
    <w:rsid w:val="004A1EC6"/>
    <w:rsid w:val="004B3FEC"/>
    <w:rsid w:val="004C1D9B"/>
    <w:rsid w:val="004C5BCC"/>
    <w:rsid w:val="004C6657"/>
    <w:rsid w:val="004D22BF"/>
    <w:rsid w:val="004D355A"/>
    <w:rsid w:val="004D621D"/>
    <w:rsid w:val="004E121C"/>
    <w:rsid w:val="004E5679"/>
    <w:rsid w:val="004F013E"/>
    <w:rsid w:val="004F572C"/>
    <w:rsid w:val="00511BBD"/>
    <w:rsid w:val="0051252F"/>
    <w:rsid w:val="0051479B"/>
    <w:rsid w:val="00521787"/>
    <w:rsid w:val="005245DD"/>
    <w:rsid w:val="00530315"/>
    <w:rsid w:val="00530D40"/>
    <w:rsid w:val="00531271"/>
    <w:rsid w:val="00533978"/>
    <w:rsid w:val="00537CAF"/>
    <w:rsid w:val="0054334A"/>
    <w:rsid w:val="00550065"/>
    <w:rsid w:val="00552CB4"/>
    <w:rsid w:val="0055432D"/>
    <w:rsid w:val="005605FC"/>
    <w:rsid w:val="005659B6"/>
    <w:rsid w:val="00566EDE"/>
    <w:rsid w:val="005702DC"/>
    <w:rsid w:val="0058123B"/>
    <w:rsid w:val="00581AEC"/>
    <w:rsid w:val="00592EA0"/>
    <w:rsid w:val="005945DC"/>
    <w:rsid w:val="00594B4B"/>
    <w:rsid w:val="00596794"/>
    <w:rsid w:val="005B1325"/>
    <w:rsid w:val="005B1A34"/>
    <w:rsid w:val="005B2230"/>
    <w:rsid w:val="005B6F00"/>
    <w:rsid w:val="005C1DDA"/>
    <w:rsid w:val="005C5B4E"/>
    <w:rsid w:val="005C7E5F"/>
    <w:rsid w:val="005D1632"/>
    <w:rsid w:val="005D2E55"/>
    <w:rsid w:val="005D600A"/>
    <w:rsid w:val="005E05D4"/>
    <w:rsid w:val="005F0328"/>
    <w:rsid w:val="005F18DB"/>
    <w:rsid w:val="005F7D98"/>
    <w:rsid w:val="0061168E"/>
    <w:rsid w:val="0061418C"/>
    <w:rsid w:val="00617328"/>
    <w:rsid w:val="0061757D"/>
    <w:rsid w:val="006332BB"/>
    <w:rsid w:val="00635051"/>
    <w:rsid w:val="00642313"/>
    <w:rsid w:val="0064508E"/>
    <w:rsid w:val="00647AF9"/>
    <w:rsid w:val="00663E7D"/>
    <w:rsid w:val="00672E66"/>
    <w:rsid w:val="00675566"/>
    <w:rsid w:val="006759B7"/>
    <w:rsid w:val="00681207"/>
    <w:rsid w:val="00687963"/>
    <w:rsid w:val="006958DE"/>
    <w:rsid w:val="006A2964"/>
    <w:rsid w:val="006B291B"/>
    <w:rsid w:val="006B38B8"/>
    <w:rsid w:val="006B64FE"/>
    <w:rsid w:val="006C216F"/>
    <w:rsid w:val="006C4D2D"/>
    <w:rsid w:val="006D20DE"/>
    <w:rsid w:val="006D41E3"/>
    <w:rsid w:val="006D6BAF"/>
    <w:rsid w:val="006D7A25"/>
    <w:rsid w:val="006E3D8E"/>
    <w:rsid w:val="006E70F7"/>
    <w:rsid w:val="006F11D8"/>
    <w:rsid w:val="006F25D5"/>
    <w:rsid w:val="006F5F2C"/>
    <w:rsid w:val="00706F9C"/>
    <w:rsid w:val="00707577"/>
    <w:rsid w:val="007101D9"/>
    <w:rsid w:val="0072341D"/>
    <w:rsid w:val="00727F99"/>
    <w:rsid w:val="007338D6"/>
    <w:rsid w:val="00733E45"/>
    <w:rsid w:val="00741B15"/>
    <w:rsid w:val="007421C1"/>
    <w:rsid w:val="00762B29"/>
    <w:rsid w:val="00763BA2"/>
    <w:rsid w:val="007701C7"/>
    <w:rsid w:val="007717FA"/>
    <w:rsid w:val="007735A5"/>
    <w:rsid w:val="00780DA9"/>
    <w:rsid w:val="0079701B"/>
    <w:rsid w:val="007A2653"/>
    <w:rsid w:val="007A2B71"/>
    <w:rsid w:val="007A7898"/>
    <w:rsid w:val="007B20D1"/>
    <w:rsid w:val="007D38F8"/>
    <w:rsid w:val="007D65B2"/>
    <w:rsid w:val="007E45C1"/>
    <w:rsid w:val="007E52D4"/>
    <w:rsid w:val="00801FD2"/>
    <w:rsid w:val="0080200F"/>
    <w:rsid w:val="008213F2"/>
    <w:rsid w:val="00821EA4"/>
    <w:rsid w:val="00824601"/>
    <w:rsid w:val="00826DB3"/>
    <w:rsid w:val="00831CAA"/>
    <w:rsid w:val="008345E0"/>
    <w:rsid w:val="00845154"/>
    <w:rsid w:val="00857D62"/>
    <w:rsid w:val="00857D9F"/>
    <w:rsid w:val="00861A2C"/>
    <w:rsid w:val="00864625"/>
    <w:rsid w:val="00865B99"/>
    <w:rsid w:val="008778CE"/>
    <w:rsid w:val="00877C74"/>
    <w:rsid w:val="008820B0"/>
    <w:rsid w:val="0088775F"/>
    <w:rsid w:val="00894C0A"/>
    <w:rsid w:val="008A78C7"/>
    <w:rsid w:val="008B1135"/>
    <w:rsid w:val="008C1B08"/>
    <w:rsid w:val="008C2B78"/>
    <w:rsid w:val="008C5DE5"/>
    <w:rsid w:val="008D2344"/>
    <w:rsid w:val="008D2B05"/>
    <w:rsid w:val="008E1894"/>
    <w:rsid w:val="008E270C"/>
    <w:rsid w:val="008E5380"/>
    <w:rsid w:val="008E5E01"/>
    <w:rsid w:val="008E629A"/>
    <w:rsid w:val="008E67F6"/>
    <w:rsid w:val="008F31FE"/>
    <w:rsid w:val="008F6CA0"/>
    <w:rsid w:val="00901C0D"/>
    <w:rsid w:val="00902FD4"/>
    <w:rsid w:val="00910E04"/>
    <w:rsid w:val="00911F10"/>
    <w:rsid w:val="00916C0E"/>
    <w:rsid w:val="00924370"/>
    <w:rsid w:val="0093164E"/>
    <w:rsid w:val="00933143"/>
    <w:rsid w:val="00943823"/>
    <w:rsid w:val="00944AB0"/>
    <w:rsid w:val="0095120F"/>
    <w:rsid w:val="00954EE0"/>
    <w:rsid w:val="00955C1D"/>
    <w:rsid w:val="00963290"/>
    <w:rsid w:val="00963703"/>
    <w:rsid w:val="009659C3"/>
    <w:rsid w:val="00982A10"/>
    <w:rsid w:val="00984C75"/>
    <w:rsid w:val="00990D39"/>
    <w:rsid w:val="009B14B0"/>
    <w:rsid w:val="009C226D"/>
    <w:rsid w:val="009C4415"/>
    <w:rsid w:val="009D6299"/>
    <w:rsid w:val="009E43CC"/>
    <w:rsid w:val="009E7CE5"/>
    <w:rsid w:val="009F0681"/>
    <w:rsid w:val="00A0206C"/>
    <w:rsid w:val="00A03F8A"/>
    <w:rsid w:val="00A0635D"/>
    <w:rsid w:val="00A100C4"/>
    <w:rsid w:val="00A10D1E"/>
    <w:rsid w:val="00A11875"/>
    <w:rsid w:val="00A127F1"/>
    <w:rsid w:val="00A14AB3"/>
    <w:rsid w:val="00A14C96"/>
    <w:rsid w:val="00A20FA7"/>
    <w:rsid w:val="00A249D1"/>
    <w:rsid w:val="00A250F4"/>
    <w:rsid w:val="00A27373"/>
    <w:rsid w:val="00A277A0"/>
    <w:rsid w:val="00A3407C"/>
    <w:rsid w:val="00A35C73"/>
    <w:rsid w:val="00A36030"/>
    <w:rsid w:val="00A4448B"/>
    <w:rsid w:val="00A53F87"/>
    <w:rsid w:val="00A55460"/>
    <w:rsid w:val="00A72061"/>
    <w:rsid w:val="00A734B1"/>
    <w:rsid w:val="00A76D97"/>
    <w:rsid w:val="00A91383"/>
    <w:rsid w:val="00A948A4"/>
    <w:rsid w:val="00AA13F5"/>
    <w:rsid w:val="00AA3BAF"/>
    <w:rsid w:val="00AA5638"/>
    <w:rsid w:val="00AB4C09"/>
    <w:rsid w:val="00AB4C92"/>
    <w:rsid w:val="00AC1827"/>
    <w:rsid w:val="00AC23CB"/>
    <w:rsid w:val="00AD23E5"/>
    <w:rsid w:val="00AD3DEF"/>
    <w:rsid w:val="00AD3EDB"/>
    <w:rsid w:val="00AD6E6F"/>
    <w:rsid w:val="00AE2CA5"/>
    <w:rsid w:val="00AE7FDF"/>
    <w:rsid w:val="00B00D4E"/>
    <w:rsid w:val="00B06433"/>
    <w:rsid w:val="00B23AF0"/>
    <w:rsid w:val="00B328C2"/>
    <w:rsid w:val="00B32BD8"/>
    <w:rsid w:val="00B331C3"/>
    <w:rsid w:val="00B34E1C"/>
    <w:rsid w:val="00B522C1"/>
    <w:rsid w:val="00B64017"/>
    <w:rsid w:val="00B667FB"/>
    <w:rsid w:val="00B7674D"/>
    <w:rsid w:val="00B87090"/>
    <w:rsid w:val="00B97D23"/>
    <w:rsid w:val="00BA239D"/>
    <w:rsid w:val="00BA392F"/>
    <w:rsid w:val="00BB2F7A"/>
    <w:rsid w:val="00BB3833"/>
    <w:rsid w:val="00BB3A18"/>
    <w:rsid w:val="00BB4AA2"/>
    <w:rsid w:val="00BB4E1D"/>
    <w:rsid w:val="00BC0EEE"/>
    <w:rsid w:val="00BC3667"/>
    <w:rsid w:val="00BC376B"/>
    <w:rsid w:val="00BC71B7"/>
    <w:rsid w:val="00BD2C72"/>
    <w:rsid w:val="00BE460C"/>
    <w:rsid w:val="00BE6D9D"/>
    <w:rsid w:val="00BF0646"/>
    <w:rsid w:val="00BF0BA5"/>
    <w:rsid w:val="00BF7F32"/>
    <w:rsid w:val="00C04C45"/>
    <w:rsid w:val="00C152D4"/>
    <w:rsid w:val="00C23512"/>
    <w:rsid w:val="00C265B9"/>
    <w:rsid w:val="00C35833"/>
    <w:rsid w:val="00C36465"/>
    <w:rsid w:val="00C420BB"/>
    <w:rsid w:val="00C61F78"/>
    <w:rsid w:val="00C8274A"/>
    <w:rsid w:val="00C92640"/>
    <w:rsid w:val="00CA3041"/>
    <w:rsid w:val="00CA3822"/>
    <w:rsid w:val="00CA40AE"/>
    <w:rsid w:val="00CC5474"/>
    <w:rsid w:val="00CE2CEC"/>
    <w:rsid w:val="00CE6A83"/>
    <w:rsid w:val="00CE712B"/>
    <w:rsid w:val="00CF2DD1"/>
    <w:rsid w:val="00D30F8F"/>
    <w:rsid w:val="00D326CE"/>
    <w:rsid w:val="00D40FCC"/>
    <w:rsid w:val="00D42421"/>
    <w:rsid w:val="00D45255"/>
    <w:rsid w:val="00D45901"/>
    <w:rsid w:val="00D469C1"/>
    <w:rsid w:val="00D4730D"/>
    <w:rsid w:val="00D50721"/>
    <w:rsid w:val="00D50AEF"/>
    <w:rsid w:val="00D52E3A"/>
    <w:rsid w:val="00D569B3"/>
    <w:rsid w:val="00D60D47"/>
    <w:rsid w:val="00D61760"/>
    <w:rsid w:val="00D70446"/>
    <w:rsid w:val="00D725BB"/>
    <w:rsid w:val="00D749F4"/>
    <w:rsid w:val="00D80701"/>
    <w:rsid w:val="00D80D7C"/>
    <w:rsid w:val="00D81CBA"/>
    <w:rsid w:val="00D81E7D"/>
    <w:rsid w:val="00D872F0"/>
    <w:rsid w:val="00D919BB"/>
    <w:rsid w:val="00DC0929"/>
    <w:rsid w:val="00DC128E"/>
    <w:rsid w:val="00DC5FAA"/>
    <w:rsid w:val="00DD56BC"/>
    <w:rsid w:val="00DD7437"/>
    <w:rsid w:val="00DE0293"/>
    <w:rsid w:val="00DE178C"/>
    <w:rsid w:val="00DE4158"/>
    <w:rsid w:val="00DE582D"/>
    <w:rsid w:val="00DF5D36"/>
    <w:rsid w:val="00DF6116"/>
    <w:rsid w:val="00DF6C20"/>
    <w:rsid w:val="00E025C2"/>
    <w:rsid w:val="00E32FDC"/>
    <w:rsid w:val="00E3768F"/>
    <w:rsid w:val="00E46D57"/>
    <w:rsid w:val="00E50CF9"/>
    <w:rsid w:val="00E547B0"/>
    <w:rsid w:val="00E63A86"/>
    <w:rsid w:val="00E70461"/>
    <w:rsid w:val="00E80BAD"/>
    <w:rsid w:val="00E92836"/>
    <w:rsid w:val="00E9374F"/>
    <w:rsid w:val="00E9551F"/>
    <w:rsid w:val="00E957FA"/>
    <w:rsid w:val="00EA0D09"/>
    <w:rsid w:val="00EA5F50"/>
    <w:rsid w:val="00EB47D3"/>
    <w:rsid w:val="00EB764A"/>
    <w:rsid w:val="00EC34BE"/>
    <w:rsid w:val="00EC38D9"/>
    <w:rsid w:val="00EC3FF1"/>
    <w:rsid w:val="00EC7EA5"/>
    <w:rsid w:val="00ED14D6"/>
    <w:rsid w:val="00ED47CF"/>
    <w:rsid w:val="00EE2202"/>
    <w:rsid w:val="00EE58AC"/>
    <w:rsid w:val="00F02171"/>
    <w:rsid w:val="00F02885"/>
    <w:rsid w:val="00F04181"/>
    <w:rsid w:val="00F05118"/>
    <w:rsid w:val="00F05FC5"/>
    <w:rsid w:val="00F06887"/>
    <w:rsid w:val="00F200BE"/>
    <w:rsid w:val="00F26E4A"/>
    <w:rsid w:val="00F30445"/>
    <w:rsid w:val="00F37CA7"/>
    <w:rsid w:val="00F453F8"/>
    <w:rsid w:val="00F47AF1"/>
    <w:rsid w:val="00F47DD1"/>
    <w:rsid w:val="00F50CBE"/>
    <w:rsid w:val="00F5656C"/>
    <w:rsid w:val="00F61E8F"/>
    <w:rsid w:val="00F633ED"/>
    <w:rsid w:val="00F6400A"/>
    <w:rsid w:val="00F82712"/>
    <w:rsid w:val="00F90D0D"/>
    <w:rsid w:val="00FB44C5"/>
    <w:rsid w:val="00FC0D2C"/>
    <w:rsid w:val="00FF23AD"/>
    <w:rsid w:val="00FF7029"/>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D42421"/>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D42421"/>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de.ca.gov/fg/aa/lc/"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de.ca.gov/fg/aa/lc/" TargetMode="External"/><Relationship Id="rId2" Type="http://schemas.openxmlformats.org/officeDocument/2006/relationships/customXml" Target="../customXml/item2.xml"/><Relationship Id="rId16" Type="http://schemas.openxmlformats.org/officeDocument/2006/relationships/hyperlink" Target="https://www.cde.ca.gov/re/l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cff@cde.ca.gov" TargetMode="External"/><Relationship Id="R6df4a41fea7b48c1"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50091-0414-4B9C-B3CB-61EC5C34ABBB}">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a78d70e0-91e8-4e60-a4c3-4b51cc6663cd"/>
    <ds:schemaRef ds:uri="http://purl.org/dc/dcmitype/"/>
    <ds:schemaRef ds:uri="http://www.w3.org/XML/1998/namespace"/>
  </ds:schemaRefs>
</ds:datastoreItem>
</file>

<file path=customXml/itemProps2.xml><?xml version="1.0" encoding="utf-8"?>
<ds:datastoreItem xmlns:ds="http://schemas.openxmlformats.org/officeDocument/2006/customXml" ds:itemID="{7F5351C5-CB9B-43E4-946C-F7DF8665C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EF6E87-7B7A-4DB1-991F-B7563584C8BD}">
  <ds:schemaRefs>
    <ds:schemaRef ds:uri="http://schemas.microsoft.com/sharepoint/v3/contenttype/forms"/>
  </ds:schemaRefs>
</ds:datastoreItem>
</file>

<file path=customXml/itemProps4.xml><?xml version="1.0" encoding="utf-8"?>
<ds:datastoreItem xmlns:ds="http://schemas.openxmlformats.org/officeDocument/2006/customXml" ds:itemID="{A042CF19-6EBD-4212-8520-B86928EE2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10441</Words>
  <Characters>5951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Local Control and Accountability Plan Template - Local Control and Accountability Plan (LCAP) (CA Dept of Education)</vt:lpstr>
    </vt:vector>
  </TitlesOfParts>
  <Company>California Department of Education</Company>
  <LinksUpToDate>false</LinksUpToDate>
  <CharactersWithSpaces>6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ntrol and Accountability Plan Template - Local Control and Accountability Plan (LCAP) (CA Dept of Education)</dc:title>
  <dc:subject>Adopted revisions to the Local Control and Accountability Plan and Annual Update Template and Instructions.</dc:subject>
  <dc:creator>Local Agency Systems Support Office</dc:creator>
  <cp:keywords>lcap, template, instructions, local, control, accountability, plan, and</cp:keywords>
  <dc:description/>
  <cp:lastModifiedBy>Susan Aglubat-Alvarez</cp:lastModifiedBy>
  <cp:revision>4</cp:revision>
  <cp:lastPrinted>2017-10-30T18:36:00Z</cp:lastPrinted>
  <dcterms:created xsi:type="dcterms:W3CDTF">2022-11-17T23:34:00Z</dcterms:created>
  <dcterms:modified xsi:type="dcterms:W3CDTF">2022-11-18T23: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